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9B139" w14:textId="2F8DBC54" w:rsidR="00A24962" w:rsidRDefault="00292CEF" w:rsidP="000D7458">
      <w:pPr>
        <w:pStyle w:val="Chapter"/>
      </w:pPr>
      <w:r>
        <w:t>Housing</w:t>
      </w:r>
    </w:p>
    <w:p w14:paraId="05115245" w14:textId="5F231463" w:rsidR="00251213" w:rsidRPr="00251213" w:rsidRDefault="00251213" w:rsidP="000D7458">
      <w:pPr>
        <w:pStyle w:val="Headings"/>
        <w:rPr>
          <w:rFonts w:eastAsia="Times New Roman" w:cs="Arial"/>
        </w:rPr>
      </w:pPr>
      <w:r w:rsidRPr="00F97F84">
        <w:t>Introduction</w:t>
      </w:r>
    </w:p>
    <w:p w14:paraId="7C96C0ED" w14:textId="12E02EFB" w:rsidR="00CA70B4" w:rsidRPr="000D7458" w:rsidRDefault="005F2236" w:rsidP="000D7458">
      <w:pPr>
        <w:tabs>
          <w:tab w:val="left" w:pos="3060"/>
        </w:tabs>
        <w:rPr>
          <w:color w:val="4472C4" w:themeColor="accent1"/>
        </w:rPr>
      </w:pPr>
      <w:r>
        <w:t xml:space="preserve">Mashpee’s housing development over the last half-century catalyzed significant population growth. </w:t>
      </w:r>
      <w:proofErr w:type="gramStart"/>
      <w:r>
        <w:t>The majority of</w:t>
      </w:r>
      <w:proofErr w:type="gramEnd"/>
      <w:r>
        <w:t xml:space="preserve"> this development has been as single-family detached homes.  </w:t>
      </w:r>
      <w:r w:rsidR="00F44562" w:rsidRPr="0057445A">
        <w:t xml:space="preserve">These trends were assessed in Mashpee’s 2015 </w:t>
      </w:r>
      <w:r w:rsidR="00F44562" w:rsidRPr="000D7458">
        <w:rPr>
          <w:i/>
          <w:iCs/>
        </w:rPr>
        <w:t>Affordable Housing Production Plan</w:t>
      </w:r>
      <w:r w:rsidR="00F44562" w:rsidRPr="0057445A">
        <w:t xml:space="preserve"> and the </w:t>
      </w:r>
      <w:r w:rsidR="00560F4E" w:rsidRPr="0057445A">
        <w:t xml:space="preserve">2017 </w:t>
      </w:r>
      <w:r w:rsidR="00F44562" w:rsidRPr="000D7458">
        <w:rPr>
          <w:i/>
          <w:iCs/>
        </w:rPr>
        <w:t>Regional Housing Market Analysis</w:t>
      </w:r>
      <w:r w:rsidR="00F44562" w:rsidRPr="0057445A">
        <w:t xml:space="preserve"> by Crane Associates and Economic Policy Resources. The </w:t>
      </w:r>
      <w:r w:rsidR="00F44562" w:rsidRPr="000D7458">
        <w:rPr>
          <w:i/>
          <w:iCs/>
        </w:rPr>
        <w:t>Housing Market Analysis</w:t>
      </w:r>
      <w:r w:rsidR="00F44562" w:rsidRPr="0057445A">
        <w:t xml:space="preserve"> examines all housing on Cape Cod but contains projections specific to Mashpee up to 2025. This information, along with</w:t>
      </w:r>
      <w:r w:rsidR="003750E8">
        <w:t xml:space="preserve"> </w:t>
      </w:r>
      <w:r w:rsidR="00F44562" w:rsidRPr="0057445A">
        <w:t xml:space="preserve">more recent data from the </w:t>
      </w:r>
      <w:r w:rsidR="00CA70B4" w:rsidRPr="0057445A">
        <w:t>2020 Census and</w:t>
      </w:r>
      <w:r w:rsidR="00F44562" w:rsidRPr="0057445A">
        <w:t xml:space="preserve"> </w:t>
      </w:r>
      <w:r w:rsidR="00CA70B4" w:rsidRPr="0057445A">
        <w:t>201</w:t>
      </w:r>
      <w:r w:rsidR="00494987">
        <w:t>6-2020</w:t>
      </w:r>
      <w:r w:rsidR="00CA70B4" w:rsidRPr="0057445A">
        <w:t xml:space="preserve"> </w:t>
      </w:r>
      <w:r w:rsidR="00F44562" w:rsidRPr="0057445A">
        <w:t>American Community Survey</w:t>
      </w:r>
      <w:r w:rsidR="00494987">
        <w:t xml:space="preserve"> (ACS)</w:t>
      </w:r>
      <w:r w:rsidR="00F44562" w:rsidRPr="0057445A">
        <w:t xml:space="preserve">, </w:t>
      </w:r>
      <w:r w:rsidR="00CA70B4" w:rsidRPr="0057445A">
        <w:t>is</w:t>
      </w:r>
      <w:r w:rsidR="00F44562" w:rsidRPr="0057445A">
        <w:t xml:space="preserve"> used </w:t>
      </w:r>
      <w:r w:rsidR="00560F4E" w:rsidRPr="0057445A">
        <w:t xml:space="preserve">in this Chapter </w:t>
      </w:r>
      <w:r w:rsidR="00F44562" w:rsidRPr="0057445A">
        <w:t xml:space="preserve">to provide an overview of existing conditions for Mashpee’s housing. </w:t>
      </w:r>
    </w:p>
    <w:p w14:paraId="3A3DA7E6" w14:textId="387C4586" w:rsidR="00944DC8" w:rsidRPr="0057445A" w:rsidRDefault="001C2970" w:rsidP="0048075C">
      <w:pPr>
        <w:spacing w:after="0"/>
      </w:pPr>
      <w:r>
        <w:t>The 2020 Census identified 6,923 occupied and 3,834 vacant housing units in Mashpee</w:t>
      </w:r>
      <w:r w:rsidR="00B0718D">
        <w:t xml:space="preserve"> </w:t>
      </w:r>
      <w:sdt>
        <w:sdtPr>
          <w:id w:val="-708174905"/>
          <w:citation/>
        </w:sdtPr>
        <w:sdtEndPr/>
        <w:sdtContent>
          <w:r w:rsidR="00B0718D">
            <w:fldChar w:fldCharType="begin"/>
          </w:r>
          <w:r w:rsidR="00B0718D">
            <w:instrText xml:space="preserve"> CITATION Uni201 \l 1033 </w:instrText>
          </w:r>
          <w:r w:rsidR="00B0718D">
            <w:fldChar w:fldCharType="separate"/>
          </w:r>
          <w:r w:rsidR="00F97F84">
            <w:rPr>
              <w:noProof/>
            </w:rPr>
            <w:t>(United States Census Bureau, 2020)</w:t>
          </w:r>
          <w:r w:rsidR="00B0718D">
            <w:fldChar w:fldCharType="end"/>
          </w:r>
        </w:sdtContent>
      </w:sdt>
      <w:r>
        <w:t xml:space="preserve">. </w:t>
      </w:r>
      <w:r w:rsidR="00B0718D">
        <w:t>V</w:t>
      </w:r>
      <w:r w:rsidR="00E82C60">
        <w:t xml:space="preserve">acant housing data can be skewed if seasonal homeowners are living elsewhere when the census is distributed. The Census Bureau is expected to publish detailed data on seasonal units. </w:t>
      </w:r>
      <w:r w:rsidR="00B0718D">
        <w:t>Meanwhile, t</w:t>
      </w:r>
      <w:r w:rsidR="00E82C60">
        <w:t>he Massachusetts Department of Housing and Community</w:t>
      </w:r>
      <w:r w:rsidR="003750E8">
        <w:t xml:space="preserve"> Development (DHCD)</w:t>
      </w:r>
      <w:r w:rsidR="00E82C60">
        <w:t xml:space="preserve"> continues to rely on 2010 Census data in which Mashpee has </w:t>
      </w:r>
      <w:r w:rsidR="00966172" w:rsidRPr="000D7458">
        <w:t>6,473</w:t>
      </w:r>
      <w:r w:rsidR="00944DC8" w:rsidRPr="0057445A">
        <w:t xml:space="preserve"> </w:t>
      </w:r>
      <w:r w:rsidR="00E82C60">
        <w:t xml:space="preserve">occupied </w:t>
      </w:r>
      <w:r w:rsidR="00944DC8" w:rsidRPr="0057445A">
        <w:t>housing units</w:t>
      </w:r>
      <w:r w:rsidR="00E82C60">
        <w:t>,</w:t>
      </w:r>
      <w:r w:rsidR="00FC69F7" w:rsidRPr="0057445A">
        <w:t xml:space="preserve"> </w:t>
      </w:r>
      <w:r w:rsidR="00647BE2" w:rsidRPr="000D7458">
        <w:t>3</w:t>
      </w:r>
      <w:r w:rsidR="00354C03" w:rsidRPr="000D7458">
        <w:t>4</w:t>
      </w:r>
      <w:r w:rsidR="00647BE2" w:rsidRPr="000D7458">
        <w:t>3</w:t>
      </w:r>
      <w:r w:rsidR="00647BE2" w:rsidRPr="0057445A">
        <w:t xml:space="preserve"> </w:t>
      </w:r>
      <w:r w:rsidR="00FF66A9" w:rsidRPr="0057445A">
        <w:t>of whic</w:t>
      </w:r>
      <w:r w:rsidR="00647BE2" w:rsidRPr="0057445A">
        <w:t>h</w:t>
      </w:r>
      <w:r w:rsidR="00944DC8" w:rsidRPr="0057445A">
        <w:t xml:space="preserve"> are deed-restricted affordable housing unit</w:t>
      </w:r>
      <w:r w:rsidR="00E50303">
        <w:t xml:space="preserve">s </w:t>
      </w:r>
      <w:sdt>
        <w:sdtPr>
          <w:id w:val="-406150667"/>
          <w:citation/>
        </w:sdtPr>
        <w:sdtEndPr/>
        <w:sdtContent>
          <w:r w:rsidR="00E50303" w:rsidRPr="00722B56">
            <w:fldChar w:fldCharType="begin"/>
          </w:r>
          <w:r w:rsidR="00B0718D" w:rsidRPr="00722B56">
            <w:instrText xml:space="preserve">CITATION Mas20 \l 1033 </w:instrText>
          </w:r>
          <w:r w:rsidR="00E50303" w:rsidRPr="00722B56">
            <w:fldChar w:fldCharType="separate"/>
          </w:r>
          <w:r w:rsidR="00F97F84">
            <w:rPr>
              <w:noProof/>
            </w:rPr>
            <w:t>(Massachusetts Department of Housing and Community Development, 2020)</w:t>
          </w:r>
          <w:r w:rsidR="00E50303" w:rsidRPr="00722B56">
            <w:fldChar w:fldCharType="end"/>
          </w:r>
        </w:sdtContent>
      </w:sdt>
      <w:r w:rsidR="00944DC8" w:rsidRPr="00722B56">
        <w:t>.</w:t>
      </w:r>
      <w:r w:rsidR="00E468E9" w:rsidRPr="00722B56">
        <w:t xml:space="preserve"> </w:t>
      </w:r>
      <w:r w:rsidR="00944DC8" w:rsidRPr="00722B56">
        <w:t xml:space="preserve">DHCD calculated that </w:t>
      </w:r>
      <w:r w:rsidR="00E82C60" w:rsidRPr="00722B56">
        <w:t xml:space="preserve">affordable housing units </w:t>
      </w:r>
      <w:r w:rsidR="00944DC8" w:rsidRPr="00722B56">
        <w:t>represent</w:t>
      </w:r>
      <w:r w:rsidR="00B0718D" w:rsidRPr="00722B56">
        <w:t>ed</w:t>
      </w:r>
      <w:r w:rsidR="00E82C60" w:rsidRPr="00722B56">
        <w:t xml:space="preserve"> just</w:t>
      </w:r>
      <w:r w:rsidR="00944DC8" w:rsidRPr="00722B56">
        <w:t xml:space="preserve"> 5.3% of the 2010 </w:t>
      </w:r>
      <w:r w:rsidR="00366864" w:rsidRPr="00722B56">
        <w:t xml:space="preserve">Census </w:t>
      </w:r>
      <w:r w:rsidR="00944DC8" w:rsidRPr="00722B56">
        <w:t>year-round housing units</w:t>
      </w:r>
      <w:r w:rsidR="00366864" w:rsidRPr="00722B56">
        <w:t>.</w:t>
      </w:r>
      <w:r w:rsidR="003750E8" w:rsidRPr="00722B56">
        <w:t xml:space="preserve"> </w:t>
      </w:r>
      <w:r w:rsidR="00B0718D" w:rsidRPr="00722B56">
        <w:t>By 2022, s</w:t>
      </w:r>
      <w:r w:rsidR="003750E8" w:rsidRPr="00722B56">
        <w:t>ingle-family detached units comprise</w:t>
      </w:r>
      <w:r w:rsidR="00B0718D" w:rsidRPr="00722B56">
        <w:t>d</w:t>
      </w:r>
      <w:r w:rsidR="003750E8" w:rsidRPr="00722B56">
        <w:t xml:space="preserve"> 85% of total housing in Mashpe</w:t>
      </w:r>
      <w:r w:rsidR="00B0718D" w:rsidRPr="00722B56">
        <w:t xml:space="preserve">e. </w:t>
      </w:r>
      <w:bookmarkStart w:id="0" w:name="_Hlk113032139"/>
      <w:r w:rsidR="00722B56">
        <w:t>Approximately</w:t>
      </w:r>
      <w:r w:rsidR="00722B56" w:rsidRPr="000D7458">
        <w:t xml:space="preserve"> </w:t>
      </w:r>
      <w:r w:rsidR="00722B56">
        <w:t>one-third</w:t>
      </w:r>
      <w:r w:rsidR="00FC69F7" w:rsidRPr="00722B56">
        <w:t xml:space="preserve"> are </w:t>
      </w:r>
      <w:r w:rsidR="00722B56" w:rsidRPr="000D7458">
        <w:t xml:space="preserve">only </w:t>
      </w:r>
      <w:r w:rsidR="00FC69F7" w:rsidRPr="00722B56">
        <w:t>used seasonally</w:t>
      </w:r>
      <w:r w:rsidR="000F0577">
        <w:t xml:space="preserve"> </w:t>
      </w:r>
      <w:sdt>
        <w:sdtPr>
          <w:id w:val="-1509747281"/>
          <w:citation/>
        </w:sdtPr>
        <w:sdtEndPr/>
        <w:sdtContent>
          <w:r w:rsidR="000043B4">
            <w:fldChar w:fldCharType="begin"/>
          </w:r>
          <w:r w:rsidR="000043B4">
            <w:instrText xml:space="preserve"> CITATION Cap211 \l 1033 </w:instrText>
          </w:r>
          <w:r w:rsidR="000043B4">
            <w:fldChar w:fldCharType="separate"/>
          </w:r>
          <w:r w:rsidR="000043B4">
            <w:rPr>
              <w:noProof/>
            </w:rPr>
            <w:t>(Cape Cod Commission, 2021)</w:t>
          </w:r>
          <w:r w:rsidR="000043B4">
            <w:fldChar w:fldCharType="end"/>
          </w:r>
        </w:sdtContent>
      </w:sdt>
      <w:r w:rsidR="000043B4">
        <w:t>.</w:t>
      </w:r>
    </w:p>
    <w:bookmarkEnd w:id="0"/>
    <w:p w14:paraId="0146F703" w14:textId="2884D95A" w:rsidR="00292CEF" w:rsidRPr="0057445A" w:rsidRDefault="00CD55C2" w:rsidP="000D7458">
      <w:pPr>
        <w:pStyle w:val="Headings"/>
      </w:pPr>
      <w:r w:rsidRPr="0057445A">
        <w:t>Existing Conditions</w:t>
      </w:r>
    </w:p>
    <w:p w14:paraId="18F2392A" w14:textId="04971E04" w:rsidR="00F44562" w:rsidRPr="0057445A" w:rsidRDefault="00F44562" w:rsidP="005B0261">
      <w:pPr>
        <w:pStyle w:val="Heading3"/>
      </w:pPr>
      <w:r w:rsidRPr="0057445A">
        <w:t>Demographics and Housing</w:t>
      </w:r>
    </w:p>
    <w:p w14:paraId="1A4CCD68" w14:textId="0838674D" w:rsidR="00C61D72" w:rsidRPr="0057445A" w:rsidRDefault="00F44562" w:rsidP="00494987">
      <w:r w:rsidRPr="0057445A">
        <w:t xml:space="preserve">Historically, Mashpee’s population </w:t>
      </w:r>
      <w:r w:rsidR="00CA70B4" w:rsidRPr="0057445A">
        <w:t xml:space="preserve">growth rate </w:t>
      </w:r>
      <w:r w:rsidRPr="0057445A">
        <w:t>has exceeded all other towns on the Cap</w:t>
      </w:r>
      <w:r w:rsidR="004C67A5">
        <w:t>e.</w:t>
      </w:r>
      <w:r w:rsidRPr="0057445A">
        <w:t xml:space="preserve"> Mashpee’s population more than doubled in both the 1970s and 1980s. </w:t>
      </w:r>
      <w:r w:rsidR="004C67A5">
        <w:t xml:space="preserve">This growth slowed through the 1990s </w:t>
      </w:r>
      <w:r w:rsidRPr="0057445A">
        <w:t xml:space="preserve">but was still </w:t>
      </w:r>
      <w:r w:rsidR="004C67A5">
        <w:t>increasing</w:t>
      </w:r>
      <w:r w:rsidR="00386EAF">
        <w:t xml:space="preserve"> two times faster than</w:t>
      </w:r>
      <w:r w:rsidRPr="0057445A">
        <w:t xml:space="preserve"> any other town on the Cape</w:t>
      </w:r>
      <w:r w:rsidR="004C67A5">
        <w:t xml:space="preserve"> </w:t>
      </w:r>
      <w:sdt>
        <w:sdtPr>
          <w:id w:val="-55938116"/>
          <w:citation/>
        </w:sdtPr>
        <w:sdtEndPr/>
        <w:sdtContent>
          <w:r w:rsidR="004C67A5">
            <w:fldChar w:fldCharType="begin"/>
          </w:r>
          <w:r w:rsidR="004C67A5">
            <w:instrText xml:space="preserve"> CITATION Tow152 \l 1033 </w:instrText>
          </w:r>
          <w:r w:rsidR="004C67A5">
            <w:fldChar w:fldCharType="separate"/>
          </w:r>
          <w:r w:rsidR="00F97F84">
            <w:rPr>
              <w:noProof/>
            </w:rPr>
            <w:t>(Town of Mashpee, 2015)</w:t>
          </w:r>
          <w:r w:rsidR="004C67A5">
            <w:fldChar w:fldCharType="end"/>
          </w:r>
        </w:sdtContent>
      </w:sdt>
      <w:r w:rsidR="00944266" w:rsidRPr="0057445A">
        <w:t>.</w:t>
      </w:r>
      <w:r w:rsidRPr="0057445A">
        <w:t xml:space="preserve"> The 2010 </w:t>
      </w:r>
      <w:r w:rsidR="00CA70B4" w:rsidRPr="0057445A">
        <w:t>c</w:t>
      </w:r>
      <w:r w:rsidRPr="0057445A">
        <w:t xml:space="preserve">ensus indicated that the </w:t>
      </w:r>
      <w:r w:rsidR="00386EAF">
        <w:t>T</w:t>
      </w:r>
      <w:r w:rsidRPr="0057445A">
        <w:t>own’s year-round population was</w:t>
      </w:r>
      <w:r w:rsidR="00386EAF">
        <w:t xml:space="preserve"> </w:t>
      </w:r>
      <w:r w:rsidRPr="0057445A">
        <w:t xml:space="preserve">14,006, </w:t>
      </w:r>
      <w:r w:rsidR="0095637D">
        <w:t>an increase of</w:t>
      </w:r>
      <w:r w:rsidR="00386EAF">
        <w:t xml:space="preserve"> nearly 8.2% </w:t>
      </w:r>
      <w:r w:rsidRPr="0057445A">
        <w:t>since 2000. Between 2010 and 2020, the population grew</w:t>
      </w:r>
      <w:r w:rsidR="0095637D">
        <w:t xml:space="preserve"> by 7.53% to</w:t>
      </w:r>
      <w:r w:rsidRPr="0057445A">
        <w:t xml:space="preserve"> 15,060</w:t>
      </w:r>
      <w:r w:rsidR="00C61D72">
        <w:t xml:space="preserve">, across </w:t>
      </w:r>
      <w:r w:rsidR="00C61D72" w:rsidRPr="0057445A">
        <w:t>6,</w:t>
      </w:r>
      <w:r w:rsidR="009413E2">
        <w:t>552</w:t>
      </w:r>
      <w:r w:rsidR="00C61D72" w:rsidRPr="0057445A">
        <w:t xml:space="preserve"> households living in 10,2</w:t>
      </w:r>
      <w:r w:rsidR="009413E2">
        <w:t>39</w:t>
      </w:r>
      <w:r w:rsidR="00C61D72" w:rsidRPr="0057445A">
        <w:t xml:space="preserve"> housing units</w:t>
      </w:r>
      <w:r w:rsidR="001154F8">
        <w:t xml:space="preserve"> </w:t>
      </w:r>
      <w:sdt>
        <w:sdtPr>
          <w:id w:val="613252274"/>
          <w:citation/>
        </w:sdtPr>
        <w:sdtEndPr/>
        <w:sdtContent>
          <w:r w:rsidR="001154F8">
            <w:fldChar w:fldCharType="begin"/>
          </w:r>
          <w:r w:rsidR="001154F8">
            <w:instrText xml:space="preserve"> CITATION Uni202 \l 1033 </w:instrText>
          </w:r>
          <w:r w:rsidR="001154F8">
            <w:fldChar w:fldCharType="separate"/>
          </w:r>
          <w:r w:rsidR="00F97F84">
            <w:rPr>
              <w:noProof/>
            </w:rPr>
            <w:t>(United States Census Bureau, 2020)</w:t>
          </w:r>
          <w:r w:rsidR="001154F8">
            <w:fldChar w:fldCharType="end"/>
          </w:r>
        </w:sdtContent>
      </w:sdt>
      <w:r w:rsidR="00C61D72" w:rsidRPr="0057445A">
        <w:t xml:space="preserve">. </w:t>
      </w:r>
      <w:r w:rsidR="008A7F87">
        <w:t xml:space="preserve">The </w:t>
      </w:r>
      <w:r w:rsidR="00C61D72" w:rsidRPr="0057445A">
        <w:t>median home value is $3</w:t>
      </w:r>
      <w:r w:rsidR="00FF3569">
        <w:t>71,8</w:t>
      </w:r>
      <w:r w:rsidR="00C61D72" w:rsidRPr="0057445A">
        <w:t xml:space="preserve">00. The presence of more housing units than households </w:t>
      </w:r>
      <w:r w:rsidR="00017E16" w:rsidRPr="0057445A">
        <w:t>result</w:t>
      </w:r>
      <w:r w:rsidR="000F0577">
        <w:t xml:space="preserve"> </w:t>
      </w:r>
      <w:r w:rsidR="00C61D72" w:rsidRPr="0057445A">
        <w:t>from the prevalence of seasonal units.</w:t>
      </w:r>
      <w:r w:rsidR="00722B56">
        <w:t xml:space="preserve"> </w:t>
      </w:r>
      <w:r w:rsidR="00C61D72">
        <w:t>T</w:t>
      </w:r>
      <w:r w:rsidR="00C61D72" w:rsidRPr="0057445A">
        <w:t>he remaining units are comprised of year-round ownership units (53.6%), year-round rental units (8.3%), and 4.1% vacant/other. 8</w:t>
      </w:r>
      <w:r w:rsidR="009368D4">
        <w:t>4</w:t>
      </w:r>
      <w:r w:rsidR="00C61D72" w:rsidRPr="0057445A">
        <w:t>.</w:t>
      </w:r>
      <w:r w:rsidR="009368D4">
        <w:t>5</w:t>
      </w:r>
      <w:r w:rsidR="00C61D72" w:rsidRPr="0057445A">
        <w:t>% of year-round occupied housing units are owner-occupied and 92% of total housing units are owner-occupied.</w:t>
      </w:r>
    </w:p>
    <w:p w14:paraId="5D5F8C5D" w14:textId="3D7704C9" w:rsidR="00354E28" w:rsidRDefault="00F44562" w:rsidP="00494987">
      <w:pPr>
        <w:rPr>
          <w:noProof/>
          <w:shd w:val="clear" w:color="auto" w:fill="FFFFFF"/>
        </w:rPr>
      </w:pPr>
      <w:r w:rsidRPr="0057445A">
        <w:t xml:space="preserve">Mashpee’s older </w:t>
      </w:r>
      <w:r w:rsidR="00F377A2" w:rsidRPr="0057445A">
        <w:t xml:space="preserve">year-round </w:t>
      </w:r>
      <w:r w:rsidRPr="0057445A">
        <w:t>population</w:t>
      </w:r>
      <w:r w:rsidR="00CA70B4" w:rsidRPr="0057445A">
        <w:t xml:space="preserve"> represents a key demographic in the housing market</w:t>
      </w:r>
      <w:r w:rsidRPr="0057445A">
        <w:t xml:space="preserve">. </w:t>
      </w:r>
      <w:r w:rsidR="00787DA9">
        <w:t xml:space="preserve">According to the </w:t>
      </w:r>
      <w:r w:rsidR="00787DA9" w:rsidRPr="00B8614B">
        <w:t>ACS</w:t>
      </w:r>
      <w:r w:rsidRPr="00B8614B">
        <w:t>, 29</w:t>
      </w:r>
      <w:r w:rsidR="001154F8" w:rsidRPr="00B8614B">
        <w:t>.7</w:t>
      </w:r>
      <w:r w:rsidRPr="00B8614B">
        <w:t xml:space="preserve">% of </w:t>
      </w:r>
      <w:r w:rsidR="00CA70B4" w:rsidRPr="00B8614B">
        <w:t xml:space="preserve">the </w:t>
      </w:r>
      <w:r w:rsidR="0095637D" w:rsidRPr="00B8614B">
        <w:t>T</w:t>
      </w:r>
      <w:r w:rsidR="00CA70B4" w:rsidRPr="00B8614B">
        <w:t>own’s</w:t>
      </w:r>
      <w:r w:rsidRPr="00B8614B">
        <w:t xml:space="preserve"> population </w:t>
      </w:r>
      <w:r w:rsidR="00787DA9" w:rsidRPr="00B8614B">
        <w:t xml:space="preserve">is </w:t>
      </w:r>
      <w:r w:rsidRPr="00B8614B">
        <w:t xml:space="preserve">65 and older, up from </w:t>
      </w:r>
      <w:r w:rsidR="001154F8" w:rsidRPr="00B8614B">
        <w:t>22</w:t>
      </w:r>
      <w:r w:rsidRPr="00B8614B">
        <w:t xml:space="preserve">.5% in 2010 </w:t>
      </w:r>
      <w:sdt>
        <w:sdtPr>
          <w:id w:val="1204743778"/>
          <w:citation/>
        </w:sdtPr>
        <w:sdtEndPr/>
        <w:sdtContent>
          <w:r w:rsidR="00787DA9" w:rsidRPr="00B8614B">
            <w:fldChar w:fldCharType="begin"/>
          </w:r>
          <w:r w:rsidR="00787DA9" w:rsidRPr="00B8614B">
            <w:instrText xml:space="preserve"> CITATION Uni203 \l 1033 </w:instrText>
          </w:r>
          <w:r w:rsidR="00787DA9" w:rsidRPr="00B8614B">
            <w:fldChar w:fldCharType="separate"/>
          </w:r>
          <w:r w:rsidR="00F97F84">
            <w:rPr>
              <w:noProof/>
            </w:rPr>
            <w:t xml:space="preserve"> (United States Census Bureau, 2020)</w:t>
          </w:r>
          <w:r w:rsidR="00787DA9" w:rsidRPr="00B8614B">
            <w:fldChar w:fldCharType="end"/>
          </w:r>
        </w:sdtContent>
      </w:sdt>
      <w:r w:rsidRPr="00B8614B">
        <w:t>.</w:t>
      </w:r>
      <w:r w:rsidR="00CA70B4" w:rsidRPr="00B8614B">
        <w:t xml:space="preserve"> </w:t>
      </w:r>
      <w:r w:rsidR="00787DA9" w:rsidRPr="00B8614B">
        <w:t xml:space="preserve">The ACS also indicates that </w:t>
      </w:r>
      <w:r w:rsidRPr="00B8614B">
        <w:t>Mashpee’s median age is 52.</w:t>
      </w:r>
      <w:r w:rsidR="00787DA9" w:rsidRPr="00B8614B">
        <w:t>2</w:t>
      </w:r>
      <w:r w:rsidRPr="00B8614B">
        <w:t>, up from 4</w:t>
      </w:r>
      <w:r w:rsidR="00787DA9" w:rsidRPr="00B8614B">
        <w:t>6</w:t>
      </w:r>
      <w:r w:rsidRPr="00B8614B">
        <w:t>.</w:t>
      </w:r>
      <w:r w:rsidR="00787DA9" w:rsidRPr="00B8614B">
        <w:t>3</w:t>
      </w:r>
      <w:r w:rsidRPr="00B8614B">
        <w:t xml:space="preserve"> in 2010. </w:t>
      </w:r>
      <w:r w:rsidR="000A2389" w:rsidRPr="00B8614B">
        <w:t>This is significantly higher than the 1990s census.</w:t>
      </w:r>
      <w:r w:rsidR="00B8614B">
        <w:t xml:space="preserve"> </w:t>
      </w:r>
      <w:r w:rsidR="0095637D" w:rsidRPr="00B8614B">
        <w:t>The median age o</w:t>
      </w:r>
      <w:r w:rsidR="00787DA9" w:rsidRPr="00B8614B">
        <w:t xml:space="preserve">f Barnstable County </w:t>
      </w:r>
      <w:r w:rsidR="0095637D" w:rsidRPr="00B8614B">
        <w:t>residents is</w:t>
      </w:r>
      <w:r w:rsidR="00787DA9" w:rsidRPr="00B8614B">
        <w:t xml:space="preserve"> higher than the median age for</w:t>
      </w:r>
      <w:r w:rsidR="0095637D" w:rsidRPr="00B8614B">
        <w:t xml:space="preserve"> Massachusetts </w:t>
      </w:r>
      <w:proofErr w:type="gramStart"/>
      <w:r w:rsidR="00787DA9" w:rsidRPr="00B8614B">
        <w:t xml:space="preserve">as a whole </w:t>
      </w:r>
      <w:r w:rsidR="0095637D" w:rsidRPr="00B8614B">
        <w:t>at</w:t>
      </w:r>
      <w:proofErr w:type="gramEnd"/>
      <w:r w:rsidR="0095637D" w:rsidRPr="00B8614B">
        <w:t xml:space="preserve"> 53.</w:t>
      </w:r>
      <w:r w:rsidR="00787DA9" w:rsidRPr="00B8614B">
        <w:t>7</w:t>
      </w:r>
      <w:r w:rsidR="0095637D" w:rsidRPr="00B8614B">
        <w:t xml:space="preserve"> and 39.</w:t>
      </w:r>
      <w:r w:rsidR="00787DA9" w:rsidRPr="00B8614B">
        <w:t>6</w:t>
      </w:r>
      <w:r w:rsidR="0095637D" w:rsidRPr="00B8614B">
        <w:t>, respectively.</w:t>
      </w:r>
      <w:r w:rsidR="00944DC8" w:rsidRPr="000D7458">
        <w:rPr>
          <w:noProof/>
          <w:color w:val="FF0000"/>
          <w:shd w:val="clear" w:color="auto" w:fill="FFFFFF"/>
        </w:rPr>
        <w:t xml:space="preserve"> </w:t>
      </w:r>
      <w:r w:rsidR="00354E28" w:rsidRPr="000D7458">
        <w:rPr>
          <w:noProof/>
          <w:shd w:val="clear" w:color="auto" w:fill="FFFFFF"/>
        </w:rPr>
        <w:t>Since the 1990s,</w:t>
      </w:r>
      <w:r w:rsidR="000A2389" w:rsidRPr="000D7458">
        <w:rPr>
          <w:noProof/>
          <w:shd w:val="clear" w:color="auto" w:fill="FFFFFF"/>
        </w:rPr>
        <w:t xml:space="preserve"> Mashpee’s median age has risen steadily. </w:t>
      </w:r>
      <w:r w:rsidR="00B8614B" w:rsidRPr="000D7458">
        <w:rPr>
          <w:noProof/>
          <w:shd w:val="clear" w:color="auto" w:fill="FFFFFF"/>
        </w:rPr>
        <w:t>In 1990, just under 15% of residents were 65 or older</w:t>
      </w:r>
      <w:r w:rsidR="00B8614B">
        <w:rPr>
          <w:noProof/>
          <w:shd w:val="clear" w:color="auto" w:fill="FFFFFF"/>
        </w:rPr>
        <w:t xml:space="preserve"> </w:t>
      </w:r>
      <w:sdt>
        <w:sdtPr>
          <w:rPr>
            <w:noProof/>
            <w:shd w:val="clear" w:color="auto" w:fill="FFFFFF"/>
          </w:rPr>
          <w:id w:val="1808746463"/>
          <w:citation/>
        </w:sdtPr>
        <w:sdtEndPr/>
        <w:sdtContent>
          <w:r w:rsidR="00B8614B">
            <w:rPr>
              <w:noProof/>
              <w:shd w:val="clear" w:color="auto" w:fill="FFFFFF"/>
            </w:rPr>
            <w:fldChar w:fldCharType="begin"/>
          </w:r>
          <w:r w:rsidR="00B8614B">
            <w:rPr>
              <w:noProof/>
              <w:shd w:val="clear" w:color="auto" w:fill="FFFFFF"/>
            </w:rPr>
            <w:instrText xml:space="preserve"> CITATION Bur90 \l 1033 </w:instrText>
          </w:r>
          <w:r w:rsidR="00B8614B">
            <w:rPr>
              <w:noProof/>
              <w:shd w:val="clear" w:color="auto" w:fill="FFFFFF"/>
            </w:rPr>
            <w:fldChar w:fldCharType="separate"/>
          </w:r>
          <w:r w:rsidR="00F97F84" w:rsidRPr="00F97F84">
            <w:rPr>
              <w:noProof/>
              <w:shd w:val="clear" w:color="auto" w:fill="FFFFFF"/>
            </w:rPr>
            <w:t>(Bureau of the Census, 1990)</w:t>
          </w:r>
          <w:r w:rsidR="00B8614B">
            <w:rPr>
              <w:noProof/>
              <w:shd w:val="clear" w:color="auto" w:fill="FFFFFF"/>
            </w:rPr>
            <w:fldChar w:fldCharType="end"/>
          </w:r>
        </w:sdtContent>
      </w:sdt>
      <w:r w:rsidR="00B8614B" w:rsidRPr="000D7458">
        <w:rPr>
          <w:noProof/>
          <w:shd w:val="clear" w:color="auto" w:fill="FFFFFF"/>
        </w:rPr>
        <w:t xml:space="preserve">. This number increased to nearly 30% by 2020. </w:t>
      </w:r>
      <w:r w:rsidR="00B8614B">
        <w:rPr>
          <w:noProof/>
          <w:shd w:val="clear" w:color="auto" w:fill="FFFFFF"/>
        </w:rPr>
        <w:t xml:space="preserve">The reverse is evident for those under 18. Approximately 25% of residents were under the age of 18 in 1990 with only 14% by 2020. Age distribution is a factor in identifying Mashpee’s future housing needs. </w:t>
      </w:r>
    </w:p>
    <w:p w14:paraId="01610C87" w14:textId="0525078A" w:rsidR="00B8614B" w:rsidRPr="000D7458" w:rsidRDefault="00B8614B" w:rsidP="00494987">
      <w:pPr>
        <w:rPr>
          <w:noProof/>
          <w:color w:val="FF0000"/>
          <w:shd w:val="clear" w:color="auto" w:fill="FFFFFF"/>
        </w:rPr>
      </w:pPr>
      <w:r>
        <w:rPr>
          <w:noProof/>
          <w:shd w:val="clear" w:color="auto" w:fill="FFFFFF"/>
        </w:rPr>
        <w:lastRenderedPageBreak/>
        <w:t xml:space="preserve">Veterans and </w:t>
      </w:r>
      <w:r w:rsidR="005074D6">
        <w:rPr>
          <w:noProof/>
          <w:shd w:val="clear" w:color="auto" w:fill="FFFFFF"/>
        </w:rPr>
        <w:t xml:space="preserve">people with disabilities in particular may have different housing needs. </w:t>
      </w:r>
      <w:r w:rsidR="00AD1130">
        <w:rPr>
          <w:noProof/>
          <w:shd w:val="clear" w:color="auto" w:fill="FFFFFF"/>
        </w:rPr>
        <w:t>They</w:t>
      </w:r>
      <w:r w:rsidR="00722B56">
        <w:rPr>
          <w:noProof/>
          <w:shd w:val="clear" w:color="auto" w:fill="FFFFFF"/>
        </w:rPr>
        <w:t xml:space="preserve"> may require upgrades to their home to ensure ease of mobility. Specially adapted housing and adaptive equipment, such as stair lifts, maybe necessary when upgrading existing homes and considering the development of new construction. </w:t>
      </w:r>
      <w:r w:rsidR="00E903B3">
        <w:rPr>
          <w:noProof/>
          <w:shd w:val="clear" w:color="auto" w:fill="FFFFFF"/>
        </w:rPr>
        <w:t xml:space="preserve">Almost 9% of Mashpee’s population are veterans compared to 5.3% in the state. Approximately 10% of Mashpee residents have a disability </w:t>
      </w:r>
      <w:r w:rsidR="007D650D">
        <w:rPr>
          <w:noProof/>
          <w:shd w:val="clear" w:color="auto" w:fill="FFFFFF"/>
        </w:rPr>
        <w:t xml:space="preserve">with the state average at 11.7% </w:t>
      </w:r>
      <w:sdt>
        <w:sdtPr>
          <w:rPr>
            <w:noProof/>
            <w:shd w:val="clear" w:color="auto" w:fill="FFFFFF"/>
          </w:rPr>
          <w:id w:val="-517461121"/>
          <w:citation/>
        </w:sdtPr>
        <w:sdtEndPr/>
        <w:sdtContent>
          <w:r w:rsidR="007D650D">
            <w:rPr>
              <w:noProof/>
              <w:shd w:val="clear" w:color="auto" w:fill="FFFFFF"/>
            </w:rPr>
            <w:fldChar w:fldCharType="begin"/>
          </w:r>
          <w:r w:rsidR="007D650D">
            <w:rPr>
              <w:noProof/>
              <w:shd w:val="clear" w:color="auto" w:fill="FFFFFF"/>
            </w:rPr>
            <w:instrText xml:space="preserve"> CITATION Uni206 \l 1033 </w:instrText>
          </w:r>
          <w:r w:rsidR="007D650D">
            <w:rPr>
              <w:noProof/>
              <w:shd w:val="clear" w:color="auto" w:fill="FFFFFF"/>
            </w:rPr>
            <w:fldChar w:fldCharType="separate"/>
          </w:r>
          <w:r w:rsidR="00F97F84" w:rsidRPr="00F97F84">
            <w:rPr>
              <w:noProof/>
              <w:shd w:val="clear" w:color="auto" w:fill="FFFFFF"/>
            </w:rPr>
            <w:t>(United States Census Bureau, 2020)</w:t>
          </w:r>
          <w:r w:rsidR="007D650D">
            <w:rPr>
              <w:noProof/>
              <w:shd w:val="clear" w:color="auto" w:fill="FFFFFF"/>
            </w:rPr>
            <w:fldChar w:fldCharType="end"/>
          </w:r>
        </w:sdtContent>
      </w:sdt>
      <w:r w:rsidR="007D650D">
        <w:rPr>
          <w:noProof/>
          <w:shd w:val="clear" w:color="auto" w:fill="FFFFFF"/>
        </w:rPr>
        <w:t>.</w:t>
      </w:r>
      <w:r w:rsidR="00E903B3">
        <w:rPr>
          <w:noProof/>
          <w:shd w:val="clear" w:color="auto" w:fill="FFFFFF"/>
        </w:rPr>
        <w:t xml:space="preserve"> </w:t>
      </w:r>
      <w:r w:rsidR="00AD1130">
        <w:rPr>
          <w:noProof/>
          <w:shd w:val="clear" w:color="auto" w:fill="FFFFFF"/>
        </w:rPr>
        <w:t>With a higher than average popoulation of veterans and disabled, Mashpee has unique housing needs when compared with other cities and towns in the state.</w:t>
      </w:r>
    </w:p>
    <w:p w14:paraId="29FDA33A" w14:textId="60D5D0CF" w:rsidR="00CA70B4" w:rsidRPr="0057445A" w:rsidRDefault="00F377A2">
      <w:r w:rsidRPr="00B8614B">
        <w:t>R</w:t>
      </w:r>
      <w:r w:rsidR="00CA70B4" w:rsidRPr="00B8614B">
        <w:t>ecent d</w:t>
      </w:r>
      <w:r w:rsidR="00F44562" w:rsidRPr="00B8614B">
        <w:t xml:space="preserve">ata suggest that </w:t>
      </w:r>
      <w:r w:rsidR="0095637D" w:rsidRPr="00B8614B">
        <w:t>some historically summer</w:t>
      </w:r>
      <w:r w:rsidR="00F44562" w:rsidRPr="00B8614B">
        <w:t xml:space="preserve"> homes are being converted into year-round home</w:t>
      </w:r>
      <w:r w:rsidR="00365B1A" w:rsidRPr="00B8614B">
        <w:t>s</w:t>
      </w:r>
      <w:r w:rsidR="00EC7846" w:rsidRPr="00B8614B">
        <w:t xml:space="preserve"> </w:t>
      </w:r>
      <w:sdt>
        <w:sdtPr>
          <w:id w:val="-1417626948"/>
          <w:citation/>
        </w:sdtPr>
        <w:sdtEndPr/>
        <w:sdtContent>
          <w:r w:rsidR="00EC7846" w:rsidRPr="00B8614B">
            <w:fldChar w:fldCharType="begin"/>
          </w:r>
          <w:r w:rsidR="00EC7846" w:rsidRPr="00B8614B">
            <w:instrText xml:space="preserve"> CITATION Mel22 \l 1033 </w:instrText>
          </w:r>
          <w:r w:rsidR="00EC7846" w:rsidRPr="00B8614B">
            <w:fldChar w:fldCharType="separate"/>
          </w:r>
          <w:r w:rsidR="00F97F84">
            <w:rPr>
              <w:noProof/>
            </w:rPr>
            <w:t>(Melnik, Spitzer, &amp; Breest, 2022)</w:t>
          </w:r>
          <w:r w:rsidR="00EC7846" w:rsidRPr="00B8614B">
            <w:fldChar w:fldCharType="end"/>
          </w:r>
        </w:sdtContent>
      </w:sdt>
      <w:r w:rsidR="00C94F66" w:rsidRPr="00B8614B">
        <w:t xml:space="preserve">. </w:t>
      </w:r>
      <w:r w:rsidR="00F44562" w:rsidRPr="00B8614B">
        <w:t xml:space="preserve">This trend </w:t>
      </w:r>
      <w:r w:rsidR="00CA70B4" w:rsidRPr="00B8614B">
        <w:t xml:space="preserve">may </w:t>
      </w:r>
      <w:r w:rsidR="0095637D" w:rsidRPr="00B8614B">
        <w:t xml:space="preserve">have </w:t>
      </w:r>
      <w:r w:rsidR="00CA70B4" w:rsidRPr="00B8614B">
        <w:t>be</w:t>
      </w:r>
      <w:r w:rsidR="0095637D" w:rsidRPr="00B8614B">
        <w:t>en</w:t>
      </w:r>
      <w:r w:rsidR="00F44562" w:rsidRPr="00B8614B">
        <w:t xml:space="preserve"> influenced by </w:t>
      </w:r>
      <w:r w:rsidR="0095637D" w:rsidRPr="00B8614B">
        <w:t xml:space="preserve">opportunities </w:t>
      </w:r>
      <w:r w:rsidR="00CA70B4" w:rsidRPr="00B8614B">
        <w:t xml:space="preserve">for </w:t>
      </w:r>
      <w:r w:rsidR="0095637D" w:rsidRPr="00B8614B">
        <w:t xml:space="preserve">residents to work remotely during the </w:t>
      </w:r>
      <w:r w:rsidR="00560F4E" w:rsidRPr="00B8614B">
        <w:t>COVID</w:t>
      </w:r>
      <w:r w:rsidR="00774E5B" w:rsidRPr="00B8614B">
        <w:t>-</w:t>
      </w:r>
      <w:r w:rsidR="00560F4E" w:rsidRPr="00B8614B">
        <w:t xml:space="preserve">19 </w:t>
      </w:r>
      <w:r w:rsidR="00F44562" w:rsidRPr="00B8614B">
        <w:t>pandemic,</w:t>
      </w:r>
      <w:r w:rsidR="00365B1A" w:rsidRPr="00B8614B">
        <w:t xml:space="preserve"> but the </w:t>
      </w:r>
      <w:r w:rsidR="00560F4E" w:rsidRPr="00B8614B">
        <w:t>longer-term</w:t>
      </w:r>
      <w:r w:rsidR="00365B1A" w:rsidRPr="00B8614B">
        <w:t xml:space="preserve"> trends indicate that seasonal homes on the Cape will continue to </w:t>
      </w:r>
      <w:r w:rsidRPr="00B8614B">
        <w:t>comprise a sizable portion of</w:t>
      </w:r>
      <w:r w:rsidRPr="0057445A">
        <w:t xml:space="preserve"> Cape </w:t>
      </w:r>
      <w:r w:rsidR="00EC7846">
        <w:t>h</w:t>
      </w:r>
      <w:r w:rsidRPr="0057445A">
        <w:t>ousing</w:t>
      </w:r>
      <w:r w:rsidR="00944DC8" w:rsidRPr="0057445A">
        <w:t xml:space="preserve"> and outpace the growth of year-round units</w:t>
      </w:r>
      <w:r w:rsidR="00FA1571">
        <w:t xml:space="preserve"> </w:t>
      </w:r>
      <w:sdt>
        <w:sdtPr>
          <w:id w:val="1197427430"/>
          <w:citation/>
        </w:sdtPr>
        <w:sdtEndPr/>
        <w:sdtContent>
          <w:r w:rsidR="00FA1571">
            <w:fldChar w:fldCharType="begin"/>
          </w:r>
          <w:r w:rsidR="00FA1571">
            <w:instrText xml:space="preserve">CITATION Cra17 \l 1033 </w:instrText>
          </w:r>
          <w:r w:rsidR="00FA1571">
            <w:fldChar w:fldCharType="separate"/>
          </w:r>
          <w:r w:rsidR="00F97F84">
            <w:rPr>
              <w:noProof/>
            </w:rPr>
            <w:t>(Crane Associates, Inc. &amp; Economic &amp; Policy Resources, 2017)</w:t>
          </w:r>
          <w:r w:rsidR="00FA1571">
            <w:fldChar w:fldCharType="end"/>
          </w:r>
        </w:sdtContent>
      </w:sdt>
      <w:r w:rsidR="00CA70B4" w:rsidRPr="0057445A">
        <w:t xml:space="preserve">. </w:t>
      </w:r>
      <w:r w:rsidR="00FA1571">
        <w:t>T</w:t>
      </w:r>
      <w:r w:rsidR="006E6A7D" w:rsidRPr="0057445A">
        <w:t>he</w:t>
      </w:r>
      <w:r w:rsidR="00F44562" w:rsidRPr="0057445A">
        <w:t xml:space="preserve"> UMass Amherst Donahue Institute </w:t>
      </w:r>
      <w:r w:rsidR="00CA70B4" w:rsidRPr="0057445A">
        <w:t>released the</w:t>
      </w:r>
      <w:r w:rsidR="00F44562" w:rsidRPr="0057445A">
        <w:t xml:space="preserve"> Cape Cod New Homeowners Survey</w:t>
      </w:r>
      <w:r w:rsidR="00CA70B4" w:rsidRPr="0057445A">
        <w:t xml:space="preserve"> in 2020-2021 </w:t>
      </w:r>
      <w:r w:rsidR="00F44562" w:rsidRPr="0057445A">
        <w:t xml:space="preserve">to better understand the impact </w:t>
      </w:r>
      <w:r w:rsidR="00CA70B4" w:rsidRPr="0057445A">
        <w:t>of</w:t>
      </w:r>
      <w:r w:rsidR="00F44562" w:rsidRPr="0057445A">
        <w:t xml:space="preserve"> remote work on the Cape Cod housing market. The survey documented </w:t>
      </w:r>
      <w:r w:rsidR="0095637D">
        <w:t xml:space="preserve">an ongoing trend of </w:t>
      </w:r>
      <w:r w:rsidR="00F44562" w:rsidRPr="0057445A">
        <w:t>older households looking for retirement home</w:t>
      </w:r>
      <w:r w:rsidR="0095637D">
        <w:t>s</w:t>
      </w:r>
      <w:r w:rsidR="00F44562" w:rsidRPr="0057445A">
        <w:t xml:space="preserve"> and a new </w:t>
      </w:r>
      <w:r w:rsidR="00CA70B4" w:rsidRPr="0057445A">
        <w:t>effort by workers to relocate to Cape Cod permanently</w:t>
      </w:r>
      <w:r w:rsidR="00F44562" w:rsidRPr="0057445A">
        <w:t xml:space="preserve">. </w:t>
      </w:r>
      <w:r w:rsidR="00FA1571">
        <w:t>Thirty-five</w:t>
      </w:r>
      <w:r w:rsidR="00366864" w:rsidRPr="0057445A">
        <w:t xml:space="preserve"> percent </w:t>
      </w:r>
      <w:r w:rsidR="00CA70B4" w:rsidRPr="0057445A">
        <w:t>of people surveyed</w:t>
      </w:r>
      <w:r w:rsidR="00F44562" w:rsidRPr="0057445A">
        <w:t xml:space="preserve"> indicated that the pandemic influenced their decision to purchase a home on Cape Cod. Overall, respondents were well-educated with </w:t>
      </w:r>
      <w:r w:rsidR="00FA1571">
        <w:t>34</w:t>
      </w:r>
      <w:r w:rsidR="00FA1571" w:rsidRPr="0057445A">
        <w:t xml:space="preserve"> </w:t>
      </w:r>
      <w:r w:rsidR="00F44562" w:rsidRPr="0057445A">
        <w:t>percent having a bachelor's</w:t>
      </w:r>
      <w:r w:rsidR="00292128" w:rsidRPr="0057445A">
        <w:t xml:space="preserve"> degree</w:t>
      </w:r>
      <w:r w:rsidR="00F44562" w:rsidRPr="0057445A">
        <w:t xml:space="preserve"> and 52</w:t>
      </w:r>
      <w:r w:rsidR="00366864" w:rsidRPr="0057445A">
        <w:t xml:space="preserve"> percent </w:t>
      </w:r>
      <w:r w:rsidR="00F44562" w:rsidRPr="0057445A">
        <w:t>a graduate or professional degree</w:t>
      </w:r>
      <w:r w:rsidR="0095637D">
        <w:t>.</w:t>
      </w:r>
      <w:r w:rsidR="0095637D" w:rsidRPr="0057445A">
        <w:t xml:space="preserve"> </w:t>
      </w:r>
      <w:r w:rsidR="00A25BEC">
        <w:t>Many also reported high annual household incomes, including over half of respondents reporting incomes higher than $150,000 annually.</w:t>
      </w:r>
      <w:r w:rsidR="00F44562" w:rsidRPr="0057445A">
        <w:t xml:space="preserve"> </w:t>
      </w:r>
    </w:p>
    <w:p w14:paraId="3E49F861" w14:textId="0681E990" w:rsidR="00F44562" w:rsidRPr="0057445A" w:rsidRDefault="00F44562" w:rsidP="005B0261">
      <w:pPr>
        <w:pStyle w:val="Heading3"/>
      </w:pPr>
      <w:r w:rsidRPr="0057445A">
        <w:t>Housing Stock</w:t>
      </w:r>
      <w:r w:rsidR="00CA70B4" w:rsidRPr="0057445A">
        <w:t xml:space="preserve"> and Condition</w:t>
      </w:r>
    </w:p>
    <w:p w14:paraId="59B94214" w14:textId="2AA297A5" w:rsidR="00B07979" w:rsidRPr="0057445A" w:rsidRDefault="00CA70B4" w:rsidP="000D7458">
      <w:r w:rsidRPr="0057445A">
        <w:t xml:space="preserve">Mashpee was one of the last communities on the Cape to develop. Only </w:t>
      </w:r>
      <w:r w:rsidR="008F4382">
        <w:t>1</w:t>
      </w:r>
      <w:r w:rsidRPr="0057445A">
        <w:t>.</w:t>
      </w:r>
      <w:r w:rsidR="008F4382">
        <w:t>2</w:t>
      </w:r>
      <w:r w:rsidR="001D7CF7">
        <w:t xml:space="preserve">% </w:t>
      </w:r>
      <w:r w:rsidRPr="0057445A">
        <w:t>of the</w:t>
      </w:r>
      <w:r w:rsidR="00212A1D">
        <w:t xml:space="preserve"> </w:t>
      </w:r>
      <w:r w:rsidR="008F4382">
        <w:t>current housing stock was</w:t>
      </w:r>
      <w:r w:rsidRPr="0057445A">
        <w:t xml:space="preserve"> constructed before 1940 and 81.5</w:t>
      </w:r>
      <w:r w:rsidR="001D7CF7">
        <w:t xml:space="preserve">% </w:t>
      </w:r>
      <w:r w:rsidRPr="0057445A">
        <w:t xml:space="preserve">of </w:t>
      </w:r>
      <w:r w:rsidR="00292128" w:rsidRPr="0057445A">
        <w:t>the housing stock</w:t>
      </w:r>
      <w:r w:rsidRPr="0057445A">
        <w:t xml:space="preserve"> was built after 1970.</w:t>
      </w:r>
      <w:r w:rsidR="00B07979" w:rsidRPr="0057445A">
        <w:t xml:space="preserve"> </w:t>
      </w:r>
      <w:r w:rsidR="00B07979" w:rsidRPr="0057445A">
        <w:t xml:space="preserve">Mashpee developed rapidly, with much of the housing boom beginning in the 1980s. As a result, Mashpee does not have many older homes or the problems that are typically seen with older housing stock, </w:t>
      </w:r>
      <w:r w:rsidR="00AD1130">
        <w:t>such as</w:t>
      </w:r>
      <w:r w:rsidR="00B07979" w:rsidRPr="0057445A">
        <w:t xml:space="preserve"> lead paint</w:t>
      </w:r>
      <w:r w:rsidR="00F37C58">
        <w:t>.</w:t>
      </w:r>
    </w:p>
    <w:p w14:paraId="32360975" w14:textId="7204637E" w:rsidR="00F168C3" w:rsidRPr="0057445A" w:rsidRDefault="00CA70B4" w:rsidP="000D7458">
      <w:r w:rsidRPr="0057445A">
        <w:t>A surge in housing construction occurred between 2000</w:t>
      </w:r>
      <w:r w:rsidR="0077316A">
        <w:t xml:space="preserve"> and </w:t>
      </w:r>
      <w:r w:rsidRPr="0057445A">
        <w:t>2010</w:t>
      </w:r>
      <w:r w:rsidR="0027517A">
        <w:t xml:space="preserve">, increasing by </w:t>
      </w:r>
      <w:r w:rsidRPr="0057445A">
        <w:t>18.7% from 8,325 units to 9,882 units (6,473</w:t>
      </w:r>
      <w:r w:rsidR="00455AF6">
        <w:t>,</w:t>
      </w:r>
      <w:r w:rsidRPr="0057445A">
        <w:t xml:space="preserve"> or 66%</w:t>
      </w:r>
      <w:r w:rsidR="00455AF6">
        <w:t>,</w:t>
      </w:r>
      <w:r w:rsidRPr="0057445A">
        <w:t xml:space="preserve"> are year-round units). Table </w:t>
      </w:r>
      <w:r w:rsidR="00C94F66" w:rsidRPr="0057445A">
        <w:t>1</w:t>
      </w:r>
      <w:r w:rsidR="00B32F4D" w:rsidRPr="0057445A">
        <w:t>-1</w:t>
      </w:r>
      <w:r w:rsidRPr="0057445A">
        <w:t xml:space="preserve"> provides a breakdown of the </w:t>
      </w:r>
      <w:r w:rsidR="00455AF6">
        <w:t>T</w:t>
      </w:r>
      <w:r w:rsidRPr="0057445A">
        <w:t xml:space="preserve">own’s housing </w:t>
      </w:r>
      <w:r w:rsidR="00D80599" w:rsidRPr="0057445A">
        <w:t>units by year</w:t>
      </w:r>
      <w:r w:rsidRPr="0057445A">
        <w:t xml:space="preserve">. The explosive increase in population during the </w:t>
      </w:r>
      <w:r w:rsidR="00D80599" w:rsidRPr="0057445A">
        <w:t>19</w:t>
      </w:r>
      <w:r w:rsidRPr="0057445A">
        <w:t>80s doubl</w:t>
      </w:r>
      <w:r w:rsidR="00D80599" w:rsidRPr="0057445A">
        <w:t>ed the number</w:t>
      </w:r>
      <w:r w:rsidRPr="0057445A">
        <w:t xml:space="preserve"> of housing units, with significant continuing growth in the</w:t>
      </w:r>
      <w:r w:rsidR="00455AF6">
        <w:t xml:space="preserve"> 19</w:t>
      </w:r>
      <w:r w:rsidRPr="0057445A">
        <w:t xml:space="preserve">90s. </w:t>
      </w:r>
      <w:r w:rsidR="00455AF6">
        <w:t>Seasonal housing, as a percentage of total Town housing stock, has declined s</w:t>
      </w:r>
      <w:r w:rsidRPr="0057445A">
        <w:t>ince 1980</w:t>
      </w:r>
      <w:r w:rsidR="00455AF6">
        <w:t xml:space="preserve"> </w:t>
      </w:r>
      <w:r w:rsidR="00D80599" w:rsidRPr="0057445A">
        <w:t>(see Table 1-</w:t>
      </w:r>
      <w:r w:rsidR="006E6A7D" w:rsidRPr="0057445A">
        <w:t>2</w:t>
      </w:r>
      <w:r w:rsidR="00D80599" w:rsidRPr="0057445A">
        <w:t>)</w:t>
      </w:r>
      <w:r w:rsidR="00455AF6">
        <w:t>. This</w:t>
      </w:r>
      <w:r w:rsidRPr="0057445A">
        <w:t xml:space="preserve"> trend was somewhat interrupted by the housing market crisis</w:t>
      </w:r>
      <w:r w:rsidR="00455AF6">
        <w:t xml:space="preserve"> of 2008</w:t>
      </w:r>
      <w:r w:rsidRPr="0057445A">
        <w:t>, which led to fewer low or moderate</w:t>
      </w:r>
      <w:r w:rsidR="00292128" w:rsidRPr="0057445A">
        <w:t>-</w:t>
      </w:r>
      <w:r w:rsidRPr="0057445A">
        <w:t xml:space="preserve">priced year-round homes while high-end seasonal homes continued to be built. Now, however, housing in Mashpee is trending toward more year-round </w:t>
      </w:r>
      <w:r w:rsidR="00B07979" w:rsidRPr="0057445A">
        <w:t>rather than seasonal occupancy</w:t>
      </w:r>
      <w:r w:rsidRPr="0057445A">
        <w:t xml:space="preserve">. </w:t>
      </w:r>
    </w:p>
    <w:tbl>
      <w:tblPr>
        <w:tblW w:w="5005" w:type="pct"/>
        <w:tblLook w:val="04A0" w:firstRow="1" w:lastRow="0" w:firstColumn="1" w:lastColumn="0" w:noHBand="0" w:noVBand="1"/>
      </w:tblPr>
      <w:tblGrid>
        <w:gridCol w:w="3119"/>
        <w:gridCol w:w="3120"/>
        <w:gridCol w:w="3120"/>
      </w:tblGrid>
      <w:tr w:rsidR="00527ACD" w:rsidRPr="0057445A" w14:paraId="017326C3" w14:textId="77777777" w:rsidTr="000D7458">
        <w:trPr>
          <w:trHeight w:val="288"/>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07FB2"/>
            <w:vAlign w:val="center"/>
            <w:hideMark/>
          </w:tcPr>
          <w:p w14:paraId="37B04C7D" w14:textId="2D69C0DA" w:rsidR="00527ACD" w:rsidRPr="000D7458" w:rsidRDefault="00527ACD" w:rsidP="000F0577">
            <w:pPr>
              <w:spacing w:after="0" w:line="240" w:lineRule="auto"/>
              <w:rPr>
                <w:rFonts w:eastAsia="Times New Roman" w:cs="Arial"/>
                <w:color w:val="000000"/>
                <w:sz w:val="20"/>
                <w:szCs w:val="20"/>
              </w:rPr>
            </w:pPr>
            <w:r w:rsidRPr="000D7458">
              <w:rPr>
                <w:b/>
                <w:bCs/>
                <w:color w:val="FFFFFF" w:themeColor="background1"/>
                <w:sz w:val="20"/>
                <w:szCs w:val="20"/>
              </w:rPr>
              <w:t>Table 1</w:t>
            </w:r>
            <w:r w:rsidRPr="000D7458">
              <w:rPr>
                <w:b/>
                <w:bCs/>
                <w:color w:val="FFFFFF" w:themeColor="background1"/>
                <w:sz w:val="20"/>
                <w:szCs w:val="20"/>
              </w:rPr>
              <w:noBreakHyphen/>
            </w:r>
            <w:r w:rsidRPr="000D7458">
              <w:rPr>
                <w:b/>
                <w:bCs/>
                <w:color w:val="FFFFFF" w:themeColor="background1"/>
                <w:sz w:val="20"/>
                <w:szCs w:val="20"/>
              </w:rPr>
              <w:fldChar w:fldCharType="begin"/>
            </w:r>
            <w:r w:rsidRPr="000D7458">
              <w:rPr>
                <w:b/>
                <w:bCs/>
                <w:color w:val="FFFFFF" w:themeColor="background1"/>
                <w:sz w:val="20"/>
                <w:szCs w:val="20"/>
              </w:rPr>
              <w:instrText xml:space="preserve"> SEQ Table \* ARABIC \s 1 </w:instrText>
            </w:r>
            <w:r w:rsidRPr="000D7458">
              <w:rPr>
                <w:b/>
                <w:bCs/>
                <w:color w:val="FFFFFF" w:themeColor="background1"/>
                <w:sz w:val="20"/>
                <w:szCs w:val="20"/>
              </w:rPr>
              <w:fldChar w:fldCharType="separate"/>
            </w:r>
            <w:r w:rsidRPr="000D7458">
              <w:rPr>
                <w:b/>
                <w:bCs/>
                <w:noProof/>
                <w:color w:val="FFFFFF" w:themeColor="background1"/>
                <w:sz w:val="20"/>
                <w:szCs w:val="20"/>
              </w:rPr>
              <w:t>1</w:t>
            </w:r>
            <w:r w:rsidRPr="000D7458">
              <w:rPr>
                <w:b/>
                <w:bCs/>
                <w:color w:val="FFFFFF" w:themeColor="background1"/>
                <w:sz w:val="20"/>
                <w:szCs w:val="20"/>
              </w:rPr>
              <w:fldChar w:fldCharType="end"/>
            </w:r>
            <w:r w:rsidR="00B32F4D" w:rsidRPr="000D7458">
              <w:rPr>
                <w:b/>
                <w:bCs/>
                <w:color w:val="FFFFFF" w:themeColor="background1"/>
                <w:sz w:val="20"/>
                <w:szCs w:val="20"/>
              </w:rPr>
              <w:t>.</w:t>
            </w:r>
            <w:r w:rsidRPr="000D7458">
              <w:rPr>
                <w:color w:val="FFFFFF" w:themeColor="background1"/>
                <w:sz w:val="20"/>
                <w:szCs w:val="20"/>
              </w:rPr>
              <w:t xml:space="preserve"> </w:t>
            </w:r>
            <w:r w:rsidRPr="000D7458">
              <w:rPr>
                <w:rFonts w:eastAsia="Times New Roman" w:cs="Arial"/>
                <w:b/>
                <w:bCs/>
                <w:color w:val="FFFFFF" w:themeColor="background1"/>
                <w:sz w:val="20"/>
                <w:szCs w:val="20"/>
              </w:rPr>
              <w:t>Housing Units by Year Structure Built</w:t>
            </w:r>
          </w:p>
        </w:tc>
      </w:tr>
      <w:tr w:rsidR="0012052D" w:rsidRPr="0057445A" w14:paraId="2B3D089F" w14:textId="77777777" w:rsidTr="000D7458">
        <w:trPr>
          <w:trHeight w:val="288"/>
          <w:tblHeader/>
        </w:trPr>
        <w:tc>
          <w:tcPr>
            <w:tcW w:w="1666" w:type="pct"/>
            <w:tcBorders>
              <w:top w:val="single" w:sz="4" w:space="0" w:color="auto"/>
              <w:left w:val="single" w:sz="4" w:space="0" w:color="auto"/>
              <w:bottom w:val="single" w:sz="4" w:space="0" w:color="auto"/>
              <w:right w:val="single" w:sz="4" w:space="0" w:color="auto"/>
            </w:tcBorders>
            <w:shd w:val="clear" w:color="auto" w:fill="007FB2"/>
            <w:vAlign w:val="center"/>
          </w:tcPr>
          <w:p w14:paraId="2EBA1384" w14:textId="769FEA40" w:rsidR="00C338F1" w:rsidRPr="0057445A" w:rsidRDefault="00C338F1" w:rsidP="00691CDE">
            <w:pPr>
              <w:spacing w:after="0" w:line="240" w:lineRule="auto"/>
              <w:jc w:val="center"/>
              <w:rPr>
                <w:b/>
                <w:bCs/>
                <w:color w:val="FFFFFF" w:themeColor="background1"/>
                <w:sz w:val="20"/>
                <w:szCs w:val="20"/>
              </w:rPr>
            </w:pPr>
            <w:r w:rsidRPr="0057445A">
              <w:rPr>
                <w:b/>
                <w:bCs/>
                <w:color w:val="FFFFFF" w:themeColor="background1"/>
                <w:sz w:val="20"/>
                <w:szCs w:val="20"/>
              </w:rPr>
              <w:t>Year</w:t>
            </w:r>
          </w:p>
        </w:tc>
        <w:tc>
          <w:tcPr>
            <w:tcW w:w="1667" w:type="pct"/>
            <w:tcBorders>
              <w:top w:val="single" w:sz="4" w:space="0" w:color="auto"/>
              <w:left w:val="single" w:sz="4" w:space="0" w:color="auto"/>
              <w:bottom w:val="single" w:sz="4" w:space="0" w:color="auto"/>
              <w:right w:val="single" w:sz="4" w:space="0" w:color="auto"/>
            </w:tcBorders>
            <w:shd w:val="clear" w:color="auto" w:fill="007FB2"/>
            <w:vAlign w:val="center"/>
          </w:tcPr>
          <w:p w14:paraId="338B8DE3" w14:textId="14186AA2" w:rsidR="00C338F1" w:rsidRPr="0057445A" w:rsidRDefault="00C338F1" w:rsidP="00691CDE">
            <w:pPr>
              <w:spacing w:after="0" w:line="240" w:lineRule="auto"/>
              <w:jc w:val="center"/>
              <w:rPr>
                <w:b/>
                <w:bCs/>
                <w:color w:val="FFFFFF" w:themeColor="background1"/>
                <w:sz w:val="20"/>
                <w:szCs w:val="20"/>
              </w:rPr>
            </w:pPr>
            <w:r w:rsidRPr="000D7458">
              <w:rPr>
                <w:b/>
                <w:bCs/>
                <w:color w:val="FFFFFF" w:themeColor="background1"/>
                <w:sz w:val="20"/>
                <w:szCs w:val="20"/>
              </w:rPr>
              <w:t>Housing Units</w:t>
            </w:r>
          </w:p>
        </w:tc>
        <w:tc>
          <w:tcPr>
            <w:tcW w:w="1667" w:type="pct"/>
            <w:tcBorders>
              <w:top w:val="single" w:sz="4" w:space="0" w:color="auto"/>
              <w:left w:val="single" w:sz="4" w:space="0" w:color="auto"/>
              <w:bottom w:val="single" w:sz="4" w:space="0" w:color="auto"/>
              <w:right w:val="single" w:sz="4" w:space="0" w:color="auto"/>
            </w:tcBorders>
            <w:shd w:val="clear" w:color="auto" w:fill="007FB2"/>
            <w:vAlign w:val="center"/>
          </w:tcPr>
          <w:p w14:paraId="084DC9A2" w14:textId="0C83335E" w:rsidR="00C338F1" w:rsidRPr="0057445A" w:rsidRDefault="00C338F1" w:rsidP="00691CDE">
            <w:pPr>
              <w:spacing w:after="0" w:line="240" w:lineRule="auto"/>
              <w:jc w:val="center"/>
              <w:rPr>
                <w:b/>
                <w:bCs/>
                <w:color w:val="FFFFFF" w:themeColor="background1"/>
                <w:sz w:val="20"/>
                <w:szCs w:val="20"/>
              </w:rPr>
            </w:pPr>
            <w:r w:rsidRPr="000D7458">
              <w:rPr>
                <w:b/>
                <w:bCs/>
                <w:color w:val="FFFFFF" w:themeColor="background1"/>
                <w:sz w:val="20"/>
                <w:szCs w:val="20"/>
              </w:rPr>
              <w:t>Percent of Total Housing Stock</w:t>
            </w:r>
          </w:p>
        </w:tc>
      </w:tr>
      <w:tr w:rsidR="0012052D" w:rsidRPr="0057445A" w14:paraId="36EBEA76"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99B0E6" w14:textId="77777777" w:rsidR="00D80599" w:rsidRPr="0057445A" w:rsidRDefault="00D80599"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2014 or later</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241DE1" w14:textId="4D182A36"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360</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8E6601" w14:textId="41195115"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3.5</w:t>
            </w:r>
            <w:r w:rsidR="00D80599" w:rsidRPr="0057445A">
              <w:rPr>
                <w:rFonts w:eastAsia="Times New Roman" w:cs="Arial"/>
                <w:color w:val="000000"/>
                <w:sz w:val="20"/>
                <w:szCs w:val="20"/>
              </w:rPr>
              <w:t>%</w:t>
            </w:r>
          </w:p>
        </w:tc>
      </w:tr>
      <w:tr w:rsidR="0012052D" w:rsidRPr="0057445A" w14:paraId="0520A0C7"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E9041" w14:textId="77777777" w:rsidR="00D80599" w:rsidRPr="0057445A" w:rsidRDefault="00D80599"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2010 to 2013</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40C9DB" w14:textId="03487431" w:rsidR="00D80599" w:rsidRPr="0057445A" w:rsidRDefault="00D80599" w:rsidP="000D7458">
            <w:pPr>
              <w:spacing w:after="0" w:line="240" w:lineRule="auto"/>
              <w:jc w:val="center"/>
              <w:rPr>
                <w:rFonts w:eastAsia="Times New Roman" w:cs="Arial"/>
                <w:color w:val="000000"/>
                <w:sz w:val="20"/>
                <w:szCs w:val="20"/>
              </w:rPr>
            </w:pPr>
            <w:r w:rsidRPr="0057445A">
              <w:rPr>
                <w:rFonts w:eastAsia="Times New Roman" w:cs="Arial"/>
                <w:color w:val="000000"/>
                <w:sz w:val="20"/>
                <w:szCs w:val="20"/>
              </w:rPr>
              <w:t>1</w:t>
            </w:r>
            <w:r w:rsidR="008F4382">
              <w:rPr>
                <w:rFonts w:eastAsia="Times New Roman" w:cs="Arial"/>
                <w:color w:val="000000"/>
                <w:sz w:val="20"/>
                <w:szCs w:val="20"/>
              </w:rPr>
              <w:t>2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918824" w14:textId="0D9E1BF3"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1.3</w:t>
            </w:r>
            <w:r w:rsidR="00D80599" w:rsidRPr="0057445A">
              <w:rPr>
                <w:rFonts w:eastAsia="Times New Roman" w:cs="Arial"/>
                <w:color w:val="000000"/>
                <w:sz w:val="20"/>
                <w:szCs w:val="20"/>
              </w:rPr>
              <w:t>%</w:t>
            </w:r>
          </w:p>
        </w:tc>
      </w:tr>
      <w:tr w:rsidR="00691CDE" w:rsidRPr="0057445A" w14:paraId="0523A250" w14:textId="77777777" w:rsidTr="000D7458">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C4A1A6" w14:textId="77777777" w:rsidR="00D80599" w:rsidRPr="0057445A" w:rsidRDefault="00D80599"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2000 to 2009</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7A2F5A" w14:textId="05A2E9D6" w:rsidR="00D80599" w:rsidRPr="0057445A" w:rsidRDefault="00D80599" w:rsidP="000D7458">
            <w:pPr>
              <w:spacing w:after="0" w:line="240" w:lineRule="auto"/>
              <w:jc w:val="center"/>
              <w:rPr>
                <w:rFonts w:eastAsia="Times New Roman" w:cs="Arial"/>
                <w:color w:val="000000"/>
                <w:sz w:val="20"/>
                <w:szCs w:val="20"/>
              </w:rPr>
            </w:pPr>
            <w:r w:rsidRPr="0057445A">
              <w:rPr>
                <w:rFonts w:eastAsia="Times New Roman" w:cs="Arial"/>
                <w:color w:val="000000"/>
                <w:sz w:val="20"/>
                <w:szCs w:val="20"/>
              </w:rPr>
              <w:t>1,</w:t>
            </w:r>
            <w:r w:rsidR="008F4382">
              <w:rPr>
                <w:rFonts w:eastAsia="Times New Roman" w:cs="Arial"/>
                <w:color w:val="000000"/>
                <w:sz w:val="20"/>
                <w:szCs w:val="20"/>
              </w:rPr>
              <w:t>516</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80254C" w14:textId="2B4243F9"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14.8</w:t>
            </w:r>
            <w:r w:rsidR="00D80599" w:rsidRPr="0057445A">
              <w:rPr>
                <w:rFonts w:eastAsia="Times New Roman" w:cs="Arial"/>
                <w:color w:val="000000"/>
                <w:sz w:val="20"/>
                <w:szCs w:val="20"/>
              </w:rPr>
              <w:t>%</w:t>
            </w:r>
          </w:p>
        </w:tc>
      </w:tr>
      <w:tr w:rsidR="00691CDE" w:rsidRPr="0057445A" w14:paraId="47F492A0" w14:textId="77777777" w:rsidTr="000D7458">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169866" w14:textId="77777777" w:rsidR="00D80599" w:rsidRPr="0057445A" w:rsidRDefault="00D80599"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90 to 1999</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E169E1" w14:textId="283667E6" w:rsidR="00D80599" w:rsidRPr="0057445A" w:rsidRDefault="00D80599" w:rsidP="000D7458">
            <w:pPr>
              <w:spacing w:after="0" w:line="240" w:lineRule="auto"/>
              <w:jc w:val="center"/>
              <w:rPr>
                <w:rFonts w:eastAsia="Times New Roman" w:cs="Arial"/>
                <w:color w:val="000000"/>
                <w:sz w:val="20"/>
                <w:szCs w:val="20"/>
              </w:rPr>
            </w:pPr>
            <w:r w:rsidRPr="0057445A">
              <w:rPr>
                <w:rFonts w:eastAsia="Times New Roman" w:cs="Arial"/>
                <w:color w:val="000000"/>
                <w:sz w:val="20"/>
                <w:szCs w:val="20"/>
              </w:rPr>
              <w:t>1,</w:t>
            </w:r>
            <w:r w:rsidR="008F4382">
              <w:rPr>
                <w:rFonts w:eastAsia="Times New Roman" w:cs="Arial"/>
                <w:color w:val="000000"/>
                <w:sz w:val="20"/>
                <w:szCs w:val="20"/>
              </w:rPr>
              <w:t>661</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BDB5CF" w14:textId="4A3C9E1F"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16.2</w:t>
            </w:r>
            <w:r w:rsidR="00D80599" w:rsidRPr="0057445A">
              <w:rPr>
                <w:rFonts w:eastAsia="Times New Roman" w:cs="Arial"/>
                <w:color w:val="000000"/>
                <w:sz w:val="20"/>
                <w:szCs w:val="20"/>
              </w:rPr>
              <w:t>%</w:t>
            </w:r>
          </w:p>
        </w:tc>
      </w:tr>
      <w:tr w:rsidR="00691CDE" w:rsidRPr="0057445A" w14:paraId="51A98DF4" w14:textId="77777777" w:rsidTr="000D7458">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A9E875" w14:textId="77777777" w:rsidR="00D80599" w:rsidRPr="0057445A" w:rsidRDefault="00D80599"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80 to 1989</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478C4B" w14:textId="128AF49D"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3,820</w:t>
            </w:r>
          </w:p>
        </w:tc>
        <w:tc>
          <w:tcPr>
            <w:tcW w:w="1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3865E4" w14:textId="77D6ED58" w:rsidR="00D80599"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37.3</w:t>
            </w:r>
            <w:r w:rsidR="00D80599" w:rsidRPr="0057445A">
              <w:rPr>
                <w:rFonts w:eastAsia="Times New Roman" w:cs="Arial"/>
                <w:color w:val="000000"/>
                <w:sz w:val="20"/>
                <w:szCs w:val="20"/>
              </w:rPr>
              <w:t>%</w:t>
            </w:r>
          </w:p>
        </w:tc>
      </w:tr>
      <w:tr w:rsidR="0012052D" w:rsidRPr="0057445A" w14:paraId="08AC9DF2"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B7B755" w14:textId="77777777" w:rsidR="008F4382" w:rsidRPr="0057445A" w:rsidRDefault="008F4382"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lastRenderedPageBreak/>
              <w:t>Built 1970 to 197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013515" w14:textId="0B5C3FA9"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1,528</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DE8724" w14:textId="6D02DF14" w:rsidR="008F4382" w:rsidRPr="0057445A" w:rsidRDefault="008F4382" w:rsidP="00691CDE">
            <w:pPr>
              <w:spacing w:after="0" w:line="240" w:lineRule="auto"/>
              <w:jc w:val="center"/>
              <w:rPr>
                <w:rFonts w:eastAsia="Times New Roman" w:cs="Arial"/>
                <w:color w:val="000000"/>
                <w:sz w:val="20"/>
                <w:szCs w:val="20"/>
              </w:rPr>
            </w:pPr>
            <w:r>
              <w:rPr>
                <w:rFonts w:eastAsia="Times New Roman" w:cs="Arial"/>
                <w:color w:val="000000"/>
                <w:sz w:val="20"/>
                <w:szCs w:val="20"/>
              </w:rPr>
              <w:t>14.9%</w:t>
            </w:r>
          </w:p>
          <w:p w14:paraId="6DDE6A9B" w14:textId="2234F44F" w:rsidR="008F4382" w:rsidRPr="0057445A" w:rsidRDefault="008F4382" w:rsidP="000D7458">
            <w:pPr>
              <w:spacing w:after="0" w:line="240" w:lineRule="auto"/>
              <w:jc w:val="center"/>
              <w:rPr>
                <w:rFonts w:eastAsia="Times New Roman" w:cs="Arial"/>
                <w:color w:val="000000"/>
                <w:sz w:val="20"/>
                <w:szCs w:val="20"/>
              </w:rPr>
            </w:pPr>
          </w:p>
        </w:tc>
      </w:tr>
      <w:tr w:rsidR="0012052D" w:rsidRPr="0057445A" w14:paraId="4766E3D3"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33F41A" w14:textId="77777777" w:rsidR="008F4382" w:rsidRPr="0057445A" w:rsidRDefault="008F4382"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60 to 196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86336" w14:textId="648D3FDB"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772</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B0CE72" w14:textId="19D7A780" w:rsidR="008F4382" w:rsidRPr="0057445A" w:rsidRDefault="008F4382" w:rsidP="00691CDE">
            <w:pPr>
              <w:spacing w:after="0" w:line="240" w:lineRule="auto"/>
              <w:jc w:val="center"/>
              <w:rPr>
                <w:rFonts w:eastAsia="Times New Roman" w:cs="Arial"/>
                <w:color w:val="000000"/>
                <w:sz w:val="20"/>
                <w:szCs w:val="20"/>
              </w:rPr>
            </w:pPr>
            <w:r>
              <w:rPr>
                <w:rFonts w:eastAsia="Times New Roman" w:cs="Arial"/>
                <w:color w:val="000000"/>
                <w:sz w:val="20"/>
                <w:szCs w:val="20"/>
              </w:rPr>
              <w:t>7.5</w:t>
            </w:r>
            <w:r w:rsidRPr="0057445A">
              <w:rPr>
                <w:rFonts w:eastAsia="Times New Roman" w:cs="Arial"/>
                <w:color w:val="000000"/>
                <w:sz w:val="20"/>
                <w:szCs w:val="20"/>
              </w:rPr>
              <w:t>%</w:t>
            </w:r>
          </w:p>
          <w:p w14:paraId="4207FC4D" w14:textId="0141A568" w:rsidR="008F4382" w:rsidRPr="0057445A" w:rsidRDefault="008F4382" w:rsidP="000D7458">
            <w:pPr>
              <w:spacing w:after="0" w:line="240" w:lineRule="auto"/>
              <w:jc w:val="center"/>
              <w:rPr>
                <w:rFonts w:eastAsia="Times New Roman" w:cs="Arial"/>
                <w:color w:val="000000"/>
                <w:sz w:val="20"/>
                <w:szCs w:val="20"/>
              </w:rPr>
            </w:pPr>
          </w:p>
        </w:tc>
      </w:tr>
      <w:tr w:rsidR="0012052D" w:rsidRPr="0057445A" w14:paraId="1F3AE79D"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3EE4ED" w14:textId="77777777" w:rsidR="008F4382" w:rsidRPr="0057445A" w:rsidRDefault="008F4382"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50 to 195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138AD" w14:textId="4E733A55"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256</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542C79" w14:textId="055B0B4F"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2.5</w:t>
            </w:r>
            <w:r w:rsidRPr="0057445A">
              <w:rPr>
                <w:rFonts w:eastAsia="Times New Roman" w:cs="Arial"/>
                <w:color w:val="000000"/>
                <w:sz w:val="20"/>
                <w:szCs w:val="20"/>
              </w:rPr>
              <w:t>%</w:t>
            </w:r>
          </w:p>
        </w:tc>
      </w:tr>
      <w:tr w:rsidR="0012052D" w:rsidRPr="0057445A" w14:paraId="374CB913"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43AB7" w14:textId="77777777" w:rsidR="008F4382" w:rsidRPr="0057445A" w:rsidRDefault="008F4382"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40 to 194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DD5FAA" w14:textId="10CD8D39"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71</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D85480" w14:textId="38AF8E09" w:rsidR="008F4382" w:rsidRPr="0057445A" w:rsidRDefault="008F4382" w:rsidP="00691CDE">
            <w:pPr>
              <w:spacing w:after="0" w:line="240" w:lineRule="auto"/>
              <w:jc w:val="center"/>
              <w:rPr>
                <w:rFonts w:eastAsia="Times New Roman" w:cs="Arial"/>
                <w:color w:val="000000"/>
                <w:sz w:val="20"/>
                <w:szCs w:val="20"/>
              </w:rPr>
            </w:pPr>
            <w:r w:rsidRPr="0057445A">
              <w:rPr>
                <w:rFonts w:eastAsia="Times New Roman" w:cs="Arial"/>
                <w:color w:val="000000"/>
                <w:sz w:val="20"/>
                <w:szCs w:val="20"/>
              </w:rPr>
              <w:t>0</w:t>
            </w:r>
            <w:r>
              <w:rPr>
                <w:rFonts w:eastAsia="Times New Roman" w:cs="Arial"/>
                <w:color w:val="000000"/>
                <w:sz w:val="20"/>
                <w:szCs w:val="20"/>
              </w:rPr>
              <w:t>.7</w:t>
            </w:r>
            <w:r w:rsidRPr="0057445A">
              <w:rPr>
                <w:rFonts w:eastAsia="Times New Roman" w:cs="Arial"/>
                <w:color w:val="000000"/>
                <w:sz w:val="20"/>
                <w:szCs w:val="20"/>
              </w:rPr>
              <w:t>%</w:t>
            </w:r>
          </w:p>
          <w:p w14:paraId="40F5F88B" w14:textId="41E8D04D" w:rsidR="008F4382" w:rsidRPr="0057445A" w:rsidRDefault="008F4382" w:rsidP="000D7458">
            <w:pPr>
              <w:spacing w:after="0" w:line="240" w:lineRule="auto"/>
              <w:jc w:val="center"/>
              <w:rPr>
                <w:rFonts w:eastAsia="Times New Roman" w:cs="Arial"/>
                <w:color w:val="000000"/>
                <w:sz w:val="20"/>
                <w:szCs w:val="20"/>
              </w:rPr>
            </w:pPr>
          </w:p>
        </w:tc>
      </w:tr>
      <w:tr w:rsidR="0012052D" w:rsidRPr="0057445A" w14:paraId="06D67830"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64D9CF" w14:textId="77777777" w:rsidR="008F4382" w:rsidRPr="0057445A" w:rsidRDefault="008F4382"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Built 1939 or earlier</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048DC0" w14:textId="1B8BFC6E" w:rsidR="008F4382" w:rsidRPr="0057445A" w:rsidRDefault="008F4382" w:rsidP="000D7458">
            <w:pPr>
              <w:spacing w:after="0" w:line="240" w:lineRule="auto"/>
              <w:jc w:val="center"/>
              <w:rPr>
                <w:rFonts w:eastAsia="Times New Roman" w:cs="Arial"/>
                <w:color w:val="000000"/>
                <w:sz w:val="20"/>
                <w:szCs w:val="20"/>
              </w:rPr>
            </w:pPr>
            <w:r>
              <w:rPr>
                <w:rFonts w:eastAsia="Times New Roman" w:cs="Arial"/>
                <w:color w:val="000000"/>
                <w:sz w:val="20"/>
                <w:szCs w:val="20"/>
              </w:rPr>
              <w:t>126</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119731" w14:textId="645FD55C" w:rsidR="008F4382" w:rsidRPr="0057445A" w:rsidRDefault="008F4382" w:rsidP="00691CDE">
            <w:pPr>
              <w:spacing w:after="0" w:line="240" w:lineRule="auto"/>
              <w:jc w:val="center"/>
              <w:rPr>
                <w:rFonts w:eastAsia="Times New Roman" w:cs="Arial"/>
                <w:color w:val="000000"/>
                <w:sz w:val="20"/>
                <w:szCs w:val="20"/>
              </w:rPr>
            </w:pPr>
            <w:r>
              <w:rPr>
                <w:rFonts w:eastAsia="Times New Roman" w:cs="Arial"/>
                <w:color w:val="000000"/>
                <w:sz w:val="20"/>
                <w:szCs w:val="20"/>
              </w:rPr>
              <w:t>1</w:t>
            </w:r>
            <w:r w:rsidRPr="0057445A">
              <w:rPr>
                <w:rFonts w:eastAsia="Times New Roman" w:cs="Arial"/>
                <w:color w:val="000000"/>
                <w:sz w:val="20"/>
                <w:szCs w:val="20"/>
              </w:rPr>
              <w:t>.2%</w:t>
            </w:r>
          </w:p>
          <w:p w14:paraId="1A59EC99" w14:textId="4B891C9D" w:rsidR="008F4382" w:rsidRPr="0057445A" w:rsidRDefault="008F4382" w:rsidP="000D7458">
            <w:pPr>
              <w:spacing w:after="0" w:line="240" w:lineRule="auto"/>
              <w:jc w:val="center"/>
              <w:rPr>
                <w:rFonts w:eastAsia="Times New Roman" w:cs="Arial"/>
                <w:color w:val="000000"/>
                <w:sz w:val="20"/>
                <w:szCs w:val="20"/>
              </w:rPr>
            </w:pPr>
          </w:p>
        </w:tc>
      </w:tr>
      <w:tr w:rsidR="0012052D" w:rsidRPr="0057445A" w14:paraId="7C3A25EA" w14:textId="77777777" w:rsidTr="0012052D">
        <w:trPr>
          <w:trHeight w:val="288"/>
        </w:trPr>
        <w:tc>
          <w:tcPr>
            <w:tcW w:w="1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D6B4D" w14:textId="05333385" w:rsidR="00B32F4D" w:rsidRPr="000D7458" w:rsidRDefault="006D7626" w:rsidP="000D7458">
            <w:pPr>
              <w:spacing w:after="0" w:line="240" w:lineRule="auto"/>
              <w:jc w:val="right"/>
              <w:rPr>
                <w:rFonts w:eastAsia="Times New Roman" w:cs="Arial"/>
                <w:b/>
                <w:bCs/>
                <w:color w:val="000000"/>
                <w:sz w:val="20"/>
                <w:szCs w:val="20"/>
              </w:rPr>
            </w:pPr>
            <w:r w:rsidRPr="0057445A">
              <w:rPr>
                <w:rFonts w:eastAsia="Times New Roman" w:cs="Arial"/>
                <w:b/>
                <w:bCs/>
                <w:color w:val="000000"/>
                <w:sz w:val="20"/>
                <w:szCs w:val="20"/>
              </w:rPr>
              <w:t>TOTAL</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9A6D13" w14:textId="5D940F4A" w:rsidR="00B32F4D" w:rsidRPr="000D7458" w:rsidRDefault="00B32F4D" w:rsidP="000D7458">
            <w:pPr>
              <w:spacing w:after="0" w:line="240" w:lineRule="auto"/>
              <w:jc w:val="center"/>
              <w:rPr>
                <w:rFonts w:eastAsia="Times New Roman" w:cs="Arial"/>
                <w:b/>
                <w:bCs/>
                <w:color w:val="000000"/>
                <w:sz w:val="20"/>
                <w:szCs w:val="20"/>
              </w:rPr>
            </w:pPr>
            <w:r w:rsidRPr="000D7458">
              <w:rPr>
                <w:rFonts w:eastAsia="Times New Roman" w:cs="Arial"/>
                <w:b/>
                <w:bCs/>
                <w:color w:val="000000"/>
                <w:sz w:val="20"/>
                <w:szCs w:val="20"/>
              </w:rPr>
              <w:t>10,2</w:t>
            </w:r>
            <w:r w:rsidR="008F4382" w:rsidRPr="000D7458">
              <w:rPr>
                <w:rFonts w:eastAsia="Times New Roman" w:cs="Arial"/>
                <w:b/>
                <w:bCs/>
                <w:color w:val="000000"/>
                <w:sz w:val="20"/>
                <w:szCs w:val="20"/>
              </w:rPr>
              <w:t>39</w:t>
            </w:r>
          </w:p>
        </w:tc>
        <w:tc>
          <w:tcPr>
            <w:tcW w:w="16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9ABC64" w14:textId="112D4447" w:rsidR="00B32F4D" w:rsidRPr="000D7458" w:rsidRDefault="00B32F4D" w:rsidP="000D7458">
            <w:pPr>
              <w:spacing w:after="0" w:line="240" w:lineRule="auto"/>
              <w:jc w:val="center"/>
              <w:rPr>
                <w:rFonts w:eastAsia="Times New Roman" w:cs="Arial"/>
                <w:b/>
                <w:bCs/>
                <w:color w:val="000000"/>
                <w:sz w:val="20"/>
                <w:szCs w:val="20"/>
              </w:rPr>
            </w:pPr>
            <w:r w:rsidRPr="000D7458">
              <w:rPr>
                <w:rFonts w:eastAsia="Times New Roman" w:cs="Arial"/>
                <w:b/>
                <w:bCs/>
                <w:color w:val="000000"/>
                <w:sz w:val="20"/>
                <w:szCs w:val="20"/>
              </w:rPr>
              <w:t>100.0%</w:t>
            </w:r>
          </w:p>
        </w:tc>
      </w:tr>
    </w:tbl>
    <w:p w14:paraId="056F042E" w14:textId="2A38457A" w:rsidR="003C4C1F" w:rsidRPr="000D7458" w:rsidRDefault="003C4C1F" w:rsidP="003C4C1F">
      <w:pPr>
        <w:spacing w:after="0" w:line="240" w:lineRule="auto"/>
        <w:rPr>
          <w:i/>
          <w:iCs/>
          <w:sz w:val="20"/>
          <w:szCs w:val="20"/>
        </w:rPr>
      </w:pPr>
      <w:r w:rsidRPr="000D7458">
        <w:rPr>
          <w:rFonts w:eastAsia="Times New Roman" w:cs="Arial"/>
          <w:i/>
          <w:iCs/>
          <w:color w:val="000000"/>
          <w:sz w:val="20"/>
          <w:szCs w:val="20"/>
        </w:rPr>
        <w:t xml:space="preserve">Source: </w:t>
      </w:r>
      <w:r w:rsidRPr="000D7458">
        <w:rPr>
          <w:i/>
          <w:iCs/>
          <w:sz w:val="20"/>
          <w:szCs w:val="20"/>
        </w:rPr>
        <w:t>U</w:t>
      </w:r>
      <w:r w:rsidR="004169F3" w:rsidRPr="000D7458">
        <w:rPr>
          <w:i/>
          <w:iCs/>
          <w:sz w:val="20"/>
          <w:szCs w:val="20"/>
        </w:rPr>
        <w:t>.</w:t>
      </w:r>
      <w:r w:rsidRPr="000D7458">
        <w:rPr>
          <w:i/>
          <w:iCs/>
          <w:sz w:val="20"/>
          <w:szCs w:val="20"/>
        </w:rPr>
        <w:t>S</w:t>
      </w:r>
      <w:r w:rsidR="004169F3" w:rsidRPr="000D7458">
        <w:rPr>
          <w:i/>
          <w:iCs/>
          <w:sz w:val="20"/>
          <w:szCs w:val="20"/>
        </w:rPr>
        <w:t>.</w:t>
      </w:r>
      <w:r w:rsidRPr="000D7458">
        <w:rPr>
          <w:i/>
          <w:iCs/>
          <w:sz w:val="20"/>
          <w:szCs w:val="20"/>
        </w:rPr>
        <w:t xml:space="preserve"> </w:t>
      </w:r>
      <w:r w:rsidR="004169F3" w:rsidRPr="000D7458">
        <w:rPr>
          <w:i/>
          <w:iCs/>
          <w:sz w:val="20"/>
          <w:szCs w:val="20"/>
        </w:rPr>
        <w:t>Census</w:t>
      </w:r>
      <w:r w:rsidR="00EF6920" w:rsidRPr="000D7458">
        <w:rPr>
          <w:i/>
          <w:iCs/>
          <w:sz w:val="20"/>
          <w:szCs w:val="20"/>
        </w:rPr>
        <w:t xml:space="preserve"> Bureau</w:t>
      </w:r>
      <w:r w:rsidR="004169F3" w:rsidRPr="000D7458">
        <w:rPr>
          <w:i/>
          <w:iCs/>
          <w:sz w:val="20"/>
          <w:szCs w:val="20"/>
        </w:rPr>
        <w:t>, 2020</w:t>
      </w:r>
    </w:p>
    <w:tbl>
      <w:tblPr>
        <w:tblStyle w:val="TableGrid1"/>
        <w:tblpPr w:leftFromText="180" w:rightFromText="180" w:vertAnchor="text" w:horzAnchor="margin" w:tblpY="195"/>
        <w:tblW w:w="9355" w:type="dxa"/>
        <w:tblInd w:w="0" w:type="dxa"/>
        <w:tblLook w:val="04A0" w:firstRow="1" w:lastRow="0" w:firstColumn="1" w:lastColumn="0" w:noHBand="0" w:noVBand="1"/>
      </w:tblPr>
      <w:tblGrid>
        <w:gridCol w:w="2493"/>
        <w:gridCol w:w="2495"/>
        <w:gridCol w:w="2495"/>
        <w:gridCol w:w="1872"/>
      </w:tblGrid>
      <w:tr w:rsidR="003C4C1F" w:rsidRPr="0057445A" w14:paraId="5D79A62C" w14:textId="77777777" w:rsidTr="003C4C1F">
        <w:trPr>
          <w:trHeight w:val="288"/>
          <w:tblHeader/>
        </w:trPr>
        <w:tc>
          <w:tcPr>
            <w:tcW w:w="9355" w:type="dxa"/>
            <w:gridSpan w:val="4"/>
            <w:tcBorders>
              <w:top w:val="single" w:sz="4" w:space="0" w:color="auto"/>
              <w:left w:val="single" w:sz="4" w:space="0" w:color="auto"/>
              <w:bottom w:val="single" w:sz="4" w:space="0" w:color="auto"/>
              <w:right w:val="single" w:sz="4" w:space="0" w:color="auto"/>
            </w:tcBorders>
            <w:shd w:val="clear" w:color="auto" w:fill="007FB2"/>
            <w:vAlign w:val="center"/>
            <w:hideMark/>
          </w:tcPr>
          <w:p w14:paraId="5224811A" w14:textId="77777777" w:rsidR="003C4C1F" w:rsidRPr="001308F1" w:rsidRDefault="003C4C1F" w:rsidP="003C4C1F">
            <w:pPr>
              <w:rPr>
                <w:rFonts w:cs="Arial"/>
                <w:b/>
                <w:bCs/>
                <w:color w:val="FFFFFF" w:themeColor="background1"/>
                <w:sz w:val="20"/>
                <w:szCs w:val="20"/>
              </w:rPr>
            </w:pPr>
            <w:r w:rsidRPr="001308F1">
              <w:rPr>
                <w:rFonts w:cs="Arial"/>
                <w:b/>
                <w:bCs/>
                <w:color w:val="FFFFFF" w:themeColor="background1"/>
                <w:sz w:val="20"/>
                <w:szCs w:val="20"/>
              </w:rPr>
              <w:t>Table 1-</w:t>
            </w:r>
            <w:r w:rsidRPr="00EE1B6E">
              <w:rPr>
                <w:b/>
                <w:bCs/>
                <w:color w:val="FFFFFF" w:themeColor="background1"/>
                <w:sz w:val="20"/>
                <w:szCs w:val="20"/>
              </w:rPr>
              <w:fldChar w:fldCharType="begin"/>
            </w:r>
            <w:r w:rsidRPr="00EE1B6E">
              <w:rPr>
                <w:b/>
                <w:bCs/>
                <w:color w:val="FFFFFF" w:themeColor="background1"/>
                <w:sz w:val="20"/>
                <w:szCs w:val="20"/>
              </w:rPr>
              <w:instrText xml:space="preserve"> SEQ Table \* ARABIC \s 1 </w:instrText>
            </w:r>
            <w:r w:rsidRPr="00EE1B6E">
              <w:rPr>
                <w:b/>
                <w:bCs/>
                <w:color w:val="FFFFFF" w:themeColor="background1"/>
                <w:sz w:val="20"/>
                <w:szCs w:val="20"/>
              </w:rPr>
              <w:fldChar w:fldCharType="separate"/>
            </w:r>
            <w:r>
              <w:rPr>
                <w:b/>
                <w:bCs/>
                <w:noProof/>
                <w:color w:val="FFFFFF" w:themeColor="background1"/>
                <w:sz w:val="20"/>
                <w:szCs w:val="20"/>
              </w:rPr>
              <w:t>2</w:t>
            </w:r>
            <w:r w:rsidRPr="00EE1B6E">
              <w:rPr>
                <w:b/>
                <w:bCs/>
                <w:color w:val="FFFFFF" w:themeColor="background1"/>
                <w:sz w:val="20"/>
                <w:szCs w:val="20"/>
              </w:rPr>
              <w:fldChar w:fldCharType="end"/>
            </w:r>
            <w:r w:rsidRPr="001308F1">
              <w:rPr>
                <w:rFonts w:cs="Arial"/>
                <w:b/>
                <w:bCs/>
                <w:color w:val="FFFFFF" w:themeColor="background1"/>
                <w:sz w:val="20"/>
                <w:szCs w:val="20"/>
              </w:rPr>
              <w:t>. Mashpee Housing Stock</w:t>
            </w:r>
          </w:p>
        </w:tc>
      </w:tr>
      <w:tr w:rsidR="003C4C1F" w:rsidRPr="0057445A" w14:paraId="4D0FC03D" w14:textId="77777777" w:rsidTr="003C4C1F">
        <w:trPr>
          <w:trHeight w:val="288"/>
        </w:trPr>
        <w:tc>
          <w:tcPr>
            <w:tcW w:w="2493" w:type="dxa"/>
            <w:shd w:val="clear" w:color="auto" w:fill="007FB2"/>
            <w:vAlign w:val="center"/>
          </w:tcPr>
          <w:p w14:paraId="1EE8DD1F" w14:textId="77777777" w:rsidR="003C4C1F" w:rsidRPr="001308F1" w:rsidRDefault="003C4C1F" w:rsidP="003C4C1F">
            <w:pPr>
              <w:jc w:val="center"/>
              <w:rPr>
                <w:b/>
                <w:bCs/>
                <w:color w:val="FFFFFF" w:themeColor="background1"/>
                <w:sz w:val="20"/>
                <w:szCs w:val="20"/>
              </w:rPr>
            </w:pPr>
            <w:r w:rsidRPr="001308F1">
              <w:rPr>
                <w:b/>
                <w:bCs/>
                <w:color w:val="FFFFFF" w:themeColor="background1"/>
                <w:sz w:val="20"/>
                <w:szCs w:val="20"/>
              </w:rPr>
              <w:t>Year</w:t>
            </w:r>
          </w:p>
        </w:tc>
        <w:tc>
          <w:tcPr>
            <w:tcW w:w="2495" w:type="dxa"/>
            <w:shd w:val="clear" w:color="auto" w:fill="007FB2"/>
            <w:vAlign w:val="center"/>
          </w:tcPr>
          <w:p w14:paraId="6677C0C1" w14:textId="77777777" w:rsidR="003C4C1F" w:rsidRPr="001308F1" w:rsidRDefault="003C4C1F" w:rsidP="003C4C1F">
            <w:pPr>
              <w:jc w:val="center"/>
              <w:rPr>
                <w:b/>
                <w:bCs/>
                <w:color w:val="FFFFFF" w:themeColor="background1"/>
                <w:sz w:val="20"/>
                <w:szCs w:val="20"/>
              </w:rPr>
            </w:pPr>
            <w:r w:rsidRPr="001308F1">
              <w:rPr>
                <w:b/>
                <w:bCs/>
                <w:color w:val="FFFFFF" w:themeColor="background1"/>
                <w:sz w:val="20"/>
                <w:szCs w:val="20"/>
              </w:rPr>
              <w:t>Year-Round Units</w:t>
            </w:r>
          </w:p>
        </w:tc>
        <w:tc>
          <w:tcPr>
            <w:tcW w:w="2495" w:type="dxa"/>
            <w:shd w:val="clear" w:color="auto" w:fill="007FB2"/>
            <w:vAlign w:val="center"/>
          </w:tcPr>
          <w:p w14:paraId="1B2AABCB" w14:textId="77777777" w:rsidR="003C4C1F" w:rsidRPr="001308F1" w:rsidRDefault="003C4C1F" w:rsidP="003C4C1F">
            <w:pPr>
              <w:jc w:val="center"/>
              <w:rPr>
                <w:b/>
                <w:bCs/>
                <w:color w:val="FFFFFF" w:themeColor="background1"/>
                <w:sz w:val="20"/>
                <w:szCs w:val="20"/>
              </w:rPr>
            </w:pPr>
            <w:r w:rsidRPr="001308F1">
              <w:rPr>
                <w:b/>
                <w:bCs/>
                <w:color w:val="FFFFFF" w:themeColor="background1"/>
                <w:sz w:val="20"/>
                <w:szCs w:val="20"/>
              </w:rPr>
              <w:t>Seasonal Units</w:t>
            </w:r>
          </w:p>
        </w:tc>
        <w:tc>
          <w:tcPr>
            <w:tcW w:w="1872" w:type="dxa"/>
            <w:shd w:val="clear" w:color="auto" w:fill="007FB2"/>
            <w:vAlign w:val="center"/>
          </w:tcPr>
          <w:p w14:paraId="4F0D5201" w14:textId="77777777" w:rsidR="003C4C1F" w:rsidRPr="001308F1" w:rsidRDefault="003C4C1F" w:rsidP="003C4C1F">
            <w:pPr>
              <w:jc w:val="center"/>
              <w:rPr>
                <w:b/>
                <w:bCs/>
                <w:color w:val="FFFFFF" w:themeColor="background1"/>
                <w:sz w:val="20"/>
                <w:szCs w:val="20"/>
              </w:rPr>
            </w:pPr>
            <w:r w:rsidRPr="001308F1">
              <w:rPr>
                <w:b/>
                <w:bCs/>
                <w:color w:val="FFFFFF" w:themeColor="background1"/>
                <w:sz w:val="20"/>
                <w:szCs w:val="20"/>
              </w:rPr>
              <w:t>Total Units</w:t>
            </w:r>
          </w:p>
        </w:tc>
      </w:tr>
      <w:tr w:rsidR="003C4C1F" w:rsidRPr="0057445A" w14:paraId="53AF9496" w14:textId="77777777" w:rsidTr="003C4C1F">
        <w:trPr>
          <w:trHeight w:val="288"/>
        </w:trPr>
        <w:tc>
          <w:tcPr>
            <w:tcW w:w="2493" w:type="dxa"/>
            <w:vAlign w:val="center"/>
          </w:tcPr>
          <w:p w14:paraId="704EAFC3" w14:textId="77777777" w:rsidR="003C4C1F" w:rsidRPr="0057445A" w:rsidRDefault="003C4C1F" w:rsidP="003C4C1F">
            <w:pPr>
              <w:jc w:val="center"/>
              <w:rPr>
                <w:sz w:val="20"/>
                <w:szCs w:val="20"/>
              </w:rPr>
            </w:pPr>
            <w:r w:rsidRPr="0057445A">
              <w:rPr>
                <w:sz w:val="20"/>
                <w:szCs w:val="20"/>
              </w:rPr>
              <w:t>1980</w:t>
            </w:r>
          </w:p>
        </w:tc>
        <w:tc>
          <w:tcPr>
            <w:tcW w:w="2495" w:type="dxa"/>
            <w:vAlign w:val="center"/>
          </w:tcPr>
          <w:p w14:paraId="15B9B03F" w14:textId="77777777" w:rsidR="003C4C1F" w:rsidRPr="0057445A" w:rsidRDefault="003C4C1F" w:rsidP="003C4C1F">
            <w:pPr>
              <w:tabs>
                <w:tab w:val="left" w:pos="344"/>
              </w:tabs>
              <w:jc w:val="center"/>
              <w:rPr>
                <w:sz w:val="20"/>
                <w:szCs w:val="20"/>
              </w:rPr>
            </w:pPr>
            <w:r w:rsidRPr="0057445A">
              <w:rPr>
                <w:sz w:val="20"/>
                <w:szCs w:val="20"/>
              </w:rPr>
              <w:t>1,756</w:t>
            </w:r>
          </w:p>
        </w:tc>
        <w:tc>
          <w:tcPr>
            <w:tcW w:w="2495" w:type="dxa"/>
            <w:vAlign w:val="center"/>
          </w:tcPr>
          <w:p w14:paraId="0FAB23A7" w14:textId="77777777" w:rsidR="003C4C1F" w:rsidRPr="0057445A" w:rsidRDefault="003C4C1F" w:rsidP="003C4C1F">
            <w:pPr>
              <w:tabs>
                <w:tab w:val="left" w:pos="344"/>
              </w:tabs>
              <w:jc w:val="center"/>
              <w:rPr>
                <w:sz w:val="20"/>
                <w:szCs w:val="20"/>
              </w:rPr>
            </w:pPr>
            <w:r w:rsidRPr="0057445A">
              <w:rPr>
                <w:sz w:val="20"/>
                <w:szCs w:val="20"/>
              </w:rPr>
              <w:t>1,989</w:t>
            </w:r>
          </w:p>
        </w:tc>
        <w:tc>
          <w:tcPr>
            <w:tcW w:w="1872" w:type="dxa"/>
            <w:vAlign w:val="center"/>
          </w:tcPr>
          <w:p w14:paraId="33836B13" w14:textId="77777777" w:rsidR="003C4C1F" w:rsidRPr="0057445A" w:rsidRDefault="003C4C1F" w:rsidP="003C4C1F">
            <w:pPr>
              <w:tabs>
                <w:tab w:val="left" w:pos="344"/>
              </w:tabs>
              <w:jc w:val="center"/>
              <w:rPr>
                <w:sz w:val="20"/>
                <w:szCs w:val="20"/>
              </w:rPr>
            </w:pPr>
            <w:r w:rsidRPr="0057445A">
              <w:rPr>
                <w:sz w:val="20"/>
                <w:szCs w:val="20"/>
              </w:rPr>
              <w:t>3,582</w:t>
            </w:r>
          </w:p>
        </w:tc>
      </w:tr>
      <w:tr w:rsidR="003C4C1F" w:rsidRPr="0057445A" w14:paraId="52451817" w14:textId="77777777" w:rsidTr="003C4C1F">
        <w:trPr>
          <w:trHeight w:val="288"/>
        </w:trPr>
        <w:tc>
          <w:tcPr>
            <w:tcW w:w="2493" w:type="dxa"/>
            <w:vAlign w:val="center"/>
          </w:tcPr>
          <w:p w14:paraId="11E432C9" w14:textId="77777777" w:rsidR="003C4C1F" w:rsidRPr="0057445A" w:rsidRDefault="003C4C1F" w:rsidP="003C4C1F">
            <w:pPr>
              <w:jc w:val="center"/>
              <w:rPr>
                <w:sz w:val="20"/>
                <w:szCs w:val="20"/>
              </w:rPr>
            </w:pPr>
            <w:r w:rsidRPr="0057445A">
              <w:rPr>
                <w:sz w:val="20"/>
                <w:szCs w:val="20"/>
              </w:rPr>
              <w:t>1990</w:t>
            </w:r>
          </w:p>
        </w:tc>
        <w:tc>
          <w:tcPr>
            <w:tcW w:w="2495" w:type="dxa"/>
            <w:vAlign w:val="center"/>
          </w:tcPr>
          <w:p w14:paraId="7A7CF8E5" w14:textId="77777777" w:rsidR="003C4C1F" w:rsidRPr="0057445A" w:rsidRDefault="003C4C1F" w:rsidP="003C4C1F">
            <w:pPr>
              <w:tabs>
                <w:tab w:val="left" w:pos="344"/>
              </w:tabs>
              <w:jc w:val="center"/>
              <w:rPr>
                <w:sz w:val="20"/>
                <w:szCs w:val="20"/>
              </w:rPr>
            </w:pPr>
            <w:r w:rsidRPr="0057445A">
              <w:rPr>
                <w:sz w:val="20"/>
                <w:szCs w:val="20"/>
              </w:rPr>
              <w:t>3,787</w:t>
            </w:r>
          </w:p>
        </w:tc>
        <w:tc>
          <w:tcPr>
            <w:tcW w:w="2495" w:type="dxa"/>
            <w:vAlign w:val="center"/>
          </w:tcPr>
          <w:p w14:paraId="27656C05" w14:textId="77777777" w:rsidR="003C4C1F" w:rsidRPr="0057445A" w:rsidRDefault="003C4C1F" w:rsidP="003C4C1F">
            <w:pPr>
              <w:tabs>
                <w:tab w:val="left" w:pos="344"/>
              </w:tabs>
              <w:jc w:val="center"/>
              <w:rPr>
                <w:sz w:val="20"/>
                <w:szCs w:val="20"/>
              </w:rPr>
            </w:pPr>
            <w:r w:rsidRPr="0057445A">
              <w:rPr>
                <w:sz w:val="20"/>
                <w:szCs w:val="20"/>
              </w:rPr>
              <w:t>3,212</w:t>
            </w:r>
          </w:p>
        </w:tc>
        <w:tc>
          <w:tcPr>
            <w:tcW w:w="1872" w:type="dxa"/>
            <w:vAlign w:val="center"/>
          </w:tcPr>
          <w:p w14:paraId="78EDB4FC" w14:textId="77777777" w:rsidR="003C4C1F" w:rsidRPr="0057445A" w:rsidRDefault="003C4C1F" w:rsidP="003C4C1F">
            <w:pPr>
              <w:tabs>
                <w:tab w:val="left" w:pos="344"/>
              </w:tabs>
              <w:jc w:val="center"/>
              <w:rPr>
                <w:sz w:val="20"/>
                <w:szCs w:val="20"/>
              </w:rPr>
            </w:pPr>
            <w:r w:rsidRPr="0057445A">
              <w:rPr>
                <w:sz w:val="20"/>
                <w:szCs w:val="20"/>
              </w:rPr>
              <w:t>7,002</w:t>
            </w:r>
          </w:p>
        </w:tc>
      </w:tr>
      <w:tr w:rsidR="003C4C1F" w:rsidRPr="0057445A" w14:paraId="06D7D10D" w14:textId="77777777" w:rsidTr="003C4C1F">
        <w:trPr>
          <w:trHeight w:val="288"/>
        </w:trPr>
        <w:tc>
          <w:tcPr>
            <w:tcW w:w="2493" w:type="dxa"/>
            <w:vAlign w:val="center"/>
          </w:tcPr>
          <w:p w14:paraId="3FB9FD9A" w14:textId="77777777" w:rsidR="003C4C1F" w:rsidRPr="0057445A" w:rsidRDefault="003C4C1F" w:rsidP="003C4C1F">
            <w:pPr>
              <w:jc w:val="center"/>
              <w:rPr>
                <w:sz w:val="20"/>
                <w:szCs w:val="20"/>
              </w:rPr>
            </w:pPr>
            <w:r w:rsidRPr="0057445A">
              <w:rPr>
                <w:sz w:val="20"/>
                <w:szCs w:val="20"/>
              </w:rPr>
              <w:t>2000</w:t>
            </w:r>
          </w:p>
        </w:tc>
        <w:tc>
          <w:tcPr>
            <w:tcW w:w="2495" w:type="dxa"/>
            <w:vAlign w:val="center"/>
          </w:tcPr>
          <w:p w14:paraId="5D42CF37" w14:textId="77777777" w:rsidR="003C4C1F" w:rsidRPr="0057445A" w:rsidRDefault="003C4C1F" w:rsidP="003C4C1F">
            <w:pPr>
              <w:tabs>
                <w:tab w:val="left" w:pos="344"/>
              </w:tabs>
              <w:jc w:val="center"/>
              <w:rPr>
                <w:sz w:val="20"/>
                <w:szCs w:val="20"/>
              </w:rPr>
            </w:pPr>
            <w:r w:rsidRPr="0057445A">
              <w:rPr>
                <w:sz w:val="20"/>
                <w:szCs w:val="20"/>
              </w:rPr>
              <w:t>5,578</w:t>
            </w:r>
          </w:p>
        </w:tc>
        <w:tc>
          <w:tcPr>
            <w:tcW w:w="2495" w:type="dxa"/>
            <w:vAlign w:val="center"/>
          </w:tcPr>
          <w:p w14:paraId="67145BC0" w14:textId="77777777" w:rsidR="003C4C1F" w:rsidRPr="0057445A" w:rsidRDefault="003C4C1F" w:rsidP="003C4C1F">
            <w:pPr>
              <w:tabs>
                <w:tab w:val="left" w:pos="344"/>
              </w:tabs>
              <w:jc w:val="center"/>
              <w:rPr>
                <w:sz w:val="20"/>
                <w:szCs w:val="20"/>
              </w:rPr>
            </w:pPr>
            <w:r w:rsidRPr="0057445A">
              <w:rPr>
                <w:sz w:val="20"/>
                <w:szCs w:val="20"/>
              </w:rPr>
              <w:t>2,747</w:t>
            </w:r>
          </w:p>
        </w:tc>
        <w:tc>
          <w:tcPr>
            <w:tcW w:w="1872" w:type="dxa"/>
            <w:vAlign w:val="center"/>
          </w:tcPr>
          <w:p w14:paraId="1310CEBC" w14:textId="77777777" w:rsidR="003C4C1F" w:rsidRPr="0057445A" w:rsidRDefault="003C4C1F" w:rsidP="003C4C1F">
            <w:pPr>
              <w:tabs>
                <w:tab w:val="left" w:pos="344"/>
              </w:tabs>
              <w:jc w:val="center"/>
              <w:rPr>
                <w:sz w:val="20"/>
                <w:szCs w:val="20"/>
              </w:rPr>
            </w:pPr>
            <w:r w:rsidRPr="0057445A">
              <w:rPr>
                <w:sz w:val="20"/>
                <w:szCs w:val="20"/>
              </w:rPr>
              <w:t>8,325</w:t>
            </w:r>
          </w:p>
        </w:tc>
      </w:tr>
      <w:tr w:rsidR="003C4C1F" w:rsidRPr="0057445A" w14:paraId="6087C741" w14:textId="77777777" w:rsidTr="003C4C1F">
        <w:trPr>
          <w:trHeight w:val="288"/>
        </w:trPr>
        <w:tc>
          <w:tcPr>
            <w:tcW w:w="2493" w:type="dxa"/>
            <w:vAlign w:val="center"/>
          </w:tcPr>
          <w:p w14:paraId="207B8F87" w14:textId="77777777" w:rsidR="003C4C1F" w:rsidRPr="0057445A" w:rsidRDefault="003C4C1F" w:rsidP="003C4C1F">
            <w:pPr>
              <w:jc w:val="center"/>
              <w:rPr>
                <w:sz w:val="20"/>
                <w:szCs w:val="20"/>
              </w:rPr>
            </w:pPr>
            <w:r w:rsidRPr="0057445A">
              <w:rPr>
                <w:sz w:val="20"/>
                <w:szCs w:val="20"/>
              </w:rPr>
              <w:t>2010</w:t>
            </w:r>
          </w:p>
        </w:tc>
        <w:tc>
          <w:tcPr>
            <w:tcW w:w="2495" w:type="dxa"/>
            <w:vAlign w:val="center"/>
          </w:tcPr>
          <w:p w14:paraId="3F3E0389" w14:textId="77777777" w:rsidR="003C4C1F" w:rsidRPr="0057445A" w:rsidRDefault="003C4C1F" w:rsidP="003C4C1F">
            <w:pPr>
              <w:tabs>
                <w:tab w:val="left" w:pos="344"/>
              </w:tabs>
              <w:jc w:val="center"/>
              <w:rPr>
                <w:sz w:val="20"/>
                <w:szCs w:val="20"/>
              </w:rPr>
            </w:pPr>
            <w:r w:rsidRPr="0057445A">
              <w:rPr>
                <w:sz w:val="20"/>
                <w:szCs w:val="20"/>
              </w:rPr>
              <w:t>6,473</w:t>
            </w:r>
          </w:p>
        </w:tc>
        <w:tc>
          <w:tcPr>
            <w:tcW w:w="2495" w:type="dxa"/>
            <w:vAlign w:val="center"/>
          </w:tcPr>
          <w:p w14:paraId="491A8246" w14:textId="77777777" w:rsidR="003C4C1F" w:rsidRPr="0057445A" w:rsidRDefault="003C4C1F" w:rsidP="003C4C1F">
            <w:pPr>
              <w:tabs>
                <w:tab w:val="left" w:pos="344"/>
              </w:tabs>
              <w:jc w:val="center"/>
              <w:rPr>
                <w:sz w:val="20"/>
                <w:szCs w:val="20"/>
              </w:rPr>
            </w:pPr>
            <w:r w:rsidRPr="0057445A">
              <w:rPr>
                <w:sz w:val="20"/>
                <w:szCs w:val="20"/>
              </w:rPr>
              <w:t>3,409</w:t>
            </w:r>
          </w:p>
        </w:tc>
        <w:tc>
          <w:tcPr>
            <w:tcW w:w="1872" w:type="dxa"/>
            <w:vAlign w:val="center"/>
          </w:tcPr>
          <w:p w14:paraId="190499AA" w14:textId="77777777" w:rsidR="003C4C1F" w:rsidRPr="0057445A" w:rsidRDefault="003C4C1F" w:rsidP="003C4C1F">
            <w:pPr>
              <w:tabs>
                <w:tab w:val="left" w:pos="344"/>
              </w:tabs>
              <w:jc w:val="center"/>
              <w:rPr>
                <w:sz w:val="20"/>
                <w:szCs w:val="20"/>
              </w:rPr>
            </w:pPr>
            <w:r w:rsidRPr="0057445A">
              <w:rPr>
                <w:sz w:val="20"/>
                <w:szCs w:val="20"/>
              </w:rPr>
              <w:t>9,882</w:t>
            </w:r>
          </w:p>
        </w:tc>
      </w:tr>
      <w:tr w:rsidR="003C4C1F" w:rsidRPr="0057445A" w14:paraId="213A5949" w14:textId="77777777" w:rsidTr="003C4C1F">
        <w:trPr>
          <w:trHeight w:val="288"/>
        </w:trPr>
        <w:tc>
          <w:tcPr>
            <w:tcW w:w="2493" w:type="dxa"/>
            <w:tcBorders>
              <w:bottom w:val="single" w:sz="4" w:space="0" w:color="auto"/>
            </w:tcBorders>
            <w:vAlign w:val="center"/>
          </w:tcPr>
          <w:p w14:paraId="53F3E0CE" w14:textId="77777777" w:rsidR="003C4C1F" w:rsidRPr="0057445A" w:rsidRDefault="003C4C1F" w:rsidP="003C4C1F">
            <w:pPr>
              <w:jc w:val="center"/>
              <w:rPr>
                <w:sz w:val="20"/>
                <w:szCs w:val="20"/>
              </w:rPr>
            </w:pPr>
            <w:r w:rsidRPr="0057445A">
              <w:rPr>
                <w:sz w:val="20"/>
                <w:szCs w:val="20"/>
              </w:rPr>
              <w:t>2020</w:t>
            </w:r>
          </w:p>
        </w:tc>
        <w:tc>
          <w:tcPr>
            <w:tcW w:w="2495" w:type="dxa"/>
            <w:tcBorders>
              <w:bottom w:val="single" w:sz="4" w:space="0" w:color="auto"/>
            </w:tcBorders>
            <w:vAlign w:val="center"/>
          </w:tcPr>
          <w:p w14:paraId="4E0410A8" w14:textId="77777777" w:rsidR="003C4C1F" w:rsidRPr="0057445A" w:rsidRDefault="003C4C1F" w:rsidP="003C4C1F">
            <w:pPr>
              <w:tabs>
                <w:tab w:val="left" w:pos="344"/>
              </w:tabs>
              <w:jc w:val="center"/>
              <w:rPr>
                <w:sz w:val="20"/>
                <w:szCs w:val="20"/>
              </w:rPr>
            </w:pPr>
            <w:r w:rsidRPr="0057445A">
              <w:rPr>
                <w:sz w:val="20"/>
                <w:szCs w:val="20"/>
              </w:rPr>
              <w:t>6,781</w:t>
            </w:r>
          </w:p>
        </w:tc>
        <w:tc>
          <w:tcPr>
            <w:tcW w:w="2495" w:type="dxa"/>
            <w:tcBorders>
              <w:bottom w:val="single" w:sz="4" w:space="0" w:color="auto"/>
            </w:tcBorders>
            <w:vAlign w:val="center"/>
          </w:tcPr>
          <w:p w14:paraId="0CFFE45C" w14:textId="77777777" w:rsidR="003C4C1F" w:rsidRPr="0057445A" w:rsidRDefault="003C4C1F" w:rsidP="003C4C1F">
            <w:pPr>
              <w:tabs>
                <w:tab w:val="left" w:pos="344"/>
              </w:tabs>
              <w:jc w:val="center"/>
              <w:rPr>
                <w:sz w:val="20"/>
                <w:szCs w:val="20"/>
              </w:rPr>
            </w:pPr>
            <w:r w:rsidRPr="0057445A">
              <w:rPr>
                <w:sz w:val="20"/>
                <w:szCs w:val="20"/>
              </w:rPr>
              <w:t>3,492</w:t>
            </w:r>
          </w:p>
        </w:tc>
        <w:tc>
          <w:tcPr>
            <w:tcW w:w="1872" w:type="dxa"/>
            <w:tcBorders>
              <w:bottom w:val="single" w:sz="4" w:space="0" w:color="auto"/>
            </w:tcBorders>
            <w:vAlign w:val="center"/>
          </w:tcPr>
          <w:p w14:paraId="4FE86367" w14:textId="77777777" w:rsidR="003C4C1F" w:rsidRPr="0057445A" w:rsidRDefault="003C4C1F" w:rsidP="003C4C1F">
            <w:pPr>
              <w:tabs>
                <w:tab w:val="left" w:pos="344"/>
              </w:tabs>
              <w:jc w:val="center"/>
              <w:rPr>
                <w:sz w:val="20"/>
                <w:szCs w:val="20"/>
              </w:rPr>
            </w:pPr>
            <w:r w:rsidRPr="0057445A">
              <w:rPr>
                <w:sz w:val="20"/>
                <w:szCs w:val="20"/>
              </w:rPr>
              <w:t>10,273</w:t>
            </w:r>
          </w:p>
        </w:tc>
      </w:tr>
    </w:tbl>
    <w:p w14:paraId="358B3037" w14:textId="48EFCAF2" w:rsidR="003C4C1F" w:rsidRPr="003C4C1F" w:rsidRDefault="003C4C1F" w:rsidP="000D7458">
      <w:r w:rsidRPr="000D7458">
        <w:rPr>
          <w:rFonts w:eastAsia="Times New Roman" w:cs="Arial"/>
          <w:bCs/>
          <w:i/>
          <w:iCs/>
          <w:sz w:val="20"/>
          <w:szCs w:val="20"/>
        </w:rPr>
        <w:t>Source: U</w:t>
      </w:r>
      <w:r w:rsidR="004169F3" w:rsidRPr="000B63DC">
        <w:rPr>
          <w:bCs/>
          <w:i/>
          <w:iCs/>
          <w:sz w:val="20"/>
          <w:szCs w:val="20"/>
        </w:rPr>
        <w:t>.</w:t>
      </w:r>
      <w:r w:rsidRPr="000D7458">
        <w:rPr>
          <w:rFonts w:eastAsia="Times New Roman" w:cs="Arial"/>
          <w:bCs/>
          <w:i/>
          <w:iCs/>
          <w:sz w:val="20"/>
          <w:szCs w:val="20"/>
        </w:rPr>
        <w:t>S</w:t>
      </w:r>
      <w:r w:rsidR="004169F3" w:rsidRPr="000B63DC">
        <w:rPr>
          <w:bCs/>
          <w:i/>
          <w:iCs/>
          <w:sz w:val="20"/>
          <w:szCs w:val="20"/>
        </w:rPr>
        <w:t>.</w:t>
      </w:r>
      <w:r w:rsidRPr="000D7458">
        <w:rPr>
          <w:rFonts w:eastAsia="Times New Roman" w:cs="Arial"/>
          <w:bCs/>
          <w:i/>
          <w:iCs/>
          <w:sz w:val="20"/>
          <w:szCs w:val="20"/>
        </w:rPr>
        <w:t xml:space="preserve"> Census</w:t>
      </w:r>
      <w:r w:rsidR="004169F3" w:rsidRPr="000B63DC">
        <w:rPr>
          <w:bCs/>
          <w:i/>
          <w:iCs/>
          <w:sz w:val="20"/>
          <w:szCs w:val="20"/>
        </w:rPr>
        <w:t xml:space="preserve"> Bureau, </w:t>
      </w:r>
      <w:r w:rsidR="00EF6920" w:rsidRPr="000B63DC">
        <w:rPr>
          <w:bCs/>
          <w:i/>
          <w:iCs/>
          <w:sz w:val="20"/>
          <w:szCs w:val="20"/>
        </w:rPr>
        <w:t>2020</w:t>
      </w:r>
    </w:p>
    <w:p w14:paraId="6AF77DE5" w14:textId="47F92952" w:rsidR="000522E4" w:rsidRDefault="000522E4" w:rsidP="000D7458">
      <w:pPr>
        <w:pStyle w:val="Heading2"/>
      </w:pPr>
      <w:r>
        <w:t>Housing Diversity</w:t>
      </w:r>
    </w:p>
    <w:p w14:paraId="33A5B7FF" w14:textId="17D9A251" w:rsidR="000522E4" w:rsidRDefault="000522E4">
      <w:r>
        <w:t xml:space="preserve">Mashpee, like much of the rest of Cape Cod maintains a relative monoculture of housing types. </w:t>
      </w:r>
      <w:r w:rsidR="00017E16">
        <w:t>Its</w:t>
      </w:r>
      <w:r>
        <w:t xml:space="preserve"> residential fabric is largely comprised of detached single-family dwellings which represent 73.3% of the overall housing stock. Mashpee is </w:t>
      </w:r>
      <w:proofErr w:type="gramStart"/>
      <w:r>
        <w:t>actually doing</w:t>
      </w:r>
      <w:proofErr w:type="gramEnd"/>
      <w:r>
        <w:t xml:space="preserve"> slightly better than the region as a whole relative to production of housing types other than the single-family detached dwelling</w:t>
      </w:r>
      <w:r w:rsidR="00210FA1">
        <w:t xml:space="preserve"> however still well below the state and national averages for multifamily housing typologies which are 52% and 63%, respectively</w:t>
      </w:r>
      <w:r w:rsidR="000F0577">
        <w:t xml:space="preserve"> </w:t>
      </w:r>
      <w:sdt>
        <w:sdtPr>
          <w:id w:val="973405581"/>
          <w:citation/>
        </w:sdtPr>
        <w:sdtEndPr/>
        <w:sdtContent>
          <w:r w:rsidR="000F0577">
            <w:fldChar w:fldCharType="begin"/>
          </w:r>
          <w:r w:rsidR="000F0577">
            <w:instrText xml:space="preserve"> CITATION Uni205 \l 1033 </w:instrText>
          </w:r>
          <w:r w:rsidR="000F0577">
            <w:fldChar w:fldCharType="separate"/>
          </w:r>
          <w:r w:rsidR="00F97F84">
            <w:rPr>
              <w:noProof/>
            </w:rPr>
            <w:t>(United States Census Bureau, 2020)</w:t>
          </w:r>
          <w:r w:rsidR="000F0577">
            <w:fldChar w:fldCharType="end"/>
          </w:r>
        </w:sdtContent>
      </w:sdt>
      <w:r w:rsidR="000F0577">
        <w:t xml:space="preserve">. </w:t>
      </w:r>
      <w:r w:rsidR="00210FA1">
        <w:t xml:space="preserve">The existing limitations of Mashpee’s predominantly single-family housing stock has impacts across generations: young families and </w:t>
      </w:r>
      <w:r w:rsidR="000F0577">
        <w:t>first-time</w:t>
      </w:r>
      <w:r w:rsidR="00210FA1">
        <w:t xml:space="preserve"> home buyers struggle to enter the ownership marketplace while aging adults are often over-housed and may desire a transition to a more manageable situation. Neither generation has much choice as to where they can live if they are able to afford it.</w:t>
      </w:r>
    </w:p>
    <w:p w14:paraId="77908A93" w14:textId="74B45048" w:rsidR="000522E4" w:rsidRDefault="000522E4">
      <w:r>
        <w:t>Many communities across the county are confronted with the challenges presented by limited housing diversity where economic mobility</w:t>
      </w:r>
      <w:r w:rsidR="00210FA1">
        <w:t xml:space="preserve"> is </w:t>
      </w:r>
      <w:r w:rsidR="00DF7A8C">
        <w:t>restricted</w:t>
      </w:r>
      <w:r w:rsidR="00210FA1">
        <w:t xml:space="preserve"> for</w:t>
      </w:r>
      <w:r>
        <w:t xml:space="preserve"> its community members due to </w:t>
      </w:r>
      <w:r w:rsidR="00DF7A8C">
        <w:t xml:space="preserve">a lack of </w:t>
      </w:r>
      <w:r>
        <w:t>choices among housing types</w:t>
      </w:r>
      <w:r w:rsidR="00210FA1">
        <w:t xml:space="preserve"> relative to the cost of entry</w:t>
      </w:r>
      <w:r>
        <w:t>. These challenges resulted in the term “Missing Middle” housing” to describe the long-neglected middle of the housing spectrum. These are buildings ranging in size and density between a single-family detached home and a mid-rise apartment building. Common characteristics of Missing Middle housing is a scale comparable to a single-family house with multiple housing units. Missing Middle housing includes duplexes, triplexes, and fourplexes, courtyard apartments, bungalow courts, townhouses, multiplexes, and live/work units. The term was also used to point out that these types of housing units are not allowed by right in most residential zoning</w:t>
      </w:r>
      <w:r w:rsidR="00210FA1">
        <w:t xml:space="preserve"> districts, as ordinances/bylaws </w:t>
      </w:r>
      <w:r>
        <w:t xml:space="preserve">still exclude most housing types, other than detached single-family. </w:t>
      </w:r>
    </w:p>
    <w:p w14:paraId="7F211A8A" w14:textId="6EA39CF1" w:rsidR="000522E4" w:rsidRDefault="000522E4">
      <w:r>
        <w:t xml:space="preserve">Finding opportunities to diversify the housing stock </w:t>
      </w:r>
      <w:r w:rsidR="00210FA1">
        <w:t xml:space="preserve">with a focus on those </w:t>
      </w:r>
      <w:r w:rsidR="00DF7A8C">
        <w:t>Missing Middle</w:t>
      </w:r>
      <w:r w:rsidR="00210FA1">
        <w:t xml:space="preserve"> typologies may be necessary and should be considered to improve economic mobility for all generations. Beyond the single-family dwellings</w:t>
      </w:r>
      <w:r>
        <w:t xml:space="preserve">, </w:t>
      </w:r>
      <w:r w:rsidR="00DF7A8C">
        <w:t>c</w:t>
      </w:r>
      <w:r>
        <w:t xml:space="preserve">ondominium developments like Windchime Point, Stratford </w:t>
      </w:r>
      <w:r>
        <w:lastRenderedPageBreak/>
        <w:t xml:space="preserve">Ponds, and the Southport Retirement Community are designed to appeal to older adults. Meanwhile, newer resort-style developments like New Seabury and </w:t>
      </w:r>
      <w:proofErr w:type="spellStart"/>
      <w:r>
        <w:t>Willowbend</w:t>
      </w:r>
      <w:proofErr w:type="spellEnd"/>
      <w:r>
        <w:t xml:space="preserve"> provide seasonal homes and resort amenities for families with higher incomes. While these developments provide additional housing options, they are not affordable to most families in Mashpe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7"/>
        <w:gridCol w:w="3115"/>
      </w:tblGrid>
      <w:tr w:rsidR="00F168C3" w:rsidRPr="0057445A" w14:paraId="7F24ADB8" w14:textId="77777777" w:rsidTr="003C4C1F">
        <w:trPr>
          <w:trHeight w:val="288"/>
        </w:trPr>
        <w:tc>
          <w:tcPr>
            <w:tcW w:w="5000" w:type="pct"/>
            <w:gridSpan w:val="3"/>
            <w:shd w:val="clear" w:color="auto" w:fill="007FB2"/>
            <w:vAlign w:val="center"/>
            <w:hideMark/>
          </w:tcPr>
          <w:p w14:paraId="30992B73" w14:textId="7767F197" w:rsidR="00F168C3" w:rsidRPr="000D7458" w:rsidRDefault="00F168C3" w:rsidP="003150A2">
            <w:pPr>
              <w:pStyle w:val="Heading5"/>
              <w:rPr>
                <w:color w:val="000000"/>
                <w:sz w:val="20"/>
                <w:szCs w:val="20"/>
              </w:rPr>
            </w:pPr>
            <w:r w:rsidRPr="000D7458">
              <w:rPr>
                <w:sz w:val="20"/>
                <w:szCs w:val="20"/>
              </w:rPr>
              <w:t>Table 1</w:t>
            </w:r>
            <w:r w:rsidRPr="000D7458">
              <w:rPr>
                <w:sz w:val="20"/>
                <w:szCs w:val="20"/>
              </w:rPr>
              <w:noBreakHyphen/>
            </w:r>
            <w:r w:rsidR="003150A2" w:rsidRPr="00EE1B6E">
              <w:rPr>
                <w:sz w:val="20"/>
                <w:szCs w:val="20"/>
              </w:rPr>
              <w:fldChar w:fldCharType="begin"/>
            </w:r>
            <w:r w:rsidR="003150A2" w:rsidRPr="00EE1B6E">
              <w:rPr>
                <w:sz w:val="20"/>
                <w:szCs w:val="20"/>
              </w:rPr>
              <w:instrText xml:space="preserve"> SEQ Table \* ARABIC \s 1 </w:instrText>
            </w:r>
            <w:r w:rsidR="003150A2" w:rsidRPr="00EE1B6E">
              <w:rPr>
                <w:sz w:val="20"/>
                <w:szCs w:val="20"/>
              </w:rPr>
              <w:fldChar w:fldCharType="separate"/>
            </w:r>
            <w:r w:rsidR="003150A2">
              <w:rPr>
                <w:noProof/>
                <w:sz w:val="20"/>
                <w:szCs w:val="20"/>
              </w:rPr>
              <w:t>3</w:t>
            </w:r>
            <w:r w:rsidR="003150A2" w:rsidRPr="00EE1B6E">
              <w:rPr>
                <w:sz w:val="20"/>
                <w:szCs w:val="20"/>
              </w:rPr>
              <w:fldChar w:fldCharType="end"/>
            </w:r>
            <w:r w:rsidR="00B32F4D" w:rsidRPr="000D7458">
              <w:rPr>
                <w:sz w:val="20"/>
                <w:szCs w:val="20"/>
              </w:rPr>
              <w:t>.</w:t>
            </w:r>
            <w:r w:rsidRPr="000D7458">
              <w:rPr>
                <w:sz w:val="20"/>
                <w:szCs w:val="20"/>
              </w:rPr>
              <w:t xml:space="preserve"> Housing Units By Units In Structure</w:t>
            </w:r>
          </w:p>
        </w:tc>
      </w:tr>
      <w:tr w:rsidR="000F0577" w:rsidRPr="0057445A" w14:paraId="5F76C3AC" w14:textId="77777777" w:rsidTr="003C4C1F">
        <w:trPr>
          <w:trHeight w:val="288"/>
        </w:trPr>
        <w:tc>
          <w:tcPr>
            <w:tcW w:w="1667" w:type="pct"/>
            <w:shd w:val="clear" w:color="auto" w:fill="007FB2"/>
            <w:vAlign w:val="center"/>
          </w:tcPr>
          <w:p w14:paraId="3D296EF8" w14:textId="69AC164E" w:rsidR="00F168C3" w:rsidRPr="000D7458" w:rsidRDefault="006D7626" w:rsidP="000D7458">
            <w:pPr>
              <w:spacing w:after="0" w:line="240" w:lineRule="auto"/>
              <w:jc w:val="center"/>
              <w:rPr>
                <w:rFonts w:eastAsia="Times New Roman" w:cs="Arial"/>
                <w:b/>
                <w:bCs/>
                <w:color w:val="FFFFFF" w:themeColor="background1"/>
                <w:sz w:val="20"/>
                <w:szCs w:val="20"/>
              </w:rPr>
            </w:pPr>
            <w:r w:rsidRPr="000D7458">
              <w:rPr>
                <w:rFonts w:eastAsia="Times New Roman" w:cs="Arial"/>
                <w:b/>
                <w:bCs/>
                <w:color w:val="FFFFFF" w:themeColor="background1"/>
                <w:sz w:val="20"/>
                <w:szCs w:val="20"/>
              </w:rPr>
              <w:t>Type of Housing Unit</w:t>
            </w:r>
          </w:p>
        </w:tc>
        <w:tc>
          <w:tcPr>
            <w:tcW w:w="1667" w:type="pct"/>
            <w:shd w:val="clear" w:color="auto" w:fill="007FB2"/>
            <w:vAlign w:val="center"/>
          </w:tcPr>
          <w:p w14:paraId="7992F522" w14:textId="09E09045" w:rsidR="00F168C3" w:rsidRPr="000D7458" w:rsidRDefault="006D7626" w:rsidP="000D7458">
            <w:pPr>
              <w:spacing w:after="0" w:line="240" w:lineRule="auto"/>
              <w:jc w:val="center"/>
              <w:rPr>
                <w:rFonts w:eastAsia="Times New Roman" w:cs="Arial"/>
                <w:color w:val="FFFFFF" w:themeColor="background1"/>
                <w:sz w:val="20"/>
                <w:szCs w:val="20"/>
              </w:rPr>
            </w:pPr>
            <w:r w:rsidRPr="000D7458">
              <w:rPr>
                <w:rFonts w:eastAsia="Times New Roman" w:cs="Arial"/>
                <w:b/>
                <w:bCs/>
                <w:color w:val="FFFFFF" w:themeColor="background1"/>
                <w:sz w:val="20"/>
                <w:szCs w:val="20"/>
              </w:rPr>
              <w:t>Housing Units</w:t>
            </w:r>
          </w:p>
        </w:tc>
        <w:tc>
          <w:tcPr>
            <w:tcW w:w="1666" w:type="pct"/>
            <w:shd w:val="clear" w:color="auto" w:fill="007FB2"/>
            <w:vAlign w:val="center"/>
          </w:tcPr>
          <w:p w14:paraId="15D31FC7" w14:textId="070B6A0E" w:rsidR="00F168C3" w:rsidRPr="000D7458" w:rsidRDefault="006D7626" w:rsidP="000D7458">
            <w:pPr>
              <w:spacing w:after="0" w:line="240" w:lineRule="auto"/>
              <w:jc w:val="center"/>
              <w:rPr>
                <w:rFonts w:eastAsia="Times New Roman" w:cs="Arial"/>
                <w:b/>
                <w:bCs/>
                <w:color w:val="FFFFFF" w:themeColor="background1"/>
                <w:sz w:val="20"/>
                <w:szCs w:val="20"/>
              </w:rPr>
            </w:pPr>
            <w:r w:rsidRPr="000D7458">
              <w:rPr>
                <w:rFonts w:eastAsia="Times New Roman" w:cs="Arial"/>
                <w:b/>
                <w:bCs/>
                <w:color w:val="FFFFFF" w:themeColor="background1"/>
                <w:sz w:val="20"/>
                <w:szCs w:val="20"/>
              </w:rPr>
              <w:t>Percent of Total Housing Stock</w:t>
            </w:r>
          </w:p>
        </w:tc>
      </w:tr>
      <w:tr w:rsidR="000F0577" w:rsidRPr="0057445A" w14:paraId="0B7C4571" w14:textId="77777777" w:rsidTr="003C4C1F">
        <w:trPr>
          <w:trHeight w:val="288"/>
        </w:trPr>
        <w:tc>
          <w:tcPr>
            <w:tcW w:w="1667" w:type="pct"/>
            <w:shd w:val="clear" w:color="auto" w:fill="auto"/>
            <w:vAlign w:val="center"/>
            <w:hideMark/>
          </w:tcPr>
          <w:p w14:paraId="6A3D8808" w14:textId="6D7BE5D5" w:rsidR="00F168C3" w:rsidRPr="0057445A" w:rsidRDefault="00F168C3"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1</w:t>
            </w:r>
            <w:r w:rsidR="00785339">
              <w:rPr>
                <w:rFonts w:eastAsia="Times New Roman" w:cs="Arial"/>
                <w:color w:val="000000"/>
                <w:sz w:val="20"/>
                <w:szCs w:val="20"/>
              </w:rPr>
              <w:t>-unit</w:t>
            </w:r>
            <w:r w:rsidRPr="0057445A">
              <w:rPr>
                <w:rFonts w:eastAsia="Times New Roman" w:cs="Arial"/>
                <w:color w:val="000000"/>
                <w:sz w:val="20"/>
                <w:szCs w:val="20"/>
              </w:rPr>
              <w:t>, detached</w:t>
            </w:r>
          </w:p>
        </w:tc>
        <w:tc>
          <w:tcPr>
            <w:tcW w:w="1667" w:type="pct"/>
            <w:shd w:val="clear" w:color="auto" w:fill="auto"/>
            <w:vAlign w:val="center"/>
            <w:hideMark/>
          </w:tcPr>
          <w:p w14:paraId="55987FFC" w14:textId="5BF05D65"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7,502</w:t>
            </w:r>
          </w:p>
        </w:tc>
        <w:tc>
          <w:tcPr>
            <w:tcW w:w="1666" w:type="pct"/>
            <w:shd w:val="clear" w:color="auto" w:fill="auto"/>
            <w:vAlign w:val="center"/>
            <w:hideMark/>
          </w:tcPr>
          <w:p w14:paraId="5672C1A9" w14:textId="2F3BE261"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73.3%</w:t>
            </w:r>
          </w:p>
        </w:tc>
      </w:tr>
      <w:tr w:rsidR="000F0577" w:rsidRPr="0057445A" w14:paraId="5FF53611" w14:textId="77777777" w:rsidTr="003C4C1F">
        <w:trPr>
          <w:trHeight w:val="288"/>
        </w:trPr>
        <w:tc>
          <w:tcPr>
            <w:tcW w:w="1667" w:type="pct"/>
            <w:shd w:val="clear" w:color="auto" w:fill="auto"/>
            <w:vAlign w:val="center"/>
            <w:hideMark/>
          </w:tcPr>
          <w:p w14:paraId="3980B9BF" w14:textId="1886FC7A" w:rsidR="00F168C3" w:rsidRPr="0057445A" w:rsidRDefault="00F168C3"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1</w:t>
            </w:r>
            <w:r w:rsidR="00785339">
              <w:rPr>
                <w:rFonts w:eastAsia="Times New Roman" w:cs="Arial"/>
                <w:color w:val="000000"/>
                <w:sz w:val="20"/>
                <w:szCs w:val="20"/>
              </w:rPr>
              <w:t>-unit</w:t>
            </w:r>
            <w:r w:rsidRPr="0057445A">
              <w:rPr>
                <w:rFonts w:eastAsia="Times New Roman" w:cs="Arial"/>
                <w:color w:val="000000"/>
                <w:sz w:val="20"/>
                <w:szCs w:val="20"/>
              </w:rPr>
              <w:t>, attached</w:t>
            </w:r>
          </w:p>
        </w:tc>
        <w:tc>
          <w:tcPr>
            <w:tcW w:w="1667" w:type="pct"/>
            <w:shd w:val="clear" w:color="auto" w:fill="auto"/>
            <w:vAlign w:val="center"/>
            <w:hideMark/>
          </w:tcPr>
          <w:p w14:paraId="1A62A8FC" w14:textId="2768724A"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1,235</w:t>
            </w:r>
          </w:p>
        </w:tc>
        <w:tc>
          <w:tcPr>
            <w:tcW w:w="1666" w:type="pct"/>
            <w:shd w:val="clear" w:color="auto" w:fill="auto"/>
            <w:vAlign w:val="center"/>
            <w:hideMark/>
          </w:tcPr>
          <w:p w14:paraId="55F981CB" w14:textId="6CF54C8F"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12.1</w:t>
            </w:r>
            <w:r w:rsidR="00F168C3" w:rsidRPr="0057445A">
              <w:rPr>
                <w:rFonts w:eastAsia="Times New Roman" w:cs="Arial"/>
                <w:color w:val="000000"/>
                <w:sz w:val="20"/>
                <w:szCs w:val="20"/>
              </w:rPr>
              <w:t>%</w:t>
            </w:r>
          </w:p>
        </w:tc>
      </w:tr>
      <w:tr w:rsidR="000F0577" w:rsidRPr="0057445A" w14:paraId="017AA11A" w14:textId="77777777" w:rsidTr="003C4C1F">
        <w:trPr>
          <w:trHeight w:val="288"/>
        </w:trPr>
        <w:tc>
          <w:tcPr>
            <w:tcW w:w="1667" w:type="pct"/>
            <w:shd w:val="clear" w:color="auto" w:fill="auto"/>
            <w:vAlign w:val="center"/>
            <w:hideMark/>
          </w:tcPr>
          <w:p w14:paraId="5D28048A" w14:textId="1986F553" w:rsidR="00F168C3" w:rsidRPr="0057445A" w:rsidRDefault="00785339" w:rsidP="000D7458">
            <w:pPr>
              <w:spacing w:after="0" w:line="240" w:lineRule="auto"/>
              <w:ind w:firstLineChars="100" w:firstLine="200"/>
              <w:jc w:val="center"/>
              <w:rPr>
                <w:rFonts w:eastAsia="Times New Roman" w:cs="Arial"/>
                <w:color w:val="000000"/>
                <w:sz w:val="20"/>
                <w:szCs w:val="20"/>
              </w:rPr>
            </w:pPr>
            <w:r>
              <w:rPr>
                <w:rFonts w:eastAsia="Times New Roman" w:cs="Arial"/>
                <w:color w:val="000000"/>
                <w:sz w:val="20"/>
                <w:szCs w:val="20"/>
              </w:rPr>
              <w:t>2 units</w:t>
            </w:r>
          </w:p>
        </w:tc>
        <w:tc>
          <w:tcPr>
            <w:tcW w:w="1667" w:type="pct"/>
            <w:shd w:val="clear" w:color="auto" w:fill="auto"/>
            <w:vAlign w:val="center"/>
            <w:hideMark/>
          </w:tcPr>
          <w:p w14:paraId="6342FE38" w14:textId="697E2FDD"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162</w:t>
            </w:r>
          </w:p>
        </w:tc>
        <w:tc>
          <w:tcPr>
            <w:tcW w:w="1666" w:type="pct"/>
            <w:shd w:val="clear" w:color="auto" w:fill="auto"/>
            <w:vAlign w:val="center"/>
            <w:hideMark/>
          </w:tcPr>
          <w:p w14:paraId="1C1F8D40" w14:textId="28FF32C3" w:rsidR="00F168C3" w:rsidRPr="0057445A" w:rsidRDefault="001A0C69" w:rsidP="000D7458">
            <w:pPr>
              <w:spacing w:after="0" w:line="240" w:lineRule="auto"/>
              <w:jc w:val="center"/>
              <w:rPr>
                <w:rFonts w:eastAsia="Times New Roman" w:cs="Arial"/>
                <w:color w:val="000000"/>
                <w:sz w:val="20"/>
                <w:szCs w:val="20"/>
              </w:rPr>
            </w:pPr>
            <w:r>
              <w:rPr>
                <w:rFonts w:eastAsia="Times New Roman" w:cs="Arial"/>
                <w:color w:val="000000"/>
                <w:sz w:val="20"/>
                <w:szCs w:val="20"/>
              </w:rPr>
              <w:t>1</w:t>
            </w:r>
            <w:r w:rsidR="00785339">
              <w:rPr>
                <w:rFonts w:eastAsia="Times New Roman" w:cs="Arial"/>
                <w:color w:val="000000"/>
                <w:sz w:val="20"/>
                <w:szCs w:val="20"/>
              </w:rPr>
              <w:t>.6</w:t>
            </w:r>
            <w:r>
              <w:rPr>
                <w:rFonts w:eastAsia="Times New Roman" w:cs="Arial"/>
                <w:color w:val="000000"/>
                <w:sz w:val="20"/>
                <w:szCs w:val="20"/>
              </w:rPr>
              <w:t>%</w:t>
            </w:r>
          </w:p>
        </w:tc>
      </w:tr>
      <w:tr w:rsidR="000F0577" w:rsidRPr="0057445A" w14:paraId="0C9B446A" w14:textId="77777777" w:rsidTr="003C4C1F">
        <w:trPr>
          <w:trHeight w:val="288"/>
        </w:trPr>
        <w:tc>
          <w:tcPr>
            <w:tcW w:w="1667" w:type="pct"/>
            <w:shd w:val="clear" w:color="auto" w:fill="auto"/>
            <w:vAlign w:val="center"/>
            <w:hideMark/>
          </w:tcPr>
          <w:p w14:paraId="5883158C" w14:textId="3AE95473" w:rsidR="00F168C3" w:rsidRPr="0057445A" w:rsidRDefault="00F168C3"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3 or 4</w:t>
            </w:r>
            <w:r w:rsidR="001A0C69">
              <w:rPr>
                <w:rFonts w:eastAsia="Times New Roman" w:cs="Arial"/>
                <w:color w:val="000000"/>
                <w:sz w:val="20"/>
                <w:szCs w:val="20"/>
              </w:rPr>
              <w:t xml:space="preserve"> </w:t>
            </w:r>
            <w:r w:rsidR="00785339">
              <w:rPr>
                <w:rFonts w:eastAsia="Times New Roman" w:cs="Arial"/>
                <w:color w:val="000000"/>
                <w:sz w:val="20"/>
                <w:szCs w:val="20"/>
              </w:rPr>
              <w:t>units</w:t>
            </w:r>
          </w:p>
        </w:tc>
        <w:tc>
          <w:tcPr>
            <w:tcW w:w="1667" w:type="pct"/>
            <w:shd w:val="clear" w:color="auto" w:fill="auto"/>
            <w:vAlign w:val="center"/>
            <w:hideMark/>
          </w:tcPr>
          <w:p w14:paraId="37DE710E" w14:textId="614B37E2"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439</w:t>
            </w:r>
          </w:p>
        </w:tc>
        <w:tc>
          <w:tcPr>
            <w:tcW w:w="1666" w:type="pct"/>
            <w:shd w:val="clear" w:color="auto" w:fill="auto"/>
            <w:vAlign w:val="center"/>
            <w:hideMark/>
          </w:tcPr>
          <w:p w14:paraId="6BA3F92E" w14:textId="1DABB929" w:rsidR="00F168C3" w:rsidRPr="0057445A" w:rsidRDefault="001A0C69" w:rsidP="000D7458">
            <w:pPr>
              <w:spacing w:after="0" w:line="240" w:lineRule="auto"/>
              <w:jc w:val="center"/>
              <w:rPr>
                <w:rFonts w:eastAsia="Times New Roman" w:cs="Arial"/>
                <w:color w:val="000000"/>
                <w:sz w:val="20"/>
                <w:szCs w:val="20"/>
              </w:rPr>
            </w:pPr>
            <w:r>
              <w:rPr>
                <w:rFonts w:eastAsia="Times New Roman" w:cs="Arial"/>
                <w:color w:val="000000"/>
                <w:sz w:val="20"/>
                <w:szCs w:val="20"/>
              </w:rPr>
              <w:t>4.</w:t>
            </w:r>
            <w:r w:rsidR="00785339">
              <w:rPr>
                <w:rFonts w:eastAsia="Times New Roman" w:cs="Arial"/>
                <w:color w:val="000000"/>
                <w:sz w:val="20"/>
                <w:szCs w:val="20"/>
              </w:rPr>
              <w:t>3</w:t>
            </w:r>
            <w:r>
              <w:rPr>
                <w:rFonts w:eastAsia="Times New Roman" w:cs="Arial"/>
                <w:color w:val="000000"/>
                <w:sz w:val="20"/>
                <w:szCs w:val="20"/>
              </w:rPr>
              <w:t>%</w:t>
            </w:r>
          </w:p>
        </w:tc>
      </w:tr>
      <w:tr w:rsidR="000F0577" w:rsidRPr="0057445A" w14:paraId="204469EA" w14:textId="77777777" w:rsidTr="003C4C1F">
        <w:trPr>
          <w:trHeight w:val="288"/>
        </w:trPr>
        <w:tc>
          <w:tcPr>
            <w:tcW w:w="1667" w:type="pct"/>
            <w:shd w:val="clear" w:color="auto" w:fill="auto"/>
            <w:vAlign w:val="center"/>
            <w:hideMark/>
          </w:tcPr>
          <w:p w14:paraId="3B9C3CCC" w14:textId="0FDC1F9D" w:rsidR="00F168C3" w:rsidRPr="0057445A" w:rsidRDefault="00F168C3"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5 to 9</w:t>
            </w:r>
            <w:r w:rsidR="001A0C69">
              <w:rPr>
                <w:rFonts w:eastAsia="Times New Roman" w:cs="Arial"/>
                <w:color w:val="000000"/>
                <w:sz w:val="20"/>
                <w:szCs w:val="20"/>
              </w:rPr>
              <w:t xml:space="preserve"> </w:t>
            </w:r>
            <w:r w:rsidR="00785339">
              <w:rPr>
                <w:rFonts w:eastAsia="Times New Roman" w:cs="Arial"/>
                <w:color w:val="000000"/>
                <w:sz w:val="20"/>
                <w:szCs w:val="20"/>
              </w:rPr>
              <w:t>units</w:t>
            </w:r>
          </w:p>
        </w:tc>
        <w:tc>
          <w:tcPr>
            <w:tcW w:w="1667" w:type="pct"/>
            <w:shd w:val="clear" w:color="auto" w:fill="auto"/>
            <w:vAlign w:val="center"/>
            <w:hideMark/>
          </w:tcPr>
          <w:p w14:paraId="73D530FA" w14:textId="5FEB2E7D"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390</w:t>
            </w:r>
          </w:p>
        </w:tc>
        <w:tc>
          <w:tcPr>
            <w:tcW w:w="1666" w:type="pct"/>
            <w:shd w:val="clear" w:color="auto" w:fill="auto"/>
            <w:vAlign w:val="center"/>
            <w:hideMark/>
          </w:tcPr>
          <w:p w14:paraId="54C4E2FA" w14:textId="5C634E05"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3.8%</w:t>
            </w:r>
          </w:p>
        </w:tc>
      </w:tr>
      <w:tr w:rsidR="000F0577" w:rsidRPr="0057445A" w14:paraId="5DCD1D57" w14:textId="77777777" w:rsidTr="003C4C1F">
        <w:trPr>
          <w:trHeight w:val="288"/>
        </w:trPr>
        <w:tc>
          <w:tcPr>
            <w:tcW w:w="1667" w:type="pct"/>
            <w:shd w:val="clear" w:color="auto" w:fill="auto"/>
            <w:vAlign w:val="center"/>
          </w:tcPr>
          <w:p w14:paraId="602D69E7" w14:textId="5A859BE7" w:rsidR="00785339" w:rsidRPr="0057445A" w:rsidRDefault="00785339" w:rsidP="00C869B2">
            <w:pPr>
              <w:spacing w:after="0" w:line="240" w:lineRule="auto"/>
              <w:ind w:firstLineChars="100" w:firstLine="200"/>
              <w:jc w:val="center"/>
              <w:rPr>
                <w:rFonts w:eastAsia="Times New Roman" w:cs="Arial"/>
                <w:color w:val="000000"/>
                <w:sz w:val="20"/>
                <w:szCs w:val="20"/>
              </w:rPr>
            </w:pPr>
            <w:r>
              <w:rPr>
                <w:rFonts w:eastAsia="Times New Roman" w:cs="Arial"/>
                <w:color w:val="000000"/>
                <w:sz w:val="20"/>
                <w:szCs w:val="20"/>
              </w:rPr>
              <w:t>10 to 19 units</w:t>
            </w:r>
          </w:p>
        </w:tc>
        <w:tc>
          <w:tcPr>
            <w:tcW w:w="1667" w:type="pct"/>
            <w:shd w:val="clear" w:color="auto" w:fill="auto"/>
            <w:vAlign w:val="center"/>
          </w:tcPr>
          <w:p w14:paraId="4944A406" w14:textId="52960DD8" w:rsidR="00785339" w:rsidRDefault="00785339" w:rsidP="00C869B2">
            <w:pPr>
              <w:spacing w:after="0" w:line="240" w:lineRule="auto"/>
              <w:jc w:val="center"/>
              <w:rPr>
                <w:rFonts w:eastAsia="Times New Roman" w:cs="Arial"/>
                <w:color w:val="000000"/>
                <w:sz w:val="20"/>
                <w:szCs w:val="20"/>
              </w:rPr>
            </w:pPr>
            <w:r>
              <w:rPr>
                <w:rFonts w:eastAsia="Times New Roman" w:cs="Arial"/>
                <w:color w:val="000000"/>
                <w:sz w:val="20"/>
                <w:szCs w:val="20"/>
              </w:rPr>
              <w:t>106</w:t>
            </w:r>
          </w:p>
        </w:tc>
        <w:tc>
          <w:tcPr>
            <w:tcW w:w="1666" w:type="pct"/>
            <w:shd w:val="clear" w:color="auto" w:fill="auto"/>
            <w:vAlign w:val="center"/>
          </w:tcPr>
          <w:p w14:paraId="6955639A" w14:textId="2C5784F2" w:rsidR="00785339" w:rsidRPr="0057445A" w:rsidDel="001A0C69" w:rsidRDefault="00785339" w:rsidP="00C869B2">
            <w:pPr>
              <w:spacing w:after="0" w:line="240" w:lineRule="auto"/>
              <w:jc w:val="center"/>
              <w:rPr>
                <w:rFonts w:eastAsia="Times New Roman" w:cs="Arial"/>
                <w:color w:val="000000"/>
                <w:sz w:val="20"/>
                <w:szCs w:val="20"/>
              </w:rPr>
            </w:pPr>
            <w:r>
              <w:rPr>
                <w:rFonts w:eastAsia="Times New Roman" w:cs="Arial"/>
                <w:color w:val="000000"/>
                <w:sz w:val="20"/>
                <w:szCs w:val="20"/>
              </w:rPr>
              <w:t>1.0%</w:t>
            </w:r>
          </w:p>
        </w:tc>
      </w:tr>
      <w:tr w:rsidR="000F0577" w:rsidRPr="0057445A" w14:paraId="3E73D7DA" w14:textId="77777777" w:rsidTr="003C4C1F">
        <w:trPr>
          <w:trHeight w:val="288"/>
        </w:trPr>
        <w:tc>
          <w:tcPr>
            <w:tcW w:w="1667" w:type="pct"/>
            <w:shd w:val="clear" w:color="auto" w:fill="auto"/>
            <w:vAlign w:val="center"/>
            <w:hideMark/>
          </w:tcPr>
          <w:p w14:paraId="7B9FE85B" w14:textId="03463015" w:rsidR="00F168C3" w:rsidRPr="0057445A" w:rsidRDefault="00785339" w:rsidP="000D7458">
            <w:pPr>
              <w:spacing w:after="0" w:line="240" w:lineRule="auto"/>
              <w:ind w:firstLineChars="100" w:firstLine="200"/>
              <w:jc w:val="center"/>
              <w:rPr>
                <w:rFonts w:eastAsia="Times New Roman" w:cs="Arial"/>
                <w:color w:val="000000"/>
                <w:sz w:val="20"/>
                <w:szCs w:val="20"/>
              </w:rPr>
            </w:pPr>
            <w:r>
              <w:rPr>
                <w:rFonts w:eastAsia="Times New Roman" w:cs="Arial"/>
                <w:color w:val="000000"/>
                <w:sz w:val="20"/>
                <w:szCs w:val="20"/>
              </w:rPr>
              <w:t>20 or more units</w:t>
            </w:r>
          </w:p>
        </w:tc>
        <w:tc>
          <w:tcPr>
            <w:tcW w:w="1667" w:type="pct"/>
            <w:shd w:val="clear" w:color="auto" w:fill="auto"/>
            <w:vAlign w:val="center"/>
            <w:hideMark/>
          </w:tcPr>
          <w:p w14:paraId="40A1EDA9" w14:textId="36AF4B5A"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198</w:t>
            </w:r>
          </w:p>
        </w:tc>
        <w:tc>
          <w:tcPr>
            <w:tcW w:w="1666" w:type="pct"/>
            <w:shd w:val="clear" w:color="auto" w:fill="auto"/>
            <w:vAlign w:val="center"/>
            <w:hideMark/>
          </w:tcPr>
          <w:p w14:paraId="1F2736F3" w14:textId="2CD361CC"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1.9%</w:t>
            </w:r>
          </w:p>
        </w:tc>
      </w:tr>
      <w:tr w:rsidR="000F0577" w:rsidRPr="0057445A" w14:paraId="5FB6D55C" w14:textId="77777777" w:rsidTr="003C4C1F">
        <w:trPr>
          <w:trHeight w:val="288"/>
        </w:trPr>
        <w:tc>
          <w:tcPr>
            <w:tcW w:w="1667" w:type="pct"/>
            <w:shd w:val="clear" w:color="auto" w:fill="auto"/>
            <w:vAlign w:val="center"/>
            <w:hideMark/>
          </w:tcPr>
          <w:p w14:paraId="46220023" w14:textId="445B9FA8" w:rsidR="00F168C3" w:rsidRPr="0057445A" w:rsidRDefault="00F168C3" w:rsidP="000D7458">
            <w:pPr>
              <w:spacing w:after="0" w:line="240" w:lineRule="auto"/>
              <w:ind w:firstLineChars="100" w:firstLine="200"/>
              <w:jc w:val="center"/>
              <w:rPr>
                <w:rFonts w:eastAsia="Times New Roman" w:cs="Arial"/>
                <w:color w:val="000000"/>
                <w:sz w:val="20"/>
                <w:szCs w:val="20"/>
              </w:rPr>
            </w:pPr>
            <w:r w:rsidRPr="0057445A">
              <w:rPr>
                <w:rFonts w:eastAsia="Times New Roman" w:cs="Arial"/>
                <w:color w:val="000000"/>
                <w:sz w:val="20"/>
                <w:szCs w:val="20"/>
              </w:rPr>
              <w:t xml:space="preserve">Mobile </w:t>
            </w:r>
            <w:r w:rsidR="00785339">
              <w:rPr>
                <w:rFonts w:eastAsia="Times New Roman" w:cs="Arial"/>
                <w:color w:val="000000"/>
                <w:sz w:val="20"/>
                <w:szCs w:val="20"/>
              </w:rPr>
              <w:t>home</w:t>
            </w:r>
          </w:p>
        </w:tc>
        <w:tc>
          <w:tcPr>
            <w:tcW w:w="1667" w:type="pct"/>
            <w:shd w:val="clear" w:color="auto" w:fill="auto"/>
            <w:vAlign w:val="center"/>
            <w:hideMark/>
          </w:tcPr>
          <w:p w14:paraId="216C2B10" w14:textId="0A08D3FD" w:rsidR="00F168C3" w:rsidRPr="0057445A" w:rsidRDefault="00785339" w:rsidP="000D7458">
            <w:pPr>
              <w:spacing w:after="0" w:line="240" w:lineRule="auto"/>
              <w:jc w:val="center"/>
              <w:rPr>
                <w:rFonts w:eastAsia="Times New Roman" w:cs="Arial"/>
                <w:color w:val="000000"/>
                <w:sz w:val="20"/>
                <w:szCs w:val="20"/>
              </w:rPr>
            </w:pPr>
            <w:r>
              <w:rPr>
                <w:rFonts w:eastAsia="Times New Roman" w:cs="Arial"/>
                <w:color w:val="000000"/>
                <w:sz w:val="20"/>
                <w:szCs w:val="20"/>
              </w:rPr>
              <w:t>207</w:t>
            </w:r>
          </w:p>
        </w:tc>
        <w:tc>
          <w:tcPr>
            <w:tcW w:w="1666" w:type="pct"/>
            <w:shd w:val="clear" w:color="auto" w:fill="auto"/>
            <w:vAlign w:val="center"/>
            <w:hideMark/>
          </w:tcPr>
          <w:p w14:paraId="4DBCD150" w14:textId="0FB9503A" w:rsidR="00F168C3" w:rsidRPr="0057445A" w:rsidRDefault="001A0C69" w:rsidP="000D7458">
            <w:pPr>
              <w:spacing w:after="0" w:line="240" w:lineRule="auto"/>
              <w:jc w:val="center"/>
              <w:rPr>
                <w:rFonts w:eastAsia="Times New Roman" w:cs="Arial"/>
                <w:color w:val="000000"/>
                <w:sz w:val="20"/>
                <w:szCs w:val="20"/>
              </w:rPr>
            </w:pPr>
            <w:r>
              <w:rPr>
                <w:rFonts w:eastAsia="Times New Roman" w:cs="Arial"/>
                <w:color w:val="000000"/>
                <w:sz w:val="20"/>
                <w:szCs w:val="20"/>
              </w:rPr>
              <w:t>2.</w:t>
            </w:r>
            <w:r w:rsidR="00785339">
              <w:rPr>
                <w:rFonts w:eastAsia="Times New Roman" w:cs="Arial"/>
                <w:color w:val="000000"/>
                <w:sz w:val="20"/>
                <w:szCs w:val="20"/>
              </w:rPr>
              <w:t>0</w:t>
            </w:r>
            <w:r>
              <w:rPr>
                <w:rFonts w:eastAsia="Times New Roman" w:cs="Arial"/>
                <w:color w:val="000000"/>
                <w:sz w:val="20"/>
                <w:szCs w:val="20"/>
              </w:rPr>
              <w:t>%</w:t>
            </w:r>
          </w:p>
        </w:tc>
      </w:tr>
      <w:tr w:rsidR="000F0577" w:rsidRPr="0057445A" w14:paraId="50E638A6" w14:textId="77777777" w:rsidTr="003C4C1F">
        <w:trPr>
          <w:trHeight w:val="288"/>
        </w:trPr>
        <w:tc>
          <w:tcPr>
            <w:tcW w:w="1667" w:type="pct"/>
            <w:shd w:val="clear" w:color="auto" w:fill="auto"/>
            <w:vAlign w:val="center"/>
          </w:tcPr>
          <w:p w14:paraId="0487C0EA" w14:textId="1A4AD74E" w:rsidR="00785339" w:rsidRPr="0057445A" w:rsidRDefault="00785339" w:rsidP="00C869B2">
            <w:pPr>
              <w:spacing w:after="0" w:line="240" w:lineRule="auto"/>
              <w:ind w:firstLineChars="100" w:firstLine="200"/>
              <w:jc w:val="center"/>
              <w:rPr>
                <w:rFonts w:eastAsia="Times New Roman" w:cs="Arial"/>
                <w:color w:val="000000"/>
                <w:sz w:val="20"/>
                <w:szCs w:val="20"/>
              </w:rPr>
            </w:pPr>
            <w:r>
              <w:rPr>
                <w:rFonts w:eastAsia="Times New Roman" w:cs="Arial"/>
                <w:color w:val="000000"/>
                <w:sz w:val="20"/>
                <w:szCs w:val="20"/>
              </w:rPr>
              <w:t>Boat, RV, van, etc.</w:t>
            </w:r>
          </w:p>
        </w:tc>
        <w:tc>
          <w:tcPr>
            <w:tcW w:w="1667" w:type="pct"/>
            <w:shd w:val="clear" w:color="auto" w:fill="auto"/>
            <w:vAlign w:val="center"/>
          </w:tcPr>
          <w:p w14:paraId="670096FD" w14:textId="77B13B4B" w:rsidR="00785339" w:rsidRDefault="00785339" w:rsidP="00C869B2">
            <w:pPr>
              <w:spacing w:after="0" w:line="240" w:lineRule="auto"/>
              <w:jc w:val="center"/>
              <w:rPr>
                <w:rFonts w:eastAsia="Times New Roman" w:cs="Arial"/>
                <w:color w:val="000000"/>
                <w:sz w:val="20"/>
                <w:szCs w:val="20"/>
              </w:rPr>
            </w:pPr>
            <w:r>
              <w:rPr>
                <w:rFonts w:eastAsia="Times New Roman" w:cs="Arial"/>
                <w:color w:val="000000"/>
                <w:sz w:val="20"/>
                <w:szCs w:val="20"/>
              </w:rPr>
              <w:t>0</w:t>
            </w:r>
          </w:p>
        </w:tc>
        <w:tc>
          <w:tcPr>
            <w:tcW w:w="1666" w:type="pct"/>
            <w:shd w:val="clear" w:color="auto" w:fill="auto"/>
            <w:vAlign w:val="center"/>
          </w:tcPr>
          <w:p w14:paraId="1CAD5AC7" w14:textId="58846413" w:rsidR="00785339" w:rsidRPr="0057445A" w:rsidDel="001A0C69" w:rsidRDefault="00785339" w:rsidP="00C869B2">
            <w:pPr>
              <w:spacing w:after="0" w:line="240" w:lineRule="auto"/>
              <w:jc w:val="center"/>
              <w:rPr>
                <w:rFonts w:eastAsia="Times New Roman" w:cs="Arial"/>
                <w:color w:val="000000"/>
                <w:sz w:val="20"/>
                <w:szCs w:val="20"/>
              </w:rPr>
            </w:pPr>
            <w:r>
              <w:rPr>
                <w:rFonts w:eastAsia="Times New Roman" w:cs="Arial"/>
                <w:color w:val="000000"/>
                <w:sz w:val="20"/>
                <w:szCs w:val="20"/>
              </w:rPr>
              <w:t>0.0%</w:t>
            </w:r>
          </w:p>
        </w:tc>
      </w:tr>
      <w:tr w:rsidR="000F0577" w:rsidRPr="0057445A" w14:paraId="77B1A912" w14:textId="77777777" w:rsidTr="003C4C1F">
        <w:trPr>
          <w:trHeight w:val="288"/>
        </w:trPr>
        <w:tc>
          <w:tcPr>
            <w:tcW w:w="1667" w:type="pct"/>
            <w:tcBorders>
              <w:bottom w:val="single" w:sz="4" w:space="0" w:color="auto"/>
            </w:tcBorders>
            <w:shd w:val="clear" w:color="auto" w:fill="auto"/>
            <w:vAlign w:val="center"/>
          </w:tcPr>
          <w:p w14:paraId="7048F607" w14:textId="279264E6" w:rsidR="006D7626" w:rsidRPr="000D7458" w:rsidRDefault="006D7626" w:rsidP="000D7458">
            <w:pPr>
              <w:spacing w:after="0" w:line="240" w:lineRule="auto"/>
              <w:ind w:firstLineChars="100" w:firstLine="201"/>
              <w:jc w:val="right"/>
              <w:rPr>
                <w:rFonts w:eastAsia="Times New Roman" w:cs="Arial"/>
                <w:b/>
                <w:bCs/>
                <w:color w:val="000000"/>
                <w:sz w:val="20"/>
                <w:szCs w:val="20"/>
              </w:rPr>
            </w:pPr>
            <w:r w:rsidRPr="0057445A">
              <w:rPr>
                <w:rFonts w:eastAsia="Times New Roman" w:cs="Arial"/>
                <w:b/>
                <w:bCs/>
                <w:color w:val="000000"/>
                <w:sz w:val="20"/>
                <w:szCs w:val="20"/>
              </w:rPr>
              <w:t>TOTAL</w:t>
            </w:r>
          </w:p>
        </w:tc>
        <w:tc>
          <w:tcPr>
            <w:tcW w:w="1667" w:type="pct"/>
            <w:tcBorders>
              <w:bottom w:val="single" w:sz="4" w:space="0" w:color="auto"/>
            </w:tcBorders>
            <w:shd w:val="clear" w:color="auto" w:fill="auto"/>
            <w:vAlign w:val="center"/>
          </w:tcPr>
          <w:p w14:paraId="3A13530F" w14:textId="0ED71B70" w:rsidR="006D7626" w:rsidRPr="000D7458" w:rsidRDefault="00785339" w:rsidP="00C869B2">
            <w:pPr>
              <w:spacing w:after="0" w:line="240" w:lineRule="auto"/>
              <w:jc w:val="center"/>
              <w:rPr>
                <w:rFonts w:eastAsia="Times New Roman" w:cs="Arial"/>
                <w:b/>
                <w:bCs/>
                <w:color w:val="000000"/>
                <w:sz w:val="20"/>
                <w:szCs w:val="20"/>
              </w:rPr>
            </w:pPr>
            <w:r w:rsidRPr="000D7458">
              <w:rPr>
                <w:rFonts w:eastAsia="Times New Roman" w:cs="Arial"/>
                <w:b/>
                <w:bCs/>
                <w:color w:val="000000"/>
                <w:sz w:val="20"/>
                <w:szCs w:val="20"/>
              </w:rPr>
              <w:t>10,239</w:t>
            </w:r>
          </w:p>
        </w:tc>
        <w:tc>
          <w:tcPr>
            <w:tcW w:w="1666" w:type="pct"/>
            <w:tcBorders>
              <w:bottom w:val="single" w:sz="4" w:space="0" w:color="auto"/>
            </w:tcBorders>
            <w:shd w:val="clear" w:color="auto" w:fill="auto"/>
            <w:vAlign w:val="center"/>
          </w:tcPr>
          <w:p w14:paraId="12663FFE" w14:textId="163F79AB" w:rsidR="006D7626" w:rsidRPr="000D7458" w:rsidRDefault="006D7626" w:rsidP="00C869B2">
            <w:pPr>
              <w:spacing w:after="0" w:line="240" w:lineRule="auto"/>
              <w:jc w:val="center"/>
              <w:rPr>
                <w:rFonts w:eastAsia="Times New Roman" w:cs="Arial"/>
                <w:b/>
                <w:bCs/>
                <w:color w:val="000000"/>
                <w:sz w:val="20"/>
                <w:szCs w:val="20"/>
              </w:rPr>
            </w:pPr>
            <w:r w:rsidRPr="000D7458">
              <w:rPr>
                <w:rFonts w:eastAsia="Times New Roman" w:cs="Arial"/>
                <w:b/>
                <w:bCs/>
                <w:color w:val="000000"/>
                <w:sz w:val="20"/>
                <w:szCs w:val="20"/>
              </w:rPr>
              <w:t>100.0%</w:t>
            </w:r>
          </w:p>
        </w:tc>
      </w:tr>
    </w:tbl>
    <w:p w14:paraId="1888B247" w14:textId="2BBCCB4D" w:rsidR="003C4C1F" w:rsidRPr="000D7458" w:rsidRDefault="003C4C1F" w:rsidP="000D7458">
      <w:pPr>
        <w:rPr>
          <w:i/>
          <w:iCs/>
          <w:sz w:val="20"/>
          <w:szCs w:val="20"/>
        </w:rPr>
      </w:pPr>
      <w:r w:rsidRPr="000D7458">
        <w:rPr>
          <w:i/>
          <w:iCs/>
          <w:sz w:val="20"/>
          <w:szCs w:val="20"/>
        </w:rPr>
        <w:t>Source: U</w:t>
      </w:r>
      <w:r w:rsidR="004169F3">
        <w:rPr>
          <w:i/>
          <w:iCs/>
          <w:sz w:val="20"/>
          <w:szCs w:val="20"/>
        </w:rPr>
        <w:t>.</w:t>
      </w:r>
      <w:r w:rsidRPr="000D7458">
        <w:rPr>
          <w:i/>
          <w:iCs/>
          <w:sz w:val="20"/>
          <w:szCs w:val="20"/>
        </w:rPr>
        <w:t>S</w:t>
      </w:r>
      <w:r w:rsidR="004169F3">
        <w:rPr>
          <w:i/>
          <w:iCs/>
          <w:sz w:val="20"/>
          <w:szCs w:val="20"/>
        </w:rPr>
        <w:t>.</w:t>
      </w:r>
      <w:r w:rsidRPr="000D7458">
        <w:rPr>
          <w:i/>
          <w:iCs/>
          <w:sz w:val="20"/>
          <w:szCs w:val="20"/>
        </w:rPr>
        <w:t xml:space="preserve"> Census</w:t>
      </w:r>
      <w:r w:rsidR="004169F3">
        <w:rPr>
          <w:i/>
          <w:iCs/>
          <w:sz w:val="20"/>
          <w:szCs w:val="20"/>
        </w:rPr>
        <w:t xml:space="preserve"> Bureau, 2020</w:t>
      </w:r>
    </w:p>
    <w:p w14:paraId="55F7DBD7" w14:textId="7B641275" w:rsidR="00FE7BE6" w:rsidRDefault="00F44562" w:rsidP="000D7458">
      <w:r w:rsidRPr="0057445A">
        <w:t>Mashpee Commons</w:t>
      </w:r>
      <w:r w:rsidR="005F2236">
        <w:t>,</w:t>
      </w:r>
      <w:r w:rsidR="00691389" w:rsidRPr="0057445A">
        <w:t xml:space="preserve"> a mixed-use style development</w:t>
      </w:r>
      <w:r w:rsidR="005F2236">
        <w:t>,</w:t>
      </w:r>
      <w:r w:rsidR="00691389" w:rsidRPr="0057445A">
        <w:t xml:space="preserve"> </w:t>
      </w:r>
      <w:r w:rsidR="00E91538" w:rsidRPr="0057445A">
        <w:t xml:space="preserve">located at the rotary connecting </w:t>
      </w:r>
      <w:r w:rsidR="00E468E9" w:rsidRPr="0057445A">
        <w:t>R</w:t>
      </w:r>
      <w:r w:rsidR="00E91538" w:rsidRPr="0057445A">
        <w:t>outes 28 and 151</w:t>
      </w:r>
      <w:r w:rsidR="00914E5C">
        <w:t xml:space="preserve"> has endeavored to provide additional year-round housing of typologies that fall within the missing-middle spectrum</w:t>
      </w:r>
      <w:r w:rsidR="00E91538" w:rsidRPr="0057445A">
        <w:t>.</w:t>
      </w:r>
      <w:r w:rsidR="00E468E9" w:rsidRPr="0057445A">
        <w:t xml:space="preserve"> </w:t>
      </w:r>
      <w:r w:rsidR="005F2236">
        <w:t xml:space="preserve">The development has </w:t>
      </w:r>
      <w:r w:rsidR="00E91538" w:rsidRPr="0057445A">
        <w:t xml:space="preserve">expansion potential </w:t>
      </w:r>
      <w:r w:rsidR="005F2236">
        <w:t>to increase</w:t>
      </w:r>
      <w:r w:rsidR="005F2236" w:rsidRPr="0057445A">
        <w:t xml:space="preserve"> </w:t>
      </w:r>
      <w:r w:rsidR="00691389" w:rsidRPr="0057445A">
        <w:t xml:space="preserve">density and </w:t>
      </w:r>
      <w:r w:rsidR="005F2236">
        <w:t xml:space="preserve">offer </w:t>
      </w:r>
      <w:r w:rsidR="00691389" w:rsidRPr="0057445A">
        <w:t>more housing options.</w:t>
      </w:r>
      <w:r w:rsidR="004B4FAE">
        <w:t xml:space="preserve"> </w:t>
      </w:r>
      <w:r w:rsidR="005F2236">
        <w:t xml:space="preserve">The construction of the </w:t>
      </w:r>
      <w:r w:rsidR="00330BE6" w:rsidRPr="0057445A">
        <w:t>Mashpee Common</w:t>
      </w:r>
      <w:r w:rsidR="005F2236">
        <w:t xml:space="preserve">s’ </w:t>
      </w:r>
      <w:r w:rsidR="00330BE6" w:rsidRPr="0057445A">
        <w:t>wastewater treatment infrastructure</w:t>
      </w:r>
      <w:r w:rsidR="005F2236">
        <w:t xml:space="preserve"> </w:t>
      </w:r>
      <w:r w:rsidR="00330BE6" w:rsidRPr="0057445A">
        <w:t>allows for increased housing and commercial density to minimize environmental impacts</w:t>
      </w:r>
      <w:r w:rsidR="00914E5C">
        <w:t xml:space="preserve"> but regulatory hurdles preventing their expansion have not been reconciled between Town decision-makers, the developer, and community members. Currently no dwelling units are allowed in Mashpee’s commercial areas except via a bylaw operating under the principles of Transfer of Development Rights (TOD) called Open Space Incentive Development (OSID). If more diversified housing options are </w:t>
      </w:r>
      <w:r w:rsidR="000D7458">
        <w:t>desirable</w:t>
      </w:r>
      <w:r w:rsidR="00914E5C">
        <w:t xml:space="preserve"> around the rotary area this bylaw should be re-evaluated. </w:t>
      </w:r>
    </w:p>
    <w:p w14:paraId="3697FFFC" w14:textId="124D7BBF" w:rsidR="00BC74FE" w:rsidRPr="0057445A" w:rsidRDefault="00E55DE9" w:rsidP="000D7458">
      <w:bookmarkStart w:id="1" w:name="_Hlk113033122"/>
      <w:r w:rsidRPr="000F0577">
        <w:t xml:space="preserve">Non-age restricted condominium housing is found at Oak Hollow, Deer Crossing, Pheasant Run, and </w:t>
      </w:r>
      <w:proofErr w:type="spellStart"/>
      <w:r w:rsidRPr="000F0577">
        <w:t>Quashnet</w:t>
      </w:r>
      <w:proofErr w:type="spellEnd"/>
      <w:r w:rsidRPr="000F0577">
        <w:t xml:space="preserve"> Valley with buildings consisting of </w:t>
      </w:r>
      <w:r w:rsidR="005F2236" w:rsidRPr="000F0577">
        <w:t xml:space="preserve">four to eight </w:t>
      </w:r>
      <w:r w:rsidRPr="000F0577">
        <w:t xml:space="preserve">units. </w:t>
      </w:r>
      <w:r w:rsidR="005F2236" w:rsidRPr="000F0577">
        <w:t xml:space="preserve">In Mashpee, densities of multi-family housing, including condominium complexes and resort complexes, range from </w:t>
      </w:r>
      <w:r w:rsidR="000522E4" w:rsidRPr="000D7458">
        <w:t>2.8</w:t>
      </w:r>
      <w:r w:rsidR="005F2236" w:rsidRPr="000F0577">
        <w:t xml:space="preserve"> units per acre</w:t>
      </w:r>
      <w:r w:rsidR="000522E4" w:rsidRPr="000D7458">
        <w:t xml:space="preserve"> at Southport (55+ age-restricted community)</w:t>
      </w:r>
      <w:r w:rsidR="005F2236" w:rsidRPr="000F0577">
        <w:t xml:space="preserve"> to </w:t>
      </w:r>
      <w:r w:rsidR="000522E4" w:rsidRPr="000D7458">
        <w:t>10</w:t>
      </w:r>
      <w:r w:rsidR="005F2236" w:rsidRPr="000F0577">
        <w:t xml:space="preserve"> units per acre</w:t>
      </w:r>
      <w:r w:rsidR="000522E4" w:rsidRPr="000F0577">
        <w:t xml:space="preserve"> at Oak Hollow. </w:t>
      </w:r>
      <w:proofErr w:type="gramStart"/>
      <w:r w:rsidR="000522E4" w:rsidRPr="000F0577">
        <w:t>The majority of</w:t>
      </w:r>
      <w:proofErr w:type="gramEnd"/>
      <w:r w:rsidR="000522E4" w:rsidRPr="000F0577">
        <w:t xml:space="preserve"> multifamily condominium complexes were permitted under the Open Space Multifamily Bylaw active in the 1980’s which capped </w:t>
      </w:r>
      <w:r w:rsidR="000F0577" w:rsidRPr="000F0577">
        <w:t>densities</w:t>
      </w:r>
      <w:r w:rsidR="000522E4" w:rsidRPr="000F0577">
        <w:t xml:space="preserve"> at 4 units per acre.</w:t>
      </w:r>
      <w:bookmarkEnd w:id="1"/>
    </w:p>
    <w:p w14:paraId="6F597AE2" w14:textId="40F3B152" w:rsidR="00F44562" w:rsidRPr="001D6B4F" w:rsidRDefault="000E7A7C" w:rsidP="007E4058">
      <w:pPr>
        <w:pStyle w:val="Heading2"/>
      </w:pPr>
      <w:r w:rsidRPr="001D6B4F">
        <w:t xml:space="preserve">Housing </w:t>
      </w:r>
      <w:r w:rsidR="00292128" w:rsidRPr="00135B10">
        <w:t>Affordability</w:t>
      </w:r>
    </w:p>
    <w:p w14:paraId="4AA8CDFF" w14:textId="419101F0" w:rsidR="000F0577" w:rsidRPr="0057445A" w:rsidRDefault="00F44562">
      <w:r w:rsidRPr="0057445A">
        <w:t>In 2017</w:t>
      </w:r>
      <w:r w:rsidR="00CD6AF6">
        <w:t>,</w:t>
      </w:r>
      <w:r w:rsidRPr="0057445A">
        <w:t xml:space="preserve"> Crane Associates and EPR, Inc. conducted a Housing Market Analysis for Barnstable County. The analysis identified how individuals or families can become “housing cost</w:t>
      </w:r>
      <w:r w:rsidR="00E468E9" w:rsidRPr="0057445A">
        <w:t>-</w:t>
      </w:r>
      <w:r w:rsidRPr="0057445A">
        <w:t>burdened</w:t>
      </w:r>
      <w:r w:rsidR="008234E2">
        <w:t>,</w:t>
      </w:r>
      <w:r w:rsidRPr="0057445A">
        <w:t xml:space="preserve">” which </w:t>
      </w:r>
      <w:r w:rsidR="00292128" w:rsidRPr="0057445A">
        <w:t>occurs</w:t>
      </w:r>
      <w:r w:rsidRPr="0057445A">
        <w:t xml:space="preserve"> when the cost of a mortgage or rent payment exceeds 30% of a family’s or individual’s income. The report predicted that it would start to affect residents in higher income groups in the next 10 years as ho</w:t>
      </w:r>
      <w:r w:rsidR="00292128" w:rsidRPr="0057445A">
        <w:t xml:space="preserve">using costs </w:t>
      </w:r>
      <w:r w:rsidRPr="0057445A">
        <w:t>outpace wage</w:t>
      </w:r>
      <w:r w:rsidR="000F0577">
        <w:t>s.</w:t>
      </w:r>
    </w:p>
    <w:p w14:paraId="47ACBA90" w14:textId="0EF0A3A1" w:rsidR="0006016E" w:rsidRPr="0057445A" w:rsidRDefault="00F44562" w:rsidP="00494987">
      <w:r w:rsidRPr="0057445A">
        <w:t xml:space="preserve">In addition to </w:t>
      </w:r>
      <w:r w:rsidR="00E468E9" w:rsidRPr="0057445A">
        <w:t xml:space="preserve">the </w:t>
      </w:r>
      <w:r w:rsidRPr="0057445A">
        <w:t>“housing cost burden</w:t>
      </w:r>
      <w:r w:rsidR="00CD6AF6">
        <w:t>,</w:t>
      </w:r>
      <w:r w:rsidRPr="0057445A">
        <w:t>” the “affordability gap</w:t>
      </w:r>
      <w:r w:rsidR="00292128" w:rsidRPr="0057445A">
        <w:t>”</w:t>
      </w:r>
      <w:r w:rsidRPr="0057445A">
        <w:t xml:space="preserve"> </w:t>
      </w:r>
      <w:r w:rsidR="00292128" w:rsidRPr="0057445A">
        <w:t>provides another metric to assess</w:t>
      </w:r>
      <w:r w:rsidRPr="0057445A">
        <w:t xml:space="preserve"> the gap between area median incomes and median housing prices. </w:t>
      </w:r>
      <w:r w:rsidR="00C81800">
        <w:t>T</w:t>
      </w:r>
      <w:r w:rsidR="002B49EA" w:rsidRPr="0057445A">
        <w:t xml:space="preserve">he 2017 Housing Market Analysis indicated that Mashpee residents’ wage rates </w:t>
      </w:r>
      <w:proofErr w:type="gramStart"/>
      <w:r w:rsidR="002B49EA" w:rsidRPr="0057445A">
        <w:t>lagged behind</w:t>
      </w:r>
      <w:proofErr w:type="gramEnd"/>
      <w:r w:rsidR="002B49EA" w:rsidRPr="0057445A">
        <w:t xml:space="preserve"> other communities in </w:t>
      </w:r>
      <w:r w:rsidR="002B49EA" w:rsidRPr="0057445A">
        <w:lastRenderedPageBreak/>
        <w:t>Barnstable County.</w:t>
      </w:r>
      <w:r w:rsidR="00292128" w:rsidRPr="0057445A">
        <w:t xml:space="preserve"> </w:t>
      </w:r>
      <w:r w:rsidR="002B49EA" w:rsidRPr="0057445A">
        <w:t xml:space="preserve">The housing affordability gap exists when the median household income is </w:t>
      </w:r>
      <w:r w:rsidR="000B2E10">
        <w:t>below</w:t>
      </w:r>
      <w:r w:rsidR="002B49EA" w:rsidRPr="0057445A">
        <w:t xml:space="preserve"> the median house price.</w:t>
      </w:r>
      <w:r w:rsidR="000F0577">
        <w:t xml:space="preserve"> </w:t>
      </w:r>
      <w:r w:rsidR="00C81800">
        <w:t>This study estimated that an affordable house in Mashpee wo</w:t>
      </w:r>
      <w:r w:rsidR="00292128" w:rsidRPr="0057445A">
        <w:t xml:space="preserve">uld cost </w:t>
      </w:r>
      <w:r w:rsidRPr="0057445A">
        <w:t>$280,793</w:t>
      </w:r>
      <w:r w:rsidR="002B49EA" w:rsidRPr="0057445A">
        <w:t>.</w:t>
      </w:r>
      <w:r w:rsidR="00E468E9" w:rsidRPr="0057445A">
        <w:t xml:space="preserve"> </w:t>
      </w:r>
      <w:r w:rsidR="000B2E10">
        <w:t>Meanwhile</w:t>
      </w:r>
      <w:r w:rsidR="002B49EA" w:rsidRPr="0057445A">
        <w:t>, t</w:t>
      </w:r>
      <w:r w:rsidR="00292128" w:rsidRPr="0057445A">
        <w:t xml:space="preserve">he median </w:t>
      </w:r>
      <w:r w:rsidR="00504EC8">
        <w:t>home</w:t>
      </w:r>
      <w:r w:rsidR="00504EC8" w:rsidRPr="0057445A">
        <w:t xml:space="preserve"> </w:t>
      </w:r>
      <w:r w:rsidR="00292128" w:rsidRPr="0057445A">
        <w:t>price was $327,000</w:t>
      </w:r>
      <w:r w:rsidR="00B87762" w:rsidRPr="0057445A">
        <w:t>, a gap of $46,207</w:t>
      </w:r>
      <w:r w:rsidR="00292128" w:rsidRPr="0057445A">
        <w:t xml:space="preserve">. The </w:t>
      </w:r>
      <w:r w:rsidR="00C81800">
        <w:t>s</w:t>
      </w:r>
      <w:r w:rsidR="00292128" w:rsidRPr="0057445A">
        <w:t xml:space="preserve">tudy projected that by </w:t>
      </w:r>
      <w:r w:rsidRPr="0057445A">
        <w:t>2025</w:t>
      </w:r>
      <w:r w:rsidR="00292128" w:rsidRPr="0057445A">
        <w:t xml:space="preserve">, </w:t>
      </w:r>
      <w:r w:rsidRPr="0057445A">
        <w:t xml:space="preserve">the median house price </w:t>
      </w:r>
      <w:r w:rsidR="00292128" w:rsidRPr="0057445A">
        <w:t>will</w:t>
      </w:r>
      <w:r w:rsidRPr="0057445A">
        <w:t xml:space="preserve"> be $536,928</w:t>
      </w:r>
      <w:r w:rsidR="000B2E10">
        <w:t xml:space="preserve"> while </w:t>
      </w:r>
      <w:r w:rsidRPr="0057445A">
        <w:t xml:space="preserve">an affordable house </w:t>
      </w:r>
      <w:r w:rsidR="000B2E10">
        <w:t>will cost</w:t>
      </w:r>
      <w:r w:rsidRPr="0057445A">
        <w:t xml:space="preserve"> $291,718</w:t>
      </w:r>
      <w:r w:rsidR="00B87762" w:rsidRPr="0057445A">
        <w:t>. The gap would increase to $245,210, making the median house price unaffordable to all but those in the highest income brackets</w:t>
      </w:r>
      <w:r w:rsidR="008A7F87">
        <w:t xml:space="preserve"> </w:t>
      </w:r>
      <w:sdt>
        <w:sdtPr>
          <w:id w:val="-1257205938"/>
          <w:citation/>
        </w:sdtPr>
        <w:sdtEndPr/>
        <w:sdtContent>
          <w:r w:rsidR="008A7F87">
            <w:fldChar w:fldCharType="begin"/>
          </w:r>
          <w:r w:rsidR="008A7F87">
            <w:instrText xml:space="preserve"> CITATION Cap17 \l 1033 </w:instrText>
          </w:r>
          <w:r w:rsidR="008A7F87">
            <w:fldChar w:fldCharType="separate"/>
          </w:r>
          <w:r w:rsidR="00F97F84">
            <w:rPr>
              <w:noProof/>
            </w:rPr>
            <w:t>(Cape Cod Commission, 2017)</w:t>
          </w:r>
          <w:r w:rsidR="008A7F87">
            <w:fldChar w:fldCharType="end"/>
          </w:r>
        </w:sdtContent>
      </w:sdt>
      <w:r w:rsidR="00B87762" w:rsidRPr="0057445A">
        <w:t>.</w:t>
      </w:r>
      <w:r w:rsidR="00E468E9" w:rsidRPr="0057445A">
        <w:t xml:space="preserve"> </w:t>
      </w:r>
    </w:p>
    <w:p w14:paraId="5AB35B05" w14:textId="72521D09" w:rsidR="00292128" w:rsidRPr="0057445A" w:rsidRDefault="00B87762" w:rsidP="00494987">
      <w:r w:rsidRPr="0057445A">
        <w:t>The Economic Development chapter includes more detail on local wage rates and identifies a mismatch between local wages and local housing prices.</w:t>
      </w:r>
      <w:r w:rsidR="00E468E9" w:rsidRPr="0057445A">
        <w:t xml:space="preserve"> </w:t>
      </w:r>
      <w:r w:rsidR="00E25936" w:rsidRPr="0057445A">
        <w:t>The US Bureau of Labor Statistics listed the average annual wage for Massachusetts in May of 2020 as $70,101</w:t>
      </w:r>
      <w:r w:rsidR="008A7F87">
        <w:t xml:space="preserve"> while the average annual wage for Barnstable County was only </w:t>
      </w:r>
      <w:r w:rsidR="00E25936" w:rsidRPr="0057445A">
        <w:t>$57,270.</w:t>
      </w:r>
      <w:r w:rsidR="00E468E9" w:rsidRPr="0057445A">
        <w:t xml:space="preserve"> </w:t>
      </w:r>
      <w:r w:rsidR="00E25936" w:rsidRPr="0057445A">
        <w:t>Although Cape Cod has a more expensive housing market than the state of Massachusetts, local wage rates are lower.</w:t>
      </w:r>
      <w:r w:rsidR="00E468E9" w:rsidRPr="0057445A">
        <w:t xml:space="preserve"> </w:t>
      </w:r>
      <w:r w:rsidRPr="0057445A">
        <w:t>Wage rates, for workers within Mashpee, are not keeping pace with housing prices.</w:t>
      </w:r>
      <w:r w:rsidR="00E468E9" w:rsidRPr="0057445A">
        <w:t xml:space="preserve"> </w:t>
      </w:r>
      <w:r w:rsidRPr="0057445A">
        <w:t>Within Mashpee, affordable housing provides needed housing for local workers.</w:t>
      </w:r>
      <w:r w:rsidR="00E468E9" w:rsidRPr="0057445A">
        <w:t xml:space="preserve"> </w:t>
      </w:r>
    </w:p>
    <w:p w14:paraId="27E8A4E1" w14:textId="0C6AA6B4" w:rsidR="00FA2701" w:rsidRDefault="00FA2701" w:rsidP="00494987">
      <w:pPr>
        <w:rPr>
          <w:rFonts w:cs="Arial"/>
          <w:color w:val="000000" w:themeColor="text1"/>
        </w:rPr>
      </w:pPr>
      <w:r w:rsidRPr="0057445A">
        <w:t xml:space="preserve">In addition to the affordability gap, there are other factors </w:t>
      </w:r>
      <w:r w:rsidR="00E468E9" w:rsidRPr="0057445A">
        <w:t>that</w:t>
      </w:r>
      <w:r w:rsidRPr="0057445A">
        <w:t xml:space="preserve"> affect the overall amount of available housing, which plays a role in an area’s relative affordability.</w:t>
      </w:r>
      <w:r w:rsidR="00E468E9" w:rsidRPr="0057445A">
        <w:t xml:space="preserve"> </w:t>
      </w:r>
      <w:r w:rsidRPr="0057445A">
        <w:t>One factor is the continued seasonal use of homes in Mashpee.</w:t>
      </w:r>
      <w:r w:rsidR="00E468E9" w:rsidRPr="0057445A">
        <w:t xml:space="preserve"> </w:t>
      </w:r>
      <w:r w:rsidRPr="0057445A">
        <w:t xml:space="preserve">The 2017 Housing Market Analysis identified that Cape Cod lost 3,000 homes and gained 6,000 seasonal homes between 2013 and 2018 </w:t>
      </w:r>
      <w:sdt>
        <w:sdtPr>
          <w:id w:val="-67195421"/>
          <w:citation/>
        </w:sdtPr>
        <w:sdtEndPr/>
        <w:sdtContent>
          <w:r w:rsidR="008A7F87">
            <w:fldChar w:fldCharType="begin"/>
          </w:r>
          <w:r w:rsidR="008A7F87">
            <w:instrText xml:space="preserve"> CITATION Cra17 \l 1033 </w:instrText>
          </w:r>
          <w:r w:rsidR="008A7F87">
            <w:fldChar w:fldCharType="separate"/>
          </w:r>
          <w:r w:rsidR="00F97F84">
            <w:rPr>
              <w:noProof/>
            </w:rPr>
            <w:t>(Crane Associates, Inc. &amp; Economic &amp; Policy Resources, 2017)</w:t>
          </w:r>
          <w:r w:rsidR="008A7F87">
            <w:fldChar w:fldCharType="end"/>
          </w:r>
        </w:sdtContent>
      </w:sdt>
      <w:r w:rsidRPr="00504EC8">
        <w:t>.</w:t>
      </w:r>
      <w:r w:rsidR="00E468E9" w:rsidRPr="00504EC8">
        <w:t xml:space="preserve"> </w:t>
      </w:r>
      <w:r w:rsidRPr="00504EC8">
        <w:t>The other factor is the relatively small household size in Mashpee and the Cape.</w:t>
      </w:r>
      <w:r w:rsidR="00E468E9" w:rsidRPr="00504EC8">
        <w:t xml:space="preserve"> </w:t>
      </w:r>
      <w:r w:rsidRPr="00504EC8">
        <w:t xml:space="preserve">As more retirees move to the Cape, this number will </w:t>
      </w:r>
      <w:r w:rsidR="008A7F87">
        <w:t>continue to decrease</w:t>
      </w:r>
      <w:r w:rsidRPr="00504EC8">
        <w:t>.</w:t>
      </w:r>
      <w:r w:rsidR="008A7F87">
        <w:t xml:space="preserve"> E</w:t>
      </w:r>
      <w:r w:rsidRPr="00504EC8">
        <w:t xml:space="preserve">stimates </w:t>
      </w:r>
      <w:r w:rsidR="008A7F87">
        <w:t>place</w:t>
      </w:r>
      <w:r w:rsidR="008A7F87" w:rsidRPr="00504EC8">
        <w:t xml:space="preserve"> </w:t>
      </w:r>
      <w:r w:rsidR="008A7F87">
        <w:t xml:space="preserve">average </w:t>
      </w:r>
      <w:r w:rsidRPr="00504EC8">
        <w:t>household</w:t>
      </w:r>
      <w:r w:rsidR="008A7F87">
        <w:t xml:space="preserve"> size</w:t>
      </w:r>
      <w:r w:rsidRPr="00504EC8">
        <w:t xml:space="preserve"> in Mashpee at 2.</w:t>
      </w:r>
      <w:r w:rsidR="008A7F87">
        <w:t>15</w:t>
      </w:r>
      <w:r w:rsidR="008047FE">
        <w:t xml:space="preserve"> persons</w:t>
      </w:r>
      <w:r w:rsidRPr="00504EC8">
        <w:t xml:space="preserve"> </w:t>
      </w:r>
      <w:sdt>
        <w:sdtPr>
          <w:id w:val="161290815"/>
          <w:citation/>
        </w:sdtPr>
        <w:sdtEndPr/>
        <w:sdtContent>
          <w:r w:rsidR="008A7F87">
            <w:fldChar w:fldCharType="begin"/>
          </w:r>
          <w:r w:rsidR="008A7F87">
            <w:instrText xml:space="preserve"> CITATION Uni205 \l 1033 </w:instrText>
          </w:r>
          <w:r w:rsidR="008A7F87">
            <w:fldChar w:fldCharType="separate"/>
          </w:r>
          <w:r w:rsidR="00F97F84">
            <w:rPr>
              <w:noProof/>
            </w:rPr>
            <w:t>(United States Census Bureau, 2020)</w:t>
          </w:r>
          <w:r w:rsidR="008A7F87">
            <w:fldChar w:fldCharType="end"/>
          </w:r>
        </w:sdtContent>
      </w:sdt>
      <w:r w:rsidRPr="000D7458">
        <w:rPr>
          <w:rFonts w:cs="Arial"/>
          <w:color w:val="000000" w:themeColor="text1"/>
        </w:rPr>
        <w:t xml:space="preserve">. </w:t>
      </w:r>
      <w:r w:rsidR="008A7F87">
        <w:rPr>
          <w:rFonts w:cs="Arial"/>
          <w:color w:val="000000" w:themeColor="text1"/>
        </w:rPr>
        <w:t xml:space="preserve">It is important to note the 2020 </w:t>
      </w:r>
      <w:r w:rsidR="00354E28">
        <w:rPr>
          <w:rFonts w:cs="Arial"/>
          <w:color w:val="000000" w:themeColor="text1"/>
        </w:rPr>
        <w:t>ACS</w:t>
      </w:r>
      <w:r w:rsidR="008A7F87">
        <w:rPr>
          <w:rFonts w:cs="Arial"/>
          <w:color w:val="000000" w:themeColor="text1"/>
        </w:rPr>
        <w:t xml:space="preserve"> may have been </w:t>
      </w:r>
      <w:r w:rsidR="00354E28">
        <w:rPr>
          <w:rFonts w:cs="Arial"/>
          <w:color w:val="000000" w:themeColor="text1"/>
        </w:rPr>
        <w:t>an outlier for household size as the 2019 ACS and 2021 ACS had average household sizes of 2.21 and 2.26, respectively.</w:t>
      </w:r>
      <w:r w:rsidR="008A7F87">
        <w:rPr>
          <w:rFonts w:cs="Arial"/>
          <w:color w:val="000000" w:themeColor="text1"/>
        </w:rPr>
        <w:t xml:space="preserve"> </w:t>
      </w:r>
      <w:r w:rsidR="00354E28">
        <w:rPr>
          <w:rFonts w:cs="Arial"/>
          <w:color w:val="000000" w:themeColor="text1"/>
        </w:rPr>
        <w:t>However, r</w:t>
      </w:r>
      <w:r w:rsidR="008A7F87">
        <w:rPr>
          <w:rFonts w:cs="Arial"/>
          <w:color w:val="000000" w:themeColor="text1"/>
        </w:rPr>
        <w:t>egardless</w:t>
      </w:r>
      <w:r w:rsidR="00354E28">
        <w:rPr>
          <w:rFonts w:cs="Arial"/>
          <w:color w:val="000000" w:themeColor="text1"/>
        </w:rPr>
        <w:t xml:space="preserve"> of their actual size</w:t>
      </w:r>
      <w:r w:rsidR="008A7F87">
        <w:rPr>
          <w:rFonts w:cs="Arial"/>
          <w:color w:val="000000" w:themeColor="text1"/>
        </w:rPr>
        <w:t>, s</w:t>
      </w:r>
      <w:r w:rsidRPr="00504EC8">
        <w:rPr>
          <w:rFonts w:cs="Arial"/>
          <w:color w:val="000000" w:themeColor="text1"/>
        </w:rPr>
        <w:t>maller household</w:t>
      </w:r>
      <w:r w:rsidR="00354E28">
        <w:rPr>
          <w:rFonts w:cs="Arial"/>
          <w:color w:val="000000" w:themeColor="text1"/>
        </w:rPr>
        <w:t xml:space="preserve">s </w:t>
      </w:r>
      <w:r w:rsidRPr="00504EC8">
        <w:rPr>
          <w:rFonts w:cs="Arial"/>
          <w:color w:val="000000" w:themeColor="text1"/>
        </w:rPr>
        <w:t>require more homes to house the same population as compared to larger household</w:t>
      </w:r>
      <w:r w:rsidRPr="0057445A">
        <w:rPr>
          <w:rFonts w:cs="Arial"/>
          <w:color w:val="000000" w:themeColor="text1"/>
        </w:rPr>
        <w:t xml:space="preserve"> sizes</w:t>
      </w:r>
      <w:r w:rsidR="00354E28">
        <w:rPr>
          <w:rFonts w:cs="Arial"/>
          <w:color w:val="000000" w:themeColor="text1"/>
        </w:rPr>
        <w:t>, making it more difficult to offer affordable housing options</w:t>
      </w:r>
      <w:r w:rsidRPr="0057445A">
        <w:rPr>
          <w:rFonts w:cs="Arial"/>
          <w:color w:val="000000" w:themeColor="text1"/>
        </w:rPr>
        <w:t>.</w:t>
      </w:r>
      <w:r w:rsidR="00E468E9" w:rsidRPr="0057445A">
        <w:rPr>
          <w:rFonts w:cs="Arial"/>
          <w:color w:val="000000" w:themeColor="text1"/>
        </w:rPr>
        <w:t xml:space="preserve"> </w:t>
      </w:r>
    </w:p>
    <w:p w14:paraId="1929E40C" w14:textId="0BA6960A" w:rsidR="005B0261" w:rsidRDefault="007D650D" w:rsidP="00494987">
      <w:pPr>
        <w:rPr>
          <w:rFonts w:cs="Arial"/>
          <w:color w:val="000000" w:themeColor="text1"/>
        </w:rPr>
      </w:pPr>
      <w:r>
        <w:rPr>
          <w:rFonts w:cs="Arial"/>
          <w:color w:val="000000" w:themeColor="text1"/>
        </w:rPr>
        <w:t>The United States Department of Housing and Urban Development (HUD) conducted a</w:t>
      </w:r>
      <w:r w:rsidR="003C0C15">
        <w:rPr>
          <w:rFonts w:cs="Arial"/>
          <w:color w:val="000000" w:themeColor="text1"/>
        </w:rPr>
        <w:t>n annual</w:t>
      </w:r>
      <w:r>
        <w:rPr>
          <w:rFonts w:cs="Arial"/>
          <w:color w:val="000000" w:themeColor="text1"/>
        </w:rPr>
        <w:t xml:space="preserve"> Comprehensive Housing Affordability Strategy </w:t>
      </w:r>
      <w:r w:rsidR="003C0C15">
        <w:rPr>
          <w:rFonts w:cs="Arial"/>
          <w:color w:val="000000" w:themeColor="text1"/>
        </w:rPr>
        <w:t>to</w:t>
      </w:r>
      <w:r>
        <w:rPr>
          <w:rFonts w:cs="Arial"/>
          <w:color w:val="000000" w:themeColor="text1"/>
        </w:rPr>
        <w:t xml:space="preserve"> identif</w:t>
      </w:r>
      <w:r w:rsidR="003C0C15">
        <w:rPr>
          <w:rFonts w:cs="Arial"/>
          <w:color w:val="000000" w:themeColor="text1"/>
        </w:rPr>
        <w:t>y</w:t>
      </w:r>
      <w:r>
        <w:rPr>
          <w:rFonts w:cs="Arial"/>
          <w:color w:val="000000" w:themeColor="text1"/>
        </w:rPr>
        <w:t xml:space="preserve"> housing problems, needs, and cost burdens for low</w:t>
      </w:r>
      <w:r w:rsidR="003C0C15">
        <w:rPr>
          <w:rFonts w:cs="Arial"/>
          <w:color w:val="000000" w:themeColor="text1"/>
        </w:rPr>
        <w:t>-</w:t>
      </w:r>
      <w:r>
        <w:rPr>
          <w:rFonts w:cs="Arial"/>
          <w:color w:val="000000" w:themeColor="text1"/>
        </w:rPr>
        <w:t xml:space="preserve">income households. </w:t>
      </w:r>
      <w:r w:rsidR="003C0C15">
        <w:rPr>
          <w:rFonts w:cs="Arial"/>
          <w:color w:val="000000" w:themeColor="text1"/>
        </w:rPr>
        <w:t xml:space="preserve">The most recent analysis was based on data from the 2019 ACS. According to HUD, cost burden is defined as “monthly housing costs (including utilities) exceeding 30% of monthly income” while severe cost burden is “exceeding 50% of monthly income” </w:t>
      </w:r>
      <w:sdt>
        <w:sdtPr>
          <w:rPr>
            <w:rFonts w:cs="Arial"/>
            <w:color w:val="000000" w:themeColor="text1"/>
          </w:rPr>
          <w:id w:val="1548951683"/>
          <w:citation/>
        </w:sdtPr>
        <w:sdtEndPr/>
        <w:sdtContent>
          <w:r w:rsidR="00282368">
            <w:rPr>
              <w:rFonts w:cs="Arial"/>
              <w:color w:val="000000" w:themeColor="text1"/>
            </w:rPr>
            <w:fldChar w:fldCharType="begin"/>
          </w:r>
          <w:r w:rsidR="00282368">
            <w:rPr>
              <w:rFonts w:cs="Arial"/>
              <w:color w:val="000000" w:themeColor="text1"/>
            </w:rPr>
            <w:instrText xml:space="preserve"> CITATION CHA19 \l 1033 </w:instrText>
          </w:r>
          <w:r w:rsidR="00282368">
            <w:rPr>
              <w:rFonts w:cs="Arial"/>
              <w:color w:val="000000" w:themeColor="text1"/>
            </w:rPr>
            <w:fldChar w:fldCharType="separate"/>
          </w:r>
          <w:r w:rsidR="00F97F84" w:rsidRPr="00F97F84">
            <w:rPr>
              <w:rFonts w:cs="Arial"/>
              <w:noProof/>
              <w:color w:val="000000" w:themeColor="text1"/>
            </w:rPr>
            <w:t>(CHAS: Background, 2019)</w:t>
          </w:r>
          <w:r w:rsidR="00282368">
            <w:rPr>
              <w:rFonts w:cs="Arial"/>
              <w:color w:val="000000" w:themeColor="text1"/>
            </w:rPr>
            <w:fldChar w:fldCharType="end"/>
          </w:r>
        </w:sdtContent>
      </w:sdt>
      <w:r w:rsidR="00282368">
        <w:rPr>
          <w:rFonts w:cs="Arial"/>
          <w:color w:val="000000" w:themeColor="text1"/>
        </w:rPr>
        <w:t xml:space="preserve">. </w:t>
      </w:r>
      <w:r w:rsidR="008401D3">
        <w:rPr>
          <w:rFonts w:cs="Arial"/>
          <w:color w:val="000000" w:themeColor="text1"/>
        </w:rPr>
        <w:t>Cost burden and severe cost burden are then compared to the HUD Area Median Family Income, or HAMFI, to determine the cost burden by income level</w:t>
      </w:r>
      <w:r w:rsidR="00076353">
        <w:rPr>
          <w:rFonts w:cs="Arial"/>
          <w:color w:val="000000" w:themeColor="text1"/>
        </w:rPr>
        <w:t>, as depicted in Tables 1-4, 1-5, and 1-6</w:t>
      </w:r>
      <w:r w:rsidR="008401D3">
        <w:rPr>
          <w:rFonts w:cs="Arial"/>
          <w:color w:val="000000" w:themeColor="text1"/>
        </w:rPr>
        <w:t xml:space="preserve">. </w:t>
      </w:r>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1980"/>
        <w:gridCol w:w="1980"/>
        <w:gridCol w:w="994"/>
      </w:tblGrid>
      <w:tr w:rsidR="00E1166F" w:rsidRPr="0057445A" w14:paraId="760BF8BD" w14:textId="77777777" w:rsidTr="000D7458">
        <w:trPr>
          <w:trHeight w:val="288"/>
        </w:trPr>
        <w:tc>
          <w:tcPr>
            <w:tcW w:w="5000" w:type="pct"/>
            <w:gridSpan w:val="4"/>
            <w:shd w:val="clear" w:color="auto" w:fill="007FB2"/>
            <w:vAlign w:val="center"/>
          </w:tcPr>
          <w:p w14:paraId="7A11FCBE" w14:textId="61C7AF9C" w:rsidR="00E1166F" w:rsidRPr="004B64E3" w:rsidRDefault="00E1166F" w:rsidP="003150A2">
            <w:pPr>
              <w:pStyle w:val="Heading5"/>
              <w:ind w:right="2184"/>
              <w:rPr>
                <w:sz w:val="20"/>
                <w:szCs w:val="20"/>
              </w:rPr>
            </w:pPr>
            <w:r w:rsidRPr="003C5687">
              <w:rPr>
                <w:sz w:val="20"/>
                <w:szCs w:val="20"/>
              </w:rPr>
              <w:t>Table 1</w:t>
            </w:r>
            <w:r w:rsidRPr="003C5687">
              <w:rPr>
                <w:sz w:val="20"/>
                <w:szCs w:val="20"/>
              </w:rPr>
              <w:noBreakHyphen/>
            </w:r>
            <w:r w:rsidR="003150A2" w:rsidRPr="00EE1B6E">
              <w:rPr>
                <w:sz w:val="20"/>
                <w:szCs w:val="20"/>
              </w:rPr>
              <w:fldChar w:fldCharType="begin"/>
            </w:r>
            <w:r w:rsidR="003150A2" w:rsidRPr="00EE1B6E">
              <w:rPr>
                <w:sz w:val="20"/>
                <w:szCs w:val="20"/>
              </w:rPr>
              <w:instrText xml:space="preserve"> SEQ Table \* ARABIC \s 1 </w:instrText>
            </w:r>
            <w:r w:rsidR="003150A2" w:rsidRPr="00EE1B6E">
              <w:rPr>
                <w:sz w:val="20"/>
                <w:szCs w:val="20"/>
              </w:rPr>
              <w:fldChar w:fldCharType="separate"/>
            </w:r>
            <w:r w:rsidR="003150A2">
              <w:rPr>
                <w:noProof/>
                <w:sz w:val="20"/>
                <w:szCs w:val="20"/>
              </w:rPr>
              <w:t>4</w:t>
            </w:r>
            <w:r w:rsidR="003150A2" w:rsidRPr="00EE1B6E">
              <w:rPr>
                <w:sz w:val="20"/>
                <w:szCs w:val="20"/>
              </w:rPr>
              <w:fldChar w:fldCharType="end"/>
            </w:r>
            <w:r w:rsidRPr="003C5687">
              <w:rPr>
                <w:sz w:val="20"/>
                <w:szCs w:val="20"/>
              </w:rPr>
              <w:t xml:space="preserve">. </w:t>
            </w:r>
            <w:r>
              <w:rPr>
                <w:sz w:val="20"/>
                <w:szCs w:val="20"/>
              </w:rPr>
              <w:t>Income by Cost Burden (Owners and Renters)</w:t>
            </w:r>
          </w:p>
        </w:tc>
      </w:tr>
      <w:tr w:rsidR="0082643A" w:rsidRPr="0057445A" w14:paraId="48798254" w14:textId="1F19EF6D" w:rsidTr="000D7458">
        <w:trPr>
          <w:trHeight w:val="288"/>
        </w:trPr>
        <w:tc>
          <w:tcPr>
            <w:tcW w:w="2353" w:type="pct"/>
            <w:shd w:val="clear" w:color="auto" w:fill="007FB2"/>
            <w:vAlign w:val="center"/>
          </w:tcPr>
          <w:p w14:paraId="0F51C6B0" w14:textId="4411908F" w:rsidR="004B64E3" w:rsidRPr="004B64E3" w:rsidRDefault="004B64E3"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Income</w:t>
            </w:r>
            <w:r w:rsidR="00E1166F">
              <w:rPr>
                <w:rFonts w:eastAsia="Times New Roman" w:cs="Arial"/>
                <w:b/>
                <w:bCs/>
                <w:color w:val="FFFFFF" w:themeColor="background1"/>
                <w:sz w:val="20"/>
                <w:szCs w:val="20"/>
              </w:rPr>
              <w:t xml:space="preserve"> Level</w:t>
            </w:r>
          </w:p>
        </w:tc>
        <w:tc>
          <w:tcPr>
            <w:tcW w:w="1058" w:type="pct"/>
            <w:shd w:val="clear" w:color="auto" w:fill="007FB2"/>
            <w:vAlign w:val="center"/>
          </w:tcPr>
          <w:p w14:paraId="4F400FA6" w14:textId="3ABA8D7D" w:rsidR="004B64E3" w:rsidRPr="004B64E3" w:rsidRDefault="004B64E3" w:rsidP="00C869B2">
            <w:pPr>
              <w:spacing w:after="0" w:line="240" w:lineRule="auto"/>
              <w:jc w:val="center"/>
              <w:rPr>
                <w:rFonts w:eastAsia="Times New Roman" w:cs="Arial"/>
                <w:color w:val="FFFFFF" w:themeColor="background1"/>
                <w:sz w:val="20"/>
                <w:szCs w:val="20"/>
              </w:rPr>
            </w:pPr>
            <w:r w:rsidRPr="004B64E3">
              <w:rPr>
                <w:rFonts w:eastAsia="Times New Roman" w:cs="Arial"/>
                <w:b/>
                <w:bCs/>
                <w:color w:val="FFFFFF" w:themeColor="background1"/>
                <w:sz w:val="20"/>
                <w:szCs w:val="20"/>
              </w:rPr>
              <w:t>Cost Burden &gt; 30%</w:t>
            </w:r>
          </w:p>
        </w:tc>
        <w:tc>
          <w:tcPr>
            <w:tcW w:w="1058" w:type="pct"/>
            <w:shd w:val="clear" w:color="auto" w:fill="007FB2"/>
            <w:vAlign w:val="center"/>
          </w:tcPr>
          <w:p w14:paraId="67A5389B" w14:textId="6C0F1F82" w:rsidR="004B64E3" w:rsidRPr="004B64E3" w:rsidRDefault="004B64E3"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Cost Burden &gt; 50%</w:t>
            </w:r>
          </w:p>
        </w:tc>
        <w:tc>
          <w:tcPr>
            <w:tcW w:w="531" w:type="pct"/>
            <w:shd w:val="clear" w:color="auto" w:fill="007FB2"/>
            <w:vAlign w:val="center"/>
          </w:tcPr>
          <w:p w14:paraId="4102D960" w14:textId="0DF2695B" w:rsidR="004B64E3" w:rsidRPr="004B64E3" w:rsidRDefault="004B64E3"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Total</w:t>
            </w:r>
          </w:p>
        </w:tc>
      </w:tr>
      <w:tr w:rsidR="0082643A" w:rsidRPr="0057445A" w14:paraId="77B4C8D0" w14:textId="255A1B3B" w:rsidTr="000D7458">
        <w:trPr>
          <w:trHeight w:val="288"/>
        </w:trPr>
        <w:tc>
          <w:tcPr>
            <w:tcW w:w="2353" w:type="pct"/>
            <w:shd w:val="clear" w:color="auto" w:fill="auto"/>
            <w:vAlign w:val="center"/>
          </w:tcPr>
          <w:p w14:paraId="78899931" w14:textId="3C0CB55B" w:rsidR="004B64E3" w:rsidRPr="004B64E3" w:rsidRDefault="004B64E3"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lt;= 30% HAMFI</w:t>
            </w:r>
          </w:p>
        </w:tc>
        <w:tc>
          <w:tcPr>
            <w:tcW w:w="1058" w:type="pct"/>
            <w:shd w:val="clear" w:color="auto" w:fill="auto"/>
            <w:vAlign w:val="center"/>
          </w:tcPr>
          <w:p w14:paraId="51C6F458" w14:textId="4E964504"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480</w:t>
            </w:r>
          </w:p>
        </w:tc>
        <w:tc>
          <w:tcPr>
            <w:tcW w:w="1058" w:type="pct"/>
            <w:shd w:val="clear" w:color="auto" w:fill="auto"/>
            <w:vAlign w:val="center"/>
          </w:tcPr>
          <w:p w14:paraId="5898C46F" w14:textId="75E285F0"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400</w:t>
            </w:r>
          </w:p>
        </w:tc>
        <w:tc>
          <w:tcPr>
            <w:tcW w:w="531" w:type="pct"/>
            <w:vAlign w:val="center"/>
          </w:tcPr>
          <w:p w14:paraId="0CD37ABB" w14:textId="0E394013"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645</w:t>
            </w:r>
          </w:p>
        </w:tc>
      </w:tr>
      <w:tr w:rsidR="0082643A" w:rsidRPr="0057445A" w14:paraId="0AF71927" w14:textId="281818AC" w:rsidTr="000D7458">
        <w:trPr>
          <w:trHeight w:val="288"/>
        </w:trPr>
        <w:tc>
          <w:tcPr>
            <w:tcW w:w="2353" w:type="pct"/>
            <w:shd w:val="clear" w:color="auto" w:fill="auto"/>
            <w:vAlign w:val="center"/>
          </w:tcPr>
          <w:p w14:paraId="6D88C261" w14:textId="455BE45B" w:rsidR="004B64E3" w:rsidRPr="004B64E3" w:rsidRDefault="004B64E3"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30% to &lt;=50% HAMFI</w:t>
            </w:r>
          </w:p>
        </w:tc>
        <w:tc>
          <w:tcPr>
            <w:tcW w:w="1058" w:type="pct"/>
            <w:shd w:val="clear" w:color="auto" w:fill="auto"/>
            <w:vAlign w:val="center"/>
          </w:tcPr>
          <w:p w14:paraId="3295F5F4" w14:textId="71544D86"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860</w:t>
            </w:r>
          </w:p>
        </w:tc>
        <w:tc>
          <w:tcPr>
            <w:tcW w:w="1058" w:type="pct"/>
            <w:shd w:val="clear" w:color="auto" w:fill="auto"/>
            <w:vAlign w:val="center"/>
          </w:tcPr>
          <w:p w14:paraId="3E096F14" w14:textId="4A2EFF0C"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475</w:t>
            </w:r>
          </w:p>
        </w:tc>
        <w:tc>
          <w:tcPr>
            <w:tcW w:w="531" w:type="pct"/>
            <w:vAlign w:val="center"/>
          </w:tcPr>
          <w:p w14:paraId="3F7755ED" w14:textId="07FB4275"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1,065</w:t>
            </w:r>
          </w:p>
        </w:tc>
      </w:tr>
      <w:tr w:rsidR="0082643A" w:rsidRPr="0057445A" w14:paraId="12C95563" w14:textId="60283DF6" w:rsidTr="000D7458">
        <w:trPr>
          <w:trHeight w:val="288"/>
        </w:trPr>
        <w:tc>
          <w:tcPr>
            <w:tcW w:w="2353" w:type="pct"/>
            <w:shd w:val="clear" w:color="auto" w:fill="auto"/>
            <w:vAlign w:val="center"/>
          </w:tcPr>
          <w:p w14:paraId="448C9A33" w14:textId="4D3146D7" w:rsidR="004B64E3" w:rsidRPr="004B64E3" w:rsidRDefault="004B64E3"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50% to &lt;=80% HAMFI</w:t>
            </w:r>
          </w:p>
        </w:tc>
        <w:tc>
          <w:tcPr>
            <w:tcW w:w="1058" w:type="pct"/>
            <w:shd w:val="clear" w:color="auto" w:fill="auto"/>
            <w:vAlign w:val="center"/>
          </w:tcPr>
          <w:p w14:paraId="610476BC" w14:textId="767772C1"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555</w:t>
            </w:r>
          </w:p>
        </w:tc>
        <w:tc>
          <w:tcPr>
            <w:tcW w:w="1058" w:type="pct"/>
            <w:shd w:val="clear" w:color="auto" w:fill="auto"/>
            <w:vAlign w:val="center"/>
          </w:tcPr>
          <w:p w14:paraId="034BECD5" w14:textId="5F7A4F58"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100</w:t>
            </w:r>
          </w:p>
        </w:tc>
        <w:tc>
          <w:tcPr>
            <w:tcW w:w="531" w:type="pct"/>
            <w:vAlign w:val="center"/>
          </w:tcPr>
          <w:p w14:paraId="02DDF08B" w14:textId="7242DF46"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1,005</w:t>
            </w:r>
          </w:p>
        </w:tc>
      </w:tr>
      <w:tr w:rsidR="0082643A" w:rsidRPr="0057445A" w14:paraId="25B92AFD" w14:textId="1761C6BC" w:rsidTr="000D7458">
        <w:trPr>
          <w:trHeight w:val="288"/>
        </w:trPr>
        <w:tc>
          <w:tcPr>
            <w:tcW w:w="2353" w:type="pct"/>
            <w:shd w:val="clear" w:color="auto" w:fill="auto"/>
            <w:vAlign w:val="center"/>
          </w:tcPr>
          <w:p w14:paraId="50DD7EAC" w14:textId="0A7C6763" w:rsidR="004B64E3" w:rsidRPr="004B64E3" w:rsidRDefault="004B64E3"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80% to &lt;=100% HAMFI</w:t>
            </w:r>
          </w:p>
        </w:tc>
        <w:tc>
          <w:tcPr>
            <w:tcW w:w="1058" w:type="pct"/>
            <w:shd w:val="clear" w:color="auto" w:fill="auto"/>
            <w:vAlign w:val="center"/>
          </w:tcPr>
          <w:p w14:paraId="5C5176CE" w14:textId="6196E441"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185</w:t>
            </w:r>
          </w:p>
        </w:tc>
        <w:tc>
          <w:tcPr>
            <w:tcW w:w="1058" w:type="pct"/>
            <w:shd w:val="clear" w:color="auto" w:fill="auto"/>
            <w:vAlign w:val="center"/>
          </w:tcPr>
          <w:p w14:paraId="3C47B35F" w14:textId="74BF80A7"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45</w:t>
            </w:r>
          </w:p>
        </w:tc>
        <w:tc>
          <w:tcPr>
            <w:tcW w:w="531" w:type="pct"/>
            <w:vAlign w:val="center"/>
          </w:tcPr>
          <w:p w14:paraId="1D11E3A8" w14:textId="71B78E36"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615</w:t>
            </w:r>
          </w:p>
        </w:tc>
      </w:tr>
      <w:tr w:rsidR="0082643A" w:rsidRPr="0057445A" w14:paraId="65DD9854" w14:textId="525767D7" w:rsidTr="000D7458">
        <w:trPr>
          <w:trHeight w:val="288"/>
        </w:trPr>
        <w:tc>
          <w:tcPr>
            <w:tcW w:w="2353" w:type="pct"/>
            <w:shd w:val="clear" w:color="auto" w:fill="auto"/>
            <w:vAlign w:val="center"/>
          </w:tcPr>
          <w:p w14:paraId="4BB2FFD4" w14:textId="29D79E16" w:rsidR="004B64E3" w:rsidRPr="004B64E3" w:rsidRDefault="004B64E3"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100% HAMFI</w:t>
            </w:r>
          </w:p>
        </w:tc>
        <w:tc>
          <w:tcPr>
            <w:tcW w:w="1058" w:type="pct"/>
            <w:shd w:val="clear" w:color="auto" w:fill="auto"/>
            <w:vAlign w:val="center"/>
          </w:tcPr>
          <w:p w14:paraId="2D0D52A4" w14:textId="4FD87E32"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220</w:t>
            </w:r>
          </w:p>
        </w:tc>
        <w:tc>
          <w:tcPr>
            <w:tcW w:w="1058" w:type="pct"/>
            <w:shd w:val="clear" w:color="auto" w:fill="auto"/>
            <w:vAlign w:val="center"/>
          </w:tcPr>
          <w:p w14:paraId="73282342" w14:textId="3F6E1397"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20</w:t>
            </w:r>
          </w:p>
        </w:tc>
        <w:tc>
          <w:tcPr>
            <w:tcW w:w="531" w:type="pct"/>
            <w:vAlign w:val="center"/>
          </w:tcPr>
          <w:p w14:paraId="7E378BB4" w14:textId="7CF25002" w:rsidR="004B64E3" w:rsidRPr="004B64E3" w:rsidRDefault="004B64E3" w:rsidP="00C869B2">
            <w:pPr>
              <w:spacing w:after="0" w:line="240" w:lineRule="auto"/>
              <w:jc w:val="center"/>
              <w:rPr>
                <w:rFonts w:eastAsia="Times New Roman" w:cs="Arial"/>
                <w:color w:val="000000"/>
                <w:sz w:val="20"/>
                <w:szCs w:val="20"/>
              </w:rPr>
            </w:pPr>
            <w:r w:rsidRPr="000D7458">
              <w:rPr>
                <w:color w:val="000000"/>
                <w:sz w:val="20"/>
                <w:szCs w:val="20"/>
              </w:rPr>
              <w:t>3,025</w:t>
            </w:r>
          </w:p>
        </w:tc>
      </w:tr>
      <w:tr w:rsidR="0082643A" w:rsidRPr="0057445A" w14:paraId="47DBE4E6" w14:textId="33F7681C" w:rsidTr="000D7458">
        <w:trPr>
          <w:trHeight w:val="288"/>
        </w:trPr>
        <w:tc>
          <w:tcPr>
            <w:tcW w:w="2353" w:type="pct"/>
            <w:shd w:val="clear" w:color="auto" w:fill="auto"/>
            <w:vAlign w:val="center"/>
          </w:tcPr>
          <w:p w14:paraId="0129CA60" w14:textId="4088D53B" w:rsidR="004B64E3" w:rsidRPr="000D7458" w:rsidRDefault="00C869B2" w:rsidP="000D7458">
            <w:pPr>
              <w:spacing w:after="0" w:line="240" w:lineRule="auto"/>
              <w:ind w:firstLineChars="100" w:firstLine="201"/>
              <w:jc w:val="right"/>
              <w:rPr>
                <w:rFonts w:eastAsia="Times New Roman" w:cs="Arial"/>
                <w:b/>
                <w:bCs/>
                <w:color w:val="000000"/>
                <w:sz w:val="20"/>
                <w:szCs w:val="20"/>
              </w:rPr>
            </w:pPr>
            <w:r w:rsidRPr="000F0577">
              <w:rPr>
                <w:b/>
                <w:bCs/>
                <w:color w:val="000000"/>
                <w:sz w:val="20"/>
                <w:szCs w:val="20"/>
              </w:rPr>
              <w:t>TOTAL</w:t>
            </w:r>
          </w:p>
        </w:tc>
        <w:tc>
          <w:tcPr>
            <w:tcW w:w="1058" w:type="pct"/>
            <w:shd w:val="clear" w:color="auto" w:fill="auto"/>
            <w:vAlign w:val="center"/>
          </w:tcPr>
          <w:p w14:paraId="3B458204" w14:textId="17280D96" w:rsidR="004B64E3" w:rsidRPr="000D7458" w:rsidRDefault="004B64E3" w:rsidP="00C869B2">
            <w:pPr>
              <w:spacing w:after="0" w:line="240" w:lineRule="auto"/>
              <w:jc w:val="center"/>
              <w:rPr>
                <w:rFonts w:eastAsia="Times New Roman" w:cs="Arial"/>
                <w:b/>
                <w:bCs/>
                <w:color w:val="000000"/>
                <w:sz w:val="20"/>
                <w:szCs w:val="20"/>
              </w:rPr>
            </w:pPr>
            <w:r w:rsidRPr="000D7458">
              <w:rPr>
                <w:b/>
                <w:bCs/>
                <w:color w:val="000000"/>
                <w:sz w:val="20"/>
                <w:szCs w:val="20"/>
              </w:rPr>
              <w:t>2,300</w:t>
            </w:r>
          </w:p>
        </w:tc>
        <w:tc>
          <w:tcPr>
            <w:tcW w:w="1058" w:type="pct"/>
            <w:shd w:val="clear" w:color="auto" w:fill="auto"/>
            <w:vAlign w:val="center"/>
          </w:tcPr>
          <w:p w14:paraId="7499B5AF" w14:textId="769E0409" w:rsidR="004B64E3" w:rsidRPr="000D7458" w:rsidDel="001A0C69" w:rsidRDefault="004B64E3" w:rsidP="00C869B2">
            <w:pPr>
              <w:spacing w:after="0" w:line="240" w:lineRule="auto"/>
              <w:jc w:val="center"/>
              <w:rPr>
                <w:rFonts w:eastAsia="Times New Roman" w:cs="Arial"/>
                <w:b/>
                <w:bCs/>
                <w:color w:val="000000"/>
                <w:sz w:val="20"/>
                <w:szCs w:val="20"/>
              </w:rPr>
            </w:pPr>
            <w:r w:rsidRPr="000D7458">
              <w:rPr>
                <w:b/>
                <w:bCs/>
                <w:color w:val="000000"/>
                <w:sz w:val="20"/>
                <w:szCs w:val="20"/>
              </w:rPr>
              <w:t>1,040</w:t>
            </w:r>
          </w:p>
        </w:tc>
        <w:tc>
          <w:tcPr>
            <w:tcW w:w="531" w:type="pct"/>
            <w:vAlign w:val="center"/>
          </w:tcPr>
          <w:p w14:paraId="3561CD6B" w14:textId="270DD797" w:rsidR="004B64E3" w:rsidRPr="000D7458" w:rsidRDefault="004B64E3" w:rsidP="00C869B2">
            <w:pPr>
              <w:spacing w:after="0" w:line="240" w:lineRule="auto"/>
              <w:jc w:val="center"/>
              <w:rPr>
                <w:rFonts w:eastAsia="Times New Roman" w:cs="Arial"/>
                <w:b/>
                <w:bCs/>
                <w:color w:val="000000"/>
                <w:sz w:val="20"/>
                <w:szCs w:val="20"/>
              </w:rPr>
            </w:pPr>
            <w:r w:rsidRPr="000D7458">
              <w:rPr>
                <w:b/>
                <w:bCs/>
                <w:color w:val="000000"/>
                <w:sz w:val="20"/>
                <w:szCs w:val="20"/>
              </w:rPr>
              <w:t>6,360</w:t>
            </w:r>
          </w:p>
        </w:tc>
      </w:tr>
    </w:tbl>
    <w:p w14:paraId="25AAB2D6" w14:textId="44A8EDBB" w:rsidR="004B64E3" w:rsidRPr="000D7458" w:rsidRDefault="004B64E3" w:rsidP="00494987">
      <w:pPr>
        <w:rPr>
          <w:rFonts w:cs="Arial"/>
          <w:i/>
          <w:iCs/>
          <w:color w:val="000000" w:themeColor="text1"/>
          <w:sz w:val="20"/>
          <w:szCs w:val="20"/>
        </w:rPr>
      </w:pPr>
      <w:r w:rsidRPr="000D7458">
        <w:rPr>
          <w:rFonts w:cs="Arial"/>
          <w:i/>
          <w:iCs/>
          <w:color w:val="000000" w:themeColor="text1"/>
          <w:sz w:val="20"/>
          <w:szCs w:val="20"/>
        </w:rPr>
        <w:t>Source: HUD User</w:t>
      </w:r>
      <w:r w:rsidR="00EF6920">
        <w:rPr>
          <w:rFonts w:cs="Arial"/>
          <w:i/>
          <w:iCs/>
          <w:color w:val="000000" w:themeColor="text1"/>
          <w:sz w:val="20"/>
          <w:szCs w:val="20"/>
        </w:rPr>
        <w:t xml:space="preserve"> 2015-</w:t>
      </w:r>
      <w:r w:rsidRPr="000D7458">
        <w:rPr>
          <w:rFonts w:cs="Arial"/>
          <w:i/>
          <w:iCs/>
          <w:color w:val="000000" w:themeColor="text1"/>
          <w:sz w:val="20"/>
          <w:szCs w:val="20"/>
        </w:rPr>
        <w:t>2019 Comprehensive Housing Affordability Strategy</w:t>
      </w:r>
      <w:r w:rsidR="00EF6920">
        <w:rPr>
          <w:rFonts w:cs="Arial"/>
          <w:i/>
          <w:iCs/>
          <w:color w:val="000000" w:themeColor="text1"/>
          <w:sz w:val="20"/>
          <w:szCs w:val="20"/>
        </w:rPr>
        <w:t>, 2022</w:t>
      </w:r>
    </w:p>
    <w:tbl>
      <w:tblPr>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1980"/>
        <w:gridCol w:w="1980"/>
        <w:gridCol w:w="994"/>
      </w:tblGrid>
      <w:tr w:rsidR="00E1166F" w:rsidRPr="0057445A" w14:paraId="6F0AD40D" w14:textId="77777777" w:rsidTr="000D7458">
        <w:trPr>
          <w:trHeight w:val="288"/>
        </w:trPr>
        <w:tc>
          <w:tcPr>
            <w:tcW w:w="5000" w:type="pct"/>
            <w:gridSpan w:val="4"/>
            <w:shd w:val="clear" w:color="auto" w:fill="007FB2"/>
            <w:vAlign w:val="center"/>
          </w:tcPr>
          <w:p w14:paraId="544ED33E" w14:textId="1FB4F4A7" w:rsidR="00E1166F" w:rsidRPr="004B64E3" w:rsidRDefault="00E1166F" w:rsidP="003150A2">
            <w:pPr>
              <w:pStyle w:val="Heading5"/>
              <w:ind w:right="2184"/>
              <w:rPr>
                <w:sz w:val="20"/>
                <w:szCs w:val="20"/>
              </w:rPr>
            </w:pPr>
            <w:r w:rsidRPr="003C5687">
              <w:rPr>
                <w:sz w:val="20"/>
                <w:szCs w:val="20"/>
              </w:rPr>
              <w:lastRenderedPageBreak/>
              <w:t>Table 1</w:t>
            </w:r>
            <w:r w:rsidRPr="003C5687">
              <w:rPr>
                <w:sz w:val="20"/>
                <w:szCs w:val="20"/>
              </w:rPr>
              <w:noBreakHyphen/>
            </w:r>
            <w:r w:rsidR="003150A2" w:rsidRPr="00EE1B6E">
              <w:rPr>
                <w:sz w:val="20"/>
                <w:szCs w:val="20"/>
              </w:rPr>
              <w:fldChar w:fldCharType="begin"/>
            </w:r>
            <w:r w:rsidR="003150A2" w:rsidRPr="00EE1B6E">
              <w:rPr>
                <w:sz w:val="20"/>
                <w:szCs w:val="20"/>
              </w:rPr>
              <w:instrText xml:space="preserve"> SEQ Table \* ARABIC \s 1 </w:instrText>
            </w:r>
            <w:r w:rsidR="003150A2" w:rsidRPr="00EE1B6E">
              <w:rPr>
                <w:sz w:val="20"/>
                <w:szCs w:val="20"/>
              </w:rPr>
              <w:fldChar w:fldCharType="separate"/>
            </w:r>
            <w:r w:rsidR="003150A2">
              <w:rPr>
                <w:noProof/>
                <w:sz w:val="20"/>
                <w:szCs w:val="20"/>
              </w:rPr>
              <w:t>5</w:t>
            </w:r>
            <w:r w:rsidR="003150A2" w:rsidRPr="00EE1B6E">
              <w:rPr>
                <w:sz w:val="20"/>
                <w:szCs w:val="20"/>
              </w:rPr>
              <w:fldChar w:fldCharType="end"/>
            </w:r>
            <w:r w:rsidRPr="003C5687">
              <w:rPr>
                <w:sz w:val="20"/>
                <w:szCs w:val="20"/>
              </w:rPr>
              <w:t xml:space="preserve">. </w:t>
            </w:r>
            <w:r>
              <w:rPr>
                <w:sz w:val="20"/>
                <w:szCs w:val="20"/>
              </w:rPr>
              <w:t>Income by Cost Burden (Owners Only)</w:t>
            </w:r>
          </w:p>
        </w:tc>
      </w:tr>
      <w:tr w:rsidR="0082643A" w:rsidRPr="0057445A" w14:paraId="23D0B629" w14:textId="77777777" w:rsidTr="000D7458">
        <w:trPr>
          <w:trHeight w:val="288"/>
        </w:trPr>
        <w:tc>
          <w:tcPr>
            <w:tcW w:w="2353" w:type="pct"/>
            <w:shd w:val="clear" w:color="auto" w:fill="007FB2"/>
            <w:vAlign w:val="center"/>
          </w:tcPr>
          <w:p w14:paraId="0D75F175" w14:textId="77777777" w:rsidR="00E1166F" w:rsidRPr="004B64E3" w:rsidRDefault="00E1166F"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Income</w:t>
            </w:r>
            <w:r>
              <w:rPr>
                <w:rFonts w:eastAsia="Times New Roman" w:cs="Arial"/>
                <w:b/>
                <w:bCs/>
                <w:color w:val="FFFFFF" w:themeColor="background1"/>
                <w:sz w:val="20"/>
                <w:szCs w:val="20"/>
              </w:rPr>
              <w:t xml:space="preserve"> Level</w:t>
            </w:r>
          </w:p>
        </w:tc>
        <w:tc>
          <w:tcPr>
            <w:tcW w:w="1058" w:type="pct"/>
            <w:shd w:val="clear" w:color="auto" w:fill="007FB2"/>
            <w:vAlign w:val="center"/>
          </w:tcPr>
          <w:p w14:paraId="00BCDD5D" w14:textId="77777777" w:rsidR="00E1166F" w:rsidRPr="004B64E3" w:rsidRDefault="00E1166F" w:rsidP="00C869B2">
            <w:pPr>
              <w:spacing w:after="0" w:line="240" w:lineRule="auto"/>
              <w:jc w:val="center"/>
              <w:rPr>
                <w:rFonts w:eastAsia="Times New Roman" w:cs="Arial"/>
                <w:color w:val="FFFFFF" w:themeColor="background1"/>
                <w:sz w:val="20"/>
                <w:szCs w:val="20"/>
              </w:rPr>
            </w:pPr>
            <w:r w:rsidRPr="004B64E3">
              <w:rPr>
                <w:rFonts w:eastAsia="Times New Roman" w:cs="Arial"/>
                <w:b/>
                <w:bCs/>
                <w:color w:val="FFFFFF" w:themeColor="background1"/>
                <w:sz w:val="20"/>
                <w:szCs w:val="20"/>
              </w:rPr>
              <w:t>Cost Burden &gt; 30%</w:t>
            </w:r>
          </w:p>
        </w:tc>
        <w:tc>
          <w:tcPr>
            <w:tcW w:w="1058" w:type="pct"/>
            <w:shd w:val="clear" w:color="auto" w:fill="007FB2"/>
            <w:vAlign w:val="center"/>
          </w:tcPr>
          <w:p w14:paraId="6884F3AD" w14:textId="77777777" w:rsidR="00E1166F" w:rsidRPr="004B64E3" w:rsidRDefault="00E1166F"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Cost Burden &gt; 50%</w:t>
            </w:r>
          </w:p>
        </w:tc>
        <w:tc>
          <w:tcPr>
            <w:tcW w:w="531" w:type="pct"/>
            <w:shd w:val="clear" w:color="auto" w:fill="007FB2"/>
            <w:vAlign w:val="center"/>
          </w:tcPr>
          <w:p w14:paraId="4F852B35" w14:textId="77777777" w:rsidR="00E1166F" w:rsidRPr="004B64E3" w:rsidRDefault="00E1166F" w:rsidP="00C869B2">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Total</w:t>
            </w:r>
          </w:p>
        </w:tc>
      </w:tr>
      <w:tr w:rsidR="0082643A" w:rsidRPr="0057445A" w14:paraId="1A6E17FA" w14:textId="77777777" w:rsidTr="000D7458">
        <w:trPr>
          <w:trHeight w:val="288"/>
        </w:trPr>
        <w:tc>
          <w:tcPr>
            <w:tcW w:w="2353" w:type="pct"/>
            <w:shd w:val="clear" w:color="auto" w:fill="auto"/>
            <w:vAlign w:val="center"/>
          </w:tcPr>
          <w:p w14:paraId="60CE0132" w14:textId="5FC9D362" w:rsidR="00E1166F" w:rsidRPr="00E1166F" w:rsidRDefault="00E1166F"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lt;= 30% HAMFI</w:t>
            </w:r>
          </w:p>
        </w:tc>
        <w:tc>
          <w:tcPr>
            <w:tcW w:w="1058" w:type="pct"/>
            <w:shd w:val="clear" w:color="auto" w:fill="auto"/>
            <w:vAlign w:val="center"/>
          </w:tcPr>
          <w:p w14:paraId="5A10B933" w14:textId="2D7E730D"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320</w:t>
            </w:r>
          </w:p>
        </w:tc>
        <w:tc>
          <w:tcPr>
            <w:tcW w:w="1058" w:type="pct"/>
            <w:shd w:val="clear" w:color="auto" w:fill="auto"/>
            <w:vAlign w:val="center"/>
          </w:tcPr>
          <w:p w14:paraId="4E9DB1CB" w14:textId="0186D229"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275</w:t>
            </w:r>
          </w:p>
        </w:tc>
        <w:tc>
          <w:tcPr>
            <w:tcW w:w="531" w:type="pct"/>
            <w:vAlign w:val="center"/>
          </w:tcPr>
          <w:p w14:paraId="12BA918A" w14:textId="288C154E"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415</w:t>
            </w:r>
          </w:p>
        </w:tc>
      </w:tr>
      <w:tr w:rsidR="0082643A" w:rsidRPr="0057445A" w14:paraId="0BF0B6BC" w14:textId="77777777" w:rsidTr="000D7458">
        <w:trPr>
          <w:trHeight w:val="288"/>
        </w:trPr>
        <w:tc>
          <w:tcPr>
            <w:tcW w:w="2353" w:type="pct"/>
            <w:shd w:val="clear" w:color="auto" w:fill="auto"/>
            <w:vAlign w:val="center"/>
          </w:tcPr>
          <w:p w14:paraId="0C9A982E" w14:textId="01B11936" w:rsidR="00E1166F" w:rsidRPr="00E1166F" w:rsidRDefault="00E1166F"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30% to &lt;=50% HAMFI</w:t>
            </w:r>
          </w:p>
        </w:tc>
        <w:tc>
          <w:tcPr>
            <w:tcW w:w="1058" w:type="pct"/>
            <w:shd w:val="clear" w:color="auto" w:fill="auto"/>
            <w:vAlign w:val="center"/>
          </w:tcPr>
          <w:p w14:paraId="21CCE5B1" w14:textId="43A4CA6C"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620</w:t>
            </w:r>
          </w:p>
        </w:tc>
        <w:tc>
          <w:tcPr>
            <w:tcW w:w="1058" w:type="pct"/>
            <w:shd w:val="clear" w:color="auto" w:fill="auto"/>
            <w:vAlign w:val="center"/>
          </w:tcPr>
          <w:p w14:paraId="4C948DFE" w14:textId="3E6F5770"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300</w:t>
            </w:r>
          </w:p>
        </w:tc>
        <w:tc>
          <w:tcPr>
            <w:tcW w:w="531" w:type="pct"/>
            <w:vAlign w:val="center"/>
          </w:tcPr>
          <w:p w14:paraId="7A18292E" w14:textId="7EC7BC7E"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800</w:t>
            </w:r>
          </w:p>
        </w:tc>
      </w:tr>
      <w:tr w:rsidR="0082643A" w:rsidRPr="0057445A" w14:paraId="06FB89D5" w14:textId="77777777" w:rsidTr="000D7458">
        <w:trPr>
          <w:trHeight w:val="288"/>
        </w:trPr>
        <w:tc>
          <w:tcPr>
            <w:tcW w:w="2353" w:type="pct"/>
            <w:shd w:val="clear" w:color="auto" w:fill="auto"/>
            <w:vAlign w:val="center"/>
          </w:tcPr>
          <w:p w14:paraId="2C9F08DD" w14:textId="7607FEC6" w:rsidR="00E1166F" w:rsidRPr="00E1166F" w:rsidRDefault="00E1166F"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50% to &lt;=80% HAMFI</w:t>
            </w:r>
          </w:p>
        </w:tc>
        <w:tc>
          <w:tcPr>
            <w:tcW w:w="1058" w:type="pct"/>
            <w:shd w:val="clear" w:color="auto" w:fill="auto"/>
            <w:vAlign w:val="center"/>
          </w:tcPr>
          <w:p w14:paraId="6C23D375" w14:textId="625D05E4"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480</w:t>
            </w:r>
          </w:p>
        </w:tc>
        <w:tc>
          <w:tcPr>
            <w:tcW w:w="1058" w:type="pct"/>
            <w:shd w:val="clear" w:color="auto" w:fill="auto"/>
            <w:vAlign w:val="center"/>
          </w:tcPr>
          <w:p w14:paraId="35743327" w14:textId="18F16E45"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100</w:t>
            </w:r>
          </w:p>
        </w:tc>
        <w:tc>
          <w:tcPr>
            <w:tcW w:w="531" w:type="pct"/>
            <w:vAlign w:val="center"/>
          </w:tcPr>
          <w:p w14:paraId="45DB3E8D" w14:textId="4511F709"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910</w:t>
            </w:r>
          </w:p>
        </w:tc>
      </w:tr>
      <w:tr w:rsidR="0082643A" w:rsidRPr="0057445A" w14:paraId="4323A427" w14:textId="77777777" w:rsidTr="000D7458">
        <w:trPr>
          <w:trHeight w:val="288"/>
        </w:trPr>
        <w:tc>
          <w:tcPr>
            <w:tcW w:w="2353" w:type="pct"/>
            <w:shd w:val="clear" w:color="auto" w:fill="auto"/>
            <w:vAlign w:val="center"/>
          </w:tcPr>
          <w:p w14:paraId="7AE3655A" w14:textId="54AB8980" w:rsidR="00E1166F" w:rsidRPr="00E1166F" w:rsidRDefault="00E1166F"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80% to &lt;=100% HAMFI</w:t>
            </w:r>
          </w:p>
        </w:tc>
        <w:tc>
          <w:tcPr>
            <w:tcW w:w="1058" w:type="pct"/>
            <w:shd w:val="clear" w:color="auto" w:fill="auto"/>
            <w:vAlign w:val="center"/>
          </w:tcPr>
          <w:p w14:paraId="00B417A6" w14:textId="10AE6704"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185</w:t>
            </w:r>
          </w:p>
        </w:tc>
        <w:tc>
          <w:tcPr>
            <w:tcW w:w="1058" w:type="pct"/>
            <w:shd w:val="clear" w:color="auto" w:fill="auto"/>
            <w:vAlign w:val="center"/>
          </w:tcPr>
          <w:p w14:paraId="17FBE8CA" w14:textId="1E85DD45"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45</w:t>
            </w:r>
          </w:p>
        </w:tc>
        <w:tc>
          <w:tcPr>
            <w:tcW w:w="531" w:type="pct"/>
            <w:vAlign w:val="center"/>
          </w:tcPr>
          <w:p w14:paraId="361E4AAD" w14:textId="0F256BCE"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545</w:t>
            </w:r>
          </w:p>
        </w:tc>
      </w:tr>
      <w:tr w:rsidR="0082643A" w:rsidRPr="0057445A" w14:paraId="7405FBDC" w14:textId="77777777" w:rsidTr="000D7458">
        <w:trPr>
          <w:trHeight w:val="288"/>
        </w:trPr>
        <w:tc>
          <w:tcPr>
            <w:tcW w:w="2353" w:type="pct"/>
            <w:shd w:val="clear" w:color="auto" w:fill="auto"/>
            <w:vAlign w:val="center"/>
          </w:tcPr>
          <w:p w14:paraId="495D5179" w14:textId="4C8B49A1" w:rsidR="00E1166F" w:rsidRPr="00E1166F" w:rsidRDefault="00E1166F" w:rsidP="000D7458">
            <w:pPr>
              <w:spacing w:after="0" w:line="240" w:lineRule="auto"/>
              <w:ind w:firstLineChars="100" w:firstLine="200"/>
              <w:jc w:val="center"/>
              <w:rPr>
                <w:rFonts w:eastAsia="Times New Roman" w:cs="Arial"/>
                <w:color w:val="000000"/>
                <w:sz w:val="20"/>
                <w:szCs w:val="20"/>
              </w:rPr>
            </w:pPr>
            <w:r w:rsidRPr="000D7458">
              <w:rPr>
                <w:color w:val="000000"/>
                <w:sz w:val="20"/>
                <w:szCs w:val="20"/>
              </w:rPr>
              <w:t>Household Income &gt;100% HAMFI</w:t>
            </w:r>
          </w:p>
        </w:tc>
        <w:tc>
          <w:tcPr>
            <w:tcW w:w="1058" w:type="pct"/>
            <w:shd w:val="clear" w:color="auto" w:fill="auto"/>
            <w:vAlign w:val="center"/>
          </w:tcPr>
          <w:p w14:paraId="1C0B589D" w14:textId="599ACE8C"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220</w:t>
            </w:r>
          </w:p>
        </w:tc>
        <w:tc>
          <w:tcPr>
            <w:tcW w:w="1058" w:type="pct"/>
            <w:shd w:val="clear" w:color="auto" w:fill="auto"/>
            <w:vAlign w:val="center"/>
          </w:tcPr>
          <w:p w14:paraId="7A5347B6" w14:textId="570932F8"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20</w:t>
            </w:r>
          </w:p>
        </w:tc>
        <w:tc>
          <w:tcPr>
            <w:tcW w:w="531" w:type="pct"/>
            <w:vAlign w:val="center"/>
          </w:tcPr>
          <w:p w14:paraId="67F318A9" w14:textId="570CBA34" w:rsidR="00E1166F" w:rsidRPr="00E1166F" w:rsidRDefault="00E1166F" w:rsidP="00C869B2">
            <w:pPr>
              <w:spacing w:after="0" w:line="240" w:lineRule="auto"/>
              <w:jc w:val="center"/>
              <w:rPr>
                <w:rFonts w:eastAsia="Times New Roman" w:cs="Arial"/>
                <w:color w:val="000000"/>
                <w:sz w:val="20"/>
                <w:szCs w:val="20"/>
              </w:rPr>
            </w:pPr>
            <w:r w:rsidRPr="000D7458">
              <w:rPr>
                <w:color w:val="000000"/>
                <w:sz w:val="20"/>
                <w:szCs w:val="20"/>
              </w:rPr>
              <w:t>2,835</w:t>
            </w:r>
          </w:p>
        </w:tc>
      </w:tr>
      <w:tr w:rsidR="0082643A" w:rsidRPr="0057445A" w14:paraId="0E942B4D" w14:textId="77777777" w:rsidTr="000D7458">
        <w:trPr>
          <w:trHeight w:val="288"/>
        </w:trPr>
        <w:tc>
          <w:tcPr>
            <w:tcW w:w="2353" w:type="pct"/>
            <w:shd w:val="clear" w:color="auto" w:fill="auto"/>
            <w:vAlign w:val="center"/>
          </w:tcPr>
          <w:p w14:paraId="249C196A" w14:textId="09C1CC85" w:rsidR="00E1166F" w:rsidRPr="000D7458" w:rsidRDefault="00C869B2" w:rsidP="000D7458">
            <w:pPr>
              <w:spacing w:after="0" w:line="240" w:lineRule="auto"/>
              <w:ind w:firstLineChars="100" w:firstLine="201"/>
              <w:jc w:val="right"/>
              <w:rPr>
                <w:rFonts w:eastAsia="Times New Roman" w:cs="Arial"/>
                <w:b/>
                <w:bCs/>
                <w:color w:val="000000"/>
                <w:sz w:val="20"/>
                <w:szCs w:val="20"/>
              </w:rPr>
            </w:pPr>
            <w:r>
              <w:rPr>
                <w:b/>
                <w:bCs/>
                <w:color w:val="000000"/>
                <w:sz w:val="20"/>
                <w:szCs w:val="20"/>
              </w:rPr>
              <w:t>TOTAL</w:t>
            </w:r>
          </w:p>
        </w:tc>
        <w:tc>
          <w:tcPr>
            <w:tcW w:w="1058" w:type="pct"/>
            <w:shd w:val="clear" w:color="auto" w:fill="auto"/>
            <w:vAlign w:val="center"/>
          </w:tcPr>
          <w:p w14:paraId="1387BFF7" w14:textId="67839C54" w:rsidR="00E1166F" w:rsidRPr="000D7458" w:rsidRDefault="00E1166F" w:rsidP="00C869B2">
            <w:pPr>
              <w:spacing w:after="0" w:line="240" w:lineRule="auto"/>
              <w:jc w:val="center"/>
              <w:rPr>
                <w:rFonts w:eastAsia="Times New Roman" w:cs="Arial"/>
                <w:b/>
                <w:bCs/>
                <w:color w:val="000000"/>
                <w:sz w:val="20"/>
                <w:szCs w:val="20"/>
              </w:rPr>
            </w:pPr>
            <w:r w:rsidRPr="000D7458">
              <w:rPr>
                <w:b/>
                <w:bCs/>
                <w:color w:val="000000"/>
                <w:sz w:val="20"/>
                <w:szCs w:val="20"/>
              </w:rPr>
              <w:t>1,825</w:t>
            </w:r>
          </w:p>
        </w:tc>
        <w:tc>
          <w:tcPr>
            <w:tcW w:w="1058" w:type="pct"/>
            <w:shd w:val="clear" w:color="auto" w:fill="auto"/>
            <w:vAlign w:val="center"/>
          </w:tcPr>
          <w:p w14:paraId="59DC3302" w14:textId="1256743F" w:rsidR="00E1166F" w:rsidRPr="000D7458" w:rsidDel="001A0C69" w:rsidRDefault="00E1166F" w:rsidP="00C869B2">
            <w:pPr>
              <w:spacing w:after="0" w:line="240" w:lineRule="auto"/>
              <w:jc w:val="center"/>
              <w:rPr>
                <w:rFonts w:eastAsia="Times New Roman" w:cs="Arial"/>
                <w:b/>
                <w:bCs/>
                <w:color w:val="000000"/>
                <w:sz w:val="20"/>
                <w:szCs w:val="20"/>
              </w:rPr>
            </w:pPr>
            <w:r w:rsidRPr="000D7458">
              <w:rPr>
                <w:b/>
                <w:bCs/>
                <w:color w:val="000000"/>
                <w:sz w:val="20"/>
                <w:szCs w:val="20"/>
              </w:rPr>
              <w:t>740</w:t>
            </w:r>
          </w:p>
        </w:tc>
        <w:tc>
          <w:tcPr>
            <w:tcW w:w="531" w:type="pct"/>
            <w:vAlign w:val="center"/>
          </w:tcPr>
          <w:p w14:paraId="6F9DAA1E" w14:textId="0136A722" w:rsidR="00E1166F" w:rsidRPr="000D7458" w:rsidRDefault="00E1166F" w:rsidP="00C869B2">
            <w:pPr>
              <w:spacing w:after="0" w:line="240" w:lineRule="auto"/>
              <w:jc w:val="center"/>
              <w:rPr>
                <w:rFonts w:eastAsia="Times New Roman" w:cs="Arial"/>
                <w:b/>
                <w:bCs/>
                <w:color w:val="000000"/>
                <w:sz w:val="20"/>
                <w:szCs w:val="20"/>
              </w:rPr>
            </w:pPr>
            <w:r w:rsidRPr="000D7458">
              <w:rPr>
                <w:b/>
                <w:bCs/>
                <w:color w:val="000000"/>
                <w:sz w:val="20"/>
                <w:szCs w:val="20"/>
              </w:rPr>
              <w:t>5,510</w:t>
            </w:r>
          </w:p>
        </w:tc>
      </w:tr>
    </w:tbl>
    <w:p w14:paraId="7EEBC034" w14:textId="083C7D51" w:rsidR="00EF6920" w:rsidRPr="00D73BC7" w:rsidRDefault="00EF6920" w:rsidP="0048075C">
      <w:pPr>
        <w:spacing w:after="0"/>
        <w:rPr>
          <w:rFonts w:cs="Arial"/>
          <w:i/>
          <w:iCs/>
          <w:color w:val="000000" w:themeColor="text1"/>
          <w:sz w:val="20"/>
          <w:szCs w:val="20"/>
        </w:rPr>
      </w:pPr>
      <w:r w:rsidRPr="00D73BC7">
        <w:rPr>
          <w:rFonts w:cs="Arial"/>
          <w:i/>
          <w:iCs/>
          <w:color w:val="000000" w:themeColor="text1"/>
          <w:sz w:val="20"/>
          <w:szCs w:val="20"/>
        </w:rPr>
        <w:t xml:space="preserve">Source: HUD User </w:t>
      </w:r>
      <w:r>
        <w:rPr>
          <w:rFonts w:cs="Arial"/>
          <w:i/>
          <w:iCs/>
          <w:color w:val="000000" w:themeColor="text1"/>
          <w:sz w:val="20"/>
          <w:szCs w:val="20"/>
        </w:rPr>
        <w:t>2015-</w:t>
      </w:r>
      <w:r w:rsidRPr="00D73BC7">
        <w:rPr>
          <w:rFonts w:cs="Arial"/>
          <w:i/>
          <w:iCs/>
          <w:color w:val="000000" w:themeColor="text1"/>
          <w:sz w:val="20"/>
          <w:szCs w:val="20"/>
        </w:rPr>
        <w:t>2019 Comprehensive Housing Affordability Strategy</w:t>
      </w:r>
      <w:r>
        <w:rPr>
          <w:rFonts w:cs="Arial"/>
          <w:i/>
          <w:iCs/>
          <w:color w:val="000000" w:themeColor="text1"/>
          <w:sz w:val="20"/>
          <w:szCs w:val="20"/>
        </w:rPr>
        <w:t>, 2022</w:t>
      </w:r>
    </w:p>
    <w:tbl>
      <w:tblPr>
        <w:tblpPr w:leftFromText="180" w:rightFromText="180" w:vertAnchor="text" w:horzAnchor="margin" w:tblpY="213"/>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1980"/>
        <w:gridCol w:w="1980"/>
        <w:gridCol w:w="994"/>
      </w:tblGrid>
      <w:tr w:rsidR="00917F11" w:rsidRPr="0057445A" w14:paraId="19FDFFE3" w14:textId="77777777" w:rsidTr="000D7458">
        <w:trPr>
          <w:trHeight w:val="288"/>
        </w:trPr>
        <w:tc>
          <w:tcPr>
            <w:tcW w:w="5000" w:type="pct"/>
            <w:gridSpan w:val="4"/>
            <w:shd w:val="clear" w:color="auto" w:fill="007FB2"/>
            <w:vAlign w:val="center"/>
          </w:tcPr>
          <w:p w14:paraId="10C2BDF4" w14:textId="77777777" w:rsidR="00F97F84" w:rsidRPr="004B64E3" w:rsidRDefault="00F97F84" w:rsidP="00F97F84">
            <w:pPr>
              <w:pStyle w:val="Heading5"/>
              <w:ind w:right="2184"/>
              <w:rPr>
                <w:sz w:val="20"/>
                <w:szCs w:val="20"/>
              </w:rPr>
            </w:pPr>
            <w:r w:rsidRPr="003C5687">
              <w:rPr>
                <w:sz w:val="20"/>
                <w:szCs w:val="20"/>
              </w:rPr>
              <w:t>Table 1</w:t>
            </w:r>
            <w:r w:rsidRPr="003C5687">
              <w:rPr>
                <w:sz w:val="20"/>
                <w:szCs w:val="20"/>
              </w:rPr>
              <w:noBreakHyphen/>
            </w:r>
            <w:r w:rsidRPr="00EE1B6E">
              <w:rPr>
                <w:sz w:val="20"/>
                <w:szCs w:val="20"/>
              </w:rPr>
              <w:fldChar w:fldCharType="begin"/>
            </w:r>
            <w:r w:rsidRPr="00EE1B6E">
              <w:rPr>
                <w:sz w:val="20"/>
                <w:szCs w:val="20"/>
              </w:rPr>
              <w:instrText xml:space="preserve"> SEQ Table \* ARABIC \s 1 </w:instrText>
            </w:r>
            <w:r w:rsidRPr="00EE1B6E">
              <w:rPr>
                <w:sz w:val="20"/>
                <w:szCs w:val="20"/>
              </w:rPr>
              <w:fldChar w:fldCharType="separate"/>
            </w:r>
            <w:r>
              <w:rPr>
                <w:noProof/>
                <w:sz w:val="20"/>
                <w:szCs w:val="20"/>
              </w:rPr>
              <w:t>6</w:t>
            </w:r>
            <w:r w:rsidRPr="00EE1B6E">
              <w:rPr>
                <w:sz w:val="20"/>
                <w:szCs w:val="20"/>
              </w:rPr>
              <w:fldChar w:fldCharType="end"/>
            </w:r>
            <w:r>
              <w:rPr>
                <w:sz w:val="20"/>
                <w:szCs w:val="20"/>
              </w:rPr>
              <w:t>.</w:t>
            </w:r>
            <w:r w:rsidRPr="003C5687">
              <w:rPr>
                <w:sz w:val="20"/>
                <w:szCs w:val="20"/>
              </w:rPr>
              <w:t xml:space="preserve"> </w:t>
            </w:r>
            <w:r>
              <w:rPr>
                <w:sz w:val="20"/>
                <w:szCs w:val="20"/>
              </w:rPr>
              <w:t>Income by Cost Burden (Renters Only)</w:t>
            </w:r>
          </w:p>
        </w:tc>
      </w:tr>
      <w:tr w:rsidR="0082643A" w:rsidRPr="0057445A" w14:paraId="0439E187" w14:textId="77777777" w:rsidTr="000D7458">
        <w:trPr>
          <w:trHeight w:val="288"/>
        </w:trPr>
        <w:tc>
          <w:tcPr>
            <w:tcW w:w="2353" w:type="pct"/>
            <w:shd w:val="clear" w:color="auto" w:fill="007FB2"/>
            <w:vAlign w:val="center"/>
          </w:tcPr>
          <w:p w14:paraId="404E792D" w14:textId="77777777" w:rsidR="00F97F84" w:rsidRPr="004B64E3" w:rsidRDefault="00F97F84" w:rsidP="00F97F84">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Income</w:t>
            </w:r>
            <w:r>
              <w:rPr>
                <w:rFonts w:eastAsia="Times New Roman" w:cs="Arial"/>
                <w:b/>
                <w:bCs/>
                <w:color w:val="FFFFFF" w:themeColor="background1"/>
                <w:sz w:val="20"/>
                <w:szCs w:val="20"/>
              </w:rPr>
              <w:t xml:space="preserve"> Level</w:t>
            </w:r>
          </w:p>
        </w:tc>
        <w:tc>
          <w:tcPr>
            <w:tcW w:w="1058" w:type="pct"/>
            <w:shd w:val="clear" w:color="auto" w:fill="007FB2"/>
            <w:vAlign w:val="center"/>
          </w:tcPr>
          <w:p w14:paraId="1D8B7D0B" w14:textId="77777777" w:rsidR="00F97F84" w:rsidRPr="004B64E3" w:rsidRDefault="00F97F84" w:rsidP="00F97F84">
            <w:pPr>
              <w:spacing w:after="0" w:line="240" w:lineRule="auto"/>
              <w:jc w:val="center"/>
              <w:rPr>
                <w:rFonts w:eastAsia="Times New Roman" w:cs="Arial"/>
                <w:color w:val="FFFFFF" w:themeColor="background1"/>
                <w:sz w:val="20"/>
                <w:szCs w:val="20"/>
              </w:rPr>
            </w:pPr>
            <w:r w:rsidRPr="004B64E3">
              <w:rPr>
                <w:rFonts w:eastAsia="Times New Roman" w:cs="Arial"/>
                <w:b/>
                <w:bCs/>
                <w:color w:val="FFFFFF" w:themeColor="background1"/>
                <w:sz w:val="20"/>
                <w:szCs w:val="20"/>
              </w:rPr>
              <w:t>Cost Burden &gt; 30%</w:t>
            </w:r>
          </w:p>
        </w:tc>
        <w:tc>
          <w:tcPr>
            <w:tcW w:w="1058" w:type="pct"/>
            <w:shd w:val="clear" w:color="auto" w:fill="007FB2"/>
            <w:vAlign w:val="center"/>
          </w:tcPr>
          <w:p w14:paraId="0B48C7F2" w14:textId="77777777" w:rsidR="00F97F84" w:rsidRPr="004B64E3" w:rsidRDefault="00F97F84" w:rsidP="00F97F84">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Cost Burden &gt; 50%</w:t>
            </w:r>
          </w:p>
        </w:tc>
        <w:tc>
          <w:tcPr>
            <w:tcW w:w="531" w:type="pct"/>
            <w:shd w:val="clear" w:color="auto" w:fill="007FB2"/>
            <w:vAlign w:val="center"/>
          </w:tcPr>
          <w:p w14:paraId="022B4431" w14:textId="77777777" w:rsidR="00F97F84" w:rsidRPr="004B64E3" w:rsidRDefault="00F97F84" w:rsidP="00F97F84">
            <w:pPr>
              <w:spacing w:after="0" w:line="240" w:lineRule="auto"/>
              <w:jc w:val="center"/>
              <w:rPr>
                <w:rFonts w:eastAsia="Times New Roman" w:cs="Arial"/>
                <w:b/>
                <w:bCs/>
                <w:color w:val="FFFFFF" w:themeColor="background1"/>
                <w:sz w:val="20"/>
                <w:szCs w:val="20"/>
              </w:rPr>
            </w:pPr>
            <w:r w:rsidRPr="004B64E3">
              <w:rPr>
                <w:rFonts w:eastAsia="Times New Roman" w:cs="Arial"/>
                <w:b/>
                <w:bCs/>
                <w:color w:val="FFFFFF" w:themeColor="background1"/>
                <w:sz w:val="20"/>
                <w:szCs w:val="20"/>
              </w:rPr>
              <w:t>Total</w:t>
            </w:r>
          </w:p>
        </w:tc>
      </w:tr>
      <w:tr w:rsidR="0082643A" w:rsidRPr="0057445A" w14:paraId="3467F5F8" w14:textId="77777777" w:rsidTr="000D7458">
        <w:trPr>
          <w:trHeight w:val="288"/>
        </w:trPr>
        <w:tc>
          <w:tcPr>
            <w:tcW w:w="2353" w:type="pct"/>
            <w:shd w:val="clear" w:color="auto" w:fill="auto"/>
            <w:vAlign w:val="center"/>
          </w:tcPr>
          <w:p w14:paraId="4D056EC4" w14:textId="77777777" w:rsidR="00F97F84" w:rsidRPr="00E1166F" w:rsidRDefault="00F97F84" w:rsidP="00F97F84">
            <w:pPr>
              <w:spacing w:after="0" w:line="240" w:lineRule="auto"/>
              <w:ind w:firstLineChars="100" w:firstLine="200"/>
              <w:jc w:val="center"/>
              <w:rPr>
                <w:rFonts w:eastAsia="Times New Roman" w:cs="Arial"/>
                <w:color w:val="000000"/>
                <w:sz w:val="20"/>
                <w:szCs w:val="20"/>
              </w:rPr>
            </w:pPr>
            <w:r w:rsidRPr="00574B77">
              <w:rPr>
                <w:color w:val="000000"/>
                <w:sz w:val="20"/>
                <w:szCs w:val="20"/>
              </w:rPr>
              <w:t>Household Income &lt;= 30% HAMFI</w:t>
            </w:r>
          </w:p>
        </w:tc>
        <w:tc>
          <w:tcPr>
            <w:tcW w:w="1058" w:type="pct"/>
            <w:shd w:val="clear" w:color="auto" w:fill="auto"/>
            <w:vAlign w:val="center"/>
          </w:tcPr>
          <w:p w14:paraId="6477436C"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160</w:t>
            </w:r>
          </w:p>
        </w:tc>
        <w:tc>
          <w:tcPr>
            <w:tcW w:w="1058" w:type="pct"/>
            <w:shd w:val="clear" w:color="auto" w:fill="auto"/>
            <w:vAlign w:val="center"/>
          </w:tcPr>
          <w:p w14:paraId="4E62677E"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125</w:t>
            </w:r>
          </w:p>
        </w:tc>
        <w:tc>
          <w:tcPr>
            <w:tcW w:w="531" w:type="pct"/>
            <w:vAlign w:val="center"/>
          </w:tcPr>
          <w:p w14:paraId="30291DC6"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230</w:t>
            </w:r>
          </w:p>
        </w:tc>
      </w:tr>
      <w:tr w:rsidR="0082643A" w:rsidRPr="0057445A" w14:paraId="3F37CB5A" w14:textId="77777777" w:rsidTr="000D7458">
        <w:trPr>
          <w:trHeight w:val="288"/>
        </w:trPr>
        <w:tc>
          <w:tcPr>
            <w:tcW w:w="2353" w:type="pct"/>
            <w:shd w:val="clear" w:color="auto" w:fill="auto"/>
            <w:vAlign w:val="center"/>
          </w:tcPr>
          <w:p w14:paraId="1353F80C" w14:textId="77777777" w:rsidR="00F97F84" w:rsidRPr="00E1166F" w:rsidRDefault="00F97F84" w:rsidP="00F97F84">
            <w:pPr>
              <w:spacing w:after="0" w:line="240" w:lineRule="auto"/>
              <w:ind w:firstLineChars="100" w:firstLine="200"/>
              <w:jc w:val="center"/>
              <w:rPr>
                <w:rFonts w:eastAsia="Times New Roman" w:cs="Arial"/>
                <w:color w:val="000000"/>
                <w:sz w:val="20"/>
                <w:szCs w:val="20"/>
              </w:rPr>
            </w:pPr>
            <w:r w:rsidRPr="00574B77">
              <w:rPr>
                <w:color w:val="000000"/>
                <w:sz w:val="20"/>
                <w:szCs w:val="20"/>
              </w:rPr>
              <w:t>Household Income &gt;30% to &lt;=50% HAMFI</w:t>
            </w:r>
          </w:p>
        </w:tc>
        <w:tc>
          <w:tcPr>
            <w:tcW w:w="1058" w:type="pct"/>
            <w:shd w:val="clear" w:color="auto" w:fill="auto"/>
            <w:vAlign w:val="center"/>
          </w:tcPr>
          <w:p w14:paraId="175FACBE"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240</w:t>
            </w:r>
          </w:p>
        </w:tc>
        <w:tc>
          <w:tcPr>
            <w:tcW w:w="1058" w:type="pct"/>
            <w:shd w:val="clear" w:color="auto" w:fill="auto"/>
            <w:vAlign w:val="center"/>
          </w:tcPr>
          <w:p w14:paraId="4C72BA55"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175</w:t>
            </w:r>
          </w:p>
        </w:tc>
        <w:tc>
          <w:tcPr>
            <w:tcW w:w="531" w:type="pct"/>
            <w:vAlign w:val="center"/>
          </w:tcPr>
          <w:p w14:paraId="68632964"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265</w:t>
            </w:r>
          </w:p>
        </w:tc>
      </w:tr>
      <w:tr w:rsidR="0082643A" w:rsidRPr="0057445A" w14:paraId="09EA439C" w14:textId="77777777" w:rsidTr="000D7458">
        <w:trPr>
          <w:trHeight w:val="288"/>
        </w:trPr>
        <w:tc>
          <w:tcPr>
            <w:tcW w:w="2353" w:type="pct"/>
            <w:shd w:val="clear" w:color="auto" w:fill="auto"/>
            <w:vAlign w:val="center"/>
          </w:tcPr>
          <w:p w14:paraId="5A81165B" w14:textId="77777777" w:rsidR="00F97F84" w:rsidRPr="00E1166F" w:rsidRDefault="00F97F84" w:rsidP="00F97F84">
            <w:pPr>
              <w:spacing w:after="0" w:line="240" w:lineRule="auto"/>
              <w:ind w:firstLineChars="100" w:firstLine="200"/>
              <w:jc w:val="center"/>
              <w:rPr>
                <w:rFonts w:eastAsia="Times New Roman" w:cs="Arial"/>
                <w:color w:val="000000"/>
                <w:sz w:val="20"/>
                <w:szCs w:val="20"/>
              </w:rPr>
            </w:pPr>
            <w:r w:rsidRPr="00574B77">
              <w:rPr>
                <w:color w:val="000000"/>
                <w:sz w:val="20"/>
                <w:szCs w:val="20"/>
              </w:rPr>
              <w:t>Household Income &gt;50% to &lt;=80% HAMFI</w:t>
            </w:r>
          </w:p>
        </w:tc>
        <w:tc>
          <w:tcPr>
            <w:tcW w:w="1058" w:type="pct"/>
            <w:shd w:val="clear" w:color="auto" w:fill="auto"/>
            <w:vAlign w:val="center"/>
          </w:tcPr>
          <w:p w14:paraId="25439905"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75</w:t>
            </w:r>
          </w:p>
        </w:tc>
        <w:tc>
          <w:tcPr>
            <w:tcW w:w="1058" w:type="pct"/>
            <w:shd w:val="clear" w:color="auto" w:fill="auto"/>
            <w:vAlign w:val="center"/>
          </w:tcPr>
          <w:p w14:paraId="2D52273D"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0</w:t>
            </w:r>
          </w:p>
        </w:tc>
        <w:tc>
          <w:tcPr>
            <w:tcW w:w="531" w:type="pct"/>
            <w:vAlign w:val="center"/>
          </w:tcPr>
          <w:p w14:paraId="43B82182"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95</w:t>
            </w:r>
          </w:p>
        </w:tc>
      </w:tr>
      <w:tr w:rsidR="0082643A" w:rsidRPr="0057445A" w14:paraId="2303F9CD" w14:textId="77777777" w:rsidTr="000D7458">
        <w:trPr>
          <w:trHeight w:val="288"/>
        </w:trPr>
        <w:tc>
          <w:tcPr>
            <w:tcW w:w="2353" w:type="pct"/>
            <w:shd w:val="clear" w:color="auto" w:fill="auto"/>
            <w:vAlign w:val="center"/>
          </w:tcPr>
          <w:p w14:paraId="7B3060CE" w14:textId="77777777" w:rsidR="00F97F84" w:rsidRPr="00E1166F" w:rsidRDefault="00F97F84" w:rsidP="00F97F84">
            <w:pPr>
              <w:spacing w:after="0" w:line="240" w:lineRule="auto"/>
              <w:ind w:firstLineChars="100" w:firstLine="200"/>
              <w:jc w:val="center"/>
              <w:rPr>
                <w:rFonts w:eastAsia="Times New Roman" w:cs="Arial"/>
                <w:color w:val="000000"/>
                <w:sz w:val="20"/>
                <w:szCs w:val="20"/>
              </w:rPr>
            </w:pPr>
            <w:r w:rsidRPr="00574B77">
              <w:rPr>
                <w:color w:val="000000"/>
                <w:sz w:val="20"/>
                <w:szCs w:val="20"/>
              </w:rPr>
              <w:t>Household Income &gt;80% to &lt;=100% HAMFI</w:t>
            </w:r>
          </w:p>
        </w:tc>
        <w:tc>
          <w:tcPr>
            <w:tcW w:w="1058" w:type="pct"/>
            <w:shd w:val="clear" w:color="auto" w:fill="auto"/>
            <w:vAlign w:val="center"/>
          </w:tcPr>
          <w:p w14:paraId="09FEB454"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0</w:t>
            </w:r>
          </w:p>
        </w:tc>
        <w:tc>
          <w:tcPr>
            <w:tcW w:w="1058" w:type="pct"/>
            <w:shd w:val="clear" w:color="auto" w:fill="auto"/>
            <w:vAlign w:val="center"/>
          </w:tcPr>
          <w:p w14:paraId="0B58A6CD"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0</w:t>
            </w:r>
          </w:p>
        </w:tc>
        <w:tc>
          <w:tcPr>
            <w:tcW w:w="531" w:type="pct"/>
            <w:vAlign w:val="center"/>
          </w:tcPr>
          <w:p w14:paraId="6303C75C"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70</w:t>
            </w:r>
          </w:p>
        </w:tc>
      </w:tr>
      <w:tr w:rsidR="0082643A" w:rsidRPr="0057445A" w14:paraId="2D06FCA0" w14:textId="77777777" w:rsidTr="000D7458">
        <w:trPr>
          <w:trHeight w:val="288"/>
        </w:trPr>
        <w:tc>
          <w:tcPr>
            <w:tcW w:w="2353" w:type="pct"/>
            <w:shd w:val="clear" w:color="auto" w:fill="auto"/>
            <w:vAlign w:val="center"/>
          </w:tcPr>
          <w:p w14:paraId="6A92FE18" w14:textId="77777777" w:rsidR="00F97F84" w:rsidRPr="00E1166F" w:rsidRDefault="00F97F84" w:rsidP="00F97F84">
            <w:pPr>
              <w:spacing w:after="0" w:line="240" w:lineRule="auto"/>
              <w:ind w:firstLineChars="100" w:firstLine="200"/>
              <w:jc w:val="center"/>
              <w:rPr>
                <w:rFonts w:eastAsia="Times New Roman" w:cs="Arial"/>
                <w:color w:val="000000"/>
                <w:sz w:val="20"/>
                <w:szCs w:val="20"/>
              </w:rPr>
            </w:pPr>
            <w:r w:rsidRPr="00574B77">
              <w:rPr>
                <w:color w:val="000000"/>
                <w:sz w:val="20"/>
                <w:szCs w:val="20"/>
              </w:rPr>
              <w:t>Household Income &gt;100% HAMFI</w:t>
            </w:r>
          </w:p>
        </w:tc>
        <w:tc>
          <w:tcPr>
            <w:tcW w:w="1058" w:type="pct"/>
            <w:shd w:val="clear" w:color="auto" w:fill="auto"/>
            <w:vAlign w:val="center"/>
          </w:tcPr>
          <w:p w14:paraId="242AC9A5"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0</w:t>
            </w:r>
          </w:p>
        </w:tc>
        <w:tc>
          <w:tcPr>
            <w:tcW w:w="1058" w:type="pct"/>
            <w:shd w:val="clear" w:color="auto" w:fill="auto"/>
            <w:vAlign w:val="center"/>
          </w:tcPr>
          <w:p w14:paraId="18867A23"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0</w:t>
            </w:r>
          </w:p>
        </w:tc>
        <w:tc>
          <w:tcPr>
            <w:tcW w:w="531" w:type="pct"/>
            <w:vAlign w:val="center"/>
          </w:tcPr>
          <w:p w14:paraId="7A085738" w14:textId="77777777" w:rsidR="00F97F84" w:rsidRPr="00E1166F" w:rsidRDefault="00F97F84" w:rsidP="00F97F84">
            <w:pPr>
              <w:spacing w:after="0" w:line="240" w:lineRule="auto"/>
              <w:jc w:val="center"/>
              <w:rPr>
                <w:rFonts w:eastAsia="Times New Roman" w:cs="Arial"/>
                <w:color w:val="000000"/>
                <w:sz w:val="20"/>
                <w:szCs w:val="20"/>
              </w:rPr>
            </w:pPr>
            <w:r w:rsidRPr="00574B77">
              <w:rPr>
                <w:color w:val="000000"/>
                <w:sz w:val="20"/>
                <w:szCs w:val="20"/>
              </w:rPr>
              <w:t>190</w:t>
            </w:r>
          </w:p>
        </w:tc>
      </w:tr>
      <w:tr w:rsidR="0082643A" w:rsidRPr="0057445A" w14:paraId="68233098" w14:textId="77777777" w:rsidTr="000D7458">
        <w:trPr>
          <w:trHeight w:val="288"/>
        </w:trPr>
        <w:tc>
          <w:tcPr>
            <w:tcW w:w="2353" w:type="pct"/>
            <w:shd w:val="clear" w:color="auto" w:fill="auto"/>
            <w:vAlign w:val="center"/>
          </w:tcPr>
          <w:p w14:paraId="00165494" w14:textId="77777777" w:rsidR="00F97F84" w:rsidRPr="00D555BC" w:rsidRDefault="00F97F84" w:rsidP="00F97F84">
            <w:pPr>
              <w:spacing w:after="0" w:line="240" w:lineRule="auto"/>
              <w:ind w:firstLineChars="100" w:firstLine="201"/>
              <w:jc w:val="right"/>
              <w:rPr>
                <w:rFonts w:eastAsia="Times New Roman" w:cs="Arial"/>
                <w:b/>
                <w:bCs/>
                <w:color w:val="000000"/>
                <w:sz w:val="20"/>
                <w:szCs w:val="20"/>
              </w:rPr>
            </w:pPr>
            <w:r>
              <w:rPr>
                <w:b/>
                <w:bCs/>
                <w:color w:val="000000"/>
                <w:sz w:val="20"/>
                <w:szCs w:val="20"/>
              </w:rPr>
              <w:t>TOTAL</w:t>
            </w:r>
          </w:p>
        </w:tc>
        <w:tc>
          <w:tcPr>
            <w:tcW w:w="1058" w:type="pct"/>
            <w:shd w:val="clear" w:color="auto" w:fill="auto"/>
            <w:vAlign w:val="center"/>
          </w:tcPr>
          <w:p w14:paraId="73B76C0F" w14:textId="77777777" w:rsidR="00F97F84" w:rsidRPr="00D555BC" w:rsidRDefault="00F97F84" w:rsidP="00F97F84">
            <w:pPr>
              <w:spacing w:after="0" w:line="240" w:lineRule="auto"/>
              <w:jc w:val="center"/>
              <w:rPr>
                <w:rFonts w:eastAsia="Times New Roman" w:cs="Arial"/>
                <w:b/>
                <w:bCs/>
                <w:color w:val="000000"/>
                <w:sz w:val="20"/>
                <w:szCs w:val="20"/>
              </w:rPr>
            </w:pPr>
            <w:r w:rsidRPr="00D555BC">
              <w:rPr>
                <w:b/>
                <w:bCs/>
                <w:color w:val="000000"/>
                <w:sz w:val="20"/>
                <w:szCs w:val="20"/>
              </w:rPr>
              <w:t>475</w:t>
            </w:r>
          </w:p>
        </w:tc>
        <w:tc>
          <w:tcPr>
            <w:tcW w:w="1058" w:type="pct"/>
            <w:shd w:val="clear" w:color="auto" w:fill="auto"/>
            <w:vAlign w:val="center"/>
          </w:tcPr>
          <w:p w14:paraId="5EB9616D" w14:textId="77777777" w:rsidR="00F97F84" w:rsidRPr="00D555BC" w:rsidDel="001A0C69" w:rsidRDefault="00F97F84" w:rsidP="00F97F84">
            <w:pPr>
              <w:spacing w:after="0" w:line="240" w:lineRule="auto"/>
              <w:jc w:val="center"/>
              <w:rPr>
                <w:rFonts w:eastAsia="Times New Roman" w:cs="Arial"/>
                <w:b/>
                <w:bCs/>
                <w:color w:val="000000"/>
                <w:sz w:val="20"/>
                <w:szCs w:val="20"/>
              </w:rPr>
            </w:pPr>
            <w:r w:rsidRPr="00D555BC">
              <w:rPr>
                <w:b/>
                <w:bCs/>
                <w:color w:val="000000"/>
                <w:sz w:val="20"/>
                <w:szCs w:val="20"/>
              </w:rPr>
              <w:t>300</w:t>
            </w:r>
          </w:p>
        </w:tc>
        <w:tc>
          <w:tcPr>
            <w:tcW w:w="531" w:type="pct"/>
            <w:vAlign w:val="center"/>
          </w:tcPr>
          <w:p w14:paraId="08DB8252" w14:textId="77777777" w:rsidR="00F97F84" w:rsidRPr="00D555BC" w:rsidRDefault="00F97F84" w:rsidP="00F97F84">
            <w:pPr>
              <w:spacing w:after="0" w:line="240" w:lineRule="auto"/>
              <w:jc w:val="center"/>
              <w:rPr>
                <w:rFonts w:eastAsia="Times New Roman" w:cs="Arial"/>
                <w:b/>
                <w:bCs/>
                <w:color w:val="000000"/>
                <w:sz w:val="20"/>
                <w:szCs w:val="20"/>
              </w:rPr>
            </w:pPr>
            <w:r w:rsidRPr="00D555BC">
              <w:rPr>
                <w:b/>
                <w:bCs/>
                <w:color w:val="000000"/>
                <w:sz w:val="20"/>
                <w:szCs w:val="20"/>
              </w:rPr>
              <w:t>850</w:t>
            </w:r>
          </w:p>
        </w:tc>
      </w:tr>
    </w:tbl>
    <w:p w14:paraId="479B2D9F" w14:textId="3F9DB8F9" w:rsidR="00EF6920" w:rsidRPr="00D73BC7" w:rsidRDefault="00EF6920" w:rsidP="00EF6920">
      <w:pPr>
        <w:rPr>
          <w:rFonts w:cs="Arial"/>
          <w:i/>
          <w:iCs/>
          <w:color w:val="000000" w:themeColor="text1"/>
          <w:sz w:val="20"/>
          <w:szCs w:val="20"/>
        </w:rPr>
      </w:pPr>
      <w:r w:rsidRPr="00D73BC7">
        <w:rPr>
          <w:rFonts w:cs="Arial"/>
          <w:i/>
          <w:iCs/>
          <w:color w:val="000000" w:themeColor="text1"/>
          <w:sz w:val="20"/>
          <w:szCs w:val="20"/>
        </w:rPr>
        <w:t xml:space="preserve">Source: HUD User </w:t>
      </w:r>
      <w:r>
        <w:rPr>
          <w:rFonts w:cs="Arial"/>
          <w:i/>
          <w:iCs/>
          <w:color w:val="000000" w:themeColor="text1"/>
          <w:sz w:val="20"/>
          <w:szCs w:val="20"/>
        </w:rPr>
        <w:t>2015-</w:t>
      </w:r>
      <w:r w:rsidRPr="00D73BC7">
        <w:rPr>
          <w:rFonts w:cs="Arial"/>
          <w:i/>
          <w:iCs/>
          <w:color w:val="000000" w:themeColor="text1"/>
          <w:sz w:val="20"/>
          <w:szCs w:val="20"/>
        </w:rPr>
        <w:t>2019 Comprehensive Housing Affordability Strategy</w:t>
      </w:r>
      <w:r>
        <w:rPr>
          <w:rFonts w:cs="Arial"/>
          <w:i/>
          <w:iCs/>
          <w:color w:val="000000" w:themeColor="text1"/>
          <w:sz w:val="20"/>
          <w:szCs w:val="20"/>
        </w:rPr>
        <w:t>, 2022</w:t>
      </w:r>
    </w:p>
    <w:p w14:paraId="1F60CEA8" w14:textId="77777777" w:rsidR="00F42369" w:rsidRDefault="00F42369" w:rsidP="00F42369">
      <w:pPr>
        <w:spacing w:after="0"/>
        <w:rPr>
          <w:rFonts w:cs="Arial"/>
          <w:i/>
          <w:iCs/>
          <w:color w:val="000000" w:themeColor="text1"/>
          <w:sz w:val="20"/>
          <w:szCs w:val="20"/>
        </w:rPr>
      </w:pPr>
    </w:p>
    <w:p w14:paraId="004AA89C" w14:textId="77777777" w:rsidR="00DF7A8C" w:rsidRDefault="00DF7A8C" w:rsidP="00DF7A8C">
      <w:pPr>
        <w:rPr>
          <w:rFonts w:cs="Arial"/>
          <w:color w:val="000000" w:themeColor="text1"/>
        </w:rPr>
      </w:pPr>
      <w:r>
        <w:rPr>
          <w:rFonts w:cs="Arial"/>
          <w:color w:val="000000" w:themeColor="text1"/>
        </w:rPr>
        <w:t xml:space="preserve">Slightly over 36% of Mashpee households are considered cost burdened with 16.3% being severely cost burdened. Households making between 30% and 50% of Mashpee’s HAMFI are the most cost burdened income group with 80.7% of owners and renters being at least cost burdened. Of the 860 cost burdened residents at this income level, over half are severely cost burdened. Meanwhile, only 20 households of 3,025 at the 100% HAMFI are severely cost burdened, indicating a wide disparity between cost burdened households at lower income levels compared to those at higher income levels. A further breakdown by owners versus renters illustrates a stark comparison between different income levels. The difference between cost burden for low-income renters versus high income renters is far greater than for owners. Over 80% of renters below 50% HAMFI are cost burdened while zero renters are cost burdened above 80% HAMFI.    </w:t>
      </w:r>
    </w:p>
    <w:p w14:paraId="25E3023D" w14:textId="74DD8C76" w:rsidR="00292128" w:rsidRPr="00F97F84" w:rsidRDefault="00E1166F" w:rsidP="000D7458">
      <w:pPr>
        <w:pStyle w:val="Heading3"/>
      </w:pPr>
      <w:r>
        <w:lastRenderedPageBreak/>
        <w:t>E</w:t>
      </w:r>
      <w:r w:rsidR="00292128" w:rsidRPr="00E1166F">
        <w:t>nvironmental Justice Populations</w:t>
      </w:r>
    </w:p>
    <w:p w14:paraId="28C9634E" w14:textId="30924E27" w:rsidR="00292128" w:rsidRPr="0057445A" w:rsidRDefault="0082643A" w:rsidP="000D7458">
      <w:pPr>
        <w:keepNext/>
      </w:pPr>
      <w:r>
        <w:rPr>
          <w:noProof/>
        </w:rPr>
        <mc:AlternateContent>
          <mc:Choice Requires="wpg">
            <w:drawing>
              <wp:anchor distT="0" distB="0" distL="114300" distR="114300" simplePos="0" relativeHeight="251659264" behindDoc="1" locked="0" layoutInCell="1" allowOverlap="1" wp14:anchorId="7EE2436C" wp14:editId="571E1962">
                <wp:simplePos x="0" y="0"/>
                <wp:positionH relativeFrom="column">
                  <wp:posOffset>4095750</wp:posOffset>
                </wp:positionH>
                <wp:positionV relativeFrom="page">
                  <wp:posOffset>1193800</wp:posOffset>
                </wp:positionV>
                <wp:extent cx="2005965" cy="3771900"/>
                <wp:effectExtent l="0" t="0" r="0" b="0"/>
                <wp:wrapSquare wrapText="bothSides"/>
                <wp:docPr id="114002202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5965" cy="3771900"/>
                          <a:chOff x="0" y="0"/>
                          <a:chExt cx="18059" cy="40469"/>
                        </a:xfrm>
                      </wpg:grpSpPr>
                      <pic:pic xmlns:pic="http://schemas.openxmlformats.org/drawingml/2006/picture">
                        <pic:nvPicPr>
                          <pic:cNvPr id="781183372" name="Picture 1" descr="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59" cy="35217"/>
                          </a:xfrm>
                          <a:prstGeom prst="rect">
                            <a:avLst/>
                          </a:prstGeom>
                          <a:noFill/>
                          <a:extLst>
                            <a:ext uri="{909E8E84-426E-40DD-AFC4-6F175D3DCCD1}">
                              <a14:hiddenFill xmlns:a14="http://schemas.microsoft.com/office/drawing/2010/main">
                                <a:solidFill>
                                  <a:srgbClr val="FFFFFF"/>
                                </a:solidFill>
                              </a14:hiddenFill>
                            </a:ext>
                          </a:extLst>
                        </pic:spPr>
                      </pic:pic>
                      <wps:wsp>
                        <wps:cNvPr id="1318136660" name="Text Box 2"/>
                        <wps:cNvSpPr txBox="1">
                          <a:spLocks noChangeArrowheads="1"/>
                        </wps:cNvSpPr>
                        <wps:spPr bwMode="auto">
                          <a:xfrm>
                            <a:off x="0" y="35726"/>
                            <a:ext cx="18059" cy="47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D39B59" w14:textId="71E1AB3E" w:rsidR="000F0577" w:rsidRPr="00DF7A8C" w:rsidRDefault="006F7D50" w:rsidP="000D7458">
                              <w:pPr>
                                <w:pStyle w:val="Caption"/>
                                <w:spacing w:after="0"/>
                                <w:rPr>
                                  <w:color w:val="auto"/>
                                  <w:sz w:val="20"/>
                                  <w:szCs w:val="20"/>
                                </w:rPr>
                              </w:pPr>
                              <w:r w:rsidRPr="00DF7A8C">
                                <w:rPr>
                                  <w:color w:val="auto"/>
                                  <w:sz w:val="20"/>
                                  <w:szCs w:val="20"/>
                                </w:rPr>
                                <w:t xml:space="preserve">Figure </w:t>
                              </w:r>
                              <w:r w:rsidR="000F0577" w:rsidRPr="00DF7A8C">
                                <w:rPr>
                                  <w:color w:val="auto"/>
                                  <w:sz w:val="20"/>
                                  <w:szCs w:val="20"/>
                                </w:rPr>
                                <w:t>1-</w:t>
                              </w:r>
                              <w:r w:rsidR="000F0577" w:rsidRPr="00DF7A8C">
                                <w:rPr>
                                  <w:color w:val="auto"/>
                                  <w:sz w:val="20"/>
                                  <w:szCs w:val="20"/>
                                </w:rPr>
                                <w:fldChar w:fldCharType="begin"/>
                              </w:r>
                              <w:r w:rsidR="000F0577" w:rsidRPr="00DF7A8C">
                                <w:rPr>
                                  <w:color w:val="auto"/>
                                  <w:sz w:val="20"/>
                                  <w:szCs w:val="20"/>
                                </w:rPr>
                                <w:instrText xml:space="preserve"> SEQ Figure \* ARABIC </w:instrText>
                              </w:r>
                              <w:r w:rsidR="000F0577" w:rsidRPr="00DF7A8C">
                                <w:rPr>
                                  <w:color w:val="auto"/>
                                  <w:sz w:val="20"/>
                                  <w:szCs w:val="20"/>
                                </w:rPr>
                                <w:fldChar w:fldCharType="separate"/>
                              </w:r>
                              <w:r w:rsidRPr="00DF7A8C">
                                <w:rPr>
                                  <w:noProof/>
                                  <w:color w:val="auto"/>
                                  <w:sz w:val="20"/>
                                  <w:szCs w:val="20"/>
                                </w:rPr>
                                <w:t>1</w:t>
                              </w:r>
                              <w:r w:rsidR="000F0577" w:rsidRPr="00DF7A8C">
                                <w:rPr>
                                  <w:noProof/>
                                  <w:color w:val="auto"/>
                                  <w:sz w:val="20"/>
                                  <w:szCs w:val="20"/>
                                </w:rPr>
                                <w:fldChar w:fldCharType="end"/>
                              </w:r>
                              <w:r w:rsidR="000F0577" w:rsidRPr="00DF7A8C">
                                <w:rPr>
                                  <w:noProof/>
                                  <w:color w:val="auto"/>
                                  <w:sz w:val="20"/>
                                  <w:szCs w:val="20"/>
                                </w:rPr>
                                <w:t>.</w:t>
                              </w:r>
                              <w:r w:rsidRPr="00DF7A8C">
                                <w:rPr>
                                  <w:color w:val="auto"/>
                                  <w:sz w:val="20"/>
                                  <w:szCs w:val="20"/>
                                </w:rPr>
                                <w:t xml:space="preserve"> Environmental Justice Populations </w:t>
                              </w:r>
                            </w:p>
                            <w:p w14:paraId="5426FA96" w14:textId="59A0ADDA" w:rsidR="006F7D50" w:rsidRDefault="006F7D50" w:rsidP="00E468E9">
                              <w:pPr>
                                <w:pStyle w:val="Caption"/>
                                <w:rPr>
                                  <w:color w:val="auto"/>
                                </w:rPr>
                              </w:pPr>
                              <w:r w:rsidRPr="000D7458">
                                <w:rPr>
                                  <w:color w:val="auto"/>
                                </w:rPr>
                                <w:t>Source</w:t>
                              </w:r>
                              <w:r w:rsidR="003150A2">
                                <w:rPr>
                                  <w:color w:val="auto"/>
                                </w:rPr>
                                <w:t>:</w:t>
                              </w:r>
                              <w:r w:rsidRPr="000D7458">
                                <w:rPr>
                                  <w:color w:val="auto"/>
                                </w:rPr>
                                <w:t xml:space="preserve"> </w:t>
                              </w:r>
                              <w:proofErr w:type="spellStart"/>
                              <w:r w:rsidRPr="000D7458">
                                <w:rPr>
                                  <w:color w:val="auto"/>
                                </w:rPr>
                                <w:t>MassMappe</w:t>
                              </w:r>
                              <w:r w:rsidR="003150A2">
                                <w:rPr>
                                  <w:color w:val="auto"/>
                                </w:rPr>
                                <w:t>r</w:t>
                              </w:r>
                              <w:proofErr w:type="spellEnd"/>
                            </w:p>
                            <w:p w14:paraId="5AF8B3DE" w14:textId="77777777" w:rsidR="003150A2" w:rsidRDefault="003150A2" w:rsidP="003150A2"/>
                            <w:p w14:paraId="707A863A" w14:textId="77777777" w:rsidR="003150A2" w:rsidRPr="000D7458" w:rsidRDefault="003150A2" w:rsidP="000D7458"/>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E2436C" id="Group 3" o:spid="_x0000_s1026" style="position:absolute;left:0;text-align:left;margin-left:322.5pt;margin-top:94pt;width:157.95pt;height:297pt;z-index:-251657216;mso-position-vertical-relative:page" coordsize="18059,40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Map&#10;&#10;Description automatically generated" style="position:absolute;width:18059;height:35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">
                  <v:imagedata r:id="rId12" o:title="Map&#10;&#10;Description automatically generated"/>
                </v:shape>
                <v:shapetype id="_x0000_t202" coordsize="21600,21600" o:spt="202" path="m,l,21600r21600,l21600,xe">
                  <v:stroke joinstyle="miter"/>
                  <v:path gradientshapeok="t" o:connecttype="rect"/>
                </v:shapetype>
                <v:shape id="Text Box 2" o:spid="_x0000_s1028" type="#_x0000_t202" style="position:absolute;top:35726;width:18059;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" stroked="f">
                  <v:textbox inset="0,0,0,0">
                    <w:txbxContent>
                      <w:p w14:paraId="77D39B59" w14:textId="71E1AB3E" w:rsidR="000F0577" w:rsidRPr="00DF7A8C" w:rsidRDefault="006F7D50" w:rsidP="000D7458">
                        <w:pPr>
                          <w:pStyle w:val="Caption"/>
                          <w:spacing w:after="0"/>
                          <w:rPr>
                            <w:color w:val="auto"/>
                            <w:sz w:val="20"/>
                            <w:szCs w:val="20"/>
                          </w:rPr>
                        </w:pPr>
                        <w:r w:rsidRPr="00DF7A8C">
                          <w:rPr>
                            <w:color w:val="auto"/>
                            <w:sz w:val="20"/>
                            <w:szCs w:val="20"/>
                          </w:rPr>
                          <w:t xml:space="preserve">Figure </w:t>
                        </w:r>
                        <w:r w:rsidR="000F0577" w:rsidRPr="00DF7A8C">
                          <w:rPr>
                            <w:color w:val="auto"/>
                            <w:sz w:val="20"/>
                            <w:szCs w:val="20"/>
                          </w:rPr>
                          <w:t>1-</w:t>
                        </w:r>
                        <w:r w:rsidR="000F0577" w:rsidRPr="00DF7A8C">
                          <w:rPr>
                            <w:color w:val="auto"/>
                            <w:sz w:val="20"/>
                            <w:szCs w:val="20"/>
                          </w:rPr>
                          <w:fldChar w:fldCharType="begin"/>
                        </w:r>
                        <w:r w:rsidR="000F0577" w:rsidRPr="00DF7A8C">
                          <w:rPr>
                            <w:color w:val="auto"/>
                            <w:sz w:val="20"/>
                            <w:szCs w:val="20"/>
                          </w:rPr>
                          <w:instrText xml:space="preserve"> SEQ Figure \* ARABIC </w:instrText>
                        </w:r>
                        <w:r w:rsidR="000F0577" w:rsidRPr="00DF7A8C">
                          <w:rPr>
                            <w:color w:val="auto"/>
                            <w:sz w:val="20"/>
                            <w:szCs w:val="20"/>
                          </w:rPr>
                          <w:fldChar w:fldCharType="separate"/>
                        </w:r>
                        <w:r w:rsidRPr="00DF7A8C">
                          <w:rPr>
                            <w:noProof/>
                            <w:color w:val="auto"/>
                            <w:sz w:val="20"/>
                            <w:szCs w:val="20"/>
                          </w:rPr>
                          <w:t>1</w:t>
                        </w:r>
                        <w:r w:rsidR="000F0577" w:rsidRPr="00DF7A8C">
                          <w:rPr>
                            <w:noProof/>
                            <w:color w:val="auto"/>
                            <w:sz w:val="20"/>
                            <w:szCs w:val="20"/>
                          </w:rPr>
                          <w:fldChar w:fldCharType="end"/>
                        </w:r>
                        <w:r w:rsidR="000F0577" w:rsidRPr="00DF7A8C">
                          <w:rPr>
                            <w:noProof/>
                            <w:color w:val="auto"/>
                            <w:sz w:val="20"/>
                            <w:szCs w:val="20"/>
                          </w:rPr>
                          <w:t>.</w:t>
                        </w:r>
                        <w:r w:rsidRPr="00DF7A8C">
                          <w:rPr>
                            <w:color w:val="auto"/>
                            <w:sz w:val="20"/>
                            <w:szCs w:val="20"/>
                          </w:rPr>
                          <w:t xml:space="preserve"> Environmental Justice Populations </w:t>
                        </w:r>
                      </w:p>
                      <w:p w14:paraId="5426FA96" w14:textId="59A0ADDA" w:rsidR="006F7D50" w:rsidRDefault="006F7D50" w:rsidP="00E468E9">
                        <w:pPr>
                          <w:pStyle w:val="Caption"/>
                          <w:rPr>
                            <w:color w:val="auto"/>
                          </w:rPr>
                        </w:pPr>
                        <w:r w:rsidRPr="000D7458">
                          <w:rPr>
                            <w:color w:val="auto"/>
                          </w:rPr>
                          <w:t>Source</w:t>
                        </w:r>
                        <w:r w:rsidR="003150A2">
                          <w:rPr>
                            <w:color w:val="auto"/>
                          </w:rPr>
                          <w:t>:</w:t>
                        </w:r>
                        <w:r w:rsidRPr="000D7458">
                          <w:rPr>
                            <w:color w:val="auto"/>
                          </w:rPr>
                          <w:t xml:space="preserve"> </w:t>
                        </w:r>
                        <w:proofErr w:type="spellStart"/>
                        <w:r w:rsidRPr="000D7458">
                          <w:rPr>
                            <w:color w:val="auto"/>
                          </w:rPr>
                          <w:t>MassMappe</w:t>
                        </w:r>
                        <w:r w:rsidR="003150A2">
                          <w:rPr>
                            <w:color w:val="auto"/>
                          </w:rPr>
                          <w:t>r</w:t>
                        </w:r>
                        <w:proofErr w:type="spellEnd"/>
                      </w:p>
                      <w:p w14:paraId="5AF8B3DE" w14:textId="77777777" w:rsidR="003150A2" w:rsidRDefault="003150A2" w:rsidP="003150A2"/>
                      <w:p w14:paraId="707A863A" w14:textId="77777777" w:rsidR="003150A2" w:rsidRPr="000D7458" w:rsidRDefault="003150A2" w:rsidP="000D7458"/>
                    </w:txbxContent>
                  </v:textbox>
                </v:shape>
                <w10:wrap type="square" anchory="page"/>
              </v:group>
            </w:pict>
          </mc:Fallback>
        </mc:AlternateContent>
      </w:r>
      <w:r w:rsidR="00F44562" w:rsidRPr="0057445A">
        <w:t>The Town of Mashpee has neighborhoods defined as minority and income Environmental Justice populations under the Executive Office of Energy and Environmental Affairs (EOEEA). Within Mashpee, Block Group 1, in Census Tract 150.02, qualifies under “Income”</w:t>
      </w:r>
      <w:r w:rsidR="00E468E9" w:rsidRPr="0057445A">
        <w:t xml:space="preserve"> (see Figure </w:t>
      </w:r>
      <w:r>
        <w:t>1-</w:t>
      </w:r>
      <w:r w:rsidR="00E468E9" w:rsidRPr="0057445A">
        <w:t>1, area shaded in green)</w:t>
      </w:r>
      <w:r w:rsidR="00F44562" w:rsidRPr="0057445A">
        <w:t>.</w:t>
      </w:r>
      <w:r w:rsidR="00E468E9" w:rsidRPr="0057445A">
        <w:t xml:space="preserve"> </w:t>
      </w:r>
      <w:r w:rsidR="00F44562" w:rsidRPr="0057445A">
        <w:t>Block Group 2, in Census Tract 150.02, qualifies under “Minority”</w:t>
      </w:r>
      <w:r w:rsidR="00E468E9" w:rsidRPr="0057445A">
        <w:t xml:space="preserve"> (see Figure </w:t>
      </w:r>
      <w:r>
        <w:t>1-</w:t>
      </w:r>
      <w:r w:rsidR="00E468E9" w:rsidRPr="0057445A">
        <w:t>1, the area shaded yellow).</w:t>
      </w:r>
      <w:r w:rsidR="00F44562" w:rsidRPr="0057445A">
        <w:t xml:space="preserve"> According to the Massachusetts EOEEA, a neighborhood is defined as an Environmental Justice population if one or more of the following four criteria are true:</w:t>
      </w:r>
    </w:p>
    <w:p w14:paraId="21C8532A" w14:textId="411F86F9" w:rsidR="00292128" w:rsidRPr="0057445A" w:rsidRDefault="00F44562" w:rsidP="000D7458">
      <w:pPr>
        <w:pStyle w:val="BodyTextIndent"/>
        <w:keepNext/>
        <w:ind w:left="540" w:hanging="270"/>
      </w:pPr>
      <w:r w:rsidRPr="0057445A">
        <w:t xml:space="preserve">1) the annual median household income is not more than 65 percent of the statewide annual median household </w:t>
      </w:r>
      <w:proofErr w:type="gramStart"/>
      <w:r w:rsidRPr="0057445A">
        <w:t>income;</w:t>
      </w:r>
      <w:proofErr w:type="gramEnd"/>
      <w:r w:rsidRPr="0057445A">
        <w:t xml:space="preserve"> </w:t>
      </w:r>
    </w:p>
    <w:p w14:paraId="45374D2E" w14:textId="27DC82C9" w:rsidR="00292128" w:rsidRPr="0057445A" w:rsidRDefault="00F44562" w:rsidP="000D7458">
      <w:pPr>
        <w:keepNext/>
        <w:ind w:left="540" w:hanging="270"/>
      </w:pPr>
      <w:r w:rsidRPr="0057445A">
        <w:t xml:space="preserve">2) </w:t>
      </w:r>
      <w:r w:rsidR="005E39B0" w:rsidRPr="0057445A">
        <w:t xml:space="preserve"> </w:t>
      </w:r>
      <w:r w:rsidRPr="0057445A">
        <w:t xml:space="preserve">minorities comprise 40 percent or more of the </w:t>
      </w:r>
      <w:proofErr w:type="gramStart"/>
      <w:r w:rsidRPr="0057445A">
        <w:t>population;</w:t>
      </w:r>
      <w:proofErr w:type="gramEnd"/>
      <w:r w:rsidRPr="0057445A">
        <w:t xml:space="preserve"> </w:t>
      </w:r>
    </w:p>
    <w:p w14:paraId="7C090D72" w14:textId="567CFE67" w:rsidR="00292128" w:rsidRPr="0057445A" w:rsidRDefault="00F44562" w:rsidP="000D7458">
      <w:pPr>
        <w:keepNext/>
        <w:ind w:left="540" w:hanging="270"/>
      </w:pPr>
      <w:r w:rsidRPr="0057445A">
        <w:t xml:space="preserve">3) 25 percent or more of households lack English language proficiency; or </w:t>
      </w:r>
    </w:p>
    <w:p w14:paraId="1F233ECF" w14:textId="644C8EF3" w:rsidR="00F44562" w:rsidRPr="0057445A" w:rsidRDefault="00F44562" w:rsidP="000D7458">
      <w:pPr>
        <w:pStyle w:val="BodyTextIndent2"/>
        <w:keepNext/>
      </w:pPr>
      <w:r w:rsidRPr="0057445A">
        <w:t xml:space="preserve">4) minorities comprise 25 percent or more of the population and the annual median household income of the municipality in which the neighborhood is located does not exceed 150 percent of the statewide annual median household income (Environmental Justice Populations in Massachusetts). </w:t>
      </w:r>
    </w:p>
    <w:p w14:paraId="540DBE40" w14:textId="4CA31C56" w:rsidR="00F44562" w:rsidRPr="0057445A" w:rsidRDefault="00292128" w:rsidP="005B0261">
      <w:pPr>
        <w:pStyle w:val="Heading3"/>
      </w:pPr>
      <w:r w:rsidRPr="0057445A">
        <w:t>Local Affordable Housing Programs</w:t>
      </w:r>
    </w:p>
    <w:p w14:paraId="51DBEBD3" w14:textId="6AA74B4E" w:rsidR="00651CA0" w:rsidRPr="0057445A" w:rsidRDefault="00651CA0" w:rsidP="0054586A">
      <w:r w:rsidRPr="0057445A">
        <w:t>The Town of Mashpee has several programs and committees dedicated to addressing the issu</w:t>
      </w:r>
      <w:r w:rsidR="009F7D53" w:rsidRPr="0057445A">
        <w:t>e</w:t>
      </w:r>
      <w:r w:rsidRPr="0057445A">
        <w:t xml:space="preserve"> of affordable housing.</w:t>
      </w:r>
      <w:r w:rsidR="003150A2">
        <w:t xml:space="preserve"> </w:t>
      </w:r>
      <w:r w:rsidR="00774117" w:rsidRPr="0057445A">
        <w:t>The following</w:t>
      </w:r>
      <w:r w:rsidRPr="0057445A">
        <w:t xml:space="preserve"> is a list of some of the Town and Tribe programs and resources.</w:t>
      </w:r>
      <w:r w:rsidR="00E468E9" w:rsidRPr="0057445A">
        <w:t xml:space="preserve"> </w:t>
      </w:r>
    </w:p>
    <w:p w14:paraId="13622DC5" w14:textId="679C39BA" w:rsidR="00651CA0" w:rsidRPr="0057445A" w:rsidRDefault="00651CA0" w:rsidP="00494987">
      <w:pPr>
        <w:pStyle w:val="ListParagraph"/>
        <w:numPr>
          <w:ilvl w:val="0"/>
          <w:numId w:val="7"/>
        </w:numPr>
        <w:spacing w:after="120"/>
        <w:contextualSpacing w:val="0"/>
      </w:pPr>
      <w:r w:rsidRPr="0057445A">
        <w:rPr>
          <w:b/>
          <w:bCs/>
        </w:rPr>
        <w:t>Mashpee Housing Authority</w:t>
      </w:r>
      <w:r w:rsidRPr="0057445A">
        <w:t>- The Mashpee Housing Authority owns and manages Homeyer Village, Breezy Acres</w:t>
      </w:r>
      <w:r w:rsidR="009F7D53" w:rsidRPr="0057445A">
        <w:t>,</w:t>
      </w:r>
      <w:r w:rsidRPr="0057445A">
        <w:t xml:space="preserve"> and Great Cove Community, and manages Asher’s Path, which is a privately funded affordable housing development.</w:t>
      </w:r>
      <w:r w:rsidR="00E468E9" w:rsidRPr="0057445A">
        <w:t xml:space="preserve"> </w:t>
      </w:r>
    </w:p>
    <w:p w14:paraId="1E5E559E" w14:textId="521F6E0E" w:rsidR="00651CA0" w:rsidRPr="0057445A" w:rsidRDefault="00651CA0" w:rsidP="00494987">
      <w:pPr>
        <w:pStyle w:val="NormalWeb"/>
        <w:numPr>
          <w:ilvl w:val="0"/>
          <w:numId w:val="7"/>
        </w:numPr>
        <w:shd w:val="clear" w:color="auto" w:fill="FFFFFF"/>
        <w:spacing w:before="0" w:beforeAutospacing="0" w:after="120" w:afterAutospacing="0"/>
        <w:textAlignment w:val="baseline"/>
        <w:rPr>
          <w:rFonts w:ascii="Swis721 Lt BT" w:eastAsiaTheme="minorHAnsi" w:hAnsi="Swis721 Lt BT" w:cstheme="minorBidi"/>
          <w:sz w:val="22"/>
          <w:szCs w:val="22"/>
        </w:rPr>
      </w:pPr>
      <w:r w:rsidRPr="0057445A">
        <w:rPr>
          <w:rFonts w:ascii="Swis721 Lt BT" w:eastAsiaTheme="minorHAnsi" w:hAnsi="Swis721 Lt BT" w:cstheme="minorBidi"/>
          <w:b/>
          <w:bCs/>
          <w:sz w:val="22"/>
          <w:szCs w:val="22"/>
        </w:rPr>
        <w:t>Massachusetts Rental Vouchers Program (MRVP)</w:t>
      </w:r>
      <w:r w:rsidRPr="0057445A">
        <w:rPr>
          <w:rFonts w:ascii="Swis721 Lt BT" w:eastAsiaTheme="minorHAnsi" w:hAnsi="Swis721 Lt BT" w:cstheme="minorBidi"/>
          <w:sz w:val="22"/>
          <w:szCs w:val="22"/>
        </w:rPr>
        <w:t xml:space="preserve"> - Mashpee Housing Authority manages 71 MRVP vouchers, a state-funded program that offers rental support to low-income individuals or households, which can be used for any housing unit that meets state codes and rent limitations. (2022 Annual Report, Mashpee Housing Authority).</w:t>
      </w:r>
    </w:p>
    <w:p w14:paraId="5713EB73" w14:textId="2D314DF1" w:rsidR="00651CA0" w:rsidRPr="0057445A" w:rsidRDefault="00651CA0" w:rsidP="00494987">
      <w:pPr>
        <w:pStyle w:val="ListParagraph"/>
        <w:numPr>
          <w:ilvl w:val="0"/>
          <w:numId w:val="7"/>
        </w:numPr>
        <w:spacing w:after="120"/>
        <w:contextualSpacing w:val="0"/>
      </w:pPr>
      <w:r w:rsidRPr="0057445A">
        <w:rPr>
          <w:b/>
          <w:bCs/>
        </w:rPr>
        <w:t>Affordable</w:t>
      </w:r>
      <w:r w:rsidRPr="0057445A">
        <w:t xml:space="preserve"> </w:t>
      </w:r>
      <w:r w:rsidRPr="0057445A">
        <w:rPr>
          <w:b/>
          <w:bCs/>
        </w:rPr>
        <w:t xml:space="preserve">Housing Trust </w:t>
      </w:r>
      <w:r w:rsidRPr="0057445A">
        <w:t xml:space="preserve">– Created in 2001, the Trust is a non-profit that works with the Mashpee Housing Authority to access grant funds and purchase real estate. </w:t>
      </w:r>
    </w:p>
    <w:p w14:paraId="4B85FFC6" w14:textId="12910B1A" w:rsidR="00CF1939" w:rsidRPr="00F97F84" w:rsidRDefault="00CF1939" w:rsidP="00494987">
      <w:pPr>
        <w:pStyle w:val="NormalWeb"/>
        <w:numPr>
          <w:ilvl w:val="0"/>
          <w:numId w:val="7"/>
        </w:numPr>
        <w:shd w:val="clear" w:color="auto" w:fill="FFFFFF" w:themeFill="background1"/>
        <w:spacing w:before="0" w:beforeAutospacing="0" w:after="120" w:afterAutospacing="0"/>
        <w:textAlignment w:val="baseline"/>
        <w:rPr>
          <w:rFonts w:ascii="Swis721 Lt BT" w:eastAsiaTheme="minorEastAsia" w:hAnsi="Swis721 Lt BT" w:cstheme="minorBidi"/>
          <w:sz w:val="22"/>
          <w:szCs w:val="22"/>
        </w:rPr>
      </w:pPr>
      <w:r w:rsidRPr="00F97F84">
        <w:rPr>
          <w:rFonts w:ascii="Swis721 Lt BT" w:eastAsiaTheme="minorEastAsia" w:hAnsi="Swis721 Lt BT" w:cstheme="minorBidi"/>
          <w:b/>
          <w:bCs/>
          <w:sz w:val="22"/>
          <w:szCs w:val="22"/>
        </w:rPr>
        <w:t>Affordable Housing Committee</w:t>
      </w:r>
      <w:r w:rsidRPr="00F97F84">
        <w:rPr>
          <w:rFonts w:ascii="Swis721 Lt BT" w:eastAsiaTheme="minorEastAsia" w:hAnsi="Swis721 Lt BT" w:cstheme="minorBidi"/>
          <w:sz w:val="22"/>
          <w:szCs w:val="22"/>
        </w:rPr>
        <w:t xml:space="preserve"> – To meet the needs of present and future Mashpee residents for fair, decent, safe affordable housing in a manner that is consistent with </w:t>
      </w:r>
      <w:r w:rsidR="009F7D53" w:rsidRPr="00F97F84">
        <w:rPr>
          <w:rFonts w:ascii="Swis721 Lt BT" w:eastAsiaTheme="minorEastAsia" w:hAnsi="Swis721 Lt BT" w:cstheme="minorBidi"/>
          <w:sz w:val="22"/>
          <w:szCs w:val="22"/>
        </w:rPr>
        <w:t xml:space="preserve">the </w:t>
      </w:r>
      <w:r w:rsidRPr="00F97F84">
        <w:rPr>
          <w:rFonts w:ascii="Swis721 Lt BT" w:eastAsiaTheme="minorEastAsia" w:hAnsi="Swis721 Lt BT" w:cstheme="minorBidi"/>
          <w:sz w:val="22"/>
          <w:szCs w:val="22"/>
        </w:rPr>
        <w:t xml:space="preserve">protection of Mashpee’s environment. To ensure equal opportunity in housing. To assist current homeowners in maintaining current </w:t>
      </w:r>
      <w:r w:rsidRPr="00F97F84">
        <w:rPr>
          <w:rFonts w:ascii="Swis721 Lt BT" w:eastAsiaTheme="minorEastAsia" w:hAnsi="Swis721 Lt BT"/>
          <w:sz w:val="22"/>
          <w:szCs w:val="22"/>
        </w:rPr>
        <w:t>homeownership</w:t>
      </w:r>
      <w:r w:rsidRPr="00F97F84">
        <w:rPr>
          <w:rFonts w:ascii="Swis721 Lt BT" w:eastAsiaTheme="minorEastAsia" w:hAnsi="Swis721 Lt BT" w:cstheme="minorBidi"/>
          <w:sz w:val="22"/>
          <w:szCs w:val="22"/>
        </w:rPr>
        <w:t xml:space="preserve"> </w:t>
      </w:r>
      <w:proofErr w:type="gramStart"/>
      <w:r w:rsidRPr="00F97F84">
        <w:rPr>
          <w:rFonts w:ascii="Swis721 Lt BT" w:eastAsiaTheme="minorEastAsia" w:hAnsi="Swis721 Lt BT" w:cstheme="minorBidi"/>
          <w:sz w:val="22"/>
          <w:szCs w:val="22"/>
        </w:rPr>
        <w:t>whether or not</w:t>
      </w:r>
      <w:proofErr w:type="gramEnd"/>
      <w:r w:rsidRPr="00F97F84">
        <w:rPr>
          <w:rFonts w:ascii="Swis721 Lt BT" w:eastAsiaTheme="minorEastAsia" w:hAnsi="Swis721 Lt BT" w:cstheme="minorBidi"/>
          <w:sz w:val="22"/>
          <w:szCs w:val="22"/>
        </w:rPr>
        <w:t xml:space="preserve"> they started as affordable to not be forced into foreclosure.</w:t>
      </w:r>
    </w:p>
    <w:p w14:paraId="3B18F05D" w14:textId="1C1DFEAC" w:rsidR="00CF1939" w:rsidRPr="0057445A" w:rsidRDefault="00CF1939" w:rsidP="00494987">
      <w:pPr>
        <w:pStyle w:val="ListParagraph"/>
        <w:numPr>
          <w:ilvl w:val="0"/>
          <w:numId w:val="7"/>
        </w:numPr>
        <w:spacing w:after="120"/>
        <w:contextualSpacing w:val="0"/>
      </w:pPr>
      <w:r w:rsidRPr="0057445A">
        <w:rPr>
          <w:b/>
          <w:bCs/>
        </w:rPr>
        <w:t>Mashpee Wampanoag Housing Department</w:t>
      </w:r>
      <w:r w:rsidRPr="0057445A">
        <w:t xml:space="preserve"> - to provide housing assistance and opportunities specific to the needs of the Native Americans living with The Wampanoag Community.</w:t>
      </w:r>
    </w:p>
    <w:p w14:paraId="6788CB8C" w14:textId="2F00EB45" w:rsidR="00734CA0" w:rsidRPr="0057445A" w:rsidRDefault="00282E5E" w:rsidP="00494987">
      <w:pPr>
        <w:pStyle w:val="ListParagraph"/>
        <w:numPr>
          <w:ilvl w:val="0"/>
          <w:numId w:val="7"/>
        </w:numPr>
        <w:spacing w:after="120"/>
        <w:contextualSpacing w:val="0"/>
      </w:pPr>
      <w:r w:rsidRPr="0057445A">
        <w:rPr>
          <w:b/>
          <w:bCs/>
        </w:rPr>
        <w:lastRenderedPageBreak/>
        <w:t>ADU Bylaw</w:t>
      </w:r>
      <w:r w:rsidR="00651CA0" w:rsidRPr="0057445A">
        <w:rPr>
          <w:b/>
          <w:bCs/>
        </w:rPr>
        <w:t xml:space="preserve"> -</w:t>
      </w:r>
      <w:r w:rsidR="00651CA0" w:rsidRPr="0057445A">
        <w:t xml:space="preserve"> </w:t>
      </w:r>
      <w:r w:rsidR="00734CA0" w:rsidRPr="0057445A">
        <w:t xml:space="preserve">Accessory dwelling units have been identified as a tool to provide more affordable housing, and Mashpee’s zoning does have a provision for by-right accessory dwelling units. </w:t>
      </w:r>
    </w:p>
    <w:p w14:paraId="42C4913E" w14:textId="66C4B59B" w:rsidR="00397140" w:rsidRPr="0057445A" w:rsidRDefault="00397140" w:rsidP="00494987">
      <w:pPr>
        <w:pStyle w:val="ListParagraph"/>
        <w:numPr>
          <w:ilvl w:val="0"/>
          <w:numId w:val="7"/>
        </w:numPr>
        <w:spacing w:after="120"/>
        <w:contextualSpacing w:val="0"/>
      </w:pPr>
      <w:r w:rsidRPr="0057445A">
        <w:rPr>
          <w:b/>
          <w:bCs/>
        </w:rPr>
        <w:t>Community Preservation Program –</w:t>
      </w:r>
      <w:r w:rsidRPr="0057445A">
        <w:t xml:space="preserve"> Town has </w:t>
      </w:r>
      <w:r w:rsidR="00F37C58">
        <w:t>provided a portion</w:t>
      </w:r>
      <w:r w:rsidRPr="0057445A">
        <w:t xml:space="preserve"> of Community Preservation Funds toward affordable housing in Mashpee Housing Preservation with assistance with rent and mortgage. </w:t>
      </w:r>
    </w:p>
    <w:p w14:paraId="4872D05B" w14:textId="6CEAD815" w:rsidR="00397140" w:rsidRPr="0057445A" w:rsidRDefault="00397140" w:rsidP="00494987">
      <w:pPr>
        <w:pStyle w:val="ListParagraph"/>
        <w:numPr>
          <w:ilvl w:val="0"/>
          <w:numId w:val="7"/>
        </w:numPr>
        <w:spacing w:after="120"/>
        <w:contextualSpacing w:val="0"/>
      </w:pPr>
      <w:r w:rsidRPr="0057445A">
        <w:rPr>
          <w:b/>
          <w:bCs/>
        </w:rPr>
        <w:t>Mashpee Village –</w:t>
      </w:r>
      <w:r w:rsidRPr="0057445A">
        <w:t xml:space="preserve"> The Community Builders owns and manages 148 units of affordable rental housing centrally located in Mashpee at 1 Wampanoag Drive, </w:t>
      </w:r>
      <w:proofErr w:type="gramStart"/>
      <w:r w:rsidRPr="0057445A">
        <w:t>off of</w:t>
      </w:r>
      <w:proofErr w:type="gramEnd"/>
      <w:r w:rsidRPr="0057445A">
        <w:t xml:space="preserve"> Old Barnstable Road. </w:t>
      </w:r>
    </w:p>
    <w:p w14:paraId="20ED47D2" w14:textId="26578165" w:rsidR="000E7A7C" w:rsidRDefault="000E7A7C" w:rsidP="000D7458">
      <w:pPr>
        <w:pStyle w:val="Heading2"/>
      </w:pPr>
      <w:r w:rsidRPr="001D6B4F">
        <w:t>Subsidized Housing</w:t>
      </w:r>
    </w:p>
    <w:p w14:paraId="73464C41" w14:textId="71111272" w:rsidR="00076353" w:rsidRPr="00076353" w:rsidRDefault="00076353" w:rsidP="000D7458">
      <w:pPr>
        <w:spacing w:after="0"/>
      </w:pPr>
      <w:r w:rsidRPr="0057445A">
        <w:t>The following table lists the location of the deed-restricted affordable housing in Mashpee.</w:t>
      </w:r>
    </w:p>
    <w:tbl>
      <w:tblPr>
        <w:tblStyle w:val="TableGrid1"/>
        <w:tblpPr w:leftFromText="180" w:rightFromText="180" w:vertAnchor="text" w:horzAnchor="margin" w:tblpY="84"/>
        <w:tblW w:w="9360" w:type="dxa"/>
        <w:tblInd w:w="0" w:type="dxa"/>
        <w:tblLook w:val="04A0" w:firstRow="1" w:lastRow="0" w:firstColumn="1" w:lastColumn="0" w:noHBand="0" w:noVBand="1"/>
      </w:tblPr>
      <w:tblGrid>
        <w:gridCol w:w="2340"/>
        <w:gridCol w:w="2340"/>
        <w:gridCol w:w="2340"/>
        <w:gridCol w:w="2340"/>
      </w:tblGrid>
      <w:tr w:rsidR="00076353" w:rsidRPr="0057445A" w14:paraId="42CE34F2" w14:textId="77777777" w:rsidTr="000D7458">
        <w:trPr>
          <w:trHeight w:val="288"/>
          <w:tblHeader/>
        </w:trPr>
        <w:tc>
          <w:tcPr>
            <w:tcW w:w="9360" w:type="dxa"/>
            <w:gridSpan w:val="4"/>
            <w:tcBorders>
              <w:top w:val="single" w:sz="4" w:space="0" w:color="auto"/>
              <w:left w:val="single" w:sz="4" w:space="0" w:color="auto"/>
              <w:bottom w:val="single" w:sz="4" w:space="0" w:color="auto"/>
              <w:right w:val="single" w:sz="4" w:space="0" w:color="auto"/>
            </w:tcBorders>
            <w:shd w:val="clear" w:color="auto" w:fill="007FB2"/>
            <w:hideMark/>
          </w:tcPr>
          <w:p w14:paraId="0AFA63AA" w14:textId="089DC3EC" w:rsidR="00076353" w:rsidRPr="0057445A" w:rsidRDefault="00076353" w:rsidP="003150A2">
            <w:pPr>
              <w:rPr>
                <w:rFonts w:cs="Arial"/>
                <w:b/>
                <w:bCs/>
                <w:color w:val="FFFFFF" w:themeColor="background1"/>
                <w:sz w:val="20"/>
                <w:szCs w:val="20"/>
              </w:rPr>
            </w:pPr>
            <w:r w:rsidRPr="0057445A">
              <w:rPr>
                <w:rFonts w:cs="Arial"/>
                <w:b/>
                <w:bCs/>
                <w:color w:val="FFFFFF" w:themeColor="background1"/>
                <w:sz w:val="20"/>
                <w:szCs w:val="20"/>
              </w:rPr>
              <w:t>Table 1-</w:t>
            </w:r>
            <w:r w:rsidR="003150A2" w:rsidRPr="00EE1B6E">
              <w:rPr>
                <w:b/>
                <w:bCs/>
                <w:color w:val="FFFFFF" w:themeColor="background1"/>
                <w:sz w:val="20"/>
                <w:szCs w:val="20"/>
              </w:rPr>
              <w:fldChar w:fldCharType="begin"/>
            </w:r>
            <w:r w:rsidR="003150A2" w:rsidRPr="00EE1B6E">
              <w:rPr>
                <w:b/>
                <w:bCs/>
                <w:color w:val="FFFFFF" w:themeColor="background1"/>
                <w:sz w:val="20"/>
                <w:szCs w:val="20"/>
              </w:rPr>
              <w:instrText xml:space="preserve"> SEQ Table \* ARABIC \s 1 </w:instrText>
            </w:r>
            <w:r w:rsidR="003150A2" w:rsidRPr="00EE1B6E">
              <w:rPr>
                <w:b/>
                <w:bCs/>
                <w:color w:val="FFFFFF" w:themeColor="background1"/>
                <w:sz w:val="20"/>
                <w:szCs w:val="20"/>
              </w:rPr>
              <w:fldChar w:fldCharType="separate"/>
            </w:r>
            <w:r w:rsidR="003150A2">
              <w:rPr>
                <w:b/>
                <w:bCs/>
                <w:noProof/>
                <w:color w:val="FFFFFF" w:themeColor="background1"/>
                <w:sz w:val="20"/>
                <w:szCs w:val="20"/>
              </w:rPr>
              <w:t>7</w:t>
            </w:r>
            <w:r w:rsidR="003150A2" w:rsidRPr="00EE1B6E">
              <w:rPr>
                <w:b/>
                <w:bCs/>
                <w:color w:val="FFFFFF" w:themeColor="background1"/>
                <w:sz w:val="20"/>
                <w:szCs w:val="20"/>
              </w:rPr>
              <w:fldChar w:fldCharType="end"/>
            </w:r>
            <w:r w:rsidRPr="0057445A">
              <w:rPr>
                <w:rFonts w:cs="Arial"/>
                <w:b/>
                <w:bCs/>
                <w:color w:val="FFFFFF" w:themeColor="background1"/>
                <w:sz w:val="20"/>
                <w:szCs w:val="20"/>
              </w:rPr>
              <w:t>. Mashpee Affordable Units</w:t>
            </w:r>
          </w:p>
        </w:tc>
      </w:tr>
      <w:tr w:rsidR="00123C15" w:rsidRPr="0057445A" w14:paraId="34BDE5F8" w14:textId="77777777" w:rsidTr="000D7458">
        <w:trPr>
          <w:trHeight w:val="288"/>
        </w:trPr>
        <w:tc>
          <w:tcPr>
            <w:tcW w:w="2340" w:type="dxa"/>
            <w:shd w:val="clear" w:color="auto" w:fill="007FB2"/>
            <w:vAlign w:val="center"/>
          </w:tcPr>
          <w:p w14:paraId="7BD1F501" w14:textId="77777777" w:rsidR="00076353" w:rsidRPr="0057445A" w:rsidRDefault="00076353" w:rsidP="00C869B2">
            <w:pPr>
              <w:jc w:val="center"/>
              <w:rPr>
                <w:b/>
                <w:bCs/>
                <w:color w:val="FFFFFF" w:themeColor="background1"/>
                <w:sz w:val="20"/>
                <w:szCs w:val="20"/>
              </w:rPr>
            </w:pPr>
            <w:r w:rsidRPr="0057445A">
              <w:rPr>
                <w:b/>
                <w:bCs/>
                <w:color w:val="FFFFFF" w:themeColor="background1"/>
                <w:sz w:val="20"/>
                <w:szCs w:val="20"/>
              </w:rPr>
              <w:t>Site</w:t>
            </w:r>
          </w:p>
        </w:tc>
        <w:tc>
          <w:tcPr>
            <w:tcW w:w="2340" w:type="dxa"/>
            <w:shd w:val="clear" w:color="auto" w:fill="007FB2"/>
            <w:vAlign w:val="center"/>
          </w:tcPr>
          <w:p w14:paraId="40B114C2" w14:textId="77777777" w:rsidR="00076353" w:rsidRPr="0057445A" w:rsidRDefault="00076353" w:rsidP="00C869B2">
            <w:pPr>
              <w:jc w:val="center"/>
              <w:rPr>
                <w:b/>
                <w:bCs/>
                <w:color w:val="FFFFFF" w:themeColor="background1"/>
                <w:sz w:val="20"/>
                <w:szCs w:val="20"/>
              </w:rPr>
            </w:pPr>
            <w:r w:rsidRPr="0057445A">
              <w:rPr>
                <w:b/>
                <w:bCs/>
                <w:color w:val="FFFFFF" w:themeColor="background1"/>
                <w:sz w:val="20"/>
                <w:szCs w:val="20"/>
              </w:rPr>
              <w:t>Rental Units</w:t>
            </w:r>
          </w:p>
        </w:tc>
        <w:tc>
          <w:tcPr>
            <w:tcW w:w="2340" w:type="dxa"/>
            <w:shd w:val="clear" w:color="auto" w:fill="007FB2"/>
            <w:vAlign w:val="center"/>
          </w:tcPr>
          <w:p w14:paraId="647637CE" w14:textId="77777777" w:rsidR="00076353" w:rsidRPr="0057445A" w:rsidRDefault="00076353" w:rsidP="00C869B2">
            <w:pPr>
              <w:jc w:val="center"/>
              <w:rPr>
                <w:b/>
                <w:bCs/>
                <w:color w:val="FFFFFF" w:themeColor="background1"/>
                <w:sz w:val="20"/>
                <w:szCs w:val="20"/>
              </w:rPr>
            </w:pPr>
            <w:r w:rsidRPr="0057445A">
              <w:rPr>
                <w:b/>
                <w:bCs/>
                <w:color w:val="FFFFFF" w:themeColor="background1"/>
                <w:sz w:val="20"/>
                <w:szCs w:val="20"/>
              </w:rPr>
              <w:t>Ownership Units</w:t>
            </w:r>
          </w:p>
        </w:tc>
        <w:tc>
          <w:tcPr>
            <w:tcW w:w="2340" w:type="dxa"/>
            <w:shd w:val="clear" w:color="auto" w:fill="007FB2"/>
            <w:vAlign w:val="center"/>
          </w:tcPr>
          <w:p w14:paraId="2647D82B" w14:textId="77777777" w:rsidR="00076353" w:rsidRPr="0057445A" w:rsidRDefault="00076353" w:rsidP="00C869B2">
            <w:pPr>
              <w:jc w:val="center"/>
              <w:rPr>
                <w:b/>
                <w:bCs/>
                <w:color w:val="FFFFFF" w:themeColor="background1"/>
                <w:sz w:val="20"/>
                <w:szCs w:val="20"/>
              </w:rPr>
            </w:pPr>
            <w:r w:rsidRPr="0057445A">
              <w:rPr>
                <w:b/>
                <w:bCs/>
                <w:color w:val="FFFFFF" w:themeColor="background1"/>
                <w:sz w:val="20"/>
                <w:szCs w:val="20"/>
              </w:rPr>
              <w:t>Total Units</w:t>
            </w:r>
          </w:p>
        </w:tc>
      </w:tr>
      <w:tr w:rsidR="00076353" w:rsidRPr="0057445A" w14:paraId="13B678BB" w14:textId="77777777" w:rsidTr="000D7458">
        <w:trPr>
          <w:trHeight w:val="288"/>
        </w:trPr>
        <w:tc>
          <w:tcPr>
            <w:tcW w:w="9360" w:type="dxa"/>
            <w:gridSpan w:val="4"/>
            <w:shd w:val="clear" w:color="auto" w:fill="F2F2F2"/>
            <w:vAlign w:val="center"/>
          </w:tcPr>
          <w:p w14:paraId="0ACDC976" w14:textId="77777777" w:rsidR="00076353" w:rsidRPr="0057445A" w:rsidRDefault="00076353" w:rsidP="0054586A">
            <w:pPr>
              <w:tabs>
                <w:tab w:val="left" w:pos="344"/>
              </w:tabs>
              <w:rPr>
                <w:b/>
                <w:bCs/>
                <w:sz w:val="20"/>
                <w:szCs w:val="20"/>
              </w:rPr>
            </w:pPr>
            <w:r w:rsidRPr="0057445A">
              <w:rPr>
                <w:b/>
                <w:bCs/>
                <w:sz w:val="20"/>
                <w:szCs w:val="20"/>
              </w:rPr>
              <w:t>Mashpee Housing Authority Units</w:t>
            </w:r>
          </w:p>
        </w:tc>
      </w:tr>
      <w:tr w:rsidR="00076353" w:rsidRPr="0057445A" w14:paraId="439AE3C5" w14:textId="77777777" w:rsidTr="000D7458">
        <w:trPr>
          <w:trHeight w:val="288"/>
        </w:trPr>
        <w:tc>
          <w:tcPr>
            <w:tcW w:w="2340" w:type="dxa"/>
            <w:vAlign w:val="center"/>
          </w:tcPr>
          <w:p w14:paraId="5A424EA3" w14:textId="77777777" w:rsidR="00076353" w:rsidRPr="0057445A" w:rsidRDefault="00076353" w:rsidP="00C869B2">
            <w:pPr>
              <w:jc w:val="center"/>
              <w:rPr>
                <w:sz w:val="20"/>
                <w:szCs w:val="20"/>
              </w:rPr>
            </w:pPr>
            <w:r w:rsidRPr="0057445A">
              <w:rPr>
                <w:sz w:val="20"/>
                <w:szCs w:val="20"/>
              </w:rPr>
              <w:t>Homeyer Village</w:t>
            </w:r>
          </w:p>
        </w:tc>
        <w:tc>
          <w:tcPr>
            <w:tcW w:w="2340" w:type="dxa"/>
            <w:vAlign w:val="center"/>
          </w:tcPr>
          <w:p w14:paraId="3CCF9F9A" w14:textId="77777777" w:rsidR="00076353" w:rsidRPr="0057445A" w:rsidRDefault="00076353" w:rsidP="00C869B2">
            <w:pPr>
              <w:tabs>
                <w:tab w:val="left" w:pos="344"/>
              </w:tabs>
              <w:jc w:val="center"/>
              <w:rPr>
                <w:sz w:val="20"/>
                <w:szCs w:val="20"/>
              </w:rPr>
            </w:pPr>
            <w:r w:rsidRPr="0057445A">
              <w:rPr>
                <w:sz w:val="20"/>
                <w:szCs w:val="20"/>
              </w:rPr>
              <w:t>24</w:t>
            </w:r>
          </w:p>
        </w:tc>
        <w:tc>
          <w:tcPr>
            <w:tcW w:w="2340" w:type="dxa"/>
            <w:vAlign w:val="center"/>
          </w:tcPr>
          <w:p w14:paraId="042AAF5D"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74964325" w14:textId="77777777" w:rsidR="00076353" w:rsidRPr="0057445A" w:rsidRDefault="00076353" w:rsidP="00C869B2">
            <w:pPr>
              <w:tabs>
                <w:tab w:val="left" w:pos="344"/>
              </w:tabs>
              <w:jc w:val="center"/>
              <w:rPr>
                <w:sz w:val="20"/>
                <w:szCs w:val="20"/>
              </w:rPr>
            </w:pPr>
            <w:r w:rsidRPr="0057445A">
              <w:rPr>
                <w:sz w:val="20"/>
                <w:szCs w:val="20"/>
              </w:rPr>
              <w:t>24</w:t>
            </w:r>
          </w:p>
        </w:tc>
      </w:tr>
      <w:tr w:rsidR="00076353" w:rsidRPr="0057445A" w14:paraId="6E968E17" w14:textId="77777777" w:rsidTr="000D7458">
        <w:trPr>
          <w:trHeight w:val="288"/>
        </w:trPr>
        <w:tc>
          <w:tcPr>
            <w:tcW w:w="2340" w:type="dxa"/>
            <w:vAlign w:val="center"/>
          </w:tcPr>
          <w:p w14:paraId="2820C3D3" w14:textId="77777777" w:rsidR="00076353" w:rsidRPr="0057445A" w:rsidRDefault="00076353" w:rsidP="00C869B2">
            <w:pPr>
              <w:jc w:val="center"/>
              <w:rPr>
                <w:sz w:val="20"/>
                <w:szCs w:val="20"/>
              </w:rPr>
            </w:pPr>
            <w:r w:rsidRPr="0057445A">
              <w:rPr>
                <w:sz w:val="20"/>
                <w:szCs w:val="20"/>
              </w:rPr>
              <w:t>Breezy Acres</w:t>
            </w:r>
          </w:p>
        </w:tc>
        <w:tc>
          <w:tcPr>
            <w:tcW w:w="2340" w:type="dxa"/>
            <w:vAlign w:val="center"/>
          </w:tcPr>
          <w:p w14:paraId="0C054588" w14:textId="77777777" w:rsidR="00076353" w:rsidRPr="0057445A" w:rsidRDefault="00076353" w:rsidP="00C869B2">
            <w:pPr>
              <w:tabs>
                <w:tab w:val="left" w:pos="344"/>
              </w:tabs>
              <w:jc w:val="center"/>
              <w:rPr>
                <w:sz w:val="20"/>
                <w:szCs w:val="20"/>
              </w:rPr>
            </w:pPr>
            <w:r w:rsidRPr="0057445A">
              <w:rPr>
                <w:sz w:val="20"/>
                <w:szCs w:val="20"/>
              </w:rPr>
              <w:t>6</w:t>
            </w:r>
          </w:p>
        </w:tc>
        <w:tc>
          <w:tcPr>
            <w:tcW w:w="2340" w:type="dxa"/>
            <w:vAlign w:val="center"/>
          </w:tcPr>
          <w:p w14:paraId="414917A5"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2C1CF959" w14:textId="77777777" w:rsidR="00076353" w:rsidRPr="0057445A" w:rsidRDefault="00076353" w:rsidP="00C869B2">
            <w:pPr>
              <w:tabs>
                <w:tab w:val="left" w:pos="344"/>
              </w:tabs>
              <w:jc w:val="center"/>
              <w:rPr>
                <w:sz w:val="20"/>
                <w:szCs w:val="20"/>
              </w:rPr>
            </w:pPr>
            <w:r w:rsidRPr="0057445A">
              <w:rPr>
                <w:sz w:val="20"/>
                <w:szCs w:val="20"/>
              </w:rPr>
              <w:t>6</w:t>
            </w:r>
          </w:p>
        </w:tc>
      </w:tr>
      <w:tr w:rsidR="00076353" w:rsidRPr="0057445A" w14:paraId="3B975009" w14:textId="77777777" w:rsidTr="000D7458">
        <w:trPr>
          <w:trHeight w:val="288"/>
        </w:trPr>
        <w:tc>
          <w:tcPr>
            <w:tcW w:w="2340" w:type="dxa"/>
            <w:vAlign w:val="center"/>
          </w:tcPr>
          <w:p w14:paraId="20D6027E" w14:textId="77777777" w:rsidR="00076353" w:rsidRPr="0057445A" w:rsidRDefault="00076353" w:rsidP="00C869B2">
            <w:pPr>
              <w:jc w:val="center"/>
              <w:rPr>
                <w:sz w:val="20"/>
                <w:szCs w:val="20"/>
              </w:rPr>
            </w:pPr>
            <w:r w:rsidRPr="0057445A">
              <w:rPr>
                <w:sz w:val="20"/>
                <w:szCs w:val="20"/>
              </w:rPr>
              <w:t>Great Cove Comm</w:t>
            </w:r>
          </w:p>
        </w:tc>
        <w:tc>
          <w:tcPr>
            <w:tcW w:w="2340" w:type="dxa"/>
            <w:vAlign w:val="center"/>
          </w:tcPr>
          <w:p w14:paraId="4D2A523F" w14:textId="77777777" w:rsidR="00076353" w:rsidRPr="0057445A" w:rsidRDefault="00076353" w:rsidP="00C869B2">
            <w:pPr>
              <w:tabs>
                <w:tab w:val="left" w:pos="344"/>
              </w:tabs>
              <w:jc w:val="center"/>
              <w:rPr>
                <w:sz w:val="20"/>
                <w:szCs w:val="20"/>
              </w:rPr>
            </w:pPr>
            <w:r w:rsidRPr="0057445A">
              <w:rPr>
                <w:sz w:val="20"/>
                <w:szCs w:val="20"/>
              </w:rPr>
              <w:t>10</w:t>
            </w:r>
          </w:p>
        </w:tc>
        <w:tc>
          <w:tcPr>
            <w:tcW w:w="2340" w:type="dxa"/>
            <w:vAlign w:val="center"/>
          </w:tcPr>
          <w:p w14:paraId="6BA216BF"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444F91C0" w14:textId="77777777" w:rsidR="00076353" w:rsidRPr="0057445A" w:rsidRDefault="00076353" w:rsidP="00C869B2">
            <w:pPr>
              <w:tabs>
                <w:tab w:val="left" w:pos="344"/>
              </w:tabs>
              <w:jc w:val="center"/>
              <w:rPr>
                <w:sz w:val="20"/>
                <w:szCs w:val="20"/>
              </w:rPr>
            </w:pPr>
            <w:r w:rsidRPr="0057445A">
              <w:rPr>
                <w:sz w:val="20"/>
                <w:szCs w:val="20"/>
              </w:rPr>
              <w:t>10</w:t>
            </w:r>
          </w:p>
        </w:tc>
      </w:tr>
      <w:tr w:rsidR="00076353" w:rsidRPr="0057445A" w14:paraId="3B7B3167" w14:textId="77777777" w:rsidTr="000D7458">
        <w:trPr>
          <w:trHeight w:val="288"/>
        </w:trPr>
        <w:tc>
          <w:tcPr>
            <w:tcW w:w="9360" w:type="dxa"/>
            <w:gridSpan w:val="4"/>
            <w:shd w:val="clear" w:color="auto" w:fill="F2F2F2"/>
            <w:vAlign w:val="center"/>
          </w:tcPr>
          <w:p w14:paraId="36E64894" w14:textId="77777777" w:rsidR="00076353" w:rsidRPr="0057445A" w:rsidRDefault="00076353" w:rsidP="0054586A">
            <w:pPr>
              <w:tabs>
                <w:tab w:val="left" w:pos="344"/>
              </w:tabs>
              <w:rPr>
                <w:b/>
                <w:bCs/>
                <w:sz w:val="20"/>
                <w:szCs w:val="20"/>
              </w:rPr>
            </w:pPr>
            <w:r w:rsidRPr="0057445A">
              <w:rPr>
                <w:b/>
                <w:bCs/>
                <w:sz w:val="20"/>
                <w:szCs w:val="20"/>
              </w:rPr>
              <w:t>Other Units</w:t>
            </w:r>
          </w:p>
        </w:tc>
      </w:tr>
      <w:tr w:rsidR="00076353" w:rsidRPr="0057445A" w14:paraId="6775086C" w14:textId="77777777" w:rsidTr="000D7458">
        <w:trPr>
          <w:trHeight w:val="288"/>
        </w:trPr>
        <w:tc>
          <w:tcPr>
            <w:tcW w:w="2340" w:type="dxa"/>
            <w:vAlign w:val="center"/>
          </w:tcPr>
          <w:p w14:paraId="00231BE1" w14:textId="77777777" w:rsidR="00076353" w:rsidRPr="0057445A" w:rsidRDefault="00076353" w:rsidP="00C869B2">
            <w:pPr>
              <w:jc w:val="center"/>
              <w:rPr>
                <w:sz w:val="20"/>
                <w:szCs w:val="20"/>
              </w:rPr>
            </w:pPr>
            <w:r w:rsidRPr="0057445A">
              <w:rPr>
                <w:sz w:val="20"/>
                <w:szCs w:val="20"/>
              </w:rPr>
              <w:t>Other Qualified Units</w:t>
            </w:r>
          </w:p>
        </w:tc>
        <w:tc>
          <w:tcPr>
            <w:tcW w:w="2340" w:type="dxa"/>
            <w:vAlign w:val="center"/>
          </w:tcPr>
          <w:p w14:paraId="5DF149F3" w14:textId="77777777" w:rsidR="00076353" w:rsidRPr="0057445A" w:rsidRDefault="00076353" w:rsidP="00C869B2">
            <w:pPr>
              <w:tabs>
                <w:tab w:val="left" w:pos="344"/>
              </w:tabs>
              <w:jc w:val="center"/>
              <w:rPr>
                <w:sz w:val="20"/>
                <w:szCs w:val="20"/>
              </w:rPr>
            </w:pPr>
            <w:r w:rsidRPr="0057445A">
              <w:rPr>
                <w:sz w:val="20"/>
                <w:szCs w:val="20"/>
              </w:rPr>
              <w:t>1</w:t>
            </w:r>
          </w:p>
        </w:tc>
        <w:tc>
          <w:tcPr>
            <w:tcW w:w="2340" w:type="dxa"/>
            <w:vAlign w:val="center"/>
          </w:tcPr>
          <w:p w14:paraId="0CAEC680" w14:textId="77777777" w:rsidR="00076353" w:rsidRPr="0057445A" w:rsidRDefault="00076353" w:rsidP="00C869B2">
            <w:pPr>
              <w:tabs>
                <w:tab w:val="left" w:pos="344"/>
              </w:tabs>
              <w:jc w:val="center"/>
              <w:rPr>
                <w:sz w:val="20"/>
                <w:szCs w:val="20"/>
              </w:rPr>
            </w:pPr>
            <w:r w:rsidRPr="0057445A">
              <w:rPr>
                <w:sz w:val="20"/>
                <w:szCs w:val="20"/>
              </w:rPr>
              <w:t>19</w:t>
            </w:r>
          </w:p>
        </w:tc>
        <w:tc>
          <w:tcPr>
            <w:tcW w:w="2340" w:type="dxa"/>
            <w:vAlign w:val="center"/>
          </w:tcPr>
          <w:p w14:paraId="2801C87C" w14:textId="77777777" w:rsidR="00076353" w:rsidRPr="00E935FB" w:rsidRDefault="00076353" w:rsidP="00C869B2">
            <w:pPr>
              <w:tabs>
                <w:tab w:val="left" w:pos="344"/>
              </w:tabs>
              <w:jc w:val="center"/>
              <w:rPr>
                <w:sz w:val="20"/>
                <w:szCs w:val="20"/>
              </w:rPr>
            </w:pPr>
            <w:r w:rsidRPr="00E935FB">
              <w:rPr>
                <w:sz w:val="20"/>
                <w:szCs w:val="20"/>
              </w:rPr>
              <w:t>20</w:t>
            </w:r>
          </w:p>
        </w:tc>
      </w:tr>
      <w:tr w:rsidR="00076353" w:rsidRPr="0057445A" w14:paraId="3DC26837" w14:textId="77777777" w:rsidTr="000D7458">
        <w:trPr>
          <w:trHeight w:val="288"/>
        </w:trPr>
        <w:tc>
          <w:tcPr>
            <w:tcW w:w="2340" w:type="dxa"/>
            <w:vAlign w:val="center"/>
          </w:tcPr>
          <w:p w14:paraId="0FD10D1A" w14:textId="77777777" w:rsidR="00076353" w:rsidRPr="0057445A" w:rsidRDefault="00076353" w:rsidP="00C869B2">
            <w:pPr>
              <w:jc w:val="center"/>
              <w:rPr>
                <w:sz w:val="20"/>
                <w:szCs w:val="20"/>
              </w:rPr>
            </w:pPr>
            <w:r w:rsidRPr="0057445A">
              <w:rPr>
                <w:sz w:val="20"/>
                <w:szCs w:val="20"/>
              </w:rPr>
              <w:t>Asher’s Path</w:t>
            </w:r>
          </w:p>
        </w:tc>
        <w:tc>
          <w:tcPr>
            <w:tcW w:w="2340" w:type="dxa"/>
            <w:vAlign w:val="center"/>
          </w:tcPr>
          <w:p w14:paraId="61F04734" w14:textId="77777777" w:rsidR="00076353" w:rsidRPr="0057445A" w:rsidRDefault="00076353" w:rsidP="00C869B2">
            <w:pPr>
              <w:tabs>
                <w:tab w:val="left" w:pos="344"/>
              </w:tabs>
              <w:jc w:val="center"/>
              <w:rPr>
                <w:sz w:val="20"/>
                <w:szCs w:val="20"/>
              </w:rPr>
            </w:pPr>
            <w:r w:rsidRPr="0057445A">
              <w:rPr>
                <w:sz w:val="20"/>
                <w:szCs w:val="20"/>
              </w:rPr>
              <w:t>56</w:t>
            </w:r>
          </w:p>
        </w:tc>
        <w:tc>
          <w:tcPr>
            <w:tcW w:w="2340" w:type="dxa"/>
            <w:vAlign w:val="center"/>
          </w:tcPr>
          <w:p w14:paraId="59E88EE6"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49BEF4CE" w14:textId="77777777" w:rsidR="00076353" w:rsidRPr="00F37C58" w:rsidRDefault="00076353" w:rsidP="00C869B2">
            <w:pPr>
              <w:tabs>
                <w:tab w:val="left" w:pos="344"/>
              </w:tabs>
              <w:jc w:val="center"/>
              <w:rPr>
                <w:sz w:val="20"/>
                <w:szCs w:val="20"/>
              </w:rPr>
            </w:pPr>
            <w:r w:rsidRPr="00F37C58">
              <w:rPr>
                <w:sz w:val="20"/>
                <w:szCs w:val="20"/>
              </w:rPr>
              <w:t>56</w:t>
            </w:r>
          </w:p>
        </w:tc>
      </w:tr>
      <w:tr w:rsidR="00076353" w:rsidRPr="0057445A" w14:paraId="3E750CC2" w14:textId="77777777" w:rsidTr="000D7458">
        <w:trPr>
          <w:trHeight w:val="288"/>
        </w:trPr>
        <w:tc>
          <w:tcPr>
            <w:tcW w:w="2340" w:type="dxa"/>
            <w:vAlign w:val="center"/>
          </w:tcPr>
          <w:p w14:paraId="6624D69A" w14:textId="77777777" w:rsidR="00076353" w:rsidRPr="0057445A" w:rsidRDefault="00076353" w:rsidP="00C869B2">
            <w:pPr>
              <w:jc w:val="center"/>
              <w:rPr>
                <w:sz w:val="20"/>
                <w:szCs w:val="20"/>
              </w:rPr>
            </w:pPr>
            <w:r w:rsidRPr="0057445A">
              <w:rPr>
                <w:sz w:val="20"/>
                <w:szCs w:val="20"/>
              </w:rPr>
              <w:t>Mashpee Village</w:t>
            </w:r>
          </w:p>
        </w:tc>
        <w:tc>
          <w:tcPr>
            <w:tcW w:w="2340" w:type="dxa"/>
            <w:vAlign w:val="center"/>
          </w:tcPr>
          <w:p w14:paraId="2E49BCDF" w14:textId="77777777" w:rsidR="00076353" w:rsidRPr="0057445A" w:rsidRDefault="00076353" w:rsidP="00C869B2">
            <w:pPr>
              <w:tabs>
                <w:tab w:val="left" w:pos="344"/>
              </w:tabs>
              <w:jc w:val="center"/>
              <w:rPr>
                <w:sz w:val="20"/>
                <w:szCs w:val="20"/>
              </w:rPr>
            </w:pPr>
            <w:r w:rsidRPr="0057445A">
              <w:rPr>
                <w:sz w:val="20"/>
                <w:szCs w:val="20"/>
              </w:rPr>
              <w:t>145</w:t>
            </w:r>
          </w:p>
        </w:tc>
        <w:tc>
          <w:tcPr>
            <w:tcW w:w="2340" w:type="dxa"/>
            <w:vAlign w:val="center"/>
          </w:tcPr>
          <w:p w14:paraId="5DDF7234"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602D21C3" w14:textId="77777777" w:rsidR="00076353" w:rsidRPr="00F37C58" w:rsidRDefault="00076353" w:rsidP="00C869B2">
            <w:pPr>
              <w:tabs>
                <w:tab w:val="left" w:pos="344"/>
              </w:tabs>
              <w:jc w:val="center"/>
              <w:rPr>
                <w:sz w:val="20"/>
                <w:szCs w:val="20"/>
              </w:rPr>
            </w:pPr>
            <w:r w:rsidRPr="00F37C58">
              <w:rPr>
                <w:sz w:val="20"/>
                <w:szCs w:val="20"/>
              </w:rPr>
              <w:t>145</w:t>
            </w:r>
          </w:p>
        </w:tc>
      </w:tr>
      <w:tr w:rsidR="00076353" w:rsidRPr="0057445A" w14:paraId="75EF0FBD" w14:textId="77777777" w:rsidTr="000D7458">
        <w:trPr>
          <w:trHeight w:val="288"/>
        </w:trPr>
        <w:tc>
          <w:tcPr>
            <w:tcW w:w="2340" w:type="dxa"/>
            <w:vAlign w:val="center"/>
          </w:tcPr>
          <w:p w14:paraId="2B773CEE" w14:textId="77777777" w:rsidR="00076353" w:rsidRPr="0057445A" w:rsidRDefault="00076353" w:rsidP="00C869B2">
            <w:pPr>
              <w:jc w:val="center"/>
              <w:rPr>
                <w:sz w:val="20"/>
                <w:szCs w:val="20"/>
              </w:rPr>
            </w:pPr>
            <w:r w:rsidRPr="0057445A">
              <w:rPr>
                <w:sz w:val="20"/>
                <w:szCs w:val="20"/>
              </w:rPr>
              <w:t>CCC HOR Program</w:t>
            </w:r>
          </w:p>
        </w:tc>
        <w:tc>
          <w:tcPr>
            <w:tcW w:w="2340" w:type="dxa"/>
            <w:vAlign w:val="center"/>
          </w:tcPr>
          <w:p w14:paraId="186930C2"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16804218" w14:textId="77777777" w:rsidR="00076353" w:rsidRPr="0057445A" w:rsidRDefault="00076353" w:rsidP="00C869B2">
            <w:pPr>
              <w:tabs>
                <w:tab w:val="left" w:pos="344"/>
              </w:tabs>
              <w:jc w:val="center"/>
              <w:rPr>
                <w:sz w:val="20"/>
                <w:szCs w:val="20"/>
              </w:rPr>
            </w:pPr>
            <w:r w:rsidRPr="0057445A">
              <w:rPr>
                <w:sz w:val="20"/>
                <w:szCs w:val="20"/>
              </w:rPr>
              <w:t>3</w:t>
            </w:r>
          </w:p>
        </w:tc>
        <w:tc>
          <w:tcPr>
            <w:tcW w:w="2340" w:type="dxa"/>
            <w:vAlign w:val="center"/>
          </w:tcPr>
          <w:p w14:paraId="51744E5C" w14:textId="77777777" w:rsidR="00076353" w:rsidRPr="00E935FB" w:rsidRDefault="00076353" w:rsidP="00C869B2">
            <w:pPr>
              <w:tabs>
                <w:tab w:val="left" w:pos="344"/>
              </w:tabs>
              <w:jc w:val="center"/>
              <w:rPr>
                <w:sz w:val="20"/>
                <w:szCs w:val="20"/>
              </w:rPr>
            </w:pPr>
            <w:r w:rsidRPr="00E935FB">
              <w:rPr>
                <w:sz w:val="20"/>
                <w:szCs w:val="20"/>
              </w:rPr>
              <w:t>3</w:t>
            </w:r>
          </w:p>
        </w:tc>
      </w:tr>
      <w:tr w:rsidR="00076353" w:rsidRPr="0057445A" w14:paraId="45E55E43" w14:textId="77777777" w:rsidTr="000D7458">
        <w:trPr>
          <w:trHeight w:val="288"/>
        </w:trPr>
        <w:tc>
          <w:tcPr>
            <w:tcW w:w="2340" w:type="dxa"/>
            <w:vAlign w:val="center"/>
          </w:tcPr>
          <w:p w14:paraId="6F3BAA36" w14:textId="77777777" w:rsidR="00076353" w:rsidRPr="0057445A" w:rsidRDefault="00076353" w:rsidP="00C869B2">
            <w:pPr>
              <w:jc w:val="center"/>
              <w:rPr>
                <w:sz w:val="20"/>
                <w:szCs w:val="20"/>
              </w:rPr>
            </w:pPr>
            <w:r w:rsidRPr="0057445A">
              <w:rPr>
                <w:sz w:val="20"/>
                <w:szCs w:val="20"/>
              </w:rPr>
              <w:t>Habitat for Humanity</w:t>
            </w:r>
          </w:p>
        </w:tc>
        <w:tc>
          <w:tcPr>
            <w:tcW w:w="2340" w:type="dxa"/>
            <w:vAlign w:val="center"/>
          </w:tcPr>
          <w:p w14:paraId="5EFDD0D4"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4A412E8E" w14:textId="77777777" w:rsidR="00076353" w:rsidRPr="0057445A" w:rsidRDefault="00076353" w:rsidP="00C869B2">
            <w:pPr>
              <w:tabs>
                <w:tab w:val="left" w:pos="344"/>
              </w:tabs>
              <w:jc w:val="center"/>
              <w:rPr>
                <w:sz w:val="20"/>
                <w:szCs w:val="20"/>
              </w:rPr>
            </w:pPr>
            <w:r w:rsidRPr="0057445A">
              <w:rPr>
                <w:sz w:val="20"/>
                <w:szCs w:val="20"/>
              </w:rPr>
              <w:t>19</w:t>
            </w:r>
          </w:p>
        </w:tc>
        <w:tc>
          <w:tcPr>
            <w:tcW w:w="2340" w:type="dxa"/>
            <w:vAlign w:val="center"/>
          </w:tcPr>
          <w:p w14:paraId="41A3D9BF" w14:textId="77777777" w:rsidR="00076353" w:rsidRPr="00F37C58" w:rsidRDefault="00076353" w:rsidP="00C869B2">
            <w:pPr>
              <w:tabs>
                <w:tab w:val="left" w:pos="344"/>
              </w:tabs>
              <w:jc w:val="center"/>
              <w:rPr>
                <w:sz w:val="20"/>
                <w:szCs w:val="20"/>
              </w:rPr>
            </w:pPr>
            <w:r w:rsidRPr="00F37C58">
              <w:rPr>
                <w:sz w:val="20"/>
                <w:szCs w:val="20"/>
              </w:rPr>
              <w:t>19</w:t>
            </w:r>
          </w:p>
        </w:tc>
      </w:tr>
      <w:tr w:rsidR="00076353" w:rsidRPr="0057445A" w14:paraId="62FFE6AD" w14:textId="77777777" w:rsidTr="000D7458">
        <w:trPr>
          <w:trHeight w:val="288"/>
        </w:trPr>
        <w:tc>
          <w:tcPr>
            <w:tcW w:w="2340" w:type="dxa"/>
            <w:vAlign w:val="center"/>
          </w:tcPr>
          <w:p w14:paraId="0B5DFD12" w14:textId="77777777" w:rsidR="00076353" w:rsidRPr="0057445A" w:rsidRDefault="00076353" w:rsidP="00C869B2">
            <w:pPr>
              <w:jc w:val="center"/>
              <w:rPr>
                <w:sz w:val="20"/>
                <w:szCs w:val="20"/>
              </w:rPr>
            </w:pPr>
            <w:r w:rsidRPr="0057445A">
              <w:rPr>
                <w:sz w:val="20"/>
                <w:szCs w:val="20"/>
              </w:rPr>
              <w:t>DDS Group Homes</w:t>
            </w:r>
          </w:p>
        </w:tc>
        <w:tc>
          <w:tcPr>
            <w:tcW w:w="2340" w:type="dxa"/>
            <w:vAlign w:val="center"/>
          </w:tcPr>
          <w:p w14:paraId="2FC24F04" w14:textId="77777777" w:rsidR="00076353" w:rsidRPr="0057445A" w:rsidRDefault="00076353" w:rsidP="00C869B2">
            <w:pPr>
              <w:tabs>
                <w:tab w:val="left" w:pos="344"/>
              </w:tabs>
              <w:jc w:val="center"/>
              <w:rPr>
                <w:sz w:val="20"/>
                <w:szCs w:val="20"/>
              </w:rPr>
            </w:pPr>
            <w:r w:rsidRPr="0057445A">
              <w:rPr>
                <w:sz w:val="20"/>
                <w:szCs w:val="20"/>
              </w:rPr>
              <w:t>20</w:t>
            </w:r>
          </w:p>
        </w:tc>
        <w:tc>
          <w:tcPr>
            <w:tcW w:w="2340" w:type="dxa"/>
            <w:vAlign w:val="center"/>
          </w:tcPr>
          <w:p w14:paraId="4C5E1E20" w14:textId="77777777" w:rsidR="00076353" w:rsidRPr="0057445A" w:rsidRDefault="00076353" w:rsidP="00C869B2">
            <w:pPr>
              <w:tabs>
                <w:tab w:val="left" w:pos="344"/>
              </w:tabs>
              <w:jc w:val="center"/>
              <w:rPr>
                <w:sz w:val="20"/>
                <w:szCs w:val="20"/>
              </w:rPr>
            </w:pPr>
            <w:r w:rsidRPr="0057445A">
              <w:rPr>
                <w:sz w:val="20"/>
                <w:szCs w:val="20"/>
              </w:rPr>
              <w:t>0</w:t>
            </w:r>
          </w:p>
        </w:tc>
        <w:tc>
          <w:tcPr>
            <w:tcW w:w="2340" w:type="dxa"/>
            <w:vAlign w:val="center"/>
          </w:tcPr>
          <w:p w14:paraId="51B68B04" w14:textId="77777777" w:rsidR="00076353" w:rsidRPr="00F37C58" w:rsidRDefault="00076353" w:rsidP="00C869B2">
            <w:pPr>
              <w:tabs>
                <w:tab w:val="left" w:pos="344"/>
              </w:tabs>
              <w:jc w:val="center"/>
              <w:rPr>
                <w:sz w:val="20"/>
                <w:szCs w:val="20"/>
              </w:rPr>
            </w:pPr>
            <w:r w:rsidRPr="00F37C58">
              <w:rPr>
                <w:sz w:val="20"/>
                <w:szCs w:val="20"/>
              </w:rPr>
              <w:t>20</w:t>
            </w:r>
          </w:p>
        </w:tc>
      </w:tr>
      <w:tr w:rsidR="00076353" w:rsidRPr="0057445A" w14:paraId="5E50B5E2" w14:textId="77777777" w:rsidTr="000D7458">
        <w:trPr>
          <w:trHeight w:val="288"/>
        </w:trPr>
        <w:tc>
          <w:tcPr>
            <w:tcW w:w="2340" w:type="dxa"/>
            <w:vAlign w:val="center"/>
          </w:tcPr>
          <w:p w14:paraId="0E416CF8" w14:textId="77777777" w:rsidR="00076353" w:rsidRPr="0082643A" w:rsidRDefault="00076353" w:rsidP="0082643A">
            <w:pPr>
              <w:jc w:val="right"/>
              <w:rPr>
                <w:b/>
                <w:bCs/>
                <w:sz w:val="20"/>
                <w:szCs w:val="20"/>
              </w:rPr>
            </w:pPr>
            <w:r w:rsidRPr="0082643A">
              <w:rPr>
                <w:b/>
                <w:bCs/>
                <w:sz w:val="20"/>
                <w:szCs w:val="20"/>
              </w:rPr>
              <w:t>TOTAL</w:t>
            </w:r>
          </w:p>
        </w:tc>
        <w:tc>
          <w:tcPr>
            <w:tcW w:w="2340" w:type="dxa"/>
            <w:vAlign w:val="center"/>
          </w:tcPr>
          <w:p w14:paraId="7EFE0BB4" w14:textId="77777777" w:rsidR="00076353" w:rsidRPr="000D7458" w:rsidRDefault="00076353" w:rsidP="0082643A">
            <w:pPr>
              <w:tabs>
                <w:tab w:val="left" w:pos="344"/>
              </w:tabs>
              <w:jc w:val="center"/>
              <w:rPr>
                <w:b/>
                <w:bCs/>
                <w:sz w:val="20"/>
                <w:szCs w:val="20"/>
              </w:rPr>
            </w:pPr>
            <w:r w:rsidRPr="000D7458">
              <w:rPr>
                <w:b/>
                <w:bCs/>
                <w:sz w:val="20"/>
                <w:szCs w:val="20"/>
              </w:rPr>
              <w:t>262</w:t>
            </w:r>
          </w:p>
        </w:tc>
        <w:tc>
          <w:tcPr>
            <w:tcW w:w="2340" w:type="dxa"/>
            <w:vAlign w:val="center"/>
          </w:tcPr>
          <w:p w14:paraId="7313FFA2" w14:textId="77777777" w:rsidR="00076353" w:rsidRPr="000D7458" w:rsidRDefault="00076353" w:rsidP="0082643A">
            <w:pPr>
              <w:tabs>
                <w:tab w:val="left" w:pos="344"/>
              </w:tabs>
              <w:jc w:val="center"/>
              <w:rPr>
                <w:b/>
                <w:bCs/>
                <w:sz w:val="20"/>
                <w:szCs w:val="20"/>
              </w:rPr>
            </w:pPr>
            <w:r w:rsidRPr="000D7458">
              <w:rPr>
                <w:b/>
                <w:bCs/>
                <w:sz w:val="20"/>
                <w:szCs w:val="20"/>
              </w:rPr>
              <w:t>41</w:t>
            </w:r>
          </w:p>
        </w:tc>
        <w:tc>
          <w:tcPr>
            <w:tcW w:w="2340" w:type="dxa"/>
            <w:vAlign w:val="center"/>
          </w:tcPr>
          <w:p w14:paraId="6142E4CF" w14:textId="77777777" w:rsidR="00076353" w:rsidRPr="000D7458" w:rsidRDefault="00076353" w:rsidP="0082643A">
            <w:pPr>
              <w:tabs>
                <w:tab w:val="left" w:pos="344"/>
              </w:tabs>
              <w:jc w:val="center"/>
              <w:rPr>
                <w:b/>
                <w:bCs/>
                <w:sz w:val="20"/>
                <w:szCs w:val="20"/>
              </w:rPr>
            </w:pPr>
            <w:r w:rsidRPr="000D7458">
              <w:rPr>
                <w:b/>
                <w:bCs/>
                <w:sz w:val="20"/>
                <w:szCs w:val="20"/>
              </w:rPr>
              <w:t>303</w:t>
            </w:r>
          </w:p>
        </w:tc>
      </w:tr>
    </w:tbl>
    <w:p w14:paraId="2EED896E" w14:textId="4C2A2A18" w:rsidR="00F44562" w:rsidRPr="000D7458" w:rsidRDefault="00F44562" w:rsidP="00494987">
      <w:pPr>
        <w:rPr>
          <w:sz w:val="2"/>
          <w:szCs w:val="2"/>
        </w:rPr>
      </w:pPr>
    </w:p>
    <w:p w14:paraId="119756FE" w14:textId="2A0AB537" w:rsidR="0014707B" w:rsidRPr="0057445A" w:rsidRDefault="0026546A" w:rsidP="0054586A">
      <w:pPr>
        <w:rPr>
          <w:i/>
          <w:iCs/>
          <w:sz w:val="20"/>
          <w:szCs w:val="20"/>
        </w:rPr>
      </w:pPr>
      <w:r w:rsidRPr="0057445A">
        <w:rPr>
          <w:i/>
          <w:iCs/>
          <w:sz w:val="20"/>
          <w:szCs w:val="20"/>
        </w:rPr>
        <w:t xml:space="preserve">Source: Mashpee GIS, 2017 </w:t>
      </w:r>
    </w:p>
    <w:p w14:paraId="5C1F4C19" w14:textId="1AC23BEA" w:rsidR="00F44562" w:rsidRPr="0057445A" w:rsidRDefault="00083FFD" w:rsidP="005B0261">
      <w:pPr>
        <w:pStyle w:val="Heading3"/>
      </w:pPr>
      <w:r w:rsidRPr="0057445A">
        <w:t>New Housing Construction</w:t>
      </w:r>
    </w:p>
    <w:p w14:paraId="280BBC36" w14:textId="4A1694EA" w:rsidR="006463ED" w:rsidRPr="007E4058" w:rsidRDefault="006463ED" w:rsidP="000D7458">
      <w:pPr>
        <w:pStyle w:val="Heading2"/>
      </w:pPr>
      <w:r w:rsidRPr="007E4058">
        <w:t xml:space="preserve">Affordable </w:t>
      </w:r>
    </w:p>
    <w:p w14:paraId="0C7FF2AE" w14:textId="41530E7B" w:rsidR="006463ED" w:rsidRPr="0057445A" w:rsidRDefault="006463ED" w:rsidP="00494987">
      <w:r w:rsidRPr="0057445A">
        <w:t>Projects in the pipeline and under construction include the following which would provide additional affordable housing opportunities:</w:t>
      </w:r>
      <w:r w:rsidR="00E468E9" w:rsidRPr="0057445A">
        <w:t xml:space="preserve"> </w:t>
      </w:r>
    </w:p>
    <w:p w14:paraId="5D6BF5AC" w14:textId="77D6B9DF" w:rsidR="009C5A92" w:rsidRPr="0057445A" w:rsidRDefault="006463ED" w:rsidP="00494987">
      <w:pPr>
        <w:pStyle w:val="ListParagraph"/>
        <w:numPr>
          <w:ilvl w:val="0"/>
          <w:numId w:val="5"/>
        </w:numPr>
        <w:spacing w:after="120"/>
        <w:contextualSpacing w:val="0"/>
      </w:pPr>
      <w:r w:rsidRPr="0057445A">
        <w:t>Planning approval was recently given to a 40B development</w:t>
      </w:r>
      <w:r w:rsidR="00F76DBA" w:rsidRPr="0057445A">
        <w:t xml:space="preserve"> at 950 Falmouth Road</w:t>
      </w:r>
      <w:r w:rsidRPr="0057445A">
        <w:t xml:space="preserve">. This will be a 39-unit affordable housing project on 13 acres of </w:t>
      </w:r>
      <w:r w:rsidR="00AA3257" w:rsidRPr="0057445A">
        <w:t>T</w:t>
      </w:r>
      <w:r w:rsidRPr="0057445A">
        <w:t>own-owned land.</w:t>
      </w:r>
    </w:p>
    <w:p w14:paraId="4F2FDFC9" w14:textId="77C9D1DC" w:rsidR="009C5A92" w:rsidRPr="0057445A" w:rsidRDefault="00282E5E" w:rsidP="00494987">
      <w:pPr>
        <w:pStyle w:val="ListParagraph"/>
        <w:numPr>
          <w:ilvl w:val="0"/>
          <w:numId w:val="5"/>
        </w:numPr>
        <w:spacing w:after="120"/>
        <w:contextualSpacing w:val="0"/>
      </w:pPr>
      <w:r w:rsidRPr="0057445A">
        <w:t>There are units already permitted included the Mashpee Commons Ch 40B project which include 396 units of diverse housing, of which 96 units are affordable.</w:t>
      </w:r>
    </w:p>
    <w:p w14:paraId="1484ECB2" w14:textId="78229F16" w:rsidR="009C5A92" w:rsidRPr="0057445A" w:rsidRDefault="009C5A92" w:rsidP="000D7458">
      <w:pPr>
        <w:pStyle w:val="ListParagraph"/>
        <w:numPr>
          <w:ilvl w:val="0"/>
          <w:numId w:val="5"/>
        </w:numPr>
      </w:pPr>
      <w:bookmarkStart w:id="2" w:name="_Hlk113033938"/>
      <w:r w:rsidRPr="0057445A">
        <w:t xml:space="preserve">Mashpee Commons has special permits allowing for up to 100 housing units in a </w:t>
      </w:r>
      <w:r w:rsidR="00774117" w:rsidRPr="0057445A">
        <w:t>mixed</w:t>
      </w:r>
      <w:r w:rsidRPr="0057445A">
        <w:t>-use residential/commercial settin</w:t>
      </w:r>
      <w:bookmarkEnd w:id="2"/>
      <w:r w:rsidR="00F37C58">
        <w:t>g</w:t>
      </w:r>
      <w:r w:rsidRPr="0057445A">
        <w:t xml:space="preserve">.  </w:t>
      </w:r>
    </w:p>
    <w:p w14:paraId="7D432A3B" w14:textId="3DAFE33B" w:rsidR="006463ED" w:rsidRPr="0057445A" w:rsidRDefault="006463ED" w:rsidP="0054586A">
      <w:pPr>
        <w:pStyle w:val="ListParagraph"/>
        <w:numPr>
          <w:ilvl w:val="0"/>
          <w:numId w:val="5"/>
        </w:numPr>
        <w:spacing w:before="240" w:after="120"/>
        <w:contextualSpacing w:val="0"/>
      </w:pPr>
      <w:r w:rsidRPr="0057445A">
        <w:t xml:space="preserve">The 52-unit Wampanoag Village project by the Wampanoag Tribe is proposed for 184 Meetinghouse Road. </w:t>
      </w:r>
    </w:p>
    <w:p w14:paraId="14B808B5" w14:textId="1951399A" w:rsidR="006463ED" w:rsidRPr="0057445A" w:rsidRDefault="006463ED" w:rsidP="00494987">
      <w:pPr>
        <w:pStyle w:val="ListParagraph"/>
        <w:numPr>
          <w:ilvl w:val="0"/>
          <w:numId w:val="5"/>
        </w:numPr>
        <w:spacing w:after="120"/>
        <w:contextualSpacing w:val="0"/>
      </w:pPr>
      <w:r w:rsidRPr="0057445A">
        <w:t xml:space="preserve">The Wampanoag Tribe is also working on a proposed Shelter and is planning on </w:t>
      </w:r>
      <w:r w:rsidR="009F7D53" w:rsidRPr="0057445A">
        <w:t>applying</w:t>
      </w:r>
      <w:r w:rsidRPr="0057445A">
        <w:t xml:space="preserve"> for ICDBG funding to the US Department of Housing and Urban Development. </w:t>
      </w:r>
    </w:p>
    <w:p w14:paraId="22F5F276" w14:textId="66AC24A0" w:rsidR="00282E5E" w:rsidRPr="0057445A" w:rsidRDefault="00282E5E" w:rsidP="000D7458">
      <w:pPr>
        <w:pStyle w:val="ListParagraph"/>
        <w:numPr>
          <w:ilvl w:val="0"/>
          <w:numId w:val="5"/>
        </w:numPr>
        <w:spacing w:after="120"/>
      </w:pPr>
      <w:r w:rsidRPr="0057445A">
        <w:lastRenderedPageBreak/>
        <w:t>Funding approval was recently given for a feasibility study of 108 Commercial Street, a six-acre parcel designated in 2021 by Town Meeting for housing with affordable housing and workforce housing components.</w:t>
      </w:r>
    </w:p>
    <w:p w14:paraId="7AC4696F" w14:textId="31D593AF" w:rsidR="006463ED" w:rsidRPr="0057445A" w:rsidRDefault="006463ED" w:rsidP="00494987">
      <w:r w:rsidRPr="0057445A">
        <w:t>Despite these efforts, there is still a significant need for affordable housing. According to the Mashpee Housing Authority, the current wait for</w:t>
      </w:r>
      <w:r w:rsidR="00E21793">
        <w:t xml:space="preserve"> housing in</w:t>
      </w:r>
      <w:r w:rsidRPr="0057445A">
        <w:t xml:space="preserve"> Asher’s Path is six months to a year.</w:t>
      </w:r>
      <w:r w:rsidR="00E468E9" w:rsidRPr="0057445A">
        <w:t xml:space="preserve"> </w:t>
      </w:r>
    </w:p>
    <w:p w14:paraId="5F4ED2F3" w14:textId="750E5D4F" w:rsidR="000E7A7C" w:rsidRPr="001D6B4F" w:rsidRDefault="006463ED" w:rsidP="000D7458">
      <w:pPr>
        <w:pStyle w:val="Heading2"/>
      </w:pPr>
      <w:r w:rsidRPr="001D6B4F">
        <w:t xml:space="preserve">Market Rate </w:t>
      </w:r>
    </w:p>
    <w:p w14:paraId="641ADDA3" w14:textId="2780B5E3" w:rsidR="0014707B" w:rsidRPr="0057445A" w:rsidRDefault="00330BE6" w:rsidP="0054586A">
      <w:r w:rsidRPr="0057445A">
        <w:t>New market</w:t>
      </w:r>
      <w:r w:rsidR="009F7D53" w:rsidRPr="0057445A">
        <w:t>-</w:t>
      </w:r>
      <w:r w:rsidRPr="0057445A">
        <w:t xml:space="preserve">rate projects </w:t>
      </w:r>
      <w:r w:rsidR="00DB2F44" w:rsidRPr="0057445A">
        <w:t>are focused on age-restricted housing:</w:t>
      </w:r>
      <w:r w:rsidR="00E468E9" w:rsidRPr="0057445A">
        <w:t xml:space="preserve"> </w:t>
      </w:r>
    </w:p>
    <w:p w14:paraId="7A06EE10" w14:textId="6152FE02" w:rsidR="00083FFD" w:rsidRPr="0057445A" w:rsidRDefault="0006016E" w:rsidP="0054586A">
      <w:pPr>
        <w:pStyle w:val="ListParagraph"/>
        <w:numPr>
          <w:ilvl w:val="0"/>
          <w:numId w:val="6"/>
        </w:numPr>
        <w:spacing w:line="240" w:lineRule="auto"/>
      </w:pPr>
      <w:r w:rsidRPr="0057445A">
        <w:t xml:space="preserve">Laurentide </w:t>
      </w:r>
      <w:r w:rsidR="006463ED" w:rsidRPr="0057445A">
        <w:t xml:space="preserve">at Mashpee Commons – 70 units of assisted living focusing on memory care. </w:t>
      </w:r>
    </w:p>
    <w:p w14:paraId="7744A75E" w14:textId="61C92218" w:rsidR="00083FFD" w:rsidRPr="0057445A" w:rsidRDefault="0006016E" w:rsidP="0054586A">
      <w:pPr>
        <w:pStyle w:val="ListParagraph"/>
        <w:numPr>
          <w:ilvl w:val="0"/>
          <w:numId w:val="6"/>
        </w:numPr>
        <w:spacing w:line="240" w:lineRule="auto"/>
      </w:pPr>
      <w:r w:rsidRPr="0057445A">
        <w:t xml:space="preserve">Bridges at Mashpee </w:t>
      </w:r>
      <w:r w:rsidR="006463ED" w:rsidRPr="0057445A">
        <w:t xml:space="preserve">– 54 units of assisted living focusing on memory care. </w:t>
      </w:r>
    </w:p>
    <w:p w14:paraId="52883DA9" w14:textId="75060ABA" w:rsidR="00083FFD" w:rsidRPr="0057445A" w:rsidRDefault="00083FFD" w:rsidP="0054586A">
      <w:pPr>
        <w:pStyle w:val="ListParagraph"/>
        <w:numPr>
          <w:ilvl w:val="0"/>
          <w:numId w:val="6"/>
        </w:numPr>
        <w:spacing w:line="240" w:lineRule="auto"/>
      </w:pPr>
      <w:r w:rsidRPr="0057445A">
        <w:t>Building permits</w:t>
      </w:r>
      <w:r w:rsidR="002507A1">
        <w:t xml:space="preserve"> </w:t>
      </w:r>
      <w:r w:rsidR="00A6724C">
        <w:t>–</w:t>
      </w:r>
      <w:r w:rsidR="002507A1">
        <w:t xml:space="preserve"> </w:t>
      </w:r>
      <w:r w:rsidR="00A6724C">
        <w:t>Over 60 new home permits were allocated in 2021.</w:t>
      </w:r>
    </w:p>
    <w:p w14:paraId="15EA8C16" w14:textId="4E0AE2D8" w:rsidR="00083FFD" w:rsidRPr="001D6B4F" w:rsidRDefault="00083FFD" w:rsidP="000D7458">
      <w:pPr>
        <w:pStyle w:val="Heading3"/>
      </w:pPr>
      <w:r w:rsidRPr="001D6B4F">
        <w:t>Constraints to Development</w:t>
      </w:r>
    </w:p>
    <w:p w14:paraId="1F316178" w14:textId="3DA27924" w:rsidR="002954E1" w:rsidRPr="000D7458" w:rsidRDefault="00083FFD" w:rsidP="000D7458">
      <w:pPr>
        <w:rPr>
          <w:rFonts w:eastAsia="Times New Roman" w:cs="Arial"/>
        </w:rPr>
      </w:pPr>
      <w:r w:rsidRPr="000D7458">
        <w:rPr>
          <w:rFonts w:eastAsia="Times New Roman" w:cs="Arial"/>
        </w:rPr>
        <w:t xml:space="preserve">Housing </w:t>
      </w:r>
      <w:r w:rsidR="009F7D53" w:rsidRPr="000D7458">
        <w:rPr>
          <w:rFonts w:eastAsia="Times New Roman" w:cs="Arial"/>
        </w:rPr>
        <w:t>construction</w:t>
      </w:r>
      <w:r w:rsidRPr="000D7458">
        <w:rPr>
          <w:rFonts w:eastAsia="Times New Roman" w:cs="Arial"/>
        </w:rPr>
        <w:t xml:space="preserve"> requires developable land, infrastructure, and capital. Much of Mashpee’s land is conserved because of its ecological and/or cultural significance</w:t>
      </w:r>
      <w:r w:rsidR="009F7D53" w:rsidRPr="000D7458">
        <w:rPr>
          <w:rFonts w:eastAsia="Times New Roman" w:cs="Arial"/>
        </w:rPr>
        <w:t>, which limits available space and increases cost</w:t>
      </w:r>
      <w:bookmarkStart w:id="3" w:name="_Hlk96947751"/>
      <w:r w:rsidR="009F7D53" w:rsidRPr="000D7458">
        <w:rPr>
          <w:rFonts w:eastAsia="Times New Roman" w:cs="Arial"/>
        </w:rPr>
        <w:t xml:space="preserve">. </w:t>
      </w:r>
      <w:r w:rsidRPr="000D7458">
        <w:rPr>
          <w:rFonts w:eastAsia="Times New Roman" w:cs="Arial"/>
        </w:rPr>
        <w:t>Like many towns on Cape Cod and coastal Massachusetts, development is also constrained by a lack of wastewater infrastructure to support new units.</w:t>
      </w:r>
      <w:r w:rsidR="006463ED" w:rsidRPr="000D7458">
        <w:rPr>
          <w:rFonts w:eastAsia="Times New Roman" w:cs="Arial"/>
        </w:rPr>
        <w:t xml:space="preserve"> </w:t>
      </w:r>
      <w:bookmarkEnd w:id="3"/>
      <w:r w:rsidR="00F44562" w:rsidRPr="000D7458">
        <w:rPr>
          <w:rFonts w:eastAsia="Times New Roman" w:cs="Arial"/>
        </w:rPr>
        <w:t xml:space="preserve">As noted, between 1980 and 2000, Mashpee experienced rapid growth </w:t>
      </w:r>
      <w:r w:rsidR="009F7D53" w:rsidRPr="000D7458">
        <w:rPr>
          <w:rFonts w:eastAsia="Times New Roman" w:cs="Arial"/>
        </w:rPr>
        <w:t>in</w:t>
      </w:r>
      <w:r w:rsidR="00F44562" w:rsidRPr="000D7458">
        <w:rPr>
          <w:rFonts w:eastAsia="Times New Roman" w:cs="Arial"/>
        </w:rPr>
        <w:t xml:space="preserve"> single-family housing. Possibly due to the rate of growth, housing construction has stressed natural systems and presented challenges to municipal services, such as water and wastewater. </w:t>
      </w:r>
      <w:r w:rsidR="009F7D53" w:rsidRPr="000D7458">
        <w:rPr>
          <w:rFonts w:eastAsia="Times New Roman" w:cs="Arial"/>
        </w:rPr>
        <w:t>S</w:t>
      </w:r>
      <w:r w:rsidR="00F44562" w:rsidRPr="000D7458">
        <w:rPr>
          <w:rFonts w:eastAsia="Times New Roman" w:cs="Arial"/>
        </w:rPr>
        <w:t xml:space="preserve">everal initiatives </w:t>
      </w:r>
      <w:r w:rsidR="009F7D53" w:rsidRPr="000D7458">
        <w:rPr>
          <w:rFonts w:eastAsia="Times New Roman" w:cs="Arial"/>
        </w:rPr>
        <w:t xml:space="preserve">are </w:t>
      </w:r>
      <w:r w:rsidR="00F44562" w:rsidRPr="000D7458">
        <w:rPr>
          <w:rFonts w:eastAsia="Times New Roman" w:cs="Arial"/>
        </w:rPr>
        <w:t xml:space="preserve">underway, </w:t>
      </w:r>
      <w:r w:rsidR="009F7D53" w:rsidRPr="000D7458">
        <w:rPr>
          <w:rFonts w:eastAsia="Times New Roman" w:cs="Arial"/>
        </w:rPr>
        <w:t>such as</w:t>
      </w:r>
      <w:r w:rsidR="00F44562" w:rsidRPr="000D7458">
        <w:rPr>
          <w:rFonts w:eastAsia="Times New Roman" w:cs="Arial"/>
        </w:rPr>
        <w:t xml:space="preserve"> the Mashpee Clean Water Plan, to restore water quality in Mashpee.</w:t>
      </w:r>
    </w:p>
    <w:p w14:paraId="7421C073" w14:textId="16C2E134" w:rsidR="001806D2" w:rsidRDefault="001806D2">
      <w:pPr>
        <w:rPr>
          <w:rFonts w:eastAsia="Times New Roman" w:cs="Arial"/>
        </w:rPr>
      </w:pPr>
      <w:r w:rsidRPr="000D7458">
        <w:rPr>
          <w:rFonts w:eastAsia="Times New Roman" w:cs="Arial"/>
        </w:rPr>
        <w:t xml:space="preserve">The Town’s zoning </w:t>
      </w:r>
      <w:r w:rsidR="00AA3257" w:rsidRPr="000D7458">
        <w:rPr>
          <w:rFonts w:eastAsia="Times New Roman" w:cs="Arial"/>
        </w:rPr>
        <w:t xml:space="preserve">bylaws </w:t>
      </w:r>
      <w:r w:rsidRPr="000D7458">
        <w:rPr>
          <w:rFonts w:eastAsia="Times New Roman" w:cs="Arial"/>
        </w:rPr>
        <w:t xml:space="preserve">also </w:t>
      </w:r>
      <w:r w:rsidR="009F7D53" w:rsidRPr="000D7458">
        <w:rPr>
          <w:rFonts w:eastAsia="Times New Roman" w:cs="Arial"/>
        </w:rPr>
        <w:t>constrain</w:t>
      </w:r>
      <w:r w:rsidRPr="000D7458">
        <w:rPr>
          <w:rFonts w:eastAsia="Times New Roman" w:cs="Arial"/>
        </w:rPr>
        <w:t xml:space="preserve"> development,</w:t>
      </w:r>
      <w:r w:rsidR="009F7D53" w:rsidRPr="000D7458">
        <w:rPr>
          <w:rFonts w:eastAsia="Times New Roman" w:cs="Arial"/>
        </w:rPr>
        <w:t xml:space="preserve"> by limiting</w:t>
      </w:r>
      <w:r w:rsidRPr="000D7458">
        <w:rPr>
          <w:rFonts w:eastAsia="Times New Roman" w:cs="Arial"/>
        </w:rPr>
        <w:t xml:space="preserve"> higher density, mixed</w:t>
      </w:r>
      <w:r w:rsidR="009F7D53" w:rsidRPr="000D7458">
        <w:rPr>
          <w:rFonts w:eastAsia="Times New Roman" w:cs="Arial"/>
        </w:rPr>
        <w:t>-</w:t>
      </w:r>
      <w:r w:rsidRPr="000D7458">
        <w:rPr>
          <w:rFonts w:eastAsia="Times New Roman" w:cs="Arial"/>
        </w:rPr>
        <w:t>use development, which could produce more affordable housing. In 2021</w:t>
      </w:r>
      <w:r w:rsidR="00E054F0" w:rsidRPr="000D7458">
        <w:rPr>
          <w:rFonts w:eastAsia="Times New Roman" w:cs="Arial"/>
        </w:rPr>
        <w:t>,</w:t>
      </w:r>
      <w:r w:rsidRPr="000D7458">
        <w:rPr>
          <w:rFonts w:eastAsia="Times New Roman" w:cs="Arial"/>
        </w:rPr>
        <w:t xml:space="preserve"> the Town Planner prepared a technical memo for the Mashpee Planning Board, which included a build-out analysis related to the potential for additional residential development within Mashpee. </w:t>
      </w:r>
      <w:r w:rsidR="00E150E7" w:rsidRPr="000D7458">
        <w:rPr>
          <w:rFonts w:eastAsia="Times New Roman" w:cs="Arial"/>
        </w:rPr>
        <w:t>This build</w:t>
      </w:r>
      <w:r w:rsidR="009F7D53" w:rsidRPr="000D7458">
        <w:rPr>
          <w:rFonts w:eastAsia="Times New Roman" w:cs="Arial"/>
        </w:rPr>
        <w:t>-</w:t>
      </w:r>
      <w:r w:rsidR="00E150E7" w:rsidRPr="000D7458">
        <w:rPr>
          <w:rFonts w:eastAsia="Times New Roman" w:cs="Arial"/>
        </w:rPr>
        <w:t>out analysis estimated a potential 294 housing units for new single-family home construction under the cluster subdivision bylaw. This analysis pointed out the need for additional housing types and increased density, where appropriate as a measure to produce more affordable housing (Build</w:t>
      </w:r>
      <w:r w:rsidR="009F7D53" w:rsidRPr="000D7458">
        <w:rPr>
          <w:rFonts w:eastAsia="Times New Roman" w:cs="Arial"/>
        </w:rPr>
        <w:t>-</w:t>
      </w:r>
      <w:r w:rsidR="00E150E7" w:rsidRPr="000D7458">
        <w:rPr>
          <w:rFonts w:eastAsia="Times New Roman" w:cs="Arial"/>
        </w:rPr>
        <w:t>Out Analysis and Recommendations relative to the proposed Mashpee Commons Development Agreement, 2021)</w:t>
      </w:r>
      <w:r w:rsidR="009F7D53" w:rsidRPr="000D7458">
        <w:rPr>
          <w:rFonts w:eastAsia="Times New Roman" w:cs="Arial"/>
        </w:rPr>
        <w:t>.</w:t>
      </w:r>
    </w:p>
    <w:p w14:paraId="124CCEB3" w14:textId="5E1107A4" w:rsidR="00917F11" w:rsidRPr="00917F11" w:rsidRDefault="00917F11" w:rsidP="000D7458">
      <w:pPr>
        <w:pStyle w:val="Headings"/>
      </w:pPr>
      <w:r>
        <w:t xml:space="preserve">Challenges </w:t>
      </w:r>
      <w:r w:rsidR="00287120">
        <w:t>&amp;</w:t>
      </w:r>
      <w:r>
        <w:t xml:space="preserve"> Opportunities</w:t>
      </w:r>
    </w:p>
    <w:p w14:paraId="05AA17F0" w14:textId="322F6178" w:rsidR="00F6036F" w:rsidRPr="0057445A" w:rsidRDefault="00F97F84" w:rsidP="000D7458">
      <w:pPr>
        <w:pStyle w:val="Heading3"/>
      </w:pPr>
      <w:r>
        <w:t>Challenges</w:t>
      </w:r>
    </w:p>
    <w:p w14:paraId="696341D7" w14:textId="4918457F" w:rsidR="00494987" w:rsidRDefault="007D5F24">
      <w:pPr>
        <w:rPr>
          <w:rFonts w:eastAsia="Times New Roman" w:cs="Arial"/>
        </w:rPr>
      </w:pPr>
      <w:r w:rsidRPr="000D7458">
        <w:rPr>
          <w:rFonts w:eastAsia="Times New Roman" w:cs="Arial"/>
        </w:rPr>
        <w:t xml:space="preserve">Mashpee’s rapid rise in population since the 1970s has resulted in challenges to its housing supply and related aspects of Town life. While year-round housing options have increased since the COVID pandemic, there is still widespread concern </w:t>
      </w:r>
      <w:r w:rsidR="001E798C" w:rsidRPr="00663656">
        <w:rPr>
          <w:rFonts w:eastAsia="Times New Roman" w:cs="Arial"/>
        </w:rPr>
        <w:t>regarding</w:t>
      </w:r>
      <w:r w:rsidRPr="000D7458">
        <w:rPr>
          <w:rFonts w:eastAsia="Times New Roman" w:cs="Arial"/>
        </w:rPr>
        <w:t xml:space="preserve"> the overabundance of seasonal housing. Approximately 30% of current housing stock is only used part of the year and considered second homes. Access to affordable housing is also minimal and underfunded.</w:t>
      </w:r>
      <w:r w:rsidR="00F95FF4" w:rsidRPr="00663656">
        <w:rPr>
          <w:rFonts w:eastAsia="Times New Roman" w:cs="Arial"/>
        </w:rPr>
        <w:t xml:space="preserve"> Citizens are particularly concerned with the importance of balancing affordable housing needs with open space protection, which is also covered in </w:t>
      </w:r>
      <w:r w:rsidR="00501204" w:rsidRPr="000D7458">
        <w:rPr>
          <w:rFonts w:eastAsia="Times New Roman" w:cs="Arial"/>
        </w:rPr>
        <w:t xml:space="preserve">Chapters </w:t>
      </w:r>
      <w:r w:rsidR="00E054F0" w:rsidRPr="000D7458">
        <w:rPr>
          <w:rFonts w:eastAsia="Times New Roman" w:cs="Arial"/>
        </w:rPr>
        <w:t>4</w:t>
      </w:r>
      <w:r w:rsidR="00501204" w:rsidRPr="000D7458">
        <w:rPr>
          <w:rFonts w:eastAsia="Times New Roman" w:cs="Arial"/>
        </w:rPr>
        <w:t xml:space="preserve"> and </w:t>
      </w:r>
      <w:r w:rsidR="00E054F0" w:rsidRPr="000D7458">
        <w:rPr>
          <w:rFonts w:eastAsia="Times New Roman" w:cs="Arial"/>
        </w:rPr>
        <w:t>7</w:t>
      </w:r>
      <w:r w:rsidR="00501204" w:rsidRPr="000D7458">
        <w:rPr>
          <w:rFonts w:eastAsia="Times New Roman" w:cs="Arial"/>
        </w:rPr>
        <w:t>,</w:t>
      </w:r>
      <w:r w:rsidR="00E054F0" w:rsidRPr="000D7458">
        <w:rPr>
          <w:rFonts w:eastAsia="Times New Roman" w:cs="Arial"/>
        </w:rPr>
        <w:t xml:space="preserve"> </w:t>
      </w:r>
      <w:r w:rsidR="00E054F0" w:rsidRPr="00663656">
        <w:rPr>
          <w:rFonts w:eastAsia="Times New Roman" w:cs="Arial"/>
          <w:i/>
          <w:iCs/>
        </w:rPr>
        <w:t>Natural Resources</w:t>
      </w:r>
      <w:r w:rsidR="001E798C" w:rsidRPr="000D7458">
        <w:rPr>
          <w:rFonts w:eastAsia="Times New Roman" w:cs="Arial"/>
          <w:i/>
          <w:iCs/>
        </w:rPr>
        <w:t>,</w:t>
      </w:r>
      <w:r w:rsidR="00E054F0" w:rsidRPr="00663656">
        <w:rPr>
          <w:rFonts w:eastAsia="Times New Roman" w:cs="Arial"/>
        </w:rPr>
        <w:t xml:space="preserve"> and</w:t>
      </w:r>
      <w:r w:rsidR="00501204" w:rsidRPr="000D7458">
        <w:rPr>
          <w:rFonts w:eastAsia="Times New Roman" w:cs="Arial"/>
        </w:rPr>
        <w:t xml:space="preserve"> </w:t>
      </w:r>
      <w:r w:rsidR="00501204" w:rsidRPr="00663656">
        <w:rPr>
          <w:rFonts w:eastAsia="Times New Roman" w:cs="Arial"/>
          <w:i/>
          <w:iCs/>
        </w:rPr>
        <w:t>Open Space and Recreation</w:t>
      </w:r>
      <w:r w:rsidR="00501204" w:rsidRPr="000D7458">
        <w:rPr>
          <w:rFonts w:eastAsia="Times New Roman" w:cs="Arial"/>
        </w:rPr>
        <w:t>, respectively.</w:t>
      </w:r>
      <w:r w:rsidR="00501204" w:rsidRPr="00663656">
        <w:rPr>
          <w:rFonts w:eastAsia="Times New Roman" w:cs="Arial"/>
        </w:rPr>
        <w:t xml:space="preserve"> </w:t>
      </w:r>
      <w:r w:rsidR="00494987" w:rsidRPr="00663656">
        <w:rPr>
          <w:rFonts w:eastAsia="Times New Roman" w:cs="Arial"/>
        </w:rPr>
        <w:t xml:space="preserve">Polluted waters from past development booms and a </w:t>
      </w:r>
      <w:proofErr w:type="gramStart"/>
      <w:r w:rsidR="0082643A" w:rsidRPr="00663656">
        <w:rPr>
          <w:rFonts w:eastAsia="Times New Roman" w:cs="Arial"/>
        </w:rPr>
        <w:t>fragile environment present additional challenges</w:t>
      </w:r>
      <w:proofErr w:type="gramEnd"/>
      <w:r w:rsidR="00494987" w:rsidRPr="00663656">
        <w:rPr>
          <w:rFonts w:eastAsia="Times New Roman" w:cs="Arial"/>
        </w:rPr>
        <w:t xml:space="preserve"> for identifying safe areas for affordable housing development. </w:t>
      </w:r>
      <w:r w:rsidR="00253865" w:rsidRPr="00663656">
        <w:rPr>
          <w:rFonts w:eastAsia="Times New Roman" w:cs="Arial"/>
        </w:rPr>
        <w:t xml:space="preserve">There is also a lack of senior housing available, even as the overall age of Mashpee’s population increases. Additional developable land is not readily available, so alternative regulatory and engineering solutions maybe necessary to promote affordable and senior housing within Mashpee. </w:t>
      </w:r>
      <w:r w:rsidR="00494987" w:rsidRPr="00663656">
        <w:rPr>
          <w:rFonts w:eastAsia="Times New Roman" w:cs="Arial"/>
        </w:rPr>
        <w:t xml:space="preserve">Affordable </w:t>
      </w:r>
      <w:r w:rsidR="00494987" w:rsidRPr="00663656">
        <w:rPr>
          <w:rFonts w:eastAsia="Times New Roman" w:cs="Arial"/>
        </w:rPr>
        <w:lastRenderedPageBreak/>
        <w:t>housing remains difficult to implement without full-time staff dedicated to its creation.</w:t>
      </w:r>
      <w:r w:rsidR="001D6B4F" w:rsidRPr="00663656">
        <w:rPr>
          <w:rFonts w:eastAsia="Times New Roman" w:cs="Arial"/>
        </w:rPr>
        <w:t xml:space="preserve"> Some areas and neighborhoods have also experienced persistent and intermittent rodent issues in recent years. Asbestos is also encountered from time to time.</w:t>
      </w:r>
      <w:r w:rsidR="001D6B4F">
        <w:rPr>
          <w:rFonts w:eastAsia="Times New Roman" w:cs="Arial"/>
        </w:rPr>
        <w:t xml:space="preserve"> </w:t>
      </w:r>
    </w:p>
    <w:p w14:paraId="7E24F901" w14:textId="396EDDC5" w:rsidR="00253865" w:rsidRPr="00917F11" w:rsidRDefault="00253865" w:rsidP="000D7458">
      <w:pPr>
        <w:pStyle w:val="Heading3"/>
      </w:pPr>
      <w:r w:rsidRPr="00917F11">
        <w:t>Opportunities</w:t>
      </w:r>
    </w:p>
    <w:p w14:paraId="5599909D" w14:textId="3E272087" w:rsidR="00BC321E" w:rsidRPr="0057445A" w:rsidRDefault="00253865" w:rsidP="0054586A">
      <w:pPr>
        <w:rPr>
          <w:rFonts w:eastAsia="Times New Roman" w:cs="Arial"/>
        </w:rPr>
      </w:pPr>
      <w:r w:rsidRPr="0057445A">
        <w:rPr>
          <w:rFonts w:eastAsia="Times New Roman" w:cs="Arial"/>
        </w:rPr>
        <w:t xml:space="preserve">The Town is committed to finding solutions to both </w:t>
      </w:r>
      <w:r w:rsidR="00FD15D2" w:rsidRPr="0057445A">
        <w:rPr>
          <w:rFonts w:eastAsia="Times New Roman" w:cs="Arial"/>
        </w:rPr>
        <w:t xml:space="preserve">an </w:t>
      </w:r>
      <w:r w:rsidRPr="0057445A">
        <w:rPr>
          <w:rFonts w:eastAsia="Times New Roman" w:cs="Arial"/>
        </w:rPr>
        <w:t xml:space="preserve">aging population and </w:t>
      </w:r>
      <w:r w:rsidR="00FD15D2" w:rsidRPr="0057445A">
        <w:rPr>
          <w:rFonts w:eastAsia="Times New Roman" w:cs="Arial"/>
        </w:rPr>
        <w:t xml:space="preserve">lack of </w:t>
      </w:r>
      <w:r w:rsidRPr="0057445A">
        <w:rPr>
          <w:rFonts w:eastAsia="Times New Roman" w:cs="Arial"/>
        </w:rPr>
        <w:t>affordable housing</w:t>
      </w:r>
      <w:r w:rsidR="00777921" w:rsidRPr="0057445A">
        <w:rPr>
          <w:rFonts w:eastAsia="Times New Roman" w:cs="Arial"/>
        </w:rPr>
        <w:t xml:space="preserve">. </w:t>
      </w:r>
      <w:r w:rsidR="00F6036F" w:rsidRPr="0057445A">
        <w:rPr>
          <w:rFonts w:eastAsia="Times New Roman" w:cs="Arial"/>
        </w:rPr>
        <w:t>Between the n</w:t>
      </w:r>
      <w:r w:rsidR="00BC321E" w:rsidRPr="0057445A">
        <w:rPr>
          <w:rFonts w:eastAsia="Times New Roman" w:cs="Arial"/>
        </w:rPr>
        <w:t>early 300 housing units available for single-family home construction</w:t>
      </w:r>
      <w:r w:rsidR="00F6036F" w:rsidRPr="0057445A">
        <w:rPr>
          <w:rFonts w:eastAsia="Times New Roman" w:cs="Arial"/>
        </w:rPr>
        <w:t>, potential reuse opportunities, and densification, there are still multiple pathways at the Town’s disposal. A diverse array of housing styles provides current and future residents with options that reflect their needs. Changes to zoning bylaws, including the Friendly Ch 40B, which overcomes zoning barriers, would allow new types of development in areas that may have previously been restricted. Mashpee</w:t>
      </w:r>
      <w:r w:rsidR="00BC321E" w:rsidRPr="0057445A">
        <w:rPr>
          <w:rFonts w:eastAsia="Times New Roman" w:cs="Arial"/>
        </w:rPr>
        <w:t xml:space="preserve"> </w:t>
      </w:r>
      <w:r w:rsidR="00777921" w:rsidRPr="0057445A">
        <w:rPr>
          <w:rFonts w:eastAsia="Times New Roman" w:cs="Arial"/>
        </w:rPr>
        <w:t>residents are generally in agreement that there is a critical need for housing</w:t>
      </w:r>
      <w:r w:rsidR="00BC321E" w:rsidRPr="0057445A">
        <w:rPr>
          <w:rFonts w:eastAsia="Times New Roman" w:cs="Arial"/>
        </w:rPr>
        <w:t>; however, this cannot come at the expense of preserving the natural envi</w:t>
      </w:r>
      <w:r w:rsidR="00777921" w:rsidRPr="0057445A">
        <w:rPr>
          <w:rFonts w:eastAsia="Times New Roman" w:cs="Arial"/>
        </w:rPr>
        <w:t xml:space="preserve">ronment, which is essential for economic prosperity and overall well-being. </w:t>
      </w:r>
      <w:r w:rsidR="00F6036F" w:rsidRPr="0057445A">
        <w:rPr>
          <w:rFonts w:eastAsia="Times New Roman" w:cs="Arial"/>
        </w:rPr>
        <w:t xml:space="preserve">A sustainable alternative to new building construction is redevelopment. </w:t>
      </w:r>
      <w:r w:rsidR="00777921" w:rsidRPr="0057445A">
        <w:rPr>
          <w:rFonts w:eastAsia="Times New Roman" w:cs="Arial"/>
        </w:rPr>
        <w:t>A growing number of properties are eligible for redevelopment</w:t>
      </w:r>
      <w:r w:rsidR="00F6036F" w:rsidRPr="0057445A">
        <w:rPr>
          <w:rFonts w:eastAsia="Times New Roman" w:cs="Arial"/>
        </w:rPr>
        <w:t xml:space="preserve">. </w:t>
      </w:r>
      <w:r w:rsidR="00777921" w:rsidRPr="0057445A">
        <w:rPr>
          <w:rFonts w:eastAsia="Times New Roman" w:cs="Arial"/>
        </w:rPr>
        <w:t xml:space="preserve"> </w:t>
      </w:r>
    </w:p>
    <w:p w14:paraId="7D1B4513" w14:textId="58AFA2BC" w:rsidR="00C51A4C" w:rsidRDefault="009407FE">
      <w:pPr>
        <w:rPr>
          <w:rFonts w:eastAsia="Times New Roman" w:cs="Arial"/>
        </w:rPr>
      </w:pPr>
      <w:r w:rsidRPr="0057445A">
        <w:rPr>
          <w:rFonts w:eastAsia="Times New Roman" w:cs="Arial"/>
        </w:rPr>
        <w:t xml:space="preserve">Many residents support expansion of mixed-use development. The so-called, “Amazon Effect,” has made residential development more appealing than commercial development. </w:t>
      </w:r>
      <w:r w:rsidR="00BC321E" w:rsidRPr="0057445A">
        <w:rPr>
          <w:rFonts w:eastAsia="Times New Roman" w:cs="Arial"/>
        </w:rPr>
        <w:t>W</w:t>
      </w:r>
      <w:r w:rsidRPr="0057445A">
        <w:rPr>
          <w:rFonts w:eastAsia="Times New Roman" w:cs="Arial"/>
        </w:rPr>
        <w:t xml:space="preserve">ork-from-home </w:t>
      </w:r>
      <w:r w:rsidR="00BC321E" w:rsidRPr="0057445A">
        <w:rPr>
          <w:rFonts w:eastAsia="Times New Roman" w:cs="Arial"/>
        </w:rPr>
        <w:t xml:space="preserve">business </w:t>
      </w:r>
      <w:r w:rsidRPr="0057445A">
        <w:rPr>
          <w:rFonts w:eastAsia="Times New Roman" w:cs="Arial"/>
        </w:rPr>
        <w:t xml:space="preserve">models have encouraged many seasonal homeowners to move to Mashpee full-time. Previous industrial, office, and commercial uses can now be </w:t>
      </w:r>
      <w:r w:rsidR="004E27B6" w:rsidRPr="0057445A">
        <w:rPr>
          <w:rFonts w:eastAsia="Times New Roman" w:cs="Arial"/>
        </w:rPr>
        <w:t>turned into residential spaces. In tandem with Town-owned land, th</w:t>
      </w:r>
      <w:r w:rsidR="00BC321E" w:rsidRPr="0057445A">
        <w:rPr>
          <w:rFonts w:eastAsia="Times New Roman" w:cs="Arial"/>
        </w:rPr>
        <w:t xml:space="preserve">is creates an </w:t>
      </w:r>
      <w:r w:rsidR="004E27B6" w:rsidRPr="0057445A">
        <w:rPr>
          <w:rFonts w:eastAsia="Times New Roman" w:cs="Arial"/>
        </w:rPr>
        <w:t>expanding, untapped market for low-income and senior housing.</w:t>
      </w:r>
      <w:r w:rsidR="00BC321E" w:rsidRPr="0057445A">
        <w:rPr>
          <w:rFonts w:eastAsia="Times New Roman" w:cs="Arial"/>
        </w:rPr>
        <w:t xml:space="preserve"> </w:t>
      </w:r>
    </w:p>
    <w:p w14:paraId="780AB770" w14:textId="45322DDD" w:rsidR="00A42B70" w:rsidRDefault="00A42B70" w:rsidP="005B0261">
      <w:pPr>
        <w:pStyle w:val="Heading3"/>
      </w:pPr>
      <w:r w:rsidRPr="00E054F0">
        <w:t>Current Measures</w:t>
      </w:r>
    </w:p>
    <w:p w14:paraId="057956DD" w14:textId="44B43961" w:rsidR="00F42369" w:rsidRPr="000D7458" w:rsidRDefault="00F42369" w:rsidP="0054586A">
      <w:pPr>
        <w:rPr>
          <w:rFonts w:eastAsia="Times New Roman" w:cs="Arial"/>
        </w:rPr>
      </w:pPr>
      <w:r>
        <w:rPr>
          <w:rFonts w:eastAsia="Times New Roman" w:cs="Arial"/>
        </w:rPr>
        <w:t xml:space="preserve">Mashpee continues to work </w:t>
      </w:r>
      <w:r w:rsidR="0060558F">
        <w:rPr>
          <w:rFonts w:eastAsia="Times New Roman" w:cs="Arial"/>
        </w:rPr>
        <w:t>to i</w:t>
      </w:r>
      <w:r w:rsidRPr="000D7458">
        <w:rPr>
          <w:rFonts w:eastAsia="Times New Roman" w:cs="Arial"/>
        </w:rPr>
        <w:t xml:space="preserve">dentify suitable sites for affordable and workforce housing production, primarily utilizing Town owned property. Currently assessing the potential for redevelopment overlays that prioritize a diversity of housing typologies and pedestrian connectivity whilst meeting the Town's economic and commercial needs. Further, the Town hopes to pursue adoption of an inclusionary zoning bylaw that would require a certain percentage of any housing units created be </w:t>
      </w:r>
      <w:r w:rsidR="0060558F">
        <w:rPr>
          <w:rFonts w:eastAsia="Times New Roman" w:cs="Arial"/>
        </w:rPr>
        <w:t>a</w:t>
      </w:r>
      <w:r w:rsidRPr="000D7458">
        <w:rPr>
          <w:rFonts w:eastAsia="Times New Roman" w:cs="Arial"/>
        </w:rPr>
        <w:t xml:space="preserve">ffordable. Mashpee Commons has brought forth proposals in 2018 and again in 2020 that seek to create these types of </w:t>
      </w:r>
      <w:r w:rsidR="0011439D" w:rsidRPr="0011439D">
        <w:rPr>
          <w:rFonts w:eastAsia="Times New Roman" w:cs="Arial"/>
        </w:rPr>
        <w:t>housing,</w:t>
      </w:r>
      <w:r w:rsidRPr="000D7458">
        <w:rPr>
          <w:rFonts w:eastAsia="Times New Roman" w:cs="Arial"/>
        </w:rPr>
        <w:t xml:space="preserve"> but consensus has not been reached. Mashpee Commons remains an opportunity the community needs to work through with the landowner.</w:t>
      </w:r>
    </w:p>
    <w:p w14:paraId="731DDF52" w14:textId="3D82298A" w:rsidR="005B25B4" w:rsidRPr="00EA36C8" w:rsidRDefault="005B25B4" w:rsidP="000D7458">
      <w:pPr>
        <w:pStyle w:val="Headings"/>
      </w:pPr>
      <w:r>
        <w:t>Goals</w:t>
      </w:r>
      <w:r w:rsidR="00496269">
        <w:t xml:space="preserve"> &amp; </w:t>
      </w:r>
      <w:r>
        <w:t>Policies</w:t>
      </w:r>
    </w:p>
    <w:p w14:paraId="6641C953" w14:textId="17611764" w:rsidR="00063385" w:rsidRPr="001926AD" w:rsidRDefault="00063385" w:rsidP="000D7458">
      <w:pPr>
        <w:pStyle w:val="Subheadings"/>
        <w:numPr>
          <w:ilvl w:val="0"/>
          <w:numId w:val="0"/>
        </w:numPr>
        <w:ind w:left="720"/>
      </w:pPr>
      <w:r w:rsidRPr="001926AD">
        <w:t>Goals</w:t>
      </w:r>
    </w:p>
    <w:p w14:paraId="32D0669C" w14:textId="77777777" w:rsidR="0082643A" w:rsidRDefault="0082643A" w:rsidP="0082643A">
      <w:pPr>
        <w:pStyle w:val="ListParagraph"/>
        <w:numPr>
          <w:ilvl w:val="0"/>
          <w:numId w:val="21"/>
        </w:numPr>
        <w:spacing w:after="0"/>
      </w:pPr>
      <w:r>
        <w:t>Ensure that current and future Mashpee residents have access to safe, decent, affordable and diverse types of housing options.</w:t>
      </w:r>
    </w:p>
    <w:p w14:paraId="61234C86" w14:textId="77777777" w:rsidR="0082643A" w:rsidRDefault="0082643A" w:rsidP="0082643A">
      <w:pPr>
        <w:pStyle w:val="ListParagraph"/>
        <w:numPr>
          <w:ilvl w:val="0"/>
          <w:numId w:val="21"/>
        </w:numPr>
        <w:spacing w:after="0"/>
      </w:pPr>
      <w:r>
        <w:t>Ensure that sustainable and environmentally sensitive practices are integrated into all housing development decisions to create a safer, more resilient, and healthier housing stock and populace.</w:t>
      </w:r>
    </w:p>
    <w:p w14:paraId="0BE7305D" w14:textId="77777777" w:rsidR="0082643A" w:rsidRDefault="0082643A" w:rsidP="0082643A">
      <w:pPr>
        <w:pStyle w:val="ListParagraph"/>
        <w:numPr>
          <w:ilvl w:val="0"/>
          <w:numId w:val="21"/>
        </w:numPr>
        <w:spacing w:after="0"/>
      </w:pPr>
      <w:r>
        <w:t xml:space="preserve">Ensure fair and equal opportunity in housing. </w:t>
      </w:r>
    </w:p>
    <w:p w14:paraId="05D3E8EB" w14:textId="77777777" w:rsidR="0082643A" w:rsidRDefault="0082643A" w:rsidP="0082643A">
      <w:pPr>
        <w:pStyle w:val="ListParagraph"/>
        <w:numPr>
          <w:ilvl w:val="0"/>
          <w:numId w:val="21"/>
        </w:numPr>
        <w:spacing w:after="0"/>
      </w:pPr>
      <w:r>
        <w:t>Create affordable housing to meet the state’s 10% mandate.</w:t>
      </w:r>
    </w:p>
    <w:p w14:paraId="2DFF6471" w14:textId="77777777" w:rsidR="0082643A" w:rsidRDefault="0082643A" w:rsidP="000D7458">
      <w:pPr>
        <w:pStyle w:val="ListParagraph"/>
        <w:spacing w:after="0"/>
      </w:pPr>
    </w:p>
    <w:p w14:paraId="62013FC9" w14:textId="3E816A32" w:rsidR="00063385" w:rsidRPr="0082643A" w:rsidRDefault="00063385" w:rsidP="000D7458">
      <w:pPr>
        <w:pStyle w:val="Subheadings"/>
        <w:numPr>
          <w:ilvl w:val="0"/>
          <w:numId w:val="0"/>
        </w:numPr>
        <w:ind w:left="720"/>
      </w:pPr>
      <w:r w:rsidRPr="0082643A">
        <w:t>Policies</w:t>
      </w:r>
    </w:p>
    <w:p w14:paraId="64F8DA48" w14:textId="77777777" w:rsidR="00063385" w:rsidRPr="001926AD" w:rsidRDefault="00063385" w:rsidP="00494987">
      <w:pPr>
        <w:pStyle w:val="ListParagraph"/>
        <w:numPr>
          <w:ilvl w:val="0"/>
          <w:numId w:val="19"/>
        </w:numPr>
        <w:spacing w:after="0"/>
      </w:pPr>
      <w:r w:rsidRPr="001926AD">
        <w:t>Prioritize redevelopment of single-use, auto-centric commercial strip development into</w:t>
      </w:r>
    </w:p>
    <w:p w14:paraId="39DAFB4F" w14:textId="77777777" w:rsidR="00063385" w:rsidRPr="00C373B0" w:rsidRDefault="00063385" w:rsidP="00494987">
      <w:pPr>
        <w:spacing w:after="0"/>
        <w:ind w:firstLine="720"/>
      </w:pPr>
      <w:r w:rsidRPr="00C373B0">
        <w:t>compact, walkable, and pedestrian-friendly mixed-use neighborhoods that provide a</w:t>
      </w:r>
    </w:p>
    <w:p w14:paraId="20E7E8E8" w14:textId="77777777" w:rsidR="00063385" w:rsidRDefault="00063385" w:rsidP="00494987">
      <w:pPr>
        <w:spacing w:after="0"/>
        <w:ind w:firstLine="720"/>
      </w:pPr>
      <w:r w:rsidRPr="00C373B0">
        <w:lastRenderedPageBreak/>
        <w:t>variety of housing types</w:t>
      </w:r>
      <w:r>
        <w:t>.</w:t>
      </w:r>
    </w:p>
    <w:p w14:paraId="7BDED2A3" w14:textId="77777777" w:rsidR="00063385" w:rsidRDefault="00063385" w:rsidP="00494987">
      <w:pPr>
        <w:pStyle w:val="ListParagraph"/>
        <w:numPr>
          <w:ilvl w:val="0"/>
          <w:numId w:val="19"/>
        </w:numPr>
      </w:pPr>
      <w:r w:rsidRPr="00B235A7">
        <w:t>Maximize the Town’s potential to provide Subsidized Housing Inventory (SHI) eligible deed restricted affordable units by using Town owned property.</w:t>
      </w:r>
    </w:p>
    <w:p w14:paraId="2E43A68F" w14:textId="77777777" w:rsidR="00063385" w:rsidRDefault="00063385" w:rsidP="00494987">
      <w:pPr>
        <w:pStyle w:val="ListParagraph"/>
        <w:numPr>
          <w:ilvl w:val="0"/>
          <w:numId w:val="19"/>
        </w:numPr>
      </w:pPr>
      <w:r w:rsidRPr="00B235A7">
        <w:t xml:space="preserve">Expand the diversity of housing types to provide all residents with appropriate shelter. </w:t>
      </w:r>
    </w:p>
    <w:p w14:paraId="745992CA" w14:textId="77777777" w:rsidR="00063385" w:rsidRPr="00B235A7" w:rsidRDefault="00063385" w:rsidP="00494987">
      <w:pPr>
        <w:pStyle w:val="ListParagraph"/>
        <w:numPr>
          <w:ilvl w:val="0"/>
          <w:numId w:val="19"/>
        </w:numPr>
      </w:pPr>
      <w:r w:rsidRPr="00B235A7">
        <w:t>Diligently and efficiently monitor and enforce inclusionary zoning requirements and provide professional oversight for any locally run housing programs and nurture relationships with community housing partners.</w:t>
      </w:r>
    </w:p>
    <w:p w14:paraId="2B613D3B" w14:textId="77777777" w:rsidR="00063385" w:rsidRPr="00B235A7" w:rsidRDefault="00063385" w:rsidP="00494987">
      <w:pPr>
        <w:pStyle w:val="ListParagraph"/>
        <w:numPr>
          <w:ilvl w:val="0"/>
          <w:numId w:val="19"/>
        </w:numPr>
      </w:pPr>
      <w:r w:rsidRPr="00B235A7">
        <w:t>Incentivize the production of Accessory Dwelling Units (ADUs).</w:t>
      </w:r>
    </w:p>
    <w:p w14:paraId="4C76BF00" w14:textId="77777777" w:rsidR="00063385" w:rsidRDefault="00063385" w:rsidP="00494987">
      <w:pPr>
        <w:pStyle w:val="ListParagraph"/>
        <w:numPr>
          <w:ilvl w:val="0"/>
          <w:numId w:val="19"/>
        </w:numPr>
      </w:pPr>
      <w:r>
        <w:t>Implement</w:t>
      </w:r>
      <w:r w:rsidRPr="00B235A7">
        <w:t xml:space="preserve"> sustainable building practices for </w:t>
      </w:r>
      <w:r>
        <w:t xml:space="preserve">all </w:t>
      </w:r>
      <w:r w:rsidRPr="00B235A7">
        <w:t>new construction and redevelopment.</w:t>
      </w:r>
    </w:p>
    <w:p w14:paraId="028A302E" w14:textId="1D2A6946" w:rsidR="00063385" w:rsidRDefault="00063385" w:rsidP="00494987">
      <w:pPr>
        <w:pStyle w:val="ListParagraph"/>
        <w:numPr>
          <w:ilvl w:val="0"/>
          <w:numId w:val="19"/>
        </w:numPr>
      </w:pPr>
      <w:r>
        <w:t>Minimize housing vulnerabilities to climate change and natural disasters.</w:t>
      </w:r>
    </w:p>
    <w:p w14:paraId="100BC267" w14:textId="77777777" w:rsidR="00F97F84" w:rsidRDefault="00F97F84" w:rsidP="00F97F84"/>
    <w:p w14:paraId="73880CFC" w14:textId="77777777" w:rsidR="00F97F84" w:rsidRDefault="00F97F84" w:rsidP="00F97F84"/>
    <w:p w14:paraId="79EBFB7F" w14:textId="77777777" w:rsidR="00F97F84" w:rsidRDefault="00F97F84" w:rsidP="00F97F84"/>
    <w:p w14:paraId="1E6BF376" w14:textId="77777777" w:rsidR="00F97F84" w:rsidRDefault="00F97F84" w:rsidP="00F97F84"/>
    <w:p w14:paraId="7C7BD285" w14:textId="77777777" w:rsidR="00F97F84" w:rsidRDefault="00F97F84" w:rsidP="00F97F84"/>
    <w:p w14:paraId="4CEB1452" w14:textId="77777777" w:rsidR="00F97F84" w:rsidRDefault="00F97F84" w:rsidP="00F97F84"/>
    <w:p w14:paraId="0A5BFE0E" w14:textId="77777777" w:rsidR="00F97F84" w:rsidRDefault="00F97F84" w:rsidP="00F97F84"/>
    <w:p w14:paraId="033D6914" w14:textId="77777777" w:rsidR="00F97F84" w:rsidRDefault="00F97F84" w:rsidP="00F97F84"/>
    <w:p w14:paraId="309250B2" w14:textId="77777777" w:rsidR="00F97F84" w:rsidRDefault="00F97F84" w:rsidP="00F97F84"/>
    <w:p w14:paraId="1A3B4036" w14:textId="77777777" w:rsidR="00F97F84" w:rsidRDefault="00F97F84" w:rsidP="00F97F84"/>
    <w:p w14:paraId="76AC9B9F" w14:textId="77777777" w:rsidR="00F97F84" w:rsidRDefault="00F97F84" w:rsidP="00F97F84"/>
    <w:p w14:paraId="1DFCD444" w14:textId="77777777" w:rsidR="00F97F84" w:rsidRDefault="00F97F84" w:rsidP="00F97F84"/>
    <w:p w14:paraId="480A27B1" w14:textId="77777777" w:rsidR="00F97F84" w:rsidRDefault="00F97F84" w:rsidP="00F97F84"/>
    <w:p w14:paraId="4BE75351" w14:textId="77777777" w:rsidR="00F97F84" w:rsidRDefault="00F97F84" w:rsidP="00F97F84"/>
    <w:p w14:paraId="05B22224" w14:textId="77777777" w:rsidR="00F97F84" w:rsidRDefault="00F97F84" w:rsidP="000D7458"/>
    <w:p w14:paraId="7F157393" w14:textId="77777777" w:rsidR="00492286" w:rsidRPr="00DC064D" w:rsidRDefault="00492286" w:rsidP="000D7458">
      <w:pPr>
        <w:pStyle w:val="ListParagraph"/>
      </w:pPr>
    </w:p>
    <w:p w14:paraId="3CC1FBF5" w14:textId="1DDEF636" w:rsidR="00123C15" w:rsidRPr="00160E32" w:rsidRDefault="00123C15" w:rsidP="000D7458">
      <w:pPr>
        <w:pStyle w:val="Heading1"/>
      </w:pPr>
    </w:p>
    <w:sectPr w:rsidR="00123C15" w:rsidRPr="00160E3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77213" w14:textId="77777777" w:rsidR="007B46AB" w:rsidRDefault="007B46AB" w:rsidP="00292CEF">
      <w:pPr>
        <w:spacing w:after="0" w:line="240" w:lineRule="auto"/>
      </w:pPr>
      <w:r>
        <w:separator/>
      </w:r>
    </w:p>
  </w:endnote>
  <w:endnote w:type="continuationSeparator" w:id="0">
    <w:p w14:paraId="36B5F92B" w14:textId="77777777" w:rsidR="007B46AB" w:rsidRDefault="007B46AB" w:rsidP="0029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Swis721 BT">
    <w:panose1 w:val="020B05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5C459" w14:textId="19EC42F5" w:rsidR="009F7817" w:rsidRPr="00200FD3" w:rsidRDefault="00B80B27" w:rsidP="009F7817">
    <w:pPr>
      <w:tabs>
        <w:tab w:val="left" w:pos="3915"/>
        <w:tab w:val="center" w:pos="4853"/>
      </w:tabs>
    </w:pPr>
    <w:r>
      <w:rPr>
        <w:noProof/>
      </w:rPr>
      <w:drawing>
        <wp:anchor distT="0" distB="0" distL="114300" distR="114300" simplePos="0" relativeHeight="251664384" behindDoc="1" locked="0" layoutInCell="0" allowOverlap="1" wp14:anchorId="22F9F172" wp14:editId="7ED6DD59">
          <wp:simplePos x="0" y="0"/>
          <wp:positionH relativeFrom="margin">
            <wp:posOffset>4331335</wp:posOffset>
          </wp:positionH>
          <wp:positionV relativeFrom="margin">
            <wp:posOffset>8363373</wp:posOffset>
          </wp:positionV>
          <wp:extent cx="1737360" cy="502920"/>
          <wp:effectExtent l="0" t="0" r="0" b="0"/>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0" allowOverlap="1" wp14:anchorId="2F4BA170" wp14:editId="5A291E9A">
              <wp:simplePos x="0" y="0"/>
              <wp:positionH relativeFrom="column">
                <wp:posOffset>-47625</wp:posOffset>
              </wp:positionH>
              <wp:positionV relativeFrom="page">
                <wp:posOffset>9387840</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7237DF1D" w14:textId="77777777" w:rsidR="009F7817" w:rsidRPr="007211AF" w:rsidRDefault="009F7817" w:rsidP="009F7817">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4BA170" id="_x0000_t202" coordsize="21600,21600" o:spt="202" path="m,l,21600r21600,l21600,xe">
              <v:stroke joinstyle="miter"/>
              <v:path gradientshapeok="t" o:connecttype="rect"/>
            </v:shapetype>
            <v:shape id="Text Box 24" o:spid="_x0000_s1030" type="#_x0000_t202" style="position:absolute;left:0;text-align:left;margin-left:-3.75pt;margin-top:739.2pt;width:186.95pt;height:23.7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" o:allowincell="f" filled="f" stroked="f">
              <v:textbox>
                <w:txbxContent>
                  <w:p w14:paraId="7237DF1D" w14:textId="77777777" w:rsidR="009F7817" w:rsidRPr="007211AF" w:rsidRDefault="009F7817" w:rsidP="009F7817">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Pr>
        <w:noProof/>
      </w:rPr>
      <w:drawing>
        <wp:anchor distT="0" distB="0" distL="114300" distR="114300" simplePos="0" relativeHeight="251663360" behindDoc="1" locked="0" layoutInCell="0" allowOverlap="1" wp14:anchorId="7055050D" wp14:editId="3234046D">
          <wp:simplePos x="0" y="0"/>
          <wp:positionH relativeFrom="margin">
            <wp:posOffset>-43815</wp:posOffset>
          </wp:positionH>
          <wp:positionV relativeFrom="margin">
            <wp:posOffset>8228330</wp:posOffset>
          </wp:positionV>
          <wp:extent cx="5943600" cy="1555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rsidR="009F7817">
      <w:tab/>
    </w:r>
    <w:r w:rsidR="009F7817">
      <w:tab/>
    </w:r>
  </w:p>
  <w:p w14:paraId="68EECAA2" w14:textId="4F1CC33A" w:rsidR="00A97608" w:rsidRPr="005A6970" w:rsidRDefault="009F7817" w:rsidP="000D7458">
    <w:pPr>
      <w:pStyle w:val="Footer"/>
      <w:jc w:val="center"/>
      <w:rPr>
        <w:rFonts w:cs="Arial"/>
      </w:rPr>
    </w:pPr>
    <w:r w:rsidRPr="000D7458">
      <w:rPr>
        <w:rFonts w:cs="Arial"/>
      </w:rPr>
      <w:t>1-</w:t>
    </w:r>
    <w:r w:rsidRPr="000D7458">
      <w:rPr>
        <w:rFonts w:cs="Arial"/>
      </w:rPr>
      <w:fldChar w:fldCharType="begin"/>
    </w:r>
    <w:r w:rsidRPr="000D7458">
      <w:rPr>
        <w:rFonts w:cs="Arial"/>
      </w:rPr>
      <w:instrText xml:space="preserve"> PAGE   \* MERGEFORMAT </w:instrText>
    </w:r>
    <w:r w:rsidRPr="000D7458">
      <w:rPr>
        <w:rFonts w:cs="Arial"/>
      </w:rPr>
      <w:fldChar w:fldCharType="separate"/>
    </w:r>
    <w:r w:rsidRPr="000D7458">
      <w:rPr>
        <w:rFonts w:cs="Arial"/>
      </w:rPr>
      <w:t>1</w:t>
    </w:r>
    <w:r w:rsidRPr="000D7458">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83B4" w14:textId="77777777" w:rsidR="007B46AB" w:rsidRDefault="007B46AB" w:rsidP="00292CEF">
      <w:pPr>
        <w:spacing w:after="0" w:line="240" w:lineRule="auto"/>
      </w:pPr>
      <w:r>
        <w:separator/>
      </w:r>
    </w:p>
  </w:footnote>
  <w:footnote w:type="continuationSeparator" w:id="0">
    <w:p w14:paraId="241BF84C" w14:textId="77777777" w:rsidR="007B46AB" w:rsidRDefault="007B46AB" w:rsidP="00292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FAF4C" w14:textId="32726056" w:rsidR="006F7D50" w:rsidRPr="00292CEF" w:rsidRDefault="003C4C1F" w:rsidP="00B80B27">
    <w:bookmarkStart w:id="4" w:name="_Hlk148627265"/>
    <w:bookmarkStart w:id="5" w:name="_Hlk139969644"/>
    <w:r>
      <w:rPr>
        <w:noProof/>
      </w:rPr>
      <mc:AlternateContent>
        <mc:Choice Requires="wps">
          <w:drawing>
            <wp:anchor distT="0" distB="0" distL="114300" distR="114300" simplePos="0" relativeHeight="251660288" behindDoc="0" locked="0" layoutInCell="0" allowOverlap="1" wp14:anchorId="65F1FD49" wp14:editId="3583B29B">
              <wp:simplePos x="0" y="0"/>
              <wp:positionH relativeFrom="column">
                <wp:posOffset>228600</wp:posOffset>
              </wp:positionH>
              <wp:positionV relativeFrom="page">
                <wp:posOffset>445226</wp:posOffset>
              </wp:positionV>
              <wp:extent cx="2219325" cy="283028"/>
              <wp:effectExtent l="0" t="0" r="0" b="3175"/>
              <wp:wrapNone/>
              <wp:docPr id="21060879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83028"/>
                      </a:xfrm>
                      <a:prstGeom prst="rect">
                        <a:avLst/>
                      </a:prstGeom>
                      <a:noFill/>
                      <a:ln w="9525">
                        <a:noFill/>
                        <a:miter lim="800000"/>
                        <a:headEnd/>
                        <a:tailEnd/>
                      </a:ln>
                    </wps:spPr>
                    <wps:txbx>
                      <w:txbxContent>
                        <w:p w14:paraId="6D72E84A" w14:textId="2D234F6E" w:rsidR="006F7D50" w:rsidRPr="00A007F8" w:rsidRDefault="006F7D50" w:rsidP="00292CEF">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F1FD49" id="_x0000_t202" coordsize="21600,21600" o:spt="202" path="m,l,21600r21600,l21600,xe">
              <v:stroke joinstyle="miter"/>
              <v:path gradientshapeok="t" o:connecttype="rect"/>
            </v:shapetype>
            <v:shape id="Text Box 1" o:spid="_x0000_s1029" type="#_x0000_t202" style="position:absolute;left:0;text-align:left;margin-left:18pt;margin-top:35.05pt;width:174.75pt;height:2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" o:allowincell="f" filled="f" stroked="f">
              <v:textbox>
                <w:txbxContent>
                  <w:p w14:paraId="6D72E84A" w14:textId="2D234F6E" w:rsidR="006F7D50" w:rsidRPr="00A007F8" w:rsidRDefault="006F7D50" w:rsidP="00292CEF">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rsidR="00917F11">
      <w:rPr>
        <w:noProof/>
      </w:rPr>
      <mc:AlternateContent>
        <mc:Choice Requires="wps">
          <w:drawing>
            <wp:anchor distT="0" distB="0" distL="114300" distR="114300" simplePos="0" relativeHeight="251659264" behindDoc="0" locked="0" layoutInCell="0" allowOverlap="1" wp14:anchorId="7BE6BCC1" wp14:editId="2ECADAAA">
              <wp:simplePos x="0" y="0"/>
              <wp:positionH relativeFrom="column">
                <wp:posOffset>0</wp:posOffset>
              </wp:positionH>
              <wp:positionV relativeFrom="page">
                <wp:posOffset>466725</wp:posOffset>
              </wp:positionV>
              <wp:extent cx="2114550" cy="191770"/>
              <wp:effectExtent l="0" t="0" r="0" b="0"/>
              <wp:wrapNone/>
              <wp:docPr id="3180003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8B663" id="Rectangle 2" o:spid="_x0000_s1026" style="position:absolute;margin-left:0;margin-top:36.75pt;width:166.5pt;height:1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" o:allowincell="f" fillcolor="windowText" stroked="f" strokeweight="2pt">
              <v:fill opacity="19789f"/>
              <w10:wrap anchory="page"/>
            </v:rect>
          </w:pict>
        </mc:Fallback>
      </mc:AlternateContent>
    </w:r>
    <w:r w:rsidR="006F7D50" w:rsidRPr="00292CEF">
      <w:tab/>
    </w:r>
    <w:r w:rsidR="00B80B27">
      <w:rPr>
        <w:sz w:val="28"/>
        <w:szCs w:val="28"/>
      </w:rPr>
      <w:t xml:space="preserve">                                 </w:t>
    </w:r>
    <w:r w:rsidR="00B80B27">
      <w:rPr>
        <w:sz w:val="28"/>
        <w:szCs w:val="28"/>
      </w:rPr>
      <w:tab/>
    </w:r>
    <w:r w:rsidR="00B80B27">
      <w:rPr>
        <w:sz w:val="28"/>
        <w:szCs w:val="28"/>
      </w:rPr>
      <w:tab/>
    </w:r>
    <w:r w:rsidR="00B80B27">
      <w:rPr>
        <w:sz w:val="28"/>
        <w:szCs w:val="28"/>
      </w:rPr>
      <w:tab/>
      <w:t xml:space="preserve">     </w:t>
    </w:r>
    <w:r w:rsidR="00B80B27" w:rsidRPr="000C6F1F">
      <w:rPr>
        <w:sz w:val="28"/>
        <w:szCs w:val="28"/>
      </w:rPr>
      <w:t xml:space="preserve">2023 Local Comprehensive Plan </w:t>
    </w:r>
    <w:bookmarkEnd w:id="4"/>
    <w:bookmarkEnd w:id="5"/>
  </w:p>
</w:hdr>
</file>

<file path=word/intelligence.xml><?xml version="1.0" encoding="utf-8"?>
<int:Intelligence xmlns:int="http://schemas.microsoft.com/office/intelligence/2019/intelligence">
  <int:IntelligenceSettings/>
  <int:Manifest>
    <int:ParagraphRange paragraphId="523329912" textId="958400181" start="251" length="9" invalidationStart="251" invalidationLength="9" id="FuUF0Wfi"/>
    <int:ParagraphRange paragraphId="1267072966" textId="967573425" start="385" length="11" invalidationStart="385" invalidationLength="11" id="0mzlAfXt"/>
    <int:ParagraphRange paragraphId="1161252142" textId="2004318071" start="49" length="11" invalidationStart="49" invalidationLength="11" id="Im3Bc4xk"/>
    <int:ParagraphRange paragraphId="566776618" textId="2004318071" start="107" length="7" invalidationStart="107" invalidationLength="7" id="CJoFJCtQ"/>
    <int:ParagraphRange paragraphId="99643563" textId="725715873" start="48" length="2" invalidationStart="48" invalidationLength="2" id="3eY7RdX7"/>
    <int:WordHash hashCode="UTiZPnECwzThsZ" id="9D0b5m6g"/>
    <int:WordHash hashCode="WSu7c6lWUXNXXB" id="Nnc0dWqf"/>
    <int:WordHash hashCode="yiizOk8XkboinX" id="UlF8uFeH"/>
    <int:WordHash hashCode="/yLf7MouSydGEJ" id="hVO2a6Ux"/>
    <int:WordHash hashCode="gRnS9t5ZL5E+Jp" id="eJTnmOFw"/>
    <int:WordHash hashCode="ZR46a6nTGIm117" id="KSgfLujX"/>
    <int:WordHash hashCode="cXipBTUY/xxeQB" id="cI1WnAra"/>
    <int:WordHash hashCode="da7Ilx7sOQulQS" id="MiGGe8gD"/>
    <int:WordHash hashCode="RoHRJMxsS3O6q/" id="3LNGwl0w"/>
    <int:WordHash hashCode="wCgj9rKdcuGrsF" id="9RAwDQGS"/>
  </int:Manifest>
  <int:Observations>
    <int:Content id="FuUF0Wfi">
      <int:Rejection type="LegacyProofing"/>
    </int:Content>
    <int:Content id="0mzlAfXt">
      <int:Rejection type="LegacyProofing"/>
    </int:Content>
    <int:Content id="Im3Bc4xk">
      <int:Rejection type="LegacyProofing"/>
    </int:Content>
    <int:Content id="CJoFJCtQ">
      <int:Rejection type="LegacyProofing"/>
    </int:Content>
    <int:Content id="3eY7RdX7">
      <int:Rejection type="LegacyProofing"/>
    </int:Content>
    <int:Content id="9D0b5m6g">
      <int:Rejection type="AugLoop_Text_Critique"/>
    </int:Content>
    <int:Content id="Nnc0dWqf">
      <int:Rejection type="AugLoop_Text_Critique"/>
    </int:Content>
    <int:Content id="UlF8uFeH">
      <int:Rejection type="AugLoop_Text_Critique"/>
    </int:Content>
    <int:Content id="hVO2a6Ux">
      <int:Rejection type="AugLoop_Text_Critique"/>
    </int:Content>
    <int:Content id="eJTnmOFw">
      <int:Rejection type="AugLoop_Text_Critique"/>
    </int:Content>
    <int:Content id="KSgfLujX">
      <int:Rejection type="AugLoop_Text_Critique"/>
    </int:Content>
    <int:Content id="cI1WnAra">
      <int:Rejection type="AugLoop_Text_Critique"/>
    </int:Content>
    <int:Content id="MiGGe8gD">
      <int:Rejection type="AugLoop_Text_Critique"/>
    </int:Content>
    <int:Content id="3LNGwl0w">
      <int:Rejection type="AugLoop_Text_Critique"/>
    </int:Content>
    <int:Content id="9RAwDQGS">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DED"/>
    <w:multiLevelType w:val="multilevel"/>
    <w:tmpl w:val="0D2496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903768A"/>
    <w:multiLevelType w:val="hybridMultilevel"/>
    <w:tmpl w:val="D326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76D54"/>
    <w:multiLevelType w:val="hybridMultilevel"/>
    <w:tmpl w:val="053E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03540"/>
    <w:multiLevelType w:val="multilevel"/>
    <w:tmpl w:val="0354149C"/>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A28261B"/>
    <w:multiLevelType w:val="hybridMultilevel"/>
    <w:tmpl w:val="0AB0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7351"/>
    <w:multiLevelType w:val="hybridMultilevel"/>
    <w:tmpl w:val="8CC61BA4"/>
    <w:lvl w:ilvl="0" w:tplc="E9F869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24D22"/>
    <w:multiLevelType w:val="hybridMultilevel"/>
    <w:tmpl w:val="9B96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E41A28"/>
    <w:multiLevelType w:val="hybridMultilevel"/>
    <w:tmpl w:val="BED0C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873C8"/>
    <w:multiLevelType w:val="hybridMultilevel"/>
    <w:tmpl w:val="7948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B18D4"/>
    <w:multiLevelType w:val="hybridMultilevel"/>
    <w:tmpl w:val="4F52680A"/>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05B2C"/>
    <w:multiLevelType w:val="hybridMultilevel"/>
    <w:tmpl w:val="BFE0739C"/>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8D386F"/>
    <w:multiLevelType w:val="multilevel"/>
    <w:tmpl w:val="2332BEE8"/>
    <w:lvl w:ilvl="0">
      <w:start w:val="10"/>
      <w:numFmt w:val="none"/>
      <w:lvlText w:val="1.0"/>
      <w:lvlJc w:val="center"/>
      <w:pPr>
        <w:tabs>
          <w:tab w:val="num" w:pos="432"/>
        </w:tabs>
        <w:ind w:left="432" w:hanging="144"/>
      </w:pPr>
      <w:rPr>
        <w:rFonts w:hint="default"/>
        <w:b/>
        <w:i w:val="0"/>
        <w:u w:val="none"/>
      </w:rPr>
    </w:lvl>
    <w:lvl w:ilvl="1">
      <w:start w:val="1"/>
      <w:numFmt w:val="decimal"/>
      <w:lvlText w:val="1%1.%2"/>
      <w:lvlJc w:val="left"/>
      <w:pPr>
        <w:tabs>
          <w:tab w:val="num" w:pos="576"/>
        </w:tabs>
        <w:ind w:left="0" w:firstLine="0"/>
      </w:pPr>
      <w:rPr>
        <w:rFonts w:hint="default"/>
        <w:b/>
        <w:i w:val="0"/>
        <w:u w:val="none"/>
      </w:rPr>
    </w:lvl>
    <w:lvl w:ilvl="2">
      <w:start w:val="1"/>
      <w:numFmt w:val="decimal"/>
      <w:lvlText w:val="1%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4%1.%2.%3.%4.%5"/>
      <w:lvlJc w:val="left"/>
      <w:pPr>
        <w:tabs>
          <w:tab w:val="num" w:pos="1008"/>
        </w:tabs>
        <w:ind w:left="1008" w:hanging="1008"/>
      </w:pPr>
      <w:rPr>
        <w:rFonts w:hint="default"/>
      </w:rPr>
    </w:lvl>
    <w:lvl w:ilvl="5">
      <w:start w:val="1"/>
      <w:numFmt w:val="decimal"/>
      <w:lvlText w:val="4%1.%2.%3.%4.%5.%6"/>
      <w:lvlJc w:val="left"/>
      <w:pPr>
        <w:tabs>
          <w:tab w:val="num" w:pos="1152"/>
        </w:tabs>
        <w:ind w:left="1152" w:hanging="1152"/>
      </w:pPr>
      <w:rPr>
        <w:rFonts w:hint="default"/>
      </w:rPr>
    </w:lvl>
    <w:lvl w:ilvl="6">
      <w:start w:val="1"/>
      <w:numFmt w:val="decimal"/>
      <w:lvlText w:val="4%1.%2.%3.%4.%5.%6.%7"/>
      <w:lvlJc w:val="left"/>
      <w:pPr>
        <w:tabs>
          <w:tab w:val="num" w:pos="1296"/>
        </w:tabs>
        <w:ind w:left="1296" w:hanging="1296"/>
      </w:pPr>
      <w:rPr>
        <w:rFonts w:hint="default"/>
      </w:rPr>
    </w:lvl>
    <w:lvl w:ilvl="7">
      <w:start w:val="1"/>
      <w:numFmt w:val="decimal"/>
      <w:lvlText w:val="4%1.%2.%3.%4.%5.%6.%7.%8"/>
      <w:lvlJc w:val="left"/>
      <w:pPr>
        <w:tabs>
          <w:tab w:val="num" w:pos="1440"/>
        </w:tabs>
        <w:ind w:left="1440" w:hanging="1440"/>
      </w:pPr>
      <w:rPr>
        <w:rFonts w:hint="default"/>
      </w:rPr>
    </w:lvl>
    <w:lvl w:ilvl="8">
      <w:start w:val="1"/>
      <w:numFmt w:val="decimal"/>
      <w:lvlText w:val="4%1.%2.%3.%4.%5.%6.%7.%8.%9"/>
      <w:lvlJc w:val="left"/>
      <w:pPr>
        <w:tabs>
          <w:tab w:val="num" w:pos="1584"/>
        </w:tabs>
        <w:ind w:left="1584" w:hanging="1584"/>
      </w:pPr>
      <w:rPr>
        <w:rFonts w:hint="default"/>
      </w:rPr>
    </w:lvl>
  </w:abstractNum>
  <w:abstractNum w:abstractNumId="12" w15:restartNumberingAfterBreak="0">
    <w:nsid w:val="5240270A"/>
    <w:multiLevelType w:val="hybridMultilevel"/>
    <w:tmpl w:val="58425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A6BB1"/>
    <w:multiLevelType w:val="hybridMultilevel"/>
    <w:tmpl w:val="62C2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D82231"/>
    <w:multiLevelType w:val="multilevel"/>
    <w:tmpl w:val="7DBABE06"/>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7424D18"/>
    <w:multiLevelType w:val="hybridMultilevel"/>
    <w:tmpl w:val="0C883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5F5869"/>
    <w:multiLevelType w:val="hybridMultilevel"/>
    <w:tmpl w:val="06C2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E79EC"/>
    <w:multiLevelType w:val="hybridMultilevel"/>
    <w:tmpl w:val="B5CA7A0C"/>
    <w:lvl w:ilvl="0" w:tplc="26005A5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7C7415"/>
    <w:multiLevelType w:val="multilevel"/>
    <w:tmpl w:val="944E06BA"/>
    <w:lvl w:ilvl="0">
      <w:start w:val="1"/>
      <w:numFmt w:val="decimal"/>
      <w:pStyle w:val="Chapter"/>
      <w:lvlText w:val="%1.0"/>
      <w:lvlJc w:val="left"/>
      <w:pPr>
        <w:ind w:left="720" w:hanging="720"/>
      </w:pPr>
      <w:rPr>
        <w:rFonts w:hint="default"/>
      </w:rPr>
    </w:lvl>
    <w:lvl w:ilvl="1">
      <w:start w:val="1"/>
      <w:numFmt w:val="decimal"/>
      <w:pStyle w:val="Headings"/>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D0E6F8D"/>
    <w:multiLevelType w:val="hybridMultilevel"/>
    <w:tmpl w:val="62AA7F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F653ABB"/>
    <w:multiLevelType w:val="hybridMultilevel"/>
    <w:tmpl w:val="8B74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98698E"/>
    <w:multiLevelType w:val="hybridMultilevel"/>
    <w:tmpl w:val="62AA7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60611">
    <w:abstractNumId w:val="11"/>
  </w:num>
  <w:num w:numId="2" w16cid:durableId="1393187897">
    <w:abstractNumId w:val="11"/>
  </w:num>
  <w:num w:numId="3" w16cid:durableId="1387726591">
    <w:abstractNumId w:val="11"/>
  </w:num>
  <w:num w:numId="4" w16cid:durableId="564292383">
    <w:abstractNumId w:val="16"/>
  </w:num>
  <w:num w:numId="5" w16cid:durableId="377240480">
    <w:abstractNumId w:val="1"/>
  </w:num>
  <w:num w:numId="6" w16cid:durableId="831021622">
    <w:abstractNumId w:val="4"/>
  </w:num>
  <w:num w:numId="7" w16cid:durableId="1485269396">
    <w:abstractNumId w:val="20"/>
  </w:num>
  <w:num w:numId="8" w16cid:durableId="816142575">
    <w:abstractNumId w:val="2"/>
  </w:num>
  <w:num w:numId="9" w16cid:durableId="40986878">
    <w:abstractNumId w:val="8"/>
  </w:num>
  <w:num w:numId="10" w16cid:durableId="38482539">
    <w:abstractNumId w:val="6"/>
  </w:num>
  <w:num w:numId="11" w16cid:durableId="1223828621">
    <w:abstractNumId w:val="7"/>
  </w:num>
  <w:num w:numId="12" w16cid:durableId="55712656">
    <w:abstractNumId w:val="13"/>
  </w:num>
  <w:num w:numId="13" w16cid:durableId="1297881623">
    <w:abstractNumId w:val="5"/>
  </w:num>
  <w:num w:numId="14" w16cid:durableId="24253750">
    <w:abstractNumId w:val="9"/>
  </w:num>
  <w:num w:numId="15" w16cid:durableId="1488866356">
    <w:abstractNumId w:val="21"/>
  </w:num>
  <w:num w:numId="16" w16cid:durableId="988825343">
    <w:abstractNumId w:val="19"/>
  </w:num>
  <w:num w:numId="17" w16cid:durableId="1207335559">
    <w:abstractNumId w:val="10"/>
  </w:num>
  <w:num w:numId="18" w16cid:durableId="643703944">
    <w:abstractNumId w:val="12"/>
  </w:num>
  <w:num w:numId="19" w16cid:durableId="1881477806">
    <w:abstractNumId w:val="17"/>
  </w:num>
  <w:num w:numId="20" w16cid:durableId="678313983">
    <w:abstractNumId w:val="0"/>
  </w:num>
  <w:num w:numId="21" w16cid:durableId="1534688707">
    <w:abstractNumId w:val="15"/>
  </w:num>
  <w:num w:numId="22" w16cid:durableId="1042291845">
    <w:abstractNumId w:val="14"/>
  </w:num>
  <w:num w:numId="23" w16cid:durableId="1348942067">
    <w:abstractNumId w:val="3"/>
  </w:num>
  <w:num w:numId="24" w16cid:durableId="156054991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IwAgJzY3NLIyUdpeDU4uLM/DyQAstaALTfk+IsAAAA"/>
  </w:docVars>
  <w:rsids>
    <w:rsidRoot w:val="00292CEF"/>
    <w:rsid w:val="000043B4"/>
    <w:rsid w:val="0000584B"/>
    <w:rsid w:val="0001407F"/>
    <w:rsid w:val="00017E16"/>
    <w:rsid w:val="0003271D"/>
    <w:rsid w:val="000522E4"/>
    <w:rsid w:val="00057EC7"/>
    <w:rsid w:val="0006016E"/>
    <w:rsid w:val="00063385"/>
    <w:rsid w:val="00076353"/>
    <w:rsid w:val="00081927"/>
    <w:rsid w:val="00083FFD"/>
    <w:rsid w:val="000929FD"/>
    <w:rsid w:val="000A2389"/>
    <w:rsid w:val="000B2E10"/>
    <w:rsid w:val="000B63DC"/>
    <w:rsid w:val="000D7458"/>
    <w:rsid w:val="000E7A7C"/>
    <w:rsid w:val="000F0577"/>
    <w:rsid w:val="000F07D9"/>
    <w:rsid w:val="000F236A"/>
    <w:rsid w:val="0011439D"/>
    <w:rsid w:val="001154F8"/>
    <w:rsid w:val="0012052D"/>
    <w:rsid w:val="00123C15"/>
    <w:rsid w:val="00125031"/>
    <w:rsid w:val="001311EB"/>
    <w:rsid w:val="00135B10"/>
    <w:rsid w:val="00143B27"/>
    <w:rsid w:val="0014707B"/>
    <w:rsid w:val="00147C7E"/>
    <w:rsid w:val="00160E32"/>
    <w:rsid w:val="00171AD5"/>
    <w:rsid w:val="001806D2"/>
    <w:rsid w:val="001834E9"/>
    <w:rsid w:val="001A0C69"/>
    <w:rsid w:val="001A7E61"/>
    <w:rsid w:val="001C2970"/>
    <w:rsid w:val="001D5DA1"/>
    <w:rsid w:val="001D5EAB"/>
    <w:rsid w:val="001D6B4F"/>
    <w:rsid w:val="001D7CF7"/>
    <w:rsid w:val="001E798C"/>
    <w:rsid w:val="001F12E7"/>
    <w:rsid w:val="00210FA1"/>
    <w:rsid w:val="00212A1D"/>
    <w:rsid w:val="00215928"/>
    <w:rsid w:val="002507A1"/>
    <w:rsid w:val="00251204"/>
    <w:rsid w:val="00251213"/>
    <w:rsid w:val="00253865"/>
    <w:rsid w:val="0026546A"/>
    <w:rsid w:val="0027517A"/>
    <w:rsid w:val="0027649A"/>
    <w:rsid w:val="00282368"/>
    <w:rsid w:val="00282E5E"/>
    <w:rsid w:val="00287120"/>
    <w:rsid w:val="00292128"/>
    <w:rsid w:val="00292CEF"/>
    <w:rsid w:val="002954E1"/>
    <w:rsid w:val="002A61BC"/>
    <w:rsid w:val="002B49EA"/>
    <w:rsid w:val="002B66D1"/>
    <w:rsid w:val="002C67F0"/>
    <w:rsid w:val="002D5F5E"/>
    <w:rsid w:val="002D75BC"/>
    <w:rsid w:val="002F07AE"/>
    <w:rsid w:val="002F1616"/>
    <w:rsid w:val="003150A2"/>
    <w:rsid w:val="0032327D"/>
    <w:rsid w:val="00326A5B"/>
    <w:rsid w:val="00330BE6"/>
    <w:rsid w:val="003536F2"/>
    <w:rsid w:val="00354C03"/>
    <w:rsid w:val="00354E28"/>
    <w:rsid w:val="00355AD6"/>
    <w:rsid w:val="00365B1A"/>
    <w:rsid w:val="00366864"/>
    <w:rsid w:val="003750E8"/>
    <w:rsid w:val="00386EAF"/>
    <w:rsid w:val="00396B40"/>
    <w:rsid w:val="00397140"/>
    <w:rsid w:val="003C0C15"/>
    <w:rsid w:val="003C24F6"/>
    <w:rsid w:val="003C4C1F"/>
    <w:rsid w:val="003E67FF"/>
    <w:rsid w:val="004169F3"/>
    <w:rsid w:val="00455AF6"/>
    <w:rsid w:val="004626F7"/>
    <w:rsid w:val="00476829"/>
    <w:rsid w:val="0048075C"/>
    <w:rsid w:val="00492286"/>
    <w:rsid w:val="004928F7"/>
    <w:rsid w:val="00494987"/>
    <w:rsid w:val="00496269"/>
    <w:rsid w:val="004966EB"/>
    <w:rsid w:val="004B4FAE"/>
    <w:rsid w:val="004B64E3"/>
    <w:rsid w:val="004C0B0A"/>
    <w:rsid w:val="004C5508"/>
    <w:rsid w:val="004C67A5"/>
    <w:rsid w:val="004E27B6"/>
    <w:rsid w:val="00501204"/>
    <w:rsid w:val="00503867"/>
    <w:rsid w:val="00504EC8"/>
    <w:rsid w:val="005074D6"/>
    <w:rsid w:val="00527ACD"/>
    <w:rsid w:val="0054586A"/>
    <w:rsid w:val="00560F4E"/>
    <w:rsid w:val="0057445A"/>
    <w:rsid w:val="005A6970"/>
    <w:rsid w:val="005B0261"/>
    <w:rsid w:val="005B25B4"/>
    <w:rsid w:val="005E39B0"/>
    <w:rsid w:val="005F2236"/>
    <w:rsid w:val="0060558F"/>
    <w:rsid w:val="006463ED"/>
    <w:rsid w:val="006472AC"/>
    <w:rsid w:val="00647BE2"/>
    <w:rsid w:val="00651CA0"/>
    <w:rsid w:val="00663656"/>
    <w:rsid w:val="00691389"/>
    <w:rsid w:val="00691CDE"/>
    <w:rsid w:val="00696E14"/>
    <w:rsid w:val="006D7626"/>
    <w:rsid w:val="006E6A7D"/>
    <w:rsid w:val="006F7D50"/>
    <w:rsid w:val="00701E3F"/>
    <w:rsid w:val="00722B56"/>
    <w:rsid w:val="00734CA0"/>
    <w:rsid w:val="00736942"/>
    <w:rsid w:val="0074797F"/>
    <w:rsid w:val="00767865"/>
    <w:rsid w:val="0077316A"/>
    <w:rsid w:val="00774117"/>
    <w:rsid w:val="00774E5B"/>
    <w:rsid w:val="00777921"/>
    <w:rsid w:val="00785339"/>
    <w:rsid w:val="00787DA9"/>
    <w:rsid w:val="007B46AB"/>
    <w:rsid w:val="007D031D"/>
    <w:rsid w:val="007D5F24"/>
    <w:rsid w:val="007D650D"/>
    <w:rsid w:val="007E0293"/>
    <w:rsid w:val="007E4058"/>
    <w:rsid w:val="008047FE"/>
    <w:rsid w:val="00807934"/>
    <w:rsid w:val="008234E2"/>
    <w:rsid w:val="0082643A"/>
    <w:rsid w:val="00831174"/>
    <w:rsid w:val="00832EAB"/>
    <w:rsid w:val="008401D3"/>
    <w:rsid w:val="0084416D"/>
    <w:rsid w:val="00853647"/>
    <w:rsid w:val="00854101"/>
    <w:rsid w:val="00866B09"/>
    <w:rsid w:val="008A7F87"/>
    <w:rsid w:val="008D57E4"/>
    <w:rsid w:val="008F212A"/>
    <w:rsid w:val="008F4382"/>
    <w:rsid w:val="0090708A"/>
    <w:rsid w:val="00914E5C"/>
    <w:rsid w:val="00917F11"/>
    <w:rsid w:val="009368D4"/>
    <w:rsid w:val="009407FE"/>
    <w:rsid w:val="009413E2"/>
    <w:rsid w:val="00944266"/>
    <w:rsid w:val="00944DC8"/>
    <w:rsid w:val="0095637D"/>
    <w:rsid w:val="00966172"/>
    <w:rsid w:val="00973D9C"/>
    <w:rsid w:val="009A1333"/>
    <w:rsid w:val="009A591B"/>
    <w:rsid w:val="009C5A92"/>
    <w:rsid w:val="009F7817"/>
    <w:rsid w:val="009F7D53"/>
    <w:rsid w:val="00A10B4B"/>
    <w:rsid w:val="00A2116F"/>
    <w:rsid w:val="00A24962"/>
    <w:rsid w:val="00A25BEC"/>
    <w:rsid w:val="00A42B70"/>
    <w:rsid w:val="00A43540"/>
    <w:rsid w:val="00A6724C"/>
    <w:rsid w:val="00A73C2A"/>
    <w:rsid w:val="00A97608"/>
    <w:rsid w:val="00AA3257"/>
    <w:rsid w:val="00AD1130"/>
    <w:rsid w:val="00AF7982"/>
    <w:rsid w:val="00B003D2"/>
    <w:rsid w:val="00B0718D"/>
    <w:rsid w:val="00B07979"/>
    <w:rsid w:val="00B30222"/>
    <w:rsid w:val="00B32F4D"/>
    <w:rsid w:val="00B44552"/>
    <w:rsid w:val="00B76A32"/>
    <w:rsid w:val="00B80B27"/>
    <w:rsid w:val="00B83C4C"/>
    <w:rsid w:val="00B8614B"/>
    <w:rsid w:val="00B87762"/>
    <w:rsid w:val="00B97313"/>
    <w:rsid w:val="00B9737A"/>
    <w:rsid w:val="00BA36F3"/>
    <w:rsid w:val="00BA4D8B"/>
    <w:rsid w:val="00BC321E"/>
    <w:rsid w:val="00BC74FE"/>
    <w:rsid w:val="00BE622A"/>
    <w:rsid w:val="00C33585"/>
    <w:rsid w:val="00C338F1"/>
    <w:rsid w:val="00C46F8A"/>
    <w:rsid w:val="00C51A4C"/>
    <w:rsid w:val="00C53A8A"/>
    <w:rsid w:val="00C55FD5"/>
    <w:rsid w:val="00C614A5"/>
    <w:rsid w:val="00C61D72"/>
    <w:rsid w:val="00C62C19"/>
    <w:rsid w:val="00C81800"/>
    <w:rsid w:val="00C82BA3"/>
    <w:rsid w:val="00C867A0"/>
    <w:rsid w:val="00C869B2"/>
    <w:rsid w:val="00C90A72"/>
    <w:rsid w:val="00C94F66"/>
    <w:rsid w:val="00CA3665"/>
    <w:rsid w:val="00CA70B4"/>
    <w:rsid w:val="00CB0C7A"/>
    <w:rsid w:val="00CC0CF6"/>
    <w:rsid w:val="00CD55C2"/>
    <w:rsid w:val="00CD6AF6"/>
    <w:rsid w:val="00CF1939"/>
    <w:rsid w:val="00CF4BC5"/>
    <w:rsid w:val="00D256E2"/>
    <w:rsid w:val="00D330B6"/>
    <w:rsid w:val="00D411BB"/>
    <w:rsid w:val="00D54AF2"/>
    <w:rsid w:val="00D76634"/>
    <w:rsid w:val="00D80599"/>
    <w:rsid w:val="00DA6830"/>
    <w:rsid w:val="00DB2F44"/>
    <w:rsid w:val="00DB4C5D"/>
    <w:rsid w:val="00DC74CB"/>
    <w:rsid w:val="00DE0797"/>
    <w:rsid w:val="00DF7A8C"/>
    <w:rsid w:val="00E054F0"/>
    <w:rsid w:val="00E1166F"/>
    <w:rsid w:val="00E150E7"/>
    <w:rsid w:val="00E21270"/>
    <w:rsid w:val="00E21793"/>
    <w:rsid w:val="00E25936"/>
    <w:rsid w:val="00E468E9"/>
    <w:rsid w:val="00E50303"/>
    <w:rsid w:val="00E55DE9"/>
    <w:rsid w:val="00E82C60"/>
    <w:rsid w:val="00E903B3"/>
    <w:rsid w:val="00E91538"/>
    <w:rsid w:val="00E93D63"/>
    <w:rsid w:val="00E9612E"/>
    <w:rsid w:val="00E96568"/>
    <w:rsid w:val="00EB6A01"/>
    <w:rsid w:val="00EC7846"/>
    <w:rsid w:val="00EF6920"/>
    <w:rsid w:val="00F168C3"/>
    <w:rsid w:val="00F377A2"/>
    <w:rsid w:val="00F37C58"/>
    <w:rsid w:val="00F42369"/>
    <w:rsid w:val="00F44562"/>
    <w:rsid w:val="00F6036F"/>
    <w:rsid w:val="00F76DBA"/>
    <w:rsid w:val="00F90F02"/>
    <w:rsid w:val="00F95FF4"/>
    <w:rsid w:val="00F97F84"/>
    <w:rsid w:val="00FA1571"/>
    <w:rsid w:val="00FA2701"/>
    <w:rsid w:val="00FC546C"/>
    <w:rsid w:val="00FC69F7"/>
    <w:rsid w:val="00FD15D2"/>
    <w:rsid w:val="00FD3852"/>
    <w:rsid w:val="00FD5EBE"/>
    <w:rsid w:val="00FE40D5"/>
    <w:rsid w:val="00FE78AA"/>
    <w:rsid w:val="00FE7BE6"/>
    <w:rsid w:val="00FF3569"/>
    <w:rsid w:val="00FF4FA8"/>
    <w:rsid w:val="00FF66A9"/>
    <w:rsid w:val="04EF3829"/>
    <w:rsid w:val="09A18A55"/>
    <w:rsid w:val="0AB66C3F"/>
    <w:rsid w:val="0B4CCF25"/>
    <w:rsid w:val="12496D2D"/>
    <w:rsid w:val="168AAF04"/>
    <w:rsid w:val="16FB45C0"/>
    <w:rsid w:val="17796A05"/>
    <w:rsid w:val="1802B561"/>
    <w:rsid w:val="20E5F005"/>
    <w:rsid w:val="22ACCF09"/>
    <w:rsid w:val="236C3E6C"/>
    <w:rsid w:val="26695C1C"/>
    <w:rsid w:val="290C9C1E"/>
    <w:rsid w:val="2963C0A4"/>
    <w:rsid w:val="2A05246E"/>
    <w:rsid w:val="2A8F4422"/>
    <w:rsid w:val="2C6D495D"/>
    <w:rsid w:val="2D03AC43"/>
    <w:rsid w:val="2E0919BE"/>
    <w:rsid w:val="307BD5D3"/>
    <w:rsid w:val="3162E5E3"/>
    <w:rsid w:val="32FEB644"/>
    <w:rsid w:val="37F3C403"/>
    <w:rsid w:val="380A5C38"/>
    <w:rsid w:val="3C71C29F"/>
    <w:rsid w:val="3DE4F634"/>
    <w:rsid w:val="45BA2BFC"/>
    <w:rsid w:val="47E2FD00"/>
    <w:rsid w:val="48FB8F75"/>
    <w:rsid w:val="498C0918"/>
    <w:rsid w:val="4CC3A9DA"/>
    <w:rsid w:val="588FF361"/>
    <w:rsid w:val="598E4787"/>
    <w:rsid w:val="5CACBFEC"/>
    <w:rsid w:val="5DB4683A"/>
    <w:rsid w:val="5E289FBD"/>
    <w:rsid w:val="6087A8BF"/>
    <w:rsid w:val="6180310F"/>
    <w:rsid w:val="63C0C515"/>
    <w:rsid w:val="68BBC721"/>
    <w:rsid w:val="71F5EFB9"/>
    <w:rsid w:val="73143780"/>
    <w:rsid w:val="75337409"/>
    <w:rsid w:val="764BD842"/>
    <w:rsid w:val="77167727"/>
    <w:rsid w:val="7E639D0A"/>
    <w:rsid w:val="7FFF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74B24EA"/>
  <w15:docId w15:val="{8BEDB71B-2B3E-4C41-B27E-22CEFBEB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86A"/>
    <w:pPr>
      <w:jc w:val="both"/>
    </w:pPr>
    <w:rPr>
      <w:rFonts w:ascii="Swis721 Lt BT" w:hAnsi="Swis721 Lt BT"/>
    </w:rPr>
  </w:style>
  <w:style w:type="paragraph" w:styleId="Heading1">
    <w:name w:val="heading 1"/>
    <w:basedOn w:val="Normal"/>
    <w:next w:val="Normal"/>
    <w:link w:val="Heading1Char"/>
    <w:autoRedefine/>
    <w:uiPriority w:val="9"/>
    <w:qFormat/>
    <w:rsid w:val="00160E32"/>
    <w:pPr>
      <w:keepNext/>
      <w:spacing w:after="240" w:line="240" w:lineRule="auto"/>
      <w:jc w:val="center"/>
      <w:outlineLvl w:val="0"/>
    </w:pPr>
    <w:rPr>
      <w:rFonts w:eastAsia="Times New Roman" w:cs="Times New Roman"/>
      <w:b/>
      <w:caps/>
      <w:sz w:val="24"/>
      <w:szCs w:val="20"/>
    </w:rPr>
  </w:style>
  <w:style w:type="paragraph" w:styleId="Heading2">
    <w:name w:val="heading 2"/>
    <w:aliases w:val="Sub-Sub-heading"/>
    <w:basedOn w:val="Normal"/>
    <w:next w:val="Normal"/>
    <w:link w:val="Heading2Char"/>
    <w:autoRedefine/>
    <w:qFormat/>
    <w:rsid w:val="004C5508"/>
    <w:pPr>
      <w:keepNext/>
      <w:spacing w:after="0"/>
      <w:outlineLvl w:val="1"/>
    </w:pPr>
    <w:rPr>
      <w:rFonts w:eastAsia="Times New Roman" w:cs="Arial"/>
      <w:b/>
      <w:color w:val="4F81BD"/>
    </w:rPr>
  </w:style>
  <w:style w:type="paragraph" w:styleId="Heading3">
    <w:name w:val="heading 3"/>
    <w:basedOn w:val="Normal"/>
    <w:next w:val="Normal"/>
    <w:link w:val="Heading3Char"/>
    <w:autoRedefine/>
    <w:qFormat/>
    <w:rsid w:val="005B0261"/>
    <w:pPr>
      <w:keepNext/>
      <w:numPr>
        <w:ilvl w:val="2"/>
        <w:numId w:val="24"/>
      </w:numPr>
      <w:spacing w:before="60" w:after="60" w:line="276" w:lineRule="auto"/>
      <w:outlineLvl w:val="2"/>
    </w:pPr>
    <w:rPr>
      <w:rFonts w:eastAsia="Times New Roman" w:cs="Arial"/>
      <w:i/>
      <w:szCs w:val="20"/>
    </w:rPr>
  </w:style>
  <w:style w:type="paragraph" w:styleId="Heading4">
    <w:name w:val="heading 4"/>
    <w:basedOn w:val="Normal"/>
    <w:next w:val="Normal"/>
    <w:link w:val="Heading4Char"/>
    <w:uiPriority w:val="9"/>
    <w:unhideWhenUsed/>
    <w:qFormat/>
    <w:rsid w:val="000E7A7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68C3"/>
    <w:pPr>
      <w:keepNext/>
      <w:spacing w:after="0" w:line="240" w:lineRule="auto"/>
      <w:outlineLvl w:val="4"/>
    </w:pPr>
    <w:rPr>
      <w:rFonts w:eastAsia="Times New Roman" w:cs="Arial"/>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Sub-heading Char"/>
    <w:basedOn w:val="DefaultParagraphFont"/>
    <w:link w:val="Heading2"/>
    <w:rsid w:val="004C5508"/>
    <w:rPr>
      <w:rFonts w:ascii="Swis721 Lt BT" w:eastAsia="Times New Roman" w:hAnsi="Swis721 Lt BT" w:cs="Arial"/>
      <w:b/>
      <w:color w:val="4F81BD"/>
    </w:rPr>
  </w:style>
  <w:style w:type="character" w:customStyle="1" w:styleId="Heading1Char">
    <w:name w:val="Heading 1 Char"/>
    <w:basedOn w:val="DefaultParagraphFont"/>
    <w:link w:val="Heading1"/>
    <w:uiPriority w:val="9"/>
    <w:rsid w:val="00160E32"/>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5B0261"/>
    <w:rPr>
      <w:rFonts w:ascii="Swis721 Lt BT" w:eastAsia="Times New Roman" w:hAnsi="Swis721 Lt BT" w:cs="Arial"/>
      <w:i/>
      <w:szCs w:val="20"/>
    </w:rPr>
  </w:style>
  <w:style w:type="paragraph" w:styleId="Header">
    <w:name w:val="header"/>
    <w:basedOn w:val="Normal"/>
    <w:link w:val="HeaderChar"/>
    <w:uiPriority w:val="99"/>
    <w:unhideWhenUsed/>
    <w:rsid w:val="0029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CEF"/>
  </w:style>
  <w:style w:type="paragraph" w:styleId="Footer">
    <w:name w:val="footer"/>
    <w:basedOn w:val="Normal"/>
    <w:link w:val="FooterChar"/>
    <w:uiPriority w:val="99"/>
    <w:unhideWhenUsed/>
    <w:rsid w:val="0029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CEF"/>
  </w:style>
  <w:style w:type="paragraph" w:styleId="BodyTextIndent">
    <w:name w:val="Body Text Indent"/>
    <w:basedOn w:val="Normal"/>
    <w:link w:val="BodyTextIndentChar"/>
    <w:uiPriority w:val="99"/>
    <w:unhideWhenUsed/>
    <w:rsid w:val="00F44562"/>
    <w:pPr>
      <w:ind w:left="720"/>
    </w:pPr>
  </w:style>
  <w:style w:type="character" w:customStyle="1" w:styleId="BodyTextIndentChar">
    <w:name w:val="Body Text Indent Char"/>
    <w:basedOn w:val="DefaultParagraphFont"/>
    <w:link w:val="BodyTextIndent"/>
    <w:uiPriority w:val="99"/>
    <w:rsid w:val="00F44562"/>
    <w:rPr>
      <w:rFonts w:ascii="Swis721 Lt BT" w:hAnsi="Swis721 Lt BT"/>
    </w:rPr>
  </w:style>
  <w:style w:type="paragraph" w:styleId="ListParagraph">
    <w:name w:val="List Paragraph"/>
    <w:basedOn w:val="Normal"/>
    <w:uiPriority w:val="34"/>
    <w:qFormat/>
    <w:rsid w:val="00CA70B4"/>
    <w:pPr>
      <w:ind w:left="720"/>
      <w:contextualSpacing/>
    </w:pPr>
  </w:style>
  <w:style w:type="paragraph" w:styleId="BodyText">
    <w:name w:val="Body Text"/>
    <w:basedOn w:val="Normal"/>
    <w:link w:val="BodyTextChar"/>
    <w:uiPriority w:val="99"/>
    <w:unhideWhenUsed/>
    <w:rsid w:val="00CA70B4"/>
    <w:pPr>
      <w:spacing w:after="0" w:line="240" w:lineRule="auto"/>
      <w:contextualSpacing/>
    </w:pPr>
  </w:style>
  <w:style w:type="character" w:customStyle="1" w:styleId="BodyTextChar">
    <w:name w:val="Body Text Char"/>
    <w:basedOn w:val="DefaultParagraphFont"/>
    <w:link w:val="BodyText"/>
    <w:uiPriority w:val="99"/>
    <w:rsid w:val="00CA70B4"/>
    <w:rPr>
      <w:rFonts w:ascii="Swis721 Lt BT" w:hAnsi="Swis721 Lt BT"/>
    </w:rPr>
  </w:style>
  <w:style w:type="table" w:styleId="TableGrid">
    <w:name w:val="Table Grid"/>
    <w:basedOn w:val="TableNormal"/>
    <w:uiPriority w:val="39"/>
    <w:rsid w:val="00CA7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E7A7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E7A7C"/>
    <w:rPr>
      <w:color w:val="0563C1" w:themeColor="hyperlink"/>
      <w:u w:val="single"/>
    </w:rPr>
  </w:style>
  <w:style w:type="character" w:customStyle="1" w:styleId="UnresolvedMention1">
    <w:name w:val="Unresolved Mention1"/>
    <w:basedOn w:val="DefaultParagraphFont"/>
    <w:uiPriority w:val="99"/>
    <w:semiHidden/>
    <w:unhideWhenUsed/>
    <w:rsid w:val="000E7A7C"/>
    <w:rPr>
      <w:color w:val="605E5C"/>
      <w:shd w:val="clear" w:color="auto" w:fill="E1DFDD"/>
    </w:rPr>
  </w:style>
  <w:style w:type="paragraph" w:styleId="BodyText2">
    <w:name w:val="Body Text 2"/>
    <w:basedOn w:val="Normal"/>
    <w:link w:val="BodyText2Char"/>
    <w:uiPriority w:val="99"/>
    <w:unhideWhenUsed/>
    <w:rsid w:val="008F212A"/>
    <w:pPr>
      <w:spacing w:line="240" w:lineRule="auto"/>
      <w:contextualSpacing/>
    </w:pPr>
    <w:rPr>
      <w:color w:val="FF0000"/>
    </w:rPr>
  </w:style>
  <w:style w:type="character" w:customStyle="1" w:styleId="BodyText2Char">
    <w:name w:val="Body Text 2 Char"/>
    <w:basedOn w:val="DefaultParagraphFont"/>
    <w:link w:val="BodyText2"/>
    <w:uiPriority w:val="99"/>
    <w:rsid w:val="008F212A"/>
    <w:rPr>
      <w:rFonts w:ascii="Swis721 Lt BT" w:hAnsi="Swis721 Lt BT"/>
      <w:color w:val="FF0000"/>
    </w:rPr>
  </w:style>
  <w:style w:type="paragraph" w:styleId="BodyText3">
    <w:name w:val="Body Text 3"/>
    <w:basedOn w:val="Normal"/>
    <w:link w:val="BodyText3Char"/>
    <w:uiPriority w:val="99"/>
    <w:unhideWhenUsed/>
    <w:rsid w:val="008F212A"/>
    <w:pPr>
      <w:spacing w:line="240" w:lineRule="auto"/>
      <w:contextualSpacing/>
    </w:pPr>
    <w:rPr>
      <w:rFonts w:ascii="Nunito" w:hAnsi="Nunito"/>
      <w:color w:val="FF0000"/>
      <w:sz w:val="21"/>
      <w:szCs w:val="21"/>
      <w:shd w:val="clear" w:color="auto" w:fill="FFFFFF"/>
    </w:rPr>
  </w:style>
  <w:style w:type="character" w:customStyle="1" w:styleId="BodyText3Char">
    <w:name w:val="Body Text 3 Char"/>
    <w:basedOn w:val="DefaultParagraphFont"/>
    <w:link w:val="BodyText3"/>
    <w:uiPriority w:val="99"/>
    <w:rsid w:val="008F212A"/>
    <w:rPr>
      <w:rFonts w:ascii="Nunito" w:hAnsi="Nunito"/>
      <w:color w:val="FF0000"/>
      <w:sz w:val="21"/>
      <w:szCs w:val="21"/>
    </w:rPr>
  </w:style>
  <w:style w:type="character" w:styleId="FollowedHyperlink">
    <w:name w:val="FollowedHyperlink"/>
    <w:basedOn w:val="DefaultParagraphFont"/>
    <w:uiPriority w:val="99"/>
    <w:semiHidden/>
    <w:unhideWhenUsed/>
    <w:rsid w:val="002C67F0"/>
    <w:rPr>
      <w:color w:val="954F72" w:themeColor="followedHyperlink"/>
      <w:u w:val="single"/>
    </w:rPr>
  </w:style>
  <w:style w:type="character" w:styleId="CommentReference">
    <w:name w:val="annotation reference"/>
    <w:basedOn w:val="DefaultParagraphFont"/>
    <w:uiPriority w:val="99"/>
    <w:semiHidden/>
    <w:unhideWhenUsed/>
    <w:rsid w:val="00FE7BE6"/>
    <w:rPr>
      <w:sz w:val="16"/>
      <w:szCs w:val="16"/>
    </w:rPr>
  </w:style>
  <w:style w:type="paragraph" w:styleId="CommentText">
    <w:name w:val="annotation text"/>
    <w:basedOn w:val="Normal"/>
    <w:link w:val="CommentTextChar"/>
    <w:uiPriority w:val="99"/>
    <w:unhideWhenUsed/>
    <w:rsid w:val="00FE7BE6"/>
    <w:pPr>
      <w:spacing w:line="240" w:lineRule="auto"/>
    </w:pPr>
    <w:rPr>
      <w:sz w:val="20"/>
      <w:szCs w:val="20"/>
    </w:rPr>
  </w:style>
  <w:style w:type="character" w:customStyle="1" w:styleId="CommentTextChar">
    <w:name w:val="Comment Text Char"/>
    <w:basedOn w:val="DefaultParagraphFont"/>
    <w:link w:val="CommentText"/>
    <w:uiPriority w:val="99"/>
    <w:rsid w:val="00FE7BE6"/>
    <w:rPr>
      <w:rFonts w:ascii="Swis721 Lt BT" w:hAnsi="Swis721 Lt BT"/>
      <w:sz w:val="20"/>
      <w:szCs w:val="20"/>
    </w:rPr>
  </w:style>
  <w:style w:type="paragraph" w:styleId="CommentSubject">
    <w:name w:val="annotation subject"/>
    <w:basedOn w:val="CommentText"/>
    <w:next w:val="CommentText"/>
    <w:link w:val="CommentSubjectChar"/>
    <w:uiPriority w:val="99"/>
    <w:unhideWhenUsed/>
    <w:rsid w:val="00FE7BE6"/>
    <w:rPr>
      <w:b/>
      <w:bCs/>
    </w:rPr>
  </w:style>
  <w:style w:type="character" w:customStyle="1" w:styleId="CommentSubjectChar">
    <w:name w:val="Comment Subject Char"/>
    <w:basedOn w:val="CommentTextChar"/>
    <w:link w:val="CommentSubject"/>
    <w:uiPriority w:val="99"/>
    <w:rsid w:val="00FE7BE6"/>
    <w:rPr>
      <w:rFonts w:ascii="Swis721 Lt BT" w:hAnsi="Swis721 Lt BT"/>
      <w:b/>
      <w:bCs/>
      <w:sz w:val="20"/>
      <w:szCs w:val="20"/>
    </w:rPr>
  </w:style>
  <w:style w:type="table" w:customStyle="1" w:styleId="TableGrid1">
    <w:name w:val="Table Grid1"/>
    <w:basedOn w:val="TableNormal"/>
    <w:uiPriority w:val="39"/>
    <w:rsid w:val="0014707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193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468E9"/>
    <w:pPr>
      <w:spacing w:after="200" w:line="240" w:lineRule="auto"/>
    </w:pPr>
    <w:rPr>
      <w:i/>
      <w:iCs/>
      <w:color w:val="44546A" w:themeColor="text2"/>
      <w:sz w:val="18"/>
      <w:szCs w:val="18"/>
    </w:rPr>
  </w:style>
  <w:style w:type="paragraph" w:styleId="BodyTextIndent2">
    <w:name w:val="Body Text Indent 2"/>
    <w:basedOn w:val="Normal"/>
    <w:link w:val="BodyTextIndent2Char"/>
    <w:uiPriority w:val="99"/>
    <w:unhideWhenUsed/>
    <w:rsid w:val="00E468E9"/>
    <w:pPr>
      <w:ind w:left="540" w:hanging="270"/>
    </w:pPr>
  </w:style>
  <w:style w:type="character" w:customStyle="1" w:styleId="BodyTextIndent2Char">
    <w:name w:val="Body Text Indent 2 Char"/>
    <w:basedOn w:val="DefaultParagraphFont"/>
    <w:link w:val="BodyTextIndent2"/>
    <w:uiPriority w:val="99"/>
    <w:rsid w:val="00E468E9"/>
    <w:rPr>
      <w:rFonts w:ascii="Swis721 Lt BT" w:hAnsi="Swis721 Lt BT"/>
    </w:rPr>
  </w:style>
  <w:style w:type="character" w:customStyle="1" w:styleId="Heading5Char">
    <w:name w:val="Heading 5 Char"/>
    <w:basedOn w:val="DefaultParagraphFont"/>
    <w:link w:val="Heading5"/>
    <w:uiPriority w:val="9"/>
    <w:rsid w:val="00F168C3"/>
    <w:rPr>
      <w:rFonts w:ascii="Swis721 Lt BT" w:eastAsia="Times New Roman" w:hAnsi="Swis721 Lt BT" w:cs="Arial"/>
      <w:b/>
      <w:bCs/>
      <w:color w:val="FFFFFF" w:themeColor="background1"/>
      <w:sz w:val="24"/>
      <w:szCs w:val="24"/>
    </w:rPr>
  </w:style>
  <w:style w:type="paragraph" w:styleId="Revision">
    <w:name w:val="Revision"/>
    <w:hidden/>
    <w:uiPriority w:val="99"/>
    <w:semiHidden/>
    <w:rsid w:val="00696E14"/>
    <w:pPr>
      <w:spacing w:after="0" w:line="240" w:lineRule="auto"/>
    </w:pPr>
    <w:rPr>
      <w:rFonts w:ascii="Swis721 Lt BT" w:hAnsi="Swis721 Lt BT"/>
    </w:rPr>
  </w:style>
  <w:style w:type="table" w:styleId="GridTable4-Accent1">
    <w:name w:val="Grid Table 4 Accent 1"/>
    <w:basedOn w:val="TableNormal"/>
    <w:uiPriority w:val="49"/>
    <w:rsid w:val="003536F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123C15"/>
  </w:style>
  <w:style w:type="paragraph" w:styleId="BalloonText">
    <w:name w:val="Balloon Text"/>
    <w:basedOn w:val="Normal"/>
    <w:link w:val="BalloonTextChar"/>
    <w:uiPriority w:val="99"/>
    <w:semiHidden/>
    <w:unhideWhenUsed/>
    <w:rsid w:val="000522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2E4"/>
    <w:rPr>
      <w:rFonts w:ascii="Segoe UI" w:hAnsi="Segoe UI" w:cs="Segoe UI"/>
      <w:sz w:val="18"/>
      <w:szCs w:val="18"/>
    </w:rPr>
  </w:style>
  <w:style w:type="character" w:styleId="UnresolvedMention">
    <w:name w:val="Unresolved Mention"/>
    <w:basedOn w:val="DefaultParagraphFont"/>
    <w:uiPriority w:val="99"/>
    <w:semiHidden/>
    <w:unhideWhenUsed/>
    <w:rsid w:val="00B76A32"/>
    <w:rPr>
      <w:color w:val="605E5C"/>
      <w:shd w:val="clear" w:color="auto" w:fill="E1DFDD"/>
    </w:rPr>
  </w:style>
  <w:style w:type="paragraph" w:customStyle="1" w:styleId="Subheadings">
    <w:name w:val="Subheadings"/>
    <w:basedOn w:val="Heading3"/>
    <w:link w:val="SubheadingsChar"/>
    <w:qFormat/>
    <w:rsid w:val="0054586A"/>
    <w:pPr>
      <w:spacing w:line="259" w:lineRule="auto"/>
    </w:pPr>
  </w:style>
  <w:style w:type="paragraph" w:customStyle="1" w:styleId="Headings">
    <w:name w:val="Headings"/>
    <w:basedOn w:val="Normal"/>
    <w:link w:val="HeadingsChar"/>
    <w:qFormat/>
    <w:rsid w:val="005B0261"/>
    <w:pPr>
      <w:keepNext/>
      <w:numPr>
        <w:ilvl w:val="1"/>
        <w:numId w:val="24"/>
      </w:numPr>
      <w:spacing w:before="60" w:after="60" w:line="240" w:lineRule="auto"/>
      <w:outlineLvl w:val="1"/>
    </w:pPr>
    <w:rPr>
      <w:b/>
      <w:bCs/>
    </w:rPr>
  </w:style>
  <w:style w:type="character" w:customStyle="1" w:styleId="SubheadingsChar">
    <w:name w:val="Subheadings Char"/>
    <w:basedOn w:val="Heading3Char"/>
    <w:link w:val="Subheadings"/>
    <w:rsid w:val="0054586A"/>
    <w:rPr>
      <w:rFonts w:ascii="Swis721 Lt BT" w:eastAsia="Times New Roman" w:hAnsi="Swis721 Lt BT" w:cs="Arial"/>
      <w:i/>
      <w:szCs w:val="20"/>
    </w:rPr>
  </w:style>
  <w:style w:type="paragraph" w:customStyle="1" w:styleId="Chapter">
    <w:name w:val="Chapter"/>
    <w:basedOn w:val="Heading1"/>
    <w:link w:val="ChapterChar"/>
    <w:qFormat/>
    <w:rsid w:val="005B0261"/>
    <w:pPr>
      <w:numPr>
        <w:numId w:val="24"/>
      </w:numPr>
    </w:pPr>
  </w:style>
  <w:style w:type="character" w:customStyle="1" w:styleId="HeadingsChar">
    <w:name w:val="Headings Char"/>
    <w:basedOn w:val="DefaultParagraphFont"/>
    <w:link w:val="Headings"/>
    <w:rsid w:val="005B0261"/>
    <w:rPr>
      <w:rFonts w:ascii="Swis721 Lt BT" w:hAnsi="Swis721 Lt BT"/>
      <w:b/>
      <w:bCs/>
    </w:rPr>
  </w:style>
  <w:style w:type="character" w:customStyle="1" w:styleId="ChapterChar">
    <w:name w:val="Chapter Char"/>
    <w:basedOn w:val="Heading1Char"/>
    <w:link w:val="Chapter"/>
    <w:rsid w:val="00F97F84"/>
    <w:rPr>
      <w:rFonts w:ascii="Swis721 Lt BT" w:eastAsia="Times New Roman" w:hAnsi="Swis721 Lt BT" w:cs="Times New Roman"/>
      <w:b/>
      <w:caps/>
      <w:sz w:val="24"/>
      <w:szCs w:val="20"/>
    </w:rPr>
  </w:style>
  <w:style w:type="character" w:customStyle="1" w:styleId="contentpasted0">
    <w:name w:val="contentpasted0"/>
    <w:basedOn w:val="DefaultParagraphFont"/>
    <w:rsid w:val="00F42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007">
      <w:bodyDiv w:val="1"/>
      <w:marLeft w:val="0"/>
      <w:marRight w:val="0"/>
      <w:marTop w:val="0"/>
      <w:marBottom w:val="0"/>
      <w:divBdr>
        <w:top w:val="none" w:sz="0" w:space="0" w:color="auto"/>
        <w:left w:val="none" w:sz="0" w:space="0" w:color="auto"/>
        <w:bottom w:val="none" w:sz="0" w:space="0" w:color="auto"/>
        <w:right w:val="none" w:sz="0" w:space="0" w:color="auto"/>
      </w:divBdr>
    </w:div>
    <w:div w:id="38208060">
      <w:bodyDiv w:val="1"/>
      <w:marLeft w:val="0"/>
      <w:marRight w:val="0"/>
      <w:marTop w:val="0"/>
      <w:marBottom w:val="0"/>
      <w:divBdr>
        <w:top w:val="none" w:sz="0" w:space="0" w:color="auto"/>
        <w:left w:val="none" w:sz="0" w:space="0" w:color="auto"/>
        <w:bottom w:val="none" w:sz="0" w:space="0" w:color="auto"/>
        <w:right w:val="none" w:sz="0" w:space="0" w:color="auto"/>
      </w:divBdr>
    </w:div>
    <w:div w:id="44179549">
      <w:bodyDiv w:val="1"/>
      <w:marLeft w:val="0"/>
      <w:marRight w:val="0"/>
      <w:marTop w:val="0"/>
      <w:marBottom w:val="0"/>
      <w:divBdr>
        <w:top w:val="none" w:sz="0" w:space="0" w:color="auto"/>
        <w:left w:val="none" w:sz="0" w:space="0" w:color="auto"/>
        <w:bottom w:val="none" w:sz="0" w:space="0" w:color="auto"/>
        <w:right w:val="none" w:sz="0" w:space="0" w:color="auto"/>
      </w:divBdr>
    </w:div>
    <w:div w:id="64647705">
      <w:bodyDiv w:val="1"/>
      <w:marLeft w:val="0"/>
      <w:marRight w:val="0"/>
      <w:marTop w:val="0"/>
      <w:marBottom w:val="0"/>
      <w:divBdr>
        <w:top w:val="none" w:sz="0" w:space="0" w:color="auto"/>
        <w:left w:val="none" w:sz="0" w:space="0" w:color="auto"/>
        <w:bottom w:val="none" w:sz="0" w:space="0" w:color="auto"/>
        <w:right w:val="none" w:sz="0" w:space="0" w:color="auto"/>
      </w:divBdr>
    </w:div>
    <w:div w:id="69470473">
      <w:bodyDiv w:val="1"/>
      <w:marLeft w:val="0"/>
      <w:marRight w:val="0"/>
      <w:marTop w:val="0"/>
      <w:marBottom w:val="0"/>
      <w:divBdr>
        <w:top w:val="none" w:sz="0" w:space="0" w:color="auto"/>
        <w:left w:val="none" w:sz="0" w:space="0" w:color="auto"/>
        <w:bottom w:val="none" w:sz="0" w:space="0" w:color="auto"/>
        <w:right w:val="none" w:sz="0" w:space="0" w:color="auto"/>
      </w:divBdr>
    </w:div>
    <w:div w:id="112946133">
      <w:bodyDiv w:val="1"/>
      <w:marLeft w:val="0"/>
      <w:marRight w:val="0"/>
      <w:marTop w:val="0"/>
      <w:marBottom w:val="0"/>
      <w:divBdr>
        <w:top w:val="none" w:sz="0" w:space="0" w:color="auto"/>
        <w:left w:val="none" w:sz="0" w:space="0" w:color="auto"/>
        <w:bottom w:val="none" w:sz="0" w:space="0" w:color="auto"/>
        <w:right w:val="none" w:sz="0" w:space="0" w:color="auto"/>
      </w:divBdr>
    </w:div>
    <w:div w:id="131756383">
      <w:bodyDiv w:val="1"/>
      <w:marLeft w:val="0"/>
      <w:marRight w:val="0"/>
      <w:marTop w:val="0"/>
      <w:marBottom w:val="0"/>
      <w:divBdr>
        <w:top w:val="none" w:sz="0" w:space="0" w:color="auto"/>
        <w:left w:val="none" w:sz="0" w:space="0" w:color="auto"/>
        <w:bottom w:val="none" w:sz="0" w:space="0" w:color="auto"/>
        <w:right w:val="none" w:sz="0" w:space="0" w:color="auto"/>
      </w:divBdr>
    </w:div>
    <w:div w:id="257833012">
      <w:bodyDiv w:val="1"/>
      <w:marLeft w:val="0"/>
      <w:marRight w:val="0"/>
      <w:marTop w:val="0"/>
      <w:marBottom w:val="0"/>
      <w:divBdr>
        <w:top w:val="none" w:sz="0" w:space="0" w:color="auto"/>
        <w:left w:val="none" w:sz="0" w:space="0" w:color="auto"/>
        <w:bottom w:val="none" w:sz="0" w:space="0" w:color="auto"/>
        <w:right w:val="none" w:sz="0" w:space="0" w:color="auto"/>
      </w:divBdr>
    </w:div>
    <w:div w:id="275989639">
      <w:bodyDiv w:val="1"/>
      <w:marLeft w:val="0"/>
      <w:marRight w:val="0"/>
      <w:marTop w:val="0"/>
      <w:marBottom w:val="0"/>
      <w:divBdr>
        <w:top w:val="none" w:sz="0" w:space="0" w:color="auto"/>
        <w:left w:val="none" w:sz="0" w:space="0" w:color="auto"/>
        <w:bottom w:val="none" w:sz="0" w:space="0" w:color="auto"/>
        <w:right w:val="none" w:sz="0" w:space="0" w:color="auto"/>
      </w:divBdr>
    </w:div>
    <w:div w:id="288628868">
      <w:bodyDiv w:val="1"/>
      <w:marLeft w:val="0"/>
      <w:marRight w:val="0"/>
      <w:marTop w:val="0"/>
      <w:marBottom w:val="0"/>
      <w:divBdr>
        <w:top w:val="none" w:sz="0" w:space="0" w:color="auto"/>
        <w:left w:val="none" w:sz="0" w:space="0" w:color="auto"/>
        <w:bottom w:val="none" w:sz="0" w:space="0" w:color="auto"/>
        <w:right w:val="none" w:sz="0" w:space="0" w:color="auto"/>
      </w:divBdr>
    </w:div>
    <w:div w:id="316882312">
      <w:bodyDiv w:val="1"/>
      <w:marLeft w:val="0"/>
      <w:marRight w:val="0"/>
      <w:marTop w:val="0"/>
      <w:marBottom w:val="0"/>
      <w:divBdr>
        <w:top w:val="none" w:sz="0" w:space="0" w:color="auto"/>
        <w:left w:val="none" w:sz="0" w:space="0" w:color="auto"/>
        <w:bottom w:val="none" w:sz="0" w:space="0" w:color="auto"/>
        <w:right w:val="none" w:sz="0" w:space="0" w:color="auto"/>
      </w:divBdr>
    </w:div>
    <w:div w:id="317225720">
      <w:bodyDiv w:val="1"/>
      <w:marLeft w:val="0"/>
      <w:marRight w:val="0"/>
      <w:marTop w:val="0"/>
      <w:marBottom w:val="0"/>
      <w:divBdr>
        <w:top w:val="none" w:sz="0" w:space="0" w:color="auto"/>
        <w:left w:val="none" w:sz="0" w:space="0" w:color="auto"/>
        <w:bottom w:val="none" w:sz="0" w:space="0" w:color="auto"/>
        <w:right w:val="none" w:sz="0" w:space="0" w:color="auto"/>
      </w:divBdr>
    </w:div>
    <w:div w:id="520247489">
      <w:bodyDiv w:val="1"/>
      <w:marLeft w:val="0"/>
      <w:marRight w:val="0"/>
      <w:marTop w:val="0"/>
      <w:marBottom w:val="0"/>
      <w:divBdr>
        <w:top w:val="none" w:sz="0" w:space="0" w:color="auto"/>
        <w:left w:val="none" w:sz="0" w:space="0" w:color="auto"/>
        <w:bottom w:val="none" w:sz="0" w:space="0" w:color="auto"/>
        <w:right w:val="none" w:sz="0" w:space="0" w:color="auto"/>
      </w:divBdr>
    </w:div>
    <w:div w:id="597714782">
      <w:bodyDiv w:val="1"/>
      <w:marLeft w:val="0"/>
      <w:marRight w:val="0"/>
      <w:marTop w:val="0"/>
      <w:marBottom w:val="0"/>
      <w:divBdr>
        <w:top w:val="none" w:sz="0" w:space="0" w:color="auto"/>
        <w:left w:val="none" w:sz="0" w:space="0" w:color="auto"/>
        <w:bottom w:val="none" w:sz="0" w:space="0" w:color="auto"/>
        <w:right w:val="none" w:sz="0" w:space="0" w:color="auto"/>
      </w:divBdr>
    </w:div>
    <w:div w:id="649941890">
      <w:bodyDiv w:val="1"/>
      <w:marLeft w:val="0"/>
      <w:marRight w:val="0"/>
      <w:marTop w:val="0"/>
      <w:marBottom w:val="0"/>
      <w:divBdr>
        <w:top w:val="none" w:sz="0" w:space="0" w:color="auto"/>
        <w:left w:val="none" w:sz="0" w:space="0" w:color="auto"/>
        <w:bottom w:val="none" w:sz="0" w:space="0" w:color="auto"/>
        <w:right w:val="none" w:sz="0" w:space="0" w:color="auto"/>
      </w:divBdr>
    </w:div>
    <w:div w:id="664281618">
      <w:bodyDiv w:val="1"/>
      <w:marLeft w:val="0"/>
      <w:marRight w:val="0"/>
      <w:marTop w:val="0"/>
      <w:marBottom w:val="0"/>
      <w:divBdr>
        <w:top w:val="none" w:sz="0" w:space="0" w:color="auto"/>
        <w:left w:val="none" w:sz="0" w:space="0" w:color="auto"/>
        <w:bottom w:val="none" w:sz="0" w:space="0" w:color="auto"/>
        <w:right w:val="none" w:sz="0" w:space="0" w:color="auto"/>
      </w:divBdr>
    </w:div>
    <w:div w:id="674957147">
      <w:bodyDiv w:val="1"/>
      <w:marLeft w:val="0"/>
      <w:marRight w:val="0"/>
      <w:marTop w:val="0"/>
      <w:marBottom w:val="0"/>
      <w:divBdr>
        <w:top w:val="none" w:sz="0" w:space="0" w:color="auto"/>
        <w:left w:val="none" w:sz="0" w:space="0" w:color="auto"/>
        <w:bottom w:val="none" w:sz="0" w:space="0" w:color="auto"/>
        <w:right w:val="none" w:sz="0" w:space="0" w:color="auto"/>
      </w:divBdr>
    </w:div>
    <w:div w:id="757406684">
      <w:bodyDiv w:val="1"/>
      <w:marLeft w:val="0"/>
      <w:marRight w:val="0"/>
      <w:marTop w:val="0"/>
      <w:marBottom w:val="0"/>
      <w:divBdr>
        <w:top w:val="none" w:sz="0" w:space="0" w:color="auto"/>
        <w:left w:val="none" w:sz="0" w:space="0" w:color="auto"/>
        <w:bottom w:val="none" w:sz="0" w:space="0" w:color="auto"/>
        <w:right w:val="none" w:sz="0" w:space="0" w:color="auto"/>
      </w:divBdr>
    </w:div>
    <w:div w:id="765809984">
      <w:bodyDiv w:val="1"/>
      <w:marLeft w:val="0"/>
      <w:marRight w:val="0"/>
      <w:marTop w:val="0"/>
      <w:marBottom w:val="0"/>
      <w:divBdr>
        <w:top w:val="none" w:sz="0" w:space="0" w:color="auto"/>
        <w:left w:val="none" w:sz="0" w:space="0" w:color="auto"/>
        <w:bottom w:val="none" w:sz="0" w:space="0" w:color="auto"/>
        <w:right w:val="none" w:sz="0" w:space="0" w:color="auto"/>
      </w:divBdr>
    </w:div>
    <w:div w:id="802966265">
      <w:bodyDiv w:val="1"/>
      <w:marLeft w:val="0"/>
      <w:marRight w:val="0"/>
      <w:marTop w:val="0"/>
      <w:marBottom w:val="0"/>
      <w:divBdr>
        <w:top w:val="none" w:sz="0" w:space="0" w:color="auto"/>
        <w:left w:val="none" w:sz="0" w:space="0" w:color="auto"/>
        <w:bottom w:val="none" w:sz="0" w:space="0" w:color="auto"/>
        <w:right w:val="none" w:sz="0" w:space="0" w:color="auto"/>
      </w:divBdr>
    </w:div>
    <w:div w:id="820267871">
      <w:bodyDiv w:val="1"/>
      <w:marLeft w:val="0"/>
      <w:marRight w:val="0"/>
      <w:marTop w:val="0"/>
      <w:marBottom w:val="0"/>
      <w:divBdr>
        <w:top w:val="none" w:sz="0" w:space="0" w:color="auto"/>
        <w:left w:val="none" w:sz="0" w:space="0" w:color="auto"/>
        <w:bottom w:val="none" w:sz="0" w:space="0" w:color="auto"/>
        <w:right w:val="none" w:sz="0" w:space="0" w:color="auto"/>
      </w:divBdr>
    </w:div>
    <w:div w:id="875460151">
      <w:bodyDiv w:val="1"/>
      <w:marLeft w:val="0"/>
      <w:marRight w:val="0"/>
      <w:marTop w:val="0"/>
      <w:marBottom w:val="0"/>
      <w:divBdr>
        <w:top w:val="none" w:sz="0" w:space="0" w:color="auto"/>
        <w:left w:val="none" w:sz="0" w:space="0" w:color="auto"/>
        <w:bottom w:val="none" w:sz="0" w:space="0" w:color="auto"/>
        <w:right w:val="none" w:sz="0" w:space="0" w:color="auto"/>
      </w:divBdr>
    </w:div>
    <w:div w:id="889263590">
      <w:bodyDiv w:val="1"/>
      <w:marLeft w:val="0"/>
      <w:marRight w:val="0"/>
      <w:marTop w:val="0"/>
      <w:marBottom w:val="0"/>
      <w:divBdr>
        <w:top w:val="none" w:sz="0" w:space="0" w:color="auto"/>
        <w:left w:val="none" w:sz="0" w:space="0" w:color="auto"/>
        <w:bottom w:val="none" w:sz="0" w:space="0" w:color="auto"/>
        <w:right w:val="none" w:sz="0" w:space="0" w:color="auto"/>
      </w:divBdr>
    </w:div>
    <w:div w:id="954021238">
      <w:bodyDiv w:val="1"/>
      <w:marLeft w:val="0"/>
      <w:marRight w:val="0"/>
      <w:marTop w:val="0"/>
      <w:marBottom w:val="0"/>
      <w:divBdr>
        <w:top w:val="none" w:sz="0" w:space="0" w:color="auto"/>
        <w:left w:val="none" w:sz="0" w:space="0" w:color="auto"/>
        <w:bottom w:val="none" w:sz="0" w:space="0" w:color="auto"/>
        <w:right w:val="none" w:sz="0" w:space="0" w:color="auto"/>
      </w:divBdr>
    </w:div>
    <w:div w:id="956065383">
      <w:bodyDiv w:val="1"/>
      <w:marLeft w:val="0"/>
      <w:marRight w:val="0"/>
      <w:marTop w:val="0"/>
      <w:marBottom w:val="0"/>
      <w:divBdr>
        <w:top w:val="none" w:sz="0" w:space="0" w:color="auto"/>
        <w:left w:val="none" w:sz="0" w:space="0" w:color="auto"/>
        <w:bottom w:val="none" w:sz="0" w:space="0" w:color="auto"/>
        <w:right w:val="none" w:sz="0" w:space="0" w:color="auto"/>
      </w:divBdr>
    </w:div>
    <w:div w:id="980424085">
      <w:bodyDiv w:val="1"/>
      <w:marLeft w:val="0"/>
      <w:marRight w:val="0"/>
      <w:marTop w:val="0"/>
      <w:marBottom w:val="0"/>
      <w:divBdr>
        <w:top w:val="none" w:sz="0" w:space="0" w:color="auto"/>
        <w:left w:val="none" w:sz="0" w:space="0" w:color="auto"/>
        <w:bottom w:val="none" w:sz="0" w:space="0" w:color="auto"/>
        <w:right w:val="none" w:sz="0" w:space="0" w:color="auto"/>
      </w:divBdr>
    </w:div>
    <w:div w:id="1091896095">
      <w:bodyDiv w:val="1"/>
      <w:marLeft w:val="0"/>
      <w:marRight w:val="0"/>
      <w:marTop w:val="0"/>
      <w:marBottom w:val="0"/>
      <w:divBdr>
        <w:top w:val="none" w:sz="0" w:space="0" w:color="auto"/>
        <w:left w:val="none" w:sz="0" w:space="0" w:color="auto"/>
        <w:bottom w:val="none" w:sz="0" w:space="0" w:color="auto"/>
        <w:right w:val="none" w:sz="0" w:space="0" w:color="auto"/>
      </w:divBdr>
    </w:div>
    <w:div w:id="1101342190">
      <w:bodyDiv w:val="1"/>
      <w:marLeft w:val="0"/>
      <w:marRight w:val="0"/>
      <w:marTop w:val="0"/>
      <w:marBottom w:val="0"/>
      <w:divBdr>
        <w:top w:val="none" w:sz="0" w:space="0" w:color="auto"/>
        <w:left w:val="none" w:sz="0" w:space="0" w:color="auto"/>
        <w:bottom w:val="none" w:sz="0" w:space="0" w:color="auto"/>
        <w:right w:val="none" w:sz="0" w:space="0" w:color="auto"/>
      </w:divBdr>
    </w:div>
    <w:div w:id="1178153628">
      <w:bodyDiv w:val="1"/>
      <w:marLeft w:val="0"/>
      <w:marRight w:val="0"/>
      <w:marTop w:val="0"/>
      <w:marBottom w:val="0"/>
      <w:divBdr>
        <w:top w:val="none" w:sz="0" w:space="0" w:color="auto"/>
        <w:left w:val="none" w:sz="0" w:space="0" w:color="auto"/>
        <w:bottom w:val="none" w:sz="0" w:space="0" w:color="auto"/>
        <w:right w:val="none" w:sz="0" w:space="0" w:color="auto"/>
      </w:divBdr>
    </w:div>
    <w:div w:id="1181512507">
      <w:bodyDiv w:val="1"/>
      <w:marLeft w:val="0"/>
      <w:marRight w:val="0"/>
      <w:marTop w:val="0"/>
      <w:marBottom w:val="0"/>
      <w:divBdr>
        <w:top w:val="none" w:sz="0" w:space="0" w:color="auto"/>
        <w:left w:val="none" w:sz="0" w:space="0" w:color="auto"/>
        <w:bottom w:val="none" w:sz="0" w:space="0" w:color="auto"/>
        <w:right w:val="none" w:sz="0" w:space="0" w:color="auto"/>
      </w:divBdr>
    </w:div>
    <w:div w:id="1243104763">
      <w:bodyDiv w:val="1"/>
      <w:marLeft w:val="0"/>
      <w:marRight w:val="0"/>
      <w:marTop w:val="0"/>
      <w:marBottom w:val="0"/>
      <w:divBdr>
        <w:top w:val="none" w:sz="0" w:space="0" w:color="auto"/>
        <w:left w:val="none" w:sz="0" w:space="0" w:color="auto"/>
        <w:bottom w:val="none" w:sz="0" w:space="0" w:color="auto"/>
        <w:right w:val="none" w:sz="0" w:space="0" w:color="auto"/>
      </w:divBdr>
    </w:div>
    <w:div w:id="1293095805">
      <w:bodyDiv w:val="1"/>
      <w:marLeft w:val="0"/>
      <w:marRight w:val="0"/>
      <w:marTop w:val="0"/>
      <w:marBottom w:val="0"/>
      <w:divBdr>
        <w:top w:val="none" w:sz="0" w:space="0" w:color="auto"/>
        <w:left w:val="none" w:sz="0" w:space="0" w:color="auto"/>
        <w:bottom w:val="none" w:sz="0" w:space="0" w:color="auto"/>
        <w:right w:val="none" w:sz="0" w:space="0" w:color="auto"/>
      </w:divBdr>
    </w:div>
    <w:div w:id="1297564435">
      <w:bodyDiv w:val="1"/>
      <w:marLeft w:val="0"/>
      <w:marRight w:val="0"/>
      <w:marTop w:val="0"/>
      <w:marBottom w:val="0"/>
      <w:divBdr>
        <w:top w:val="none" w:sz="0" w:space="0" w:color="auto"/>
        <w:left w:val="none" w:sz="0" w:space="0" w:color="auto"/>
        <w:bottom w:val="none" w:sz="0" w:space="0" w:color="auto"/>
        <w:right w:val="none" w:sz="0" w:space="0" w:color="auto"/>
      </w:divBdr>
    </w:div>
    <w:div w:id="1313096009">
      <w:bodyDiv w:val="1"/>
      <w:marLeft w:val="0"/>
      <w:marRight w:val="0"/>
      <w:marTop w:val="0"/>
      <w:marBottom w:val="0"/>
      <w:divBdr>
        <w:top w:val="none" w:sz="0" w:space="0" w:color="auto"/>
        <w:left w:val="none" w:sz="0" w:space="0" w:color="auto"/>
        <w:bottom w:val="none" w:sz="0" w:space="0" w:color="auto"/>
        <w:right w:val="none" w:sz="0" w:space="0" w:color="auto"/>
      </w:divBdr>
    </w:div>
    <w:div w:id="1318681606">
      <w:bodyDiv w:val="1"/>
      <w:marLeft w:val="0"/>
      <w:marRight w:val="0"/>
      <w:marTop w:val="0"/>
      <w:marBottom w:val="0"/>
      <w:divBdr>
        <w:top w:val="none" w:sz="0" w:space="0" w:color="auto"/>
        <w:left w:val="none" w:sz="0" w:space="0" w:color="auto"/>
        <w:bottom w:val="none" w:sz="0" w:space="0" w:color="auto"/>
        <w:right w:val="none" w:sz="0" w:space="0" w:color="auto"/>
      </w:divBdr>
    </w:div>
    <w:div w:id="1326864361">
      <w:bodyDiv w:val="1"/>
      <w:marLeft w:val="0"/>
      <w:marRight w:val="0"/>
      <w:marTop w:val="0"/>
      <w:marBottom w:val="0"/>
      <w:divBdr>
        <w:top w:val="none" w:sz="0" w:space="0" w:color="auto"/>
        <w:left w:val="none" w:sz="0" w:space="0" w:color="auto"/>
        <w:bottom w:val="none" w:sz="0" w:space="0" w:color="auto"/>
        <w:right w:val="none" w:sz="0" w:space="0" w:color="auto"/>
      </w:divBdr>
    </w:div>
    <w:div w:id="1359769892">
      <w:bodyDiv w:val="1"/>
      <w:marLeft w:val="0"/>
      <w:marRight w:val="0"/>
      <w:marTop w:val="0"/>
      <w:marBottom w:val="0"/>
      <w:divBdr>
        <w:top w:val="none" w:sz="0" w:space="0" w:color="auto"/>
        <w:left w:val="none" w:sz="0" w:space="0" w:color="auto"/>
        <w:bottom w:val="none" w:sz="0" w:space="0" w:color="auto"/>
        <w:right w:val="none" w:sz="0" w:space="0" w:color="auto"/>
      </w:divBdr>
    </w:div>
    <w:div w:id="1470897280">
      <w:bodyDiv w:val="1"/>
      <w:marLeft w:val="0"/>
      <w:marRight w:val="0"/>
      <w:marTop w:val="0"/>
      <w:marBottom w:val="0"/>
      <w:divBdr>
        <w:top w:val="none" w:sz="0" w:space="0" w:color="auto"/>
        <w:left w:val="none" w:sz="0" w:space="0" w:color="auto"/>
        <w:bottom w:val="none" w:sz="0" w:space="0" w:color="auto"/>
        <w:right w:val="none" w:sz="0" w:space="0" w:color="auto"/>
      </w:divBdr>
    </w:div>
    <w:div w:id="1494183086">
      <w:bodyDiv w:val="1"/>
      <w:marLeft w:val="0"/>
      <w:marRight w:val="0"/>
      <w:marTop w:val="0"/>
      <w:marBottom w:val="0"/>
      <w:divBdr>
        <w:top w:val="none" w:sz="0" w:space="0" w:color="auto"/>
        <w:left w:val="none" w:sz="0" w:space="0" w:color="auto"/>
        <w:bottom w:val="none" w:sz="0" w:space="0" w:color="auto"/>
        <w:right w:val="none" w:sz="0" w:space="0" w:color="auto"/>
      </w:divBdr>
    </w:div>
    <w:div w:id="1507401636">
      <w:bodyDiv w:val="1"/>
      <w:marLeft w:val="0"/>
      <w:marRight w:val="0"/>
      <w:marTop w:val="0"/>
      <w:marBottom w:val="0"/>
      <w:divBdr>
        <w:top w:val="none" w:sz="0" w:space="0" w:color="auto"/>
        <w:left w:val="none" w:sz="0" w:space="0" w:color="auto"/>
        <w:bottom w:val="none" w:sz="0" w:space="0" w:color="auto"/>
        <w:right w:val="none" w:sz="0" w:space="0" w:color="auto"/>
      </w:divBdr>
    </w:div>
    <w:div w:id="1536886793">
      <w:bodyDiv w:val="1"/>
      <w:marLeft w:val="0"/>
      <w:marRight w:val="0"/>
      <w:marTop w:val="0"/>
      <w:marBottom w:val="0"/>
      <w:divBdr>
        <w:top w:val="none" w:sz="0" w:space="0" w:color="auto"/>
        <w:left w:val="none" w:sz="0" w:space="0" w:color="auto"/>
        <w:bottom w:val="none" w:sz="0" w:space="0" w:color="auto"/>
        <w:right w:val="none" w:sz="0" w:space="0" w:color="auto"/>
      </w:divBdr>
    </w:div>
    <w:div w:id="1538279805">
      <w:bodyDiv w:val="1"/>
      <w:marLeft w:val="0"/>
      <w:marRight w:val="0"/>
      <w:marTop w:val="0"/>
      <w:marBottom w:val="0"/>
      <w:divBdr>
        <w:top w:val="none" w:sz="0" w:space="0" w:color="auto"/>
        <w:left w:val="none" w:sz="0" w:space="0" w:color="auto"/>
        <w:bottom w:val="none" w:sz="0" w:space="0" w:color="auto"/>
        <w:right w:val="none" w:sz="0" w:space="0" w:color="auto"/>
      </w:divBdr>
    </w:div>
    <w:div w:id="1552227373">
      <w:bodyDiv w:val="1"/>
      <w:marLeft w:val="0"/>
      <w:marRight w:val="0"/>
      <w:marTop w:val="0"/>
      <w:marBottom w:val="0"/>
      <w:divBdr>
        <w:top w:val="none" w:sz="0" w:space="0" w:color="auto"/>
        <w:left w:val="none" w:sz="0" w:space="0" w:color="auto"/>
        <w:bottom w:val="none" w:sz="0" w:space="0" w:color="auto"/>
        <w:right w:val="none" w:sz="0" w:space="0" w:color="auto"/>
      </w:divBdr>
    </w:div>
    <w:div w:id="1578441056">
      <w:bodyDiv w:val="1"/>
      <w:marLeft w:val="0"/>
      <w:marRight w:val="0"/>
      <w:marTop w:val="0"/>
      <w:marBottom w:val="0"/>
      <w:divBdr>
        <w:top w:val="none" w:sz="0" w:space="0" w:color="auto"/>
        <w:left w:val="none" w:sz="0" w:space="0" w:color="auto"/>
        <w:bottom w:val="none" w:sz="0" w:space="0" w:color="auto"/>
        <w:right w:val="none" w:sz="0" w:space="0" w:color="auto"/>
      </w:divBdr>
    </w:div>
    <w:div w:id="1626622035">
      <w:bodyDiv w:val="1"/>
      <w:marLeft w:val="0"/>
      <w:marRight w:val="0"/>
      <w:marTop w:val="0"/>
      <w:marBottom w:val="0"/>
      <w:divBdr>
        <w:top w:val="none" w:sz="0" w:space="0" w:color="auto"/>
        <w:left w:val="none" w:sz="0" w:space="0" w:color="auto"/>
        <w:bottom w:val="none" w:sz="0" w:space="0" w:color="auto"/>
        <w:right w:val="none" w:sz="0" w:space="0" w:color="auto"/>
      </w:divBdr>
    </w:div>
    <w:div w:id="1628005166">
      <w:bodyDiv w:val="1"/>
      <w:marLeft w:val="0"/>
      <w:marRight w:val="0"/>
      <w:marTop w:val="0"/>
      <w:marBottom w:val="0"/>
      <w:divBdr>
        <w:top w:val="none" w:sz="0" w:space="0" w:color="auto"/>
        <w:left w:val="none" w:sz="0" w:space="0" w:color="auto"/>
        <w:bottom w:val="none" w:sz="0" w:space="0" w:color="auto"/>
        <w:right w:val="none" w:sz="0" w:space="0" w:color="auto"/>
      </w:divBdr>
    </w:div>
    <w:div w:id="1634552651">
      <w:bodyDiv w:val="1"/>
      <w:marLeft w:val="0"/>
      <w:marRight w:val="0"/>
      <w:marTop w:val="0"/>
      <w:marBottom w:val="0"/>
      <w:divBdr>
        <w:top w:val="none" w:sz="0" w:space="0" w:color="auto"/>
        <w:left w:val="none" w:sz="0" w:space="0" w:color="auto"/>
        <w:bottom w:val="none" w:sz="0" w:space="0" w:color="auto"/>
        <w:right w:val="none" w:sz="0" w:space="0" w:color="auto"/>
      </w:divBdr>
    </w:div>
    <w:div w:id="1674643948">
      <w:bodyDiv w:val="1"/>
      <w:marLeft w:val="0"/>
      <w:marRight w:val="0"/>
      <w:marTop w:val="0"/>
      <w:marBottom w:val="0"/>
      <w:divBdr>
        <w:top w:val="none" w:sz="0" w:space="0" w:color="auto"/>
        <w:left w:val="none" w:sz="0" w:space="0" w:color="auto"/>
        <w:bottom w:val="none" w:sz="0" w:space="0" w:color="auto"/>
        <w:right w:val="none" w:sz="0" w:space="0" w:color="auto"/>
      </w:divBdr>
    </w:div>
    <w:div w:id="1709447838">
      <w:bodyDiv w:val="1"/>
      <w:marLeft w:val="0"/>
      <w:marRight w:val="0"/>
      <w:marTop w:val="0"/>
      <w:marBottom w:val="0"/>
      <w:divBdr>
        <w:top w:val="none" w:sz="0" w:space="0" w:color="auto"/>
        <w:left w:val="none" w:sz="0" w:space="0" w:color="auto"/>
        <w:bottom w:val="none" w:sz="0" w:space="0" w:color="auto"/>
        <w:right w:val="none" w:sz="0" w:space="0" w:color="auto"/>
      </w:divBdr>
    </w:div>
    <w:div w:id="1711953114">
      <w:bodyDiv w:val="1"/>
      <w:marLeft w:val="0"/>
      <w:marRight w:val="0"/>
      <w:marTop w:val="0"/>
      <w:marBottom w:val="0"/>
      <w:divBdr>
        <w:top w:val="none" w:sz="0" w:space="0" w:color="auto"/>
        <w:left w:val="none" w:sz="0" w:space="0" w:color="auto"/>
        <w:bottom w:val="none" w:sz="0" w:space="0" w:color="auto"/>
        <w:right w:val="none" w:sz="0" w:space="0" w:color="auto"/>
      </w:divBdr>
    </w:div>
    <w:div w:id="1749419428">
      <w:bodyDiv w:val="1"/>
      <w:marLeft w:val="0"/>
      <w:marRight w:val="0"/>
      <w:marTop w:val="0"/>
      <w:marBottom w:val="0"/>
      <w:divBdr>
        <w:top w:val="none" w:sz="0" w:space="0" w:color="auto"/>
        <w:left w:val="none" w:sz="0" w:space="0" w:color="auto"/>
        <w:bottom w:val="none" w:sz="0" w:space="0" w:color="auto"/>
        <w:right w:val="none" w:sz="0" w:space="0" w:color="auto"/>
      </w:divBdr>
    </w:div>
    <w:div w:id="1755277961">
      <w:bodyDiv w:val="1"/>
      <w:marLeft w:val="0"/>
      <w:marRight w:val="0"/>
      <w:marTop w:val="0"/>
      <w:marBottom w:val="0"/>
      <w:divBdr>
        <w:top w:val="none" w:sz="0" w:space="0" w:color="auto"/>
        <w:left w:val="none" w:sz="0" w:space="0" w:color="auto"/>
        <w:bottom w:val="none" w:sz="0" w:space="0" w:color="auto"/>
        <w:right w:val="none" w:sz="0" w:space="0" w:color="auto"/>
      </w:divBdr>
    </w:div>
    <w:div w:id="1780642486">
      <w:bodyDiv w:val="1"/>
      <w:marLeft w:val="0"/>
      <w:marRight w:val="0"/>
      <w:marTop w:val="0"/>
      <w:marBottom w:val="0"/>
      <w:divBdr>
        <w:top w:val="none" w:sz="0" w:space="0" w:color="auto"/>
        <w:left w:val="none" w:sz="0" w:space="0" w:color="auto"/>
        <w:bottom w:val="none" w:sz="0" w:space="0" w:color="auto"/>
        <w:right w:val="none" w:sz="0" w:space="0" w:color="auto"/>
      </w:divBdr>
    </w:div>
    <w:div w:id="1809974967">
      <w:bodyDiv w:val="1"/>
      <w:marLeft w:val="0"/>
      <w:marRight w:val="0"/>
      <w:marTop w:val="0"/>
      <w:marBottom w:val="0"/>
      <w:divBdr>
        <w:top w:val="none" w:sz="0" w:space="0" w:color="auto"/>
        <w:left w:val="none" w:sz="0" w:space="0" w:color="auto"/>
        <w:bottom w:val="none" w:sz="0" w:space="0" w:color="auto"/>
        <w:right w:val="none" w:sz="0" w:space="0" w:color="auto"/>
      </w:divBdr>
    </w:div>
    <w:div w:id="1820726705">
      <w:bodyDiv w:val="1"/>
      <w:marLeft w:val="0"/>
      <w:marRight w:val="0"/>
      <w:marTop w:val="0"/>
      <w:marBottom w:val="0"/>
      <w:divBdr>
        <w:top w:val="none" w:sz="0" w:space="0" w:color="auto"/>
        <w:left w:val="none" w:sz="0" w:space="0" w:color="auto"/>
        <w:bottom w:val="none" w:sz="0" w:space="0" w:color="auto"/>
        <w:right w:val="none" w:sz="0" w:space="0" w:color="auto"/>
      </w:divBdr>
    </w:div>
    <w:div w:id="1832284968">
      <w:bodyDiv w:val="1"/>
      <w:marLeft w:val="0"/>
      <w:marRight w:val="0"/>
      <w:marTop w:val="0"/>
      <w:marBottom w:val="0"/>
      <w:divBdr>
        <w:top w:val="none" w:sz="0" w:space="0" w:color="auto"/>
        <w:left w:val="none" w:sz="0" w:space="0" w:color="auto"/>
        <w:bottom w:val="none" w:sz="0" w:space="0" w:color="auto"/>
        <w:right w:val="none" w:sz="0" w:space="0" w:color="auto"/>
      </w:divBdr>
    </w:div>
    <w:div w:id="1859854783">
      <w:bodyDiv w:val="1"/>
      <w:marLeft w:val="0"/>
      <w:marRight w:val="0"/>
      <w:marTop w:val="0"/>
      <w:marBottom w:val="0"/>
      <w:divBdr>
        <w:top w:val="none" w:sz="0" w:space="0" w:color="auto"/>
        <w:left w:val="none" w:sz="0" w:space="0" w:color="auto"/>
        <w:bottom w:val="none" w:sz="0" w:space="0" w:color="auto"/>
        <w:right w:val="none" w:sz="0" w:space="0" w:color="auto"/>
      </w:divBdr>
    </w:div>
    <w:div w:id="1865702385">
      <w:bodyDiv w:val="1"/>
      <w:marLeft w:val="0"/>
      <w:marRight w:val="0"/>
      <w:marTop w:val="0"/>
      <w:marBottom w:val="0"/>
      <w:divBdr>
        <w:top w:val="none" w:sz="0" w:space="0" w:color="auto"/>
        <w:left w:val="none" w:sz="0" w:space="0" w:color="auto"/>
        <w:bottom w:val="none" w:sz="0" w:space="0" w:color="auto"/>
        <w:right w:val="none" w:sz="0" w:space="0" w:color="auto"/>
      </w:divBdr>
    </w:div>
    <w:div w:id="1872184654">
      <w:bodyDiv w:val="1"/>
      <w:marLeft w:val="0"/>
      <w:marRight w:val="0"/>
      <w:marTop w:val="0"/>
      <w:marBottom w:val="0"/>
      <w:divBdr>
        <w:top w:val="none" w:sz="0" w:space="0" w:color="auto"/>
        <w:left w:val="none" w:sz="0" w:space="0" w:color="auto"/>
        <w:bottom w:val="none" w:sz="0" w:space="0" w:color="auto"/>
        <w:right w:val="none" w:sz="0" w:space="0" w:color="auto"/>
      </w:divBdr>
    </w:div>
    <w:div w:id="1881553104">
      <w:bodyDiv w:val="1"/>
      <w:marLeft w:val="0"/>
      <w:marRight w:val="0"/>
      <w:marTop w:val="0"/>
      <w:marBottom w:val="0"/>
      <w:divBdr>
        <w:top w:val="none" w:sz="0" w:space="0" w:color="auto"/>
        <w:left w:val="none" w:sz="0" w:space="0" w:color="auto"/>
        <w:bottom w:val="none" w:sz="0" w:space="0" w:color="auto"/>
        <w:right w:val="none" w:sz="0" w:space="0" w:color="auto"/>
      </w:divBdr>
    </w:div>
    <w:div w:id="1883131088">
      <w:bodyDiv w:val="1"/>
      <w:marLeft w:val="0"/>
      <w:marRight w:val="0"/>
      <w:marTop w:val="0"/>
      <w:marBottom w:val="0"/>
      <w:divBdr>
        <w:top w:val="none" w:sz="0" w:space="0" w:color="auto"/>
        <w:left w:val="none" w:sz="0" w:space="0" w:color="auto"/>
        <w:bottom w:val="none" w:sz="0" w:space="0" w:color="auto"/>
        <w:right w:val="none" w:sz="0" w:space="0" w:color="auto"/>
      </w:divBdr>
    </w:div>
    <w:div w:id="1904024208">
      <w:bodyDiv w:val="1"/>
      <w:marLeft w:val="0"/>
      <w:marRight w:val="0"/>
      <w:marTop w:val="0"/>
      <w:marBottom w:val="0"/>
      <w:divBdr>
        <w:top w:val="none" w:sz="0" w:space="0" w:color="auto"/>
        <w:left w:val="none" w:sz="0" w:space="0" w:color="auto"/>
        <w:bottom w:val="none" w:sz="0" w:space="0" w:color="auto"/>
        <w:right w:val="none" w:sz="0" w:space="0" w:color="auto"/>
      </w:divBdr>
    </w:div>
    <w:div w:id="1916743360">
      <w:bodyDiv w:val="1"/>
      <w:marLeft w:val="0"/>
      <w:marRight w:val="0"/>
      <w:marTop w:val="0"/>
      <w:marBottom w:val="0"/>
      <w:divBdr>
        <w:top w:val="none" w:sz="0" w:space="0" w:color="auto"/>
        <w:left w:val="none" w:sz="0" w:space="0" w:color="auto"/>
        <w:bottom w:val="none" w:sz="0" w:space="0" w:color="auto"/>
        <w:right w:val="none" w:sz="0" w:space="0" w:color="auto"/>
      </w:divBdr>
    </w:div>
    <w:div w:id="1933390031">
      <w:bodyDiv w:val="1"/>
      <w:marLeft w:val="0"/>
      <w:marRight w:val="0"/>
      <w:marTop w:val="0"/>
      <w:marBottom w:val="0"/>
      <w:divBdr>
        <w:top w:val="none" w:sz="0" w:space="0" w:color="auto"/>
        <w:left w:val="none" w:sz="0" w:space="0" w:color="auto"/>
        <w:bottom w:val="none" w:sz="0" w:space="0" w:color="auto"/>
        <w:right w:val="none" w:sz="0" w:space="0" w:color="auto"/>
      </w:divBdr>
    </w:div>
    <w:div w:id="1984384995">
      <w:bodyDiv w:val="1"/>
      <w:marLeft w:val="0"/>
      <w:marRight w:val="0"/>
      <w:marTop w:val="0"/>
      <w:marBottom w:val="0"/>
      <w:divBdr>
        <w:top w:val="none" w:sz="0" w:space="0" w:color="auto"/>
        <w:left w:val="none" w:sz="0" w:space="0" w:color="auto"/>
        <w:bottom w:val="none" w:sz="0" w:space="0" w:color="auto"/>
        <w:right w:val="none" w:sz="0" w:space="0" w:color="auto"/>
      </w:divBdr>
    </w:div>
    <w:div w:id="2088770891">
      <w:bodyDiv w:val="1"/>
      <w:marLeft w:val="0"/>
      <w:marRight w:val="0"/>
      <w:marTop w:val="0"/>
      <w:marBottom w:val="0"/>
      <w:divBdr>
        <w:top w:val="none" w:sz="0" w:space="0" w:color="auto"/>
        <w:left w:val="none" w:sz="0" w:space="0" w:color="auto"/>
        <w:bottom w:val="none" w:sz="0" w:space="0" w:color="auto"/>
        <w:right w:val="none" w:sz="0" w:space="0" w:color="auto"/>
      </w:divBdr>
    </w:div>
    <w:div w:id="2102677511">
      <w:bodyDiv w:val="1"/>
      <w:marLeft w:val="0"/>
      <w:marRight w:val="0"/>
      <w:marTop w:val="0"/>
      <w:marBottom w:val="0"/>
      <w:divBdr>
        <w:top w:val="none" w:sz="0" w:space="0" w:color="auto"/>
        <w:left w:val="none" w:sz="0" w:space="0" w:color="auto"/>
        <w:bottom w:val="none" w:sz="0" w:space="0" w:color="auto"/>
        <w:right w:val="none" w:sz="0" w:space="0" w:color="auto"/>
      </w:divBdr>
    </w:div>
    <w:div w:id="2137092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d337dd8281104ae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93D025CCED894EA71A492FDC520304" ma:contentTypeVersion="" ma:contentTypeDescription="Create a new document." ma:contentTypeScope="" ma:versionID="11454e1c42eb8c9372254eb90fa52486">
  <xsd:schema xmlns:xsd="http://www.w3.org/2001/XMLSchema" xmlns:xs="http://www.w3.org/2001/XMLSchema" xmlns:p="http://schemas.microsoft.com/office/2006/metadata/properties" xmlns:ns2="A76A93F6-B542-4A1B-974C-984F474E7925" xmlns:ns3="a76a93f6-b542-4a1b-974c-984f474e7925" targetNamespace="http://schemas.microsoft.com/office/2006/metadata/properties" ma:root="true" ma:fieldsID="9af19df9c401f81f11fe6c80f1642b9e" ns2:_="" ns3:_="">
    <xsd:import namespace="A76A93F6-B542-4A1B-974C-984F474E7925"/>
    <xsd:import namespace="a76a93f6-b542-4a1b-974c-984f474e7925"/>
    <xsd:element name="properties">
      <xsd:complexType>
        <xsd:sequence>
          <xsd:element name="documentManagement">
            <xsd:complexType>
              <xsd:all>
                <xsd:element ref="ns2:MediaServiceMetadata" minOccurs="0"/>
                <xsd:element ref="ns2: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ashHousing</b:Tag>
    <b:SourceType>Report</b:SourceType>
    <b:Guid>{90F1E0A9-2D68-4A82-9D57-801085E09B36}</b:Guid>
    <b:Author>
      <b:Author>
        <b:Corporate>Town of Mashpee</b:Corporate>
      </b:Author>
    </b:Author>
    <b:Title>Basic Housing Needs for Mashpee, MA</b:Title>
    <b:InternetSiteTitle>Basic Housing Needs Assessment for Mashpee</b:InternetSiteTitle>
    <b:Year>2022</b:Year>
    <b:URL>http://www.housing.ma/mashpee/report</b:URL>
    <b:Publisher>MAPC</b:Publisher>
    <b:City>Mashpee</b:City>
    <b:RefOrder>14</b:RefOrder>
  </b:Source>
  <b:Source>
    <b:Tag>Uni201</b:Tag>
    <b:SourceType>ElectronicSource</b:SourceType>
    <b:Guid>{A0CB1116-EBAF-4AC6-87C9-21C46761336F}</b:Guid>
    <b:Title>Occupancy Status</b:Title>
    <b:Year>2020</b:Year>
    <b:Author>
      <b:Author>
        <b:Corporate>United States Census Bureau</b:Corporate>
      </b:Author>
    </b:Author>
    <b:URL>https://data.census.gov/table?q=mashpee,+ma+housing&amp;tid=DECENNIALPL2020.H1</b:URL>
    <b:RefOrder>1</b:RefOrder>
  </b:Source>
  <b:Source>
    <b:Tag>Mas20</b:Tag>
    <b:SourceType>Report</b:SourceType>
    <b:Guid>{856439EF-ACC2-46B9-9E4E-0B50A372E975}</b:Guid>
    <b:Author>
      <b:Author>
        <b:Corporate>Massachusetts Department of Housing and Community Development</b:Corporate>
      </b:Author>
    </b:Author>
    <b:Title>Subsidized Housing Inventory (SHI)</b:Title>
    <b:Year>2020</b:Year>
    <b:Publisher>DHCD</b:Publisher>
    <b:URL>https://www.mass.gov/doc/subsidized-housing-inventory/download</b:URL>
    <b:RefOrder>2</b:RefOrder>
  </b:Source>
  <b:Source>
    <b:Tag>Tow152</b:Tag>
    <b:SourceType>DocumentFromInternetSite</b:SourceType>
    <b:Guid>{0BD7D8AE-81E6-4B70-A9F4-40D6406FCDC4}</b:Guid>
    <b:Author>
      <b:Author>
        <b:Corporate>Town of Mashpee</b:Corporate>
      </b:Author>
    </b:Author>
    <b:Title>Affordable Housing &amp; Planned Production Plan</b:Title>
    <b:Year>2015</b:Year>
    <b:Month>November</b:Month>
    <b:Day>16</b:Day>
    <b:URL>https://www.mashpeema.gov/sites/g/files/vyhlif3426/f/uploads/mashpee_ahpp_plan_2015_update_final_approved_11-16-15.pdf</b:URL>
    <b:RefOrder>4</b:RefOrder>
  </b:Source>
  <b:Source>
    <b:Tag>Uni202</b:Tag>
    <b:SourceType>InternetSite</b:SourceType>
    <b:Guid>{0B625F35-E350-4195-ACB9-4280A0A271DE}</b:Guid>
    <b:Author>
      <b:Author>
        <b:Corporate>United States Census Bureau</b:Corporate>
      </b:Author>
    </b:Author>
    <b:Title>United States Census Bureau QuickFacts</b:Title>
    <b:InternetSiteTitle>Mashpee Town, Barnstable County, Massachusetts</b:InternetSiteTitle>
    <b:Year>2020</b:Year>
    <b:Month>April</b:Month>
    <b:Day>1</b:Day>
    <b:URL>https://www.census.gov/quickfacts/fact/table/mashpeetownbarnstablecountymassachusetts/PST120221</b:URL>
    <b:ShortTitle>U.S. Census Bureau QuickFacts</b:ShortTitle>
    <b:RefOrder>5</b:RefOrder>
  </b:Source>
  <b:Source>
    <b:Tag>Uni203</b:Tag>
    <b:SourceType>InternetSite</b:SourceType>
    <b:Guid>{D62A73BB-BAF7-4636-A37D-FC996660E29A}</b:Guid>
    <b:Author>
      <b:Author>
        <b:Corporate>United States Census Bureau</b:Corporate>
      </b:Author>
    </b:Author>
    <b:Title>Age and Sex</b:Title>
    <b:InternetSiteTitle>American Community Survey</b:InternetSiteTitle>
    <b:Year>2020</b:Year>
    <b:URL>https://data.census.gov/table?q=mashpee,+ma+age&amp;tid=ACSST5Y2020.S0101</b:URL>
    <b:RefOrder>6</b:RefOrder>
  </b:Source>
  <b:Source>
    <b:Tag>Mel22</b:Tag>
    <b:SourceType>Report</b:SourceType>
    <b:Guid>{D1F70B35-5CA4-41ED-B3AF-3ACE8EEB78E7}</b:Guid>
    <b:Title>Cape Cod New Homeowners Survey</b:Title>
    <b:Year>2022</b:Year>
    <b:URL>https://capecodcommission.org/resource-library/file/?url=/dept/commission/team/Website_Resources/economicdevelopment/2021-UMDI-New-Homeowners-Survey-Report.pdf</b:URL>
    <b:Author>
      <b:Author>
        <b:NameList>
          <b:Person>
            <b:Last>Melnik</b:Last>
            <b:First>Mark</b:First>
          </b:Person>
          <b:Person>
            <b:Last>Spitzer</b:Last>
            <b:First>Kerry</b:First>
          </b:Person>
          <b:Person>
            <b:Last>Breest</b:Last>
            <b:First>Kazmiera</b:First>
          </b:Person>
        </b:NameList>
      </b:Author>
    </b:Author>
    <b:Department>Economic &amp; Public Policy Research Group</b:Department>
    <b:Institution>UMASS Donahue Institute</b:Institution>
    <b:Pages>63</b:Pages>
    <b:RefOrder>9</b:RefOrder>
  </b:Source>
  <b:Source>
    <b:Tag>Cra17</b:Tag>
    <b:SourceType>Report</b:SourceType>
    <b:Guid>{0BB42E74-9CF3-4770-BEB7-296B42BFE432}</b:Guid>
    <b:Title>Regional Housing Market Analysis and 10-Year Forecast of Housing Supply and Demand</b:Title>
    <b:Year>2017</b:Year>
    <b:City>Barnstable County</b:City>
    <b:Author>
      <b:Author>
        <b:Corporate>Crane Associates, Inc. &amp; Economic &amp; Policy Resources</b:Corporate>
      </b:Author>
    </b:Author>
    <b:URL>https://www.capecodcommission.org/resource-library/file/?url=/dept/commission/team/Website_Resources/housing/MarketAnalysis/Final%20Report/2017-09-11-Regional%20Housing%20Market%20Analysis%20and%2010-Year%20Forecast-%20Final%20Report.pdf</b:URL>
    <b:RefOrder>10</b:RefOrder>
  </b:Source>
  <b:Source>
    <b:Tag>Uni204</b:Tag>
    <b:SourceType>InternetSite</b:SourceType>
    <b:Guid>{A46E7691-F228-40C5-A599-FF4CEA8FAF82}</b:Guid>
    <b:Title>Physical Housing Characteristics for Occupied Housing Units</b:Title>
    <b:Year>2020</b:Year>
    <b:Author>
      <b:Author>
        <b:Corporate>United States Census Bureau</b:Corporate>
      </b:Author>
    </b:Author>
    <b:InternetSiteTitle>American Community Survey</b:InternetSiteTitle>
    <b:URL>https://data.census.gov/table?q=mashpee,+ma+housing&amp;tid=ACSST5Y2021.S2504</b:URL>
    <b:RefOrder>15</b:RefOrder>
  </b:Source>
  <b:Source>
    <b:Tag>Uni205</b:Tag>
    <b:SourceType>InternetSite</b:SourceType>
    <b:Guid>{9613D2D8-00F7-46B8-901A-C04EE78EC02D}</b:Guid>
    <b:Author>
      <b:Author>
        <b:Corporate>United States Census Bureau</b:Corporate>
      </b:Author>
    </b:Author>
    <b:Title>Selected Housing Characteristics</b:Title>
    <b:InternetSiteTitle>American Community Survey</b:InternetSiteTitle>
    <b:Year>2020</b:Year>
    <b:URL>https://data.census.gov/table?q=mashpee,+ma+selected+housing&amp;tid=ACSDP5Y2021.DP04</b:URL>
    <b:RefOrder>11</b:RefOrder>
  </b:Source>
  <b:Source>
    <b:Tag>Cap17</b:Tag>
    <b:SourceType>InternetSite</b:SourceType>
    <b:Guid>{1E4A97F0-3F9C-49C1-BCD9-3E9754835052}</b:Guid>
    <b:Author>
      <b:Author>
        <b:Corporate>Cape Cod Commission</b:Corporate>
      </b:Author>
    </b:Author>
    <b:Title>Affordable vs. Median Value</b:Title>
    <b:InternetSiteTitle>Housing Data</b:InternetSiteTitle>
    <b:Year>2017</b:Year>
    <b:URL>https://ww2.capecodcommission.org/housingdata/housing.html</b:URL>
    <b:RefOrder>12</b:RefOrder>
  </b:Source>
  <b:Source>
    <b:Tag>Bur90</b:Tag>
    <b:SourceType>Report</b:SourceType>
    <b:Guid>{94AA3458-CABE-4774-9CDF-9A2A6CB24B3C}</b:Guid>
    <b:Author>
      <b:Author>
        <b:Corporate>Bureau of the Census</b:Corporate>
      </b:Author>
    </b:Author>
    <b:Title>1990 Census of Population</b:Title>
    <b:Year>1990</b:Year>
    <b:URL>https://www2.census.gov/library/publications/decennial/1990/cp-1/cp-1-23.pdf</b:URL>
    <b:Publisher>U.S. Department of Commerce</b:Publisher>
    <b:City>Massachusetts</b:City>
    <b:RefOrder>7</b:RefOrder>
  </b:Source>
  <b:Source>
    <b:Tag>Uni206</b:Tag>
    <b:SourceType>InternetSite</b:SourceType>
    <b:Guid>{767BF825-5208-4D48-9A09-CB56766875D4}</b:Guid>
    <b:Title>Disability Characteristics</b:Title>
    <b:Year>2020</b:Year>
    <b:Author>
      <b:Author>
        <b:Corporate>United States Census Bureau</b:Corporate>
      </b:Author>
    </b:Author>
    <b:InternetSiteTitle>American Community Survey</b:InternetSiteTitle>
    <b:URL>https://data.census.gov/table?q=mashpee+ma+disabled&amp;tid=ACSST5Y2021.S1810</b:URL>
    <b:RefOrder>8</b:RefOrder>
  </b:Source>
  <b:Source>
    <b:Tag>CHA19</b:Tag>
    <b:SourceType>InternetSite</b:SourceType>
    <b:Guid>{E14A2BD3-E842-4B2B-AE0B-E1E9D10F180A}</b:Guid>
    <b:Title>CHAS: Background</b:Title>
    <b:InternetSiteTitle>HUD User</b:InternetSiteTitle>
    <b:Year>2019</b:Year>
    <b:URL>https://www.huduser.gov/portal/datasets/cp/CHAS/bg_chas.html#:~:text=Cost%20burden%20%E2%80%93%20Monthly%20housing%20costs,People%20aged%2062%20and%20up.</b:URL>
    <b:RefOrder>13</b:RefOrder>
  </b:Source>
  <b:Source>
    <b:Tag>Cap21</b:Tag>
    <b:SourceType>Report</b:SourceType>
    <b:Guid>{B95A0C52-47DE-4A0B-895D-AD31FAF04107}</b:Guid>
    <b:Author>
      <b:Author>
        <b:Corporate>Cape Cod Commission</b:Corporate>
      </b:Author>
    </b:Author>
    <b:Title>Cape Cod Regional Policy Plan</b:Title>
    <b:Year>2018</b:Year>
    <b:URL>https://www.capecodcommission.org/resource-library/file/?url=/dept/commission/team/Website_Resources/RPP/2018_Cape_Cod_Regional_Policy_Plan_for_web.pdf</b:URL>
    <b:RefOrder>16</b:RefOrder>
  </b:Source>
  <b:Source>
    <b:Tag>Cap211</b:Tag>
    <b:SourceType>Misc</b:SourceType>
    <b:Guid>{0FA9E880-618D-42EA-A759-BA3856B894CF}</b:Guid>
    <b:Title>Regional Housing Strategy Municipal Meetings</b:Title>
    <b:Year>2021</b:Year>
    <b:Author>
      <b:Author>
        <b:Corporate>Cape Cod Commission</b:Corporate>
      </b:Author>
    </b:Author>
    <b:URL> https://www.capecodcommission.org/resource-library/file?url=%2Fdept%2Fcommission%2Fteam%2Fmember%2FProject+Documents%2F35+Scudder+Residential+Community%2FReports%2FHousing%2F2022-12-12+35+Scudder-DRAFT+Town+Presentation.pdf</b:URL>
    <b:RefOrder>3</b:RefOrder>
  </b:Source>
</b:Sources>
</file>

<file path=customXml/itemProps1.xml><?xml version="1.0" encoding="utf-8"?>
<ds:datastoreItem xmlns:ds="http://schemas.openxmlformats.org/officeDocument/2006/customXml" ds:itemID="{79EF8496-F313-4EE8-B18C-614228664C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8EFA2F-1C42-49AA-BB49-E637945F7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6A93F6-B542-4A1B-974C-984F474E7925"/>
    <ds:schemaRef ds:uri="a76a93f6-b542-4a1b-974c-984f474e79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C912E-F91C-4261-ACCB-F3CD26B920E7}">
  <ds:schemaRefs>
    <ds:schemaRef ds:uri="http://schemas.microsoft.com/sharepoint/v3/contenttype/forms"/>
  </ds:schemaRefs>
</ds:datastoreItem>
</file>

<file path=customXml/itemProps4.xml><?xml version="1.0" encoding="utf-8"?>
<ds:datastoreItem xmlns:ds="http://schemas.openxmlformats.org/officeDocument/2006/customXml" ds:itemID="{C7B156E4-F390-42D7-BF4B-78033FBAD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1</Pages>
  <Words>4469</Words>
  <Characters>2547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Sweet, Ashley</cp:lastModifiedBy>
  <cp:revision>2</cp:revision>
  <dcterms:created xsi:type="dcterms:W3CDTF">2024-01-04T19:48:00Z</dcterms:created>
  <dcterms:modified xsi:type="dcterms:W3CDTF">2024-01-0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3D025CCED894EA71A492FDC520304</vt:lpwstr>
  </property>
</Properties>
</file>